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1DBE9E" w14:textId="77777777" w:rsidR="00EB7811" w:rsidRDefault="00EB7811" w:rsidP="00C66F59">
      <w:pPr>
        <w:spacing w:line="480" w:lineRule="auto"/>
        <w:rPr>
          <w:sz w:val="24"/>
          <w:szCs w:val="24"/>
        </w:rPr>
      </w:pPr>
    </w:p>
    <w:p w14:paraId="6426A596" w14:textId="77777777" w:rsidR="00EB7811" w:rsidRDefault="00EB7811" w:rsidP="0050186A">
      <w:pPr>
        <w:spacing w:line="480" w:lineRule="auto"/>
        <w:jc w:val="center"/>
        <w:rPr>
          <w:sz w:val="24"/>
          <w:szCs w:val="24"/>
        </w:rPr>
      </w:pPr>
    </w:p>
    <w:p w14:paraId="39AB64CD" w14:textId="77777777" w:rsidR="00EB7811" w:rsidRDefault="00EB7811" w:rsidP="0050186A">
      <w:pPr>
        <w:spacing w:line="480" w:lineRule="auto"/>
        <w:jc w:val="center"/>
        <w:rPr>
          <w:sz w:val="24"/>
          <w:szCs w:val="24"/>
        </w:rPr>
      </w:pPr>
    </w:p>
    <w:p w14:paraId="7F46E93B" w14:textId="77777777" w:rsidR="00EB7811" w:rsidRDefault="00EB7811" w:rsidP="0050186A">
      <w:pPr>
        <w:spacing w:line="480" w:lineRule="auto"/>
        <w:jc w:val="center"/>
        <w:rPr>
          <w:sz w:val="24"/>
          <w:szCs w:val="24"/>
        </w:rPr>
      </w:pPr>
    </w:p>
    <w:p w14:paraId="5E6E77B0" w14:textId="77777777" w:rsidR="00EB7811" w:rsidRDefault="00EB7811" w:rsidP="0050186A">
      <w:pPr>
        <w:spacing w:line="480" w:lineRule="auto"/>
        <w:jc w:val="center"/>
        <w:rPr>
          <w:sz w:val="24"/>
          <w:szCs w:val="24"/>
        </w:rPr>
      </w:pPr>
    </w:p>
    <w:p w14:paraId="4EF2937F" w14:textId="77777777" w:rsidR="00EB7811" w:rsidRDefault="00EB7811" w:rsidP="0050186A">
      <w:pPr>
        <w:spacing w:line="480" w:lineRule="auto"/>
        <w:jc w:val="center"/>
        <w:rPr>
          <w:sz w:val="24"/>
          <w:szCs w:val="24"/>
        </w:rPr>
      </w:pPr>
    </w:p>
    <w:p w14:paraId="4B1152F1" w14:textId="77777777" w:rsidR="00EB7811" w:rsidRDefault="00EB7811" w:rsidP="0050186A">
      <w:pPr>
        <w:spacing w:line="480" w:lineRule="auto"/>
        <w:jc w:val="center"/>
        <w:rPr>
          <w:sz w:val="24"/>
          <w:szCs w:val="24"/>
        </w:rPr>
      </w:pPr>
    </w:p>
    <w:p w14:paraId="72A7BF4A" w14:textId="77777777" w:rsidR="00EB7811" w:rsidRDefault="00EB7811" w:rsidP="0050186A">
      <w:pPr>
        <w:spacing w:line="480" w:lineRule="auto"/>
        <w:jc w:val="center"/>
        <w:rPr>
          <w:sz w:val="24"/>
          <w:szCs w:val="24"/>
        </w:rPr>
      </w:pPr>
    </w:p>
    <w:p w14:paraId="28626E9F" w14:textId="77777777" w:rsidR="00EB7811" w:rsidRDefault="00EB7811" w:rsidP="0050186A">
      <w:pPr>
        <w:spacing w:line="480" w:lineRule="auto"/>
        <w:jc w:val="center"/>
        <w:rPr>
          <w:sz w:val="24"/>
          <w:szCs w:val="24"/>
        </w:rPr>
      </w:pPr>
    </w:p>
    <w:p w14:paraId="633AA399" w14:textId="77777777" w:rsidR="00EB7811" w:rsidRDefault="00EB7811" w:rsidP="0050186A">
      <w:pPr>
        <w:spacing w:line="480" w:lineRule="auto"/>
        <w:jc w:val="center"/>
        <w:rPr>
          <w:sz w:val="24"/>
          <w:szCs w:val="24"/>
        </w:rPr>
      </w:pPr>
    </w:p>
    <w:p w14:paraId="157EB805" w14:textId="2608F175" w:rsidR="002B653B" w:rsidRPr="002B653B" w:rsidRDefault="00000000" w:rsidP="0050186A">
      <w:pPr>
        <w:pStyle w:val="TitlePage"/>
        <w:spacing w:line="480" w:lineRule="auto"/>
        <w:rPr>
          <w:rFonts w:asciiTheme="minorHAnsi" w:hAnsiTheme="minorHAnsi" w:cstheme="minorHAnsi"/>
          <w:szCs w:val="24"/>
          <w:highlight w:val="yellow"/>
        </w:rPr>
      </w:pPr>
      <w:sdt>
        <w:sdtPr>
          <w:rPr>
            <w:rFonts w:asciiTheme="minorHAnsi" w:hAnsiTheme="minorHAnsi" w:cstheme="minorHAnsi"/>
            <w:szCs w:val="24"/>
          </w:rPr>
          <w:id w:val="-833600024"/>
          <w:placeholder>
            <w:docPart w:val="29E69F5DB8CA4B9BA87DB50D81AAB468"/>
          </w:placeholder>
        </w:sdtPr>
        <w:sdtContent>
          <w:r w:rsidR="002B653B" w:rsidRPr="002B653B">
            <w:rPr>
              <w:rFonts w:asciiTheme="minorHAnsi" w:hAnsiTheme="minorHAnsi" w:cstheme="minorHAnsi"/>
              <w:szCs w:val="24"/>
            </w:rPr>
            <w:t>Income Prediction for Nonprofit Donations</w:t>
          </w:r>
        </w:sdtContent>
      </w:sdt>
      <w:r w:rsidR="002B653B" w:rsidRPr="002B653B">
        <w:rPr>
          <w:rFonts w:asciiTheme="minorHAnsi" w:hAnsiTheme="minorHAnsi" w:cstheme="minorHAnsi"/>
          <w:szCs w:val="24"/>
          <w:highlight w:val="yellow"/>
        </w:rPr>
        <w:t xml:space="preserve"> </w:t>
      </w:r>
    </w:p>
    <w:p w14:paraId="6A68D782" w14:textId="2ACA0937" w:rsidR="002B653B" w:rsidRDefault="002B653B" w:rsidP="0050186A">
      <w:pPr>
        <w:pStyle w:val="TitlePage"/>
        <w:spacing w:line="480" w:lineRule="auto"/>
        <w:rPr>
          <w:rFonts w:ascii="Times New Roman" w:hAnsi="Times New Roman"/>
        </w:rPr>
      </w:pPr>
      <w:r>
        <w:rPr>
          <w:rFonts w:ascii="Times New Roman" w:hAnsi="Times New Roman"/>
        </w:rPr>
        <w:t>Justin O. Edwards</w:t>
      </w:r>
    </w:p>
    <w:p w14:paraId="0D41DEC9" w14:textId="5F7E187E" w:rsidR="00EB7811" w:rsidRPr="00CC71AA" w:rsidRDefault="00EB7811" w:rsidP="002B653B">
      <w:pPr>
        <w:pStyle w:val="TitlePage"/>
        <w:spacing w:line="480" w:lineRule="auto"/>
        <w:rPr>
          <w:rFonts w:ascii="Times New Roman" w:hAnsi="Times New Roman"/>
        </w:rPr>
      </w:pPr>
      <w:r w:rsidRPr="00CC71AA">
        <w:rPr>
          <w:rFonts w:ascii="Times New Roman" w:hAnsi="Times New Roman"/>
        </w:rPr>
        <w:t>Western Governors University</w:t>
      </w:r>
    </w:p>
    <w:p w14:paraId="7E9A4746" w14:textId="77777777" w:rsidR="00EB7811" w:rsidRPr="00CC71AA" w:rsidRDefault="00EB7811" w:rsidP="0050186A">
      <w:pPr>
        <w:spacing w:line="480" w:lineRule="auto"/>
        <w:rPr>
          <w:rFonts w:asciiTheme="majorHAnsi" w:eastAsiaTheme="majorEastAsia" w:hAnsiTheme="majorHAnsi" w:cstheme="majorBidi"/>
          <w:b/>
          <w:bCs/>
          <w:sz w:val="24"/>
          <w:szCs w:val="28"/>
        </w:rPr>
      </w:pPr>
    </w:p>
    <w:p w14:paraId="59145CAD" w14:textId="77777777" w:rsidR="00480EF9" w:rsidRPr="00CC71AA" w:rsidRDefault="00EB7811" w:rsidP="0050186A">
      <w:pPr>
        <w:spacing w:line="480" w:lineRule="auto"/>
        <w:rPr>
          <w:rFonts w:asciiTheme="majorHAnsi" w:eastAsiaTheme="majorEastAsia" w:hAnsiTheme="majorHAnsi" w:cstheme="majorBidi"/>
          <w:b/>
          <w:bCs/>
          <w:sz w:val="24"/>
          <w:szCs w:val="28"/>
        </w:rPr>
      </w:pPr>
      <w:r w:rsidRPr="00CC71AA">
        <w:br w:type="page"/>
      </w:r>
    </w:p>
    <w:sdt>
      <w:sdtPr>
        <w:rPr>
          <w:rFonts w:ascii="Times New Roman" w:eastAsiaTheme="minorHAnsi" w:hAnsi="Times New Roman" w:cstheme="minorBidi"/>
          <w:b w:val="0"/>
          <w:bCs w:val="0"/>
          <w:color w:val="auto"/>
          <w:sz w:val="22"/>
          <w:szCs w:val="22"/>
          <w:lang w:eastAsia="en-US"/>
        </w:rPr>
        <w:id w:val="-570582189"/>
        <w:docPartObj>
          <w:docPartGallery w:val="Table of Contents"/>
          <w:docPartUnique/>
        </w:docPartObj>
      </w:sdtPr>
      <w:sdtEndPr>
        <w:rPr>
          <w:noProof/>
        </w:rPr>
      </w:sdtEndPr>
      <w:sdtContent>
        <w:p w14:paraId="7D343AED" w14:textId="5DA71C8D" w:rsidR="00480EF9" w:rsidRDefault="00480EF9" w:rsidP="00722DE1">
          <w:pPr>
            <w:pStyle w:val="TOCHeading"/>
            <w:spacing w:line="360" w:lineRule="auto"/>
            <w:jc w:val="center"/>
          </w:pPr>
          <w:r>
            <w:t>Table of Contents</w:t>
          </w:r>
        </w:p>
        <w:p w14:paraId="600B7144" w14:textId="4D284AF0" w:rsidR="00A27AF4" w:rsidRDefault="00480EF9">
          <w:pPr>
            <w:pStyle w:val="TOC1"/>
            <w:rPr>
              <w:rFonts w:asciiTheme="minorHAnsi" w:eastAsiaTheme="minorEastAsia" w:hAnsiTheme="minorHAnsi"/>
              <w:noProof/>
            </w:rPr>
          </w:pPr>
          <w:r>
            <w:fldChar w:fldCharType="begin"/>
          </w:r>
          <w:r>
            <w:instrText xml:space="preserve"> TOC \o "1-3" \h \z \u </w:instrText>
          </w:r>
          <w:r>
            <w:fldChar w:fldCharType="separate"/>
          </w:r>
          <w:hyperlink w:anchor="_Toc138864128" w:history="1">
            <w:r w:rsidR="00A27AF4" w:rsidRPr="00BF1E1F">
              <w:rPr>
                <w:rStyle w:val="Hyperlink"/>
                <w:noProof/>
              </w:rPr>
              <w:t>PROJECT OVERVIEW</w:t>
            </w:r>
            <w:r w:rsidR="00A27AF4">
              <w:rPr>
                <w:noProof/>
                <w:webHidden/>
              </w:rPr>
              <w:tab/>
            </w:r>
            <w:r w:rsidR="00A27AF4">
              <w:rPr>
                <w:noProof/>
                <w:webHidden/>
              </w:rPr>
              <w:fldChar w:fldCharType="begin"/>
            </w:r>
            <w:r w:rsidR="00A27AF4">
              <w:rPr>
                <w:noProof/>
                <w:webHidden/>
              </w:rPr>
              <w:instrText xml:space="preserve"> PAGEREF _Toc138864128 \h </w:instrText>
            </w:r>
            <w:r w:rsidR="00A27AF4">
              <w:rPr>
                <w:noProof/>
                <w:webHidden/>
              </w:rPr>
            </w:r>
            <w:r w:rsidR="00A27AF4">
              <w:rPr>
                <w:noProof/>
                <w:webHidden/>
              </w:rPr>
              <w:fldChar w:fldCharType="separate"/>
            </w:r>
            <w:r w:rsidR="00A27AF4">
              <w:rPr>
                <w:noProof/>
                <w:webHidden/>
              </w:rPr>
              <w:t>3</w:t>
            </w:r>
            <w:r w:rsidR="00A27AF4">
              <w:rPr>
                <w:noProof/>
                <w:webHidden/>
              </w:rPr>
              <w:fldChar w:fldCharType="end"/>
            </w:r>
          </w:hyperlink>
        </w:p>
        <w:p w14:paraId="3205228F" w14:textId="4E7867D1" w:rsidR="00A27AF4" w:rsidRDefault="00000000">
          <w:pPr>
            <w:pStyle w:val="TOC1"/>
            <w:rPr>
              <w:rFonts w:asciiTheme="minorHAnsi" w:eastAsiaTheme="minorEastAsia" w:hAnsiTheme="minorHAnsi"/>
              <w:noProof/>
            </w:rPr>
          </w:pPr>
          <w:hyperlink w:anchor="_Toc138864129" w:history="1">
            <w:r w:rsidR="00A27AF4" w:rsidRPr="00BF1E1F">
              <w:rPr>
                <w:rStyle w:val="Hyperlink"/>
                <w:noProof/>
              </w:rPr>
              <w:t>A1. Research Question / Organizational Need</w:t>
            </w:r>
            <w:r w:rsidR="00A27AF4">
              <w:rPr>
                <w:noProof/>
                <w:webHidden/>
              </w:rPr>
              <w:tab/>
            </w:r>
            <w:r w:rsidR="00A27AF4">
              <w:rPr>
                <w:noProof/>
                <w:webHidden/>
              </w:rPr>
              <w:fldChar w:fldCharType="begin"/>
            </w:r>
            <w:r w:rsidR="00A27AF4">
              <w:rPr>
                <w:noProof/>
                <w:webHidden/>
              </w:rPr>
              <w:instrText xml:space="preserve"> PAGEREF _Toc138864129 \h </w:instrText>
            </w:r>
            <w:r w:rsidR="00A27AF4">
              <w:rPr>
                <w:noProof/>
                <w:webHidden/>
              </w:rPr>
            </w:r>
            <w:r w:rsidR="00A27AF4">
              <w:rPr>
                <w:noProof/>
                <w:webHidden/>
              </w:rPr>
              <w:fldChar w:fldCharType="separate"/>
            </w:r>
            <w:r w:rsidR="00A27AF4">
              <w:rPr>
                <w:noProof/>
                <w:webHidden/>
              </w:rPr>
              <w:t>3</w:t>
            </w:r>
            <w:r w:rsidR="00A27AF4">
              <w:rPr>
                <w:noProof/>
                <w:webHidden/>
              </w:rPr>
              <w:fldChar w:fldCharType="end"/>
            </w:r>
          </w:hyperlink>
        </w:p>
        <w:p w14:paraId="0A0B8E29" w14:textId="2ABDB0FF" w:rsidR="00A27AF4" w:rsidRDefault="00000000">
          <w:pPr>
            <w:pStyle w:val="TOC1"/>
            <w:rPr>
              <w:rFonts w:asciiTheme="minorHAnsi" w:eastAsiaTheme="minorEastAsia" w:hAnsiTheme="minorHAnsi"/>
              <w:noProof/>
            </w:rPr>
          </w:pPr>
          <w:hyperlink w:anchor="_Toc138864130" w:history="1">
            <w:r w:rsidR="00A27AF4" w:rsidRPr="00BF1E1F">
              <w:rPr>
                <w:rStyle w:val="Hyperlink"/>
                <w:noProof/>
              </w:rPr>
              <w:t>A2. Project Scope</w:t>
            </w:r>
            <w:r w:rsidR="00A27AF4">
              <w:rPr>
                <w:noProof/>
                <w:webHidden/>
              </w:rPr>
              <w:tab/>
            </w:r>
            <w:r w:rsidR="00A27AF4">
              <w:rPr>
                <w:noProof/>
                <w:webHidden/>
              </w:rPr>
              <w:fldChar w:fldCharType="begin"/>
            </w:r>
            <w:r w:rsidR="00A27AF4">
              <w:rPr>
                <w:noProof/>
                <w:webHidden/>
              </w:rPr>
              <w:instrText xml:space="preserve"> PAGEREF _Toc138864130 \h </w:instrText>
            </w:r>
            <w:r w:rsidR="00A27AF4">
              <w:rPr>
                <w:noProof/>
                <w:webHidden/>
              </w:rPr>
            </w:r>
            <w:r w:rsidR="00A27AF4">
              <w:rPr>
                <w:noProof/>
                <w:webHidden/>
              </w:rPr>
              <w:fldChar w:fldCharType="separate"/>
            </w:r>
            <w:r w:rsidR="00A27AF4">
              <w:rPr>
                <w:noProof/>
                <w:webHidden/>
              </w:rPr>
              <w:t>3</w:t>
            </w:r>
            <w:r w:rsidR="00A27AF4">
              <w:rPr>
                <w:noProof/>
                <w:webHidden/>
              </w:rPr>
              <w:fldChar w:fldCharType="end"/>
            </w:r>
          </w:hyperlink>
        </w:p>
        <w:p w14:paraId="785975EF" w14:textId="4E84DAB1" w:rsidR="00A27AF4" w:rsidRDefault="00000000">
          <w:pPr>
            <w:pStyle w:val="TOC1"/>
            <w:rPr>
              <w:rFonts w:asciiTheme="minorHAnsi" w:eastAsiaTheme="minorEastAsia" w:hAnsiTheme="minorHAnsi"/>
              <w:noProof/>
            </w:rPr>
          </w:pPr>
          <w:hyperlink w:anchor="_Toc138864131" w:history="1">
            <w:r w:rsidR="00A27AF4" w:rsidRPr="00BF1E1F">
              <w:rPr>
                <w:rStyle w:val="Hyperlink"/>
                <w:noProof/>
              </w:rPr>
              <w:t>A3. Solution Overview: Tools and Methodologies</w:t>
            </w:r>
            <w:r w:rsidR="00A27AF4">
              <w:rPr>
                <w:noProof/>
                <w:webHidden/>
              </w:rPr>
              <w:tab/>
            </w:r>
            <w:r w:rsidR="00A27AF4">
              <w:rPr>
                <w:noProof/>
                <w:webHidden/>
              </w:rPr>
              <w:fldChar w:fldCharType="begin"/>
            </w:r>
            <w:r w:rsidR="00A27AF4">
              <w:rPr>
                <w:noProof/>
                <w:webHidden/>
              </w:rPr>
              <w:instrText xml:space="preserve"> PAGEREF _Toc138864131 \h </w:instrText>
            </w:r>
            <w:r w:rsidR="00A27AF4">
              <w:rPr>
                <w:noProof/>
                <w:webHidden/>
              </w:rPr>
            </w:r>
            <w:r w:rsidR="00A27AF4">
              <w:rPr>
                <w:noProof/>
                <w:webHidden/>
              </w:rPr>
              <w:fldChar w:fldCharType="separate"/>
            </w:r>
            <w:r w:rsidR="00A27AF4">
              <w:rPr>
                <w:noProof/>
                <w:webHidden/>
              </w:rPr>
              <w:t>4</w:t>
            </w:r>
            <w:r w:rsidR="00A27AF4">
              <w:rPr>
                <w:noProof/>
                <w:webHidden/>
              </w:rPr>
              <w:fldChar w:fldCharType="end"/>
            </w:r>
          </w:hyperlink>
        </w:p>
        <w:p w14:paraId="1B0E5720" w14:textId="6401F656" w:rsidR="00A27AF4" w:rsidRDefault="00000000">
          <w:pPr>
            <w:pStyle w:val="TOC1"/>
            <w:rPr>
              <w:rFonts w:asciiTheme="minorHAnsi" w:eastAsiaTheme="minorEastAsia" w:hAnsiTheme="minorHAnsi"/>
              <w:noProof/>
            </w:rPr>
          </w:pPr>
          <w:hyperlink w:anchor="_Toc138864132" w:history="1">
            <w:r w:rsidR="00A27AF4" w:rsidRPr="00BF1E1F">
              <w:rPr>
                <w:rStyle w:val="Hyperlink"/>
                <w:noProof/>
              </w:rPr>
              <w:t>PROJECT EXECUTION</w:t>
            </w:r>
            <w:r w:rsidR="00A27AF4">
              <w:rPr>
                <w:noProof/>
                <w:webHidden/>
              </w:rPr>
              <w:tab/>
            </w:r>
            <w:r w:rsidR="00A27AF4">
              <w:rPr>
                <w:noProof/>
                <w:webHidden/>
              </w:rPr>
              <w:fldChar w:fldCharType="begin"/>
            </w:r>
            <w:r w:rsidR="00A27AF4">
              <w:rPr>
                <w:noProof/>
                <w:webHidden/>
              </w:rPr>
              <w:instrText xml:space="preserve"> PAGEREF _Toc138864132 \h </w:instrText>
            </w:r>
            <w:r w:rsidR="00A27AF4">
              <w:rPr>
                <w:noProof/>
                <w:webHidden/>
              </w:rPr>
            </w:r>
            <w:r w:rsidR="00A27AF4">
              <w:rPr>
                <w:noProof/>
                <w:webHidden/>
              </w:rPr>
              <w:fldChar w:fldCharType="separate"/>
            </w:r>
            <w:r w:rsidR="00A27AF4">
              <w:rPr>
                <w:noProof/>
                <w:webHidden/>
              </w:rPr>
              <w:t>4</w:t>
            </w:r>
            <w:r w:rsidR="00A27AF4">
              <w:rPr>
                <w:noProof/>
                <w:webHidden/>
              </w:rPr>
              <w:fldChar w:fldCharType="end"/>
            </w:r>
          </w:hyperlink>
        </w:p>
        <w:p w14:paraId="10311F80" w14:textId="1DD21844" w:rsidR="00A27AF4" w:rsidRDefault="00000000">
          <w:pPr>
            <w:pStyle w:val="TOC1"/>
            <w:rPr>
              <w:rFonts w:asciiTheme="minorHAnsi" w:eastAsiaTheme="minorEastAsia" w:hAnsiTheme="minorHAnsi"/>
              <w:noProof/>
            </w:rPr>
          </w:pPr>
          <w:hyperlink w:anchor="_Toc138864133" w:history="1">
            <w:r w:rsidR="00A27AF4" w:rsidRPr="00BF1E1F">
              <w:rPr>
                <w:rStyle w:val="Hyperlink"/>
                <w:noProof/>
              </w:rPr>
              <w:t>B2. Project Planning Methodology</w:t>
            </w:r>
            <w:r w:rsidR="00A27AF4">
              <w:rPr>
                <w:noProof/>
                <w:webHidden/>
              </w:rPr>
              <w:tab/>
            </w:r>
            <w:r w:rsidR="00A27AF4">
              <w:rPr>
                <w:noProof/>
                <w:webHidden/>
              </w:rPr>
              <w:fldChar w:fldCharType="begin"/>
            </w:r>
            <w:r w:rsidR="00A27AF4">
              <w:rPr>
                <w:noProof/>
                <w:webHidden/>
              </w:rPr>
              <w:instrText xml:space="preserve"> PAGEREF _Toc138864133 \h </w:instrText>
            </w:r>
            <w:r w:rsidR="00A27AF4">
              <w:rPr>
                <w:noProof/>
                <w:webHidden/>
              </w:rPr>
            </w:r>
            <w:r w:rsidR="00A27AF4">
              <w:rPr>
                <w:noProof/>
                <w:webHidden/>
              </w:rPr>
              <w:fldChar w:fldCharType="separate"/>
            </w:r>
            <w:r w:rsidR="00A27AF4">
              <w:rPr>
                <w:noProof/>
                <w:webHidden/>
              </w:rPr>
              <w:t>5</w:t>
            </w:r>
            <w:r w:rsidR="00A27AF4">
              <w:rPr>
                <w:noProof/>
                <w:webHidden/>
              </w:rPr>
              <w:fldChar w:fldCharType="end"/>
            </w:r>
          </w:hyperlink>
        </w:p>
        <w:p w14:paraId="47921FCE" w14:textId="269C586A" w:rsidR="00A27AF4" w:rsidRDefault="00000000">
          <w:pPr>
            <w:pStyle w:val="TOC1"/>
            <w:rPr>
              <w:rFonts w:asciiTheme="minorHAnsi" w:eastAsiaTheme="minorEastAsia" w:hAnsiTheme="minorHAnsi"/>
              <w:noProof/>
            </w:rPr>
          </w:pPr>
          <w:hyperlink w:anchor="_Toc138864134" w:history="1">
            <w:r w:rsidR="00A27AF4" w:rsidRPr="00BF1E1F">
              <w:rPr>
                <w:rStyle w:val="Hyperlink"/>
                <w:noProof/>
              </w:rPr>
              <w:t>B3. Project Timeline and Milestones</w:t>
            </w:r>
            <w:r w:rsidR="00A27AF4">
              <w:rPr>
                <w:noProof/>
                <w:webHidden/>
              </w:rPr>
              <w:tab/>
            </w:r>
            <w:r w:rsidR="00A27AF4">
              <w:rPr>
                <w:noProof/>
                <w:webHidden/>
              </w:rPr>
              <w:fldChar w:fldCharType="begin"/>
            </w:r>
            <w:r w:rsidR="00A27AF4">
              <w:rPr>
                <w:noProof/>
                <w:webHidden/>
              </w:rPr>
              <w:instrText xml:space="preserve"> PAGEREF _Toc138864134 \h </w:instrText>
            </w:r>
            <w:r w:rsidR="00A27AF4">
              <w:rPr>
                <w:noProof/>
                <w:webHidden/>
              </w:rPr>
            </w:r>
            <w:r w:rsidR="00A27AF4">
              <w:rPr>
                <w:noProof/>
                <w:webHidden/>
              </w:rPr>
              <w:fldChar w:fldCharType="separate"/>
            </w:r>
            <w:r w:rsidR="00A27AF4">
              <w:rPr>
                <w:noProof/>
                <w:webHidden/>
              </w:rPr>
              <w:t>7</w:t>
            </w:r>
            <w:r w:rsidR="00A27AF4">
              <w:rPr>
                <w:noProof/>
                <w:webHidden/>
              </w:rPr>
              <w:fldChar w:fldCharType="end"/>
            </w:r>
          </w:hyperlink>
        </w:p>
        <w:p w14:paraId="4BDB056A" w14:textId="1592A9BD" w:rsidR="00A27AF4" w:rsidRDefault="00000000">
          <w:pPr>
            <w:pStyle w:val="TOC1"/>
            <w:rPr>
              <w:rFonts w:asciiTheme="minorHAnsi" w:eastAsiaTheme="minorEastAsia" w:hAnsiTheme="minorHAnsi"/>
              <w:noProof/>
            </w:rPr>
          </w:pPr>
          <w:hyperlink w:anchor="_Toc138864135" w:history="1">
            <w:r w:rsidR="00A27AF4" w:rsidRPr="00BF1E1F">
              <w:rPr>
                <w:rStyle w:val="Hyperlink"/>
                <w:noProof/>
              </w:rPr>
              <w:t>METHODOLOGY</w:t>
            </w:r>
            <w:r w:rsidR="00A27AF4">
              <w:rPr>
                <w:noProof/>
                <w:webHidden/>
              </w:rPr>
              <w:tab/>
            </w:r>
            <w:r w:rsidR="00A27AF4">
              <w:rPr>
                <w:noProof/>
                <w:webHidden/>
              </w:rPr>
              <w:fldChar w:fldCharType="begin"/>
            </w:r>
            <w:r w:rsidR="00A27AF4">
              <w:rPr>
                <w:noProof/>
                <w:webHidden/>
              </w:rPr>
              <w:instrText xml:space="preserve"> PAGEREF _Toc138864135 \h </w:instrText>
            </w:r>
            <w:r w:rsidR="00A27AF4">
              <w:rPr>
                <w:noProof/>
                <w:webHidden/>
              </w:rPr>
            </w:r>
            <w:r w:rsidR="00A27AF4">
              <w:rPr>
                <w:noProof/>
                <w:webHidden/>
              </w:rPr>
              <w:fldChar w:fldCharType="separate"/>
            </w:r>
            <w:r w:rsidR="00A27AF4">
              <w:rPr>
                <w:noProof/>
                <w:webHidden/>
              </w:rPr>
              <w:t>8</w:t>
            </w:r>
            <w:r w:rsidR="00A27AF4">
              <w:rPr>
                <w:noProof/>
                <w:webHidden/>
              </w:rPr>
              <w:fldChar w:fldCharType="end"/>
            </w:r>
          </w:hyperlink>
        </w:p>
        <w:p w14:paraId="2C6B9CB5" w14:textId="0E61333B" w:rsidR="00A27AF4" w:rsidRDefault="00000000">
          <w:pPr>
            <w:pStyle w:val="TOC1"/>
            <w:rPr>
              <w:rFonts w:asciiTheme="minorHAnsi" w:eastAsiaTheme="minorEastAsia" w:hAnsiTheme="minorHAnsi"/>
              <w:noProof/>
            </w:rPr>
          </w:pPr>
          <w:hyperlink w:anchor="_Toc138864136" w:history="1">
            <w:r w:rsidR="00A27AF4" w:rsidRPr="00BF1E1F">
              <w:rPr>
                <w:rStyle w:val="Hyperlink"/>
                <w:noProof/>
              </w:rPr>
              <w:t>C1. Data Collection Process</w:t>
            </w:r>
            <w:r w:rsidR="00A27AF4">
              <w:rPr>
                <w:noProof/>
                <w:webHidden/>
              </w:rPr>
              <w:tab/>
            </w:r>
            <w:r w:rsidR="00A27AF4">
              <w:rPr>
                <w:noProof/>
                <w:webHidden/>
              </w:rPr>
              <w:fldChar w:fldCharType="begin"/>
            </w:r>
            <w:r w:rsidR="00A27AF4">
              <w:rPr>
                <w:noProof/>
                <w:webHidden/>
              </w:rPr>
              <w:instrText xml:space="preserve"> PAGEREF _Toc138864136 \h </w:instrText>
            </w:r>
            <w:r w:rsidR="00A27AF4">
              <w:rPr>
                <w:noProof/>
                <w:webHidden/>
              </w:rPr>
            </w:r>
            <w:r w:rsidR="00A27AF4">
              <w:rPr>
                <w:noProof/>
                <w:webHidden/>
              </w:rPr>
              <w:fldChar w:fldCharType="separate"/>
            </w:r>
            <w:r w:rsidR="00A27AF4">
              <w:rPr>
                <w:noProof/>
                <w:webHidden/>
              </w:rPr>
              <w:t>8</w:t>
            </w:r>
            <w:r w:rsidR="00A27AF4">
              <w:rPr>
                <w:noProof/>
                <w:webHidden/>
              </w:rPr>
              <w:fldChar w:fldCharType="end"/>
            </w:r>
          </w:hyperlink>
        </w:p>
        <w:p w14:paraId="3767A67E" w14:textId="0012C129" w:rsidR="00A27AF4" w:rsidRDefault="00000000">
          <w:pPr>
            <w:pStyle w:val="TOC1"/>
            <w:rPr>
              <w:rFonts w:asciiTheme="minorHAnsi" w:eastAsiaTheme="minorEastAsia" w:hAnsiTheme="minorHAnsi"/>
              <w:noProof/>
            </w:rPr>
          </w:pPr>
          <w:hyperlink w:anchor="_Toc138864137" w:history="1">
            <w:r w:rsidR="00A27AF4" w:rsidRPr="00BF1E1F">
              <w:rPr>
                <w:rStyle w:val="Hyperlink"/>
                <w:noProof/>
              </w:rPr>
              <w:t>C2. Advantages and Limitations of the Dataset</w:t>
            </w:r>
            <w:r w:rsidR="00A27AF4">
              <w:rPr>
                <w:noProof/>
                <w:webHidden/>
              </w:rPr>
              <w:tab/>
            </w:r>
            <w:r w:rsidR="00A27AF4">
              <w:rPr>
                <w:noProof/>
                <w:webHidden/>
              </w:rPr>
              <w:fldChar w:fldCharType="begin"/>
            </w:r>
            <w:r w:rsidR="00A27AF4">
              <w:rPr>
                <w:noProof/>
                <w:webHidden/>
              </w:rPr>
              <w:instrText xml:space="preserve"> PAGEREF _Toc138864137 \h </w:instrText>
            </w:r>
            <w:r w:rsidR="00A27AF4">
              <w:rPr>
                <w:noProof/>
                <w:webHidden/>
              </w:rPr>
            </w:r>
            <w:r w:rsidR="00A27AF4">
              <w:rPr>
                <w:noProof/>
                <w:webHidden/>
              </w:rPr>
              <w:fldChar w:fldCharType="separate"/>
            </w:r>
            <w:r w:rsidR="00A27AF4">
              <w:rPr>
                <w:noProof/>
                <w:webHidden/>
              </w:rPr>
              <w:t>8</w:t>
            </w:r>
            <w:r w:rsidR="00A27AF4">
              <w:rPr>
                <w:noProof/>
                <w:webHidden/>
              </w:rPr>
              <w:fldChar w:fldCharType="end"/>
            </w:r>
          </w:hyperlink>
        </w:p>
        <w:p w14:paraId="1E6B0857" w14:textId="5C3D8CB0" w:rsidR="00A27AF4" w:rsidRDefault="00000000">
          <w:pPr>
            <w:pStyle w:val="TOC1"/>
            <w:rPr>
              <w:rFonts w:asciiTheme="minorHAnsi" w:eastAsiaTheme="minorEastAsia" w:hAnsiTheme="minorHAnsi"/>
              <w:noProof/>
            </w:rPr>
          </w:pPr>
          <w:hyperlink w:anchor="_Toc138864138" w:history="1">
            <w:r w:rsidR="00A27AF4" w:rsidRPr="00BF1E1F">
              <w:rPr>
                <w:rStyle w:val="Hyperlink"/>
                <w:noProof/>
              </w:rPr>
              <w:t>D1. Data Extraction and Preparation Processes</w:t>
            </w:r>
            <w:r w:rsidR="00A27AF4">
              <w:rPr>
                <w:noProof/>
                <w:webHidden/>
              </w:rPr>
              <w:tab/>
            </w:r>
            <w:r w:rsidR="00A27AF4">
              <w:rPr>
                <w:noProof/>
                <w:webHidden/>
              </w:rPr>
              <w:fldChar w:fldCharType="begin"/>
            </w:r>
            <w:r w:rsidR="00A27AF4">
              <w:rPr>
                <w:noProof/>
                <w:webHidden/>
              </w:rPr>
              <w:instrText xml:space="preserve"> PAGEREF _Toc138864138 \h </w:instrText>
            </w:r>
            <w:r w:rsidR="00A27AF4">
              <w:rPr>
                <w:noProof/>
                <w:webHidden/>
              </w:rPr>
            </w:r>
            <w:r w:rsidR="00A27AF4">
              <w:rPr>
                <w:noProof/>
                <w:webHidden/>
              </w:rPr>
              <w:fldChar w:fldCharType="separate"/>
            </w:r>
            <w:r w:rsidR="00A27AF4">
              <w:rPr>
                <w:noProof/>
                <w:webHidden/>
              </w:rPr>
              <w:t>9</w:t>
            </w:r>
            <w:r w:rsidR="00A27AF4">
              <w:rPr>
                <w:noProof/>
                <w:webHidden/>
              </w:rPr>
              <w:fldChar w:fldCharType="end"/>
            </w:r>
          </w:hyperlink>
        </w:p>
        <w:p w14:paraId="0B2BBFE9" w14:textId="55D432C6" w:rsidR="00A27AF4" w:rsidRDefault="00000000">
          <w:pPr>
            <w:pStyle w:val="TOC1"/>
            <w:rPr>
              <w:rFonts w:asciiTheme="minorHAnsi" w:eastAsiaTheme="minorEastAsia" w:hAnsiTheme="minorHAnsi"/>
              <w:noProof/>
            </w:rPr>
          </w:pPr>
          <w:hyperlink w:anchor="_Toc138864139" w:history="1">
            <w:r w:rsidR="00A27AF4" w:rsidRPr="00BF1E1F">
              <w:rPr>
                <w:rStyle w:val="Hyperlink"/>
                <w:noProof/>
              </w:rPr>
              <w:t>E1. Data Analysis Methods</w:t>
            </w:r>
            <w:r w:rsidR="00A27AF4">
              <w:rPr>
                <w:noProof/>
                <w:webHidden/>
              </w:rPr>
              <w:tab/>
            </w:r>
            <w:r w:rsidR="00A27AF4">
              <w:rPr>
                <w:noProof/>
                <w:webHidden/>
              </w:rPr>
              <w:fldChar w:fldCharType="begin"/>
            </w:r>
            <w:r w:rsidR="00A27AF4">
              <w:rPr>
                <w:noProof/>
                <w:webHidden/>
              </w:rPr>
              <w:instrText xml:space="preserve"> PAGEREF _Toc138864139 \h </w:instrText>
            </w:r>
            <w:r w:rsidR="00A27AF4">
              <w:rPr>
                <w:noProof/>
                <w:webHidden/>
              </w:rPr>
            </w:r>
            <w:r w:rsidR="00A27AF4">
              <w:rPr>
                <w:noProof/>
                <w:webHidden/>
              </w:rPr>
              <w:fldChar w:fldCharType="separate"/>
            </w:r>
            <w:r w:rsidR="00A27AF4">
              <w:rPr>
                <w:noProof/>
                <w:webHidden/>
              </w:rPr>
              <w:t>10</w:t>
            </w:r>
            <w:r w:rsidR="00A27AF4">
              <w:rPr>
                <w:noProof/>
                <w:webHidden/>
              </w:rPr>
              <w:fldChar w:fldCharType="end"/>
            </w:r>
          </w:hyperlink>
        </w:p>
        <w:p w14:paraId="286DFA01" w14:textId="3685B2B6" w:rsidR="00A27AF4" w:rsidRDefault="00000000">
          <w:pPr>
            <w:pStyle w:val="TOC1"/>
            <w:rPr>
              <w:rFonts w:asciiTheme="minorHAnsi" w:eastAsiaTheme="minorEastAsia" w:hAnsiTheme="minorHAnsi"/>
              <w:noProof/>
            </w:rPr>
          </w:pPr>
          <w:hyperlink w:anchor="_Toc138864140" w:history="1">
            <w:r w:rsidR="00A27AF4" w:rsidRPr="00BF1E1F">
              <w:rPr>
                <w:rStyle w:val="Hyperlink"/>
                <w:noProof/>
              </w:rPr>
              <w:t>E2. Advantages and Limitations of Tools and Techniques</w:t>
            </w:r>
            <w:r w:rsidR="00A27AF4">
              <w:rPr>
                <w:noProof/>
                <w:webHidden/>
              </w:rPr>
              <w:tab/>
            </w:r>
            <w:r w:rsidR="00A27AF4">
              <w:rPr>
                <w:noProof/>
                <w:webHidden/>
              </w:rPr>
              <w:fldChar w:fldCharType="begin"/>
            </w:r>
            <w:r w:rsidR="00A27AF4">
              <w:rPr>
                <w:noProof/>
                <w:webHidden/>
              </w:rPr>
              <w:instrText xml:space="preserve"> PAGEREF _Toc138864140 \h </w:instrText>
            </w:r>
            <w:r w:rsidR="00A27AF4">
              <w:rPr>
                <w:noProof/>
                <w:webHidden/>
              </w:rPr>
            </w:r>
            <w:r w:rsidR="00A27AF4">
              <w:rPr>
                <w:noProof/>
                <w:webHidden/>
              </w:rPr>
              <w:fldChar w:fldCharType="separate"/>
            </w:r>
            <w:r w:rsidR="00A27AF4">
              <w:rPr>
                <w:noProof/>
                <w:webHidden/>
              </w:rPr>
              <w:t>11</w:t>
            </w:r>
            <w:r w:rsidR="00A27AF4">
              <w:rPr>
                <w:noProof/>
                <w:webHidden/>
              </w:rPr>
              <w:fldChar w:fldCharType="end"/>
            </w:r>
          </w:hyperlink>
        </w:p>
        <w:p w14:paraId="1E1CC039" w14:textId="00B999FB" w:rsidR="00A27AF4" w:rsidRDefault="00000000">
          <w:pPr>
            <w:pStyle w:val="TOC1"/>
            <w:rPr>
              <w:rFonts w:asciiTheme="minorHAnsi" w:eastAsiaTheme="minorEastAsia" w:hAnsiTheme="minorHAnsi"/>
              <w:noProof/>
            </w:rPr>
          </w:pPr>
          <w:hyperlink w:anchor="_Toc138864141" w:history="1">
            <w:r w:rsidR="00A27AF4" w:rsidRPr="00BF1E1F">
              <w:rPr>
                <w:rStyle w:val="Hyperlink"/>
                <w:noProof/>
              </w:rPr>
              <w:t>E3. Application of Analytical Methods</w:t>
            </w:r>
            <w:r w:rsidR="00A27AF4">
              <w:rPr>
                <w:noProof/>
                <w:webHidden/>
              </w:rPr>
              <w:tab/>
            </w:r>
            <w:r w:rsidR="00A27AF4">
              <w:rPr>
                <w:noProof/>
                <w:webHidden/>
              </w:rPr>
              <w:fldChar w:fldCharType="begin"/>
            </w:r>
            <w:r w:rsidR="00A27AF4">
              <w:rPr>
                <w:noProof/>
                <w:webHidden/>
              </w:rPr>
              <w:instrText xml:space="preserve"> PAGEREF _Toc138864141 \h </w:instrText>
            </w:r>
            <w:r w:rsidR="00A27AF4">
              <w:rPr>
                <w:noProof/>
                <w:webHidden/>
              </w:rPr>
            </w:r>
            <w:r w:rsidR="00A27AF4">
              <w:rPr>
                <w:noProof/>
                <w:webHidden/>
              </w:rPr>
              <w:fldChar w:fldCharType="separate"/>
            </w:r>
            <w:r w:rsidR="00A27AF4">
              <w:rPr>
                <w:noProof/>
                <w:webHidden/>
              </w:rPr>
              <w:t>12</w:t>
            </w:r>
            <w:r w:rsidR="00A27AF4">
              <w:rPr>
                <w:noProof/>
                <w:webHidden/>
              </w:rPr>
              <w:fldChar w:fldCharType="end"/>
            </w:r>
          </w:hyperlink>
        </w:p>
        <w:p w14:paraId="5007059A" w14:textId="7552CFB8" w:rsidR="00A27AF4" w:rsidRDefault="00000000">
          <w:pPr>
            <w:pStyle w:val="TOC1"/>
            <w:rPr>
              <w:rFonts w:asciiTheme="minorHAnsi" w:eastAsiaTheme="minorEastAsia" w:hAnsiTheme="minorHAnsi"/>
              <w:noProof/>
            </w:rPr>
          </w:pPr>
          <w:hyperlink w:anchor="_Toc138864142" w:history="1">
            <w:r w:rsidR="00A27AF4" w:rsidRPr="00BF1E1F">
              <w:rPr>
                <w:rStyle w:val="Hyperlink"/>
                <w:noProof/>
              </w:rPr>
              <w:t>RESULTS</w:t>
            </w:r>
            <w:r w:rsidR="00A27AF4">
              <w:rPr>
                <w:noProof/>
                <w:webHidden/>
              </w:rPr>
              <w:tab/>
            </w:r>
            <w:r w:rsidR="00A27AF4">
              <w:rPr>
                <w:noProof/>
                <w:webHidden/>
              </w:rPr>
              <w:fldChar w:fldCharType="begin"/>
            </w:r>
            <w:r w:rsidR="00A27AF4">
              <w:rPr>
                <w:noProof/>
                <w:webHidden/>
              </w:rPr>
              <w:instrText xml:space="preserve"> PAGEREF _Toc138864142 \h </w:instrText>
            </w:r>
            <w:r w:rsidR="00A27AF4">
              <w:rPr>
                <w:noProof/>
                <w:webHidden/>
              </w:rPr>
            </w:r>
            <w:r w:rsidR="00A27AF4">
              <w:rPr>
                <w:noProof/>
                <w:webHidden/>
              </w:rPr>
              <w:fldChar w:fldCharType="separate"/>
            </w:r>
            <w:r w:rsidR="00A27AF4">
              <w:rPr>
                <w:noProof/>
                <w:webHidden/>
              </w:rPr>
              <w:t>14</w:t>
            </w:r>
            <w:r w:rsidR="00A27AF4">
              <w:rPr>
                <w:noProof/>
                <w:webHidden/>
              </w:rPr>
              <w:fldChar w:fldCharType="end"/>
            </w:r>
          </w:hyperlink>
        </w:p>
        <w:p w14:paraId="386EB5F2" w14:textId="14B0F3A7" w:rsidR="00A27AF4" w:rsidRDefault="00000000">
          <w:pPr>
            <w:pStyle w:val="TOC1"/>
            <w:rPr>
              <w:rFonts w:asciiTheme="minorHAnsi" w:eastAsiaTheme="minorEastAsia" w:hAnsiTheme="minorHAnsi"/>
              <w:noProof/>
            </w:rPr>
          </w:pPr>
          <w:hyperlink w:anchor="_Toc138864143" w:history="1">
            <w:r w:rsidR="00A27AF4" w:rsidRPr="00BF1E1F">
              <w:rPr>
                <w:rStyle w:val="Hyperlink"/>
                <w:noProof/>
              </w:rPr>
              <w:t>F1. Statistical Significance</w:t>
            </w:r>
            <w:r w:rsidR="00A27AF4">
              <w:rPr>
                <w:noProof/>
                <w:webHidden/>
              </w:rPr>
              <w:tab/>
            </w:r>
            <w:r w:rsidR="00A27AF4">
              <w:rPr>
                <w:noProof/>
                <w:webHidden/>
              </w:rPr>
              <w:fldChar w:fldCharType="begin"/>
            </w:r>
            <w:r w:rsidR="00A27AF4">
              <w:rPr>
                <w:noProof/>
                <w:webHidden/>
              </w:rPr>
              <w:instrText xml:space="preserve"> PAGEREF _Toc138864143 \h </w:instrText>
            </w:r>
            <w:r w:rsidR="00A27AF4">
              <w:rPr>
                <w:noProof/>
                <w:webHidden/>
              </w:rPr>
            </w:r>
            <w:r w:rsidR="00A27AF4">
              <w:rPr>
                <w:noProof/>
                <w:webHidden/>
              </w:rPr>
              <w:fldChar w:fldCharType="separate"/>
            </w:r>
            <w:r w:rsidR="00A27AF4">
              <w:rPr>
                <w:noProof/>
                <w:webHidden/>
              </w:rPr>
              <w:t>14</w:t>
            </w:r>
            <w:r w:rsidR="00A27AF4">
              <w:rPr>
                <w:noProof/>
                <w:webHidden/>
              </w:rPr>
              <w:fldChar w:fldCharType="end"/>
            </w:r>
          </w:hyperlink>
        </w:p>
        <w:p w14:paraId="0A46C5F5" w14:textId="7F8BA0F6" w:rsidR="00A27AF4" w:rsidRDefault="00000000">
          <w:pPr>
            <w:pStyle w:val="TOC1"/>
            <w:rPr>
              <w:rFonts w:asciiTheme="minorHAnsi" w:eastAsiaTheme="minorEastAsia" w:hAnsiTheme="minorHAnsi"/>
              <w:noProof/>
            </w:rPr>
          </w:pPr>
          <w:hyperlink w:anchor="_Toc138864144" w:history="1">
            <w:r w:rsidR="00A27AF4" w:rsidRPr="00BF1E1F">
              <w:rPr>
                <w:rStyle w:val="Hyperlink"/>
                <w:noProof/>
              </w:rPr>
              <w:t>F2. Practical Significance</w:t>
            </w:r>
            <w:r w:rsidR="00A27AF4">
              <w:rPr>
                <w:noProof/>
                <w:webHidden/>
              </w:rPr>
              <w:tab/>
            </w:r>
            <w:r w:rsidR="00A27AF4">
              <w:rPr>
                <w:noProof/>
                <w:webHidden/>
              </w:rPr>
              <w:fldChar w:fldCharType="begin"/>
            </w:r>
            <w:r w:rsidR="00A27AF4">
              <w:rPr>
                <w:noProof/>
                <w:webHidden/>
              </w:rPr>
              <w:instrText xml:space="preserve"> PAGEREF _Toc138864144 \h </w:instrText>
            </w:r>
            <w:r w:rsidR="00A27AF4">
              <w:rPr>
                <w:noProof/>
                <w:webHidden/>
              </w:rPr>
            </w:r>
            <w:r w:rsidR="00A27AF4">
              <w:rPr>
                <w:noProof/>
                <w:webHidden/>
              </w:rPr>
              <w:fldChar w:fldCharType="separate"/>
            </w:r>
            <w:r w:rsidR="00A27AF4">
              <w:rPr>
                <w:noProof/>
                <w:webHidden/>
              </w:rPr>
              <w:t>15</w:t>
            </w:r>
            <w:r w:rsidR="00A27AF4">
              <w:rPr>
                <w:noProof/>
                <w:webHidden/>
              </w:rPr>
              <w:fldChar w:fldCharType="end"/>
            </w:r>
          </w:hyperlink>
        </w:p>
        <w:p w14:paraId="5824EE97" w14:textId="0BC2D25B" w:rsidR="00A27AF4" w:rsidRDefault="00000000">
          <w:pPr>
            <w:pStyle w:val="TOC1"/>
            <w:rPr>
              <w:rFonts w:asciiTheme="minorHAnsi" w:eastAsiaTheme="minorEastAsia" w:hAnsiTheme="minorHAnsi"/>
              <w:noProof/>
            </w:rPr>
          </w:pPr>
          <w:hyperlink w:anchor="_Toc138864145" w:history="1">
            <w:r w:rsidR="00A27AF4" w:rsidRPr="00BF1E1F">
              <w:rPr>
                <w:rStyle w:val="Hyperlink"/>
                <w:noProof/>
              </w:rPr>
              <w:t>F3. Overall Success</w:t>
            </w:r>
            <w:r w:rsidR="00A27AF4">
              <w:rPr>
                <w:noProof/>
                <w:webHidden/>
              </w:rPr>
              <w:tab/>
            </w:r>
            <w:r w:rsidR="00A27AF4">
              <w:rPr>
                <w:noProof/>
                <w:webHidden/>
              </w:rPr>
              <w:fldChar w:fldCharType="begin"/>
            </w:r>
            <w:r w:rsidR="00A27AF4">
              <w:rPr>
                <w:noProof/>
                <w:webHidden/>
              </w:rPr>
              <w:instrText xml:space="preserve"> PAGEREF _Toc138864145 \h </w:instrText>
            </w:r>
            <w:r w:rsidR="00A27AF4">
              <w:rPr>
                <w:noProof/>
                <w:webHidden/>
              </w:rPr>
            </w:r>
            <w:r w:rsidR="00A27AF4">
              <w:rPr>
                <w:noProof/>
                <w:webHidden/>
              </w:rPr>
              <w:fldChar w:fldCharType="separate"/>
            </w:r>
            <w:r w:rsidR="00A27AF4">
              <w:rPr>
                <w:noProof/>
                <w:webHidden/>
              </w:rPr>
              <w:t>16</w:t>
            </w:r>
            <w:r w:rsidR="00A27AF4">
              <w:rPr>
                <w:noProof/>
                <w:webHidden/>
              </w:rPr>
              <w:fldChar w:fldCharType="end"/>
            </w:r>
          </w:hyperlink>
        </w:p>
        <w:p w14:paraId="1BE2059A" w14:textId="4962B8C2" w:rsidR="00A27AF4" w:rsidRDefault="00000000">
          <w:pPr>
            <w:pStyle w:val="TOC1"/>
            <w:rPr>
              <w:rFonts w:asciiTheme="minorHAnsi" w:eastAsiaTheme="minorEastAsia" w:hAnsiTheme="minorHAnsi"/>
              <w:noProof/>
            </w:rPr>
          </w:pPr>
          <w:hyperlink w:anchor="_Toc138864146" w:history="1">
            <w:r w:rsidR="00A27AF4" w:rsidRPr="00BF1E1F">
              <w:rPr>
                <w:rStyle w:val="Hyperlink"/>
                <w:noProof/>
              </w:rPr>
              <w:t>G1. Summary of Conclusions</w:t>
            </w:r>
            <w:r w:rsidR="00A27AF4">
              <w:rPr>
                <w:noProof/>
                <w:webHidden/>
              </w:rPr>
              <w:tab/>
            </w:r>
            <w:r w:rsidR="00A27AF4">
              <w:rPr>
                <w:noProof/>
                <w:webHidden/>
              </w:rPr>
              <w:fldChar w:fldCharType="begin"/>
            </w:r>
            <w:r w:rsidR="00A27AF4">
              <w:rPr>
                <w:noProof/>
                <w:webHidden/>
              </w:rPr>
              <w:instrText xml:space="preserve"> PAGEREF _Toc138864146 \h </w:instrText>
            </w:r>
            <w:r w:rsidR="00A27AF4">
              <w:rPr>
                <w:noProof/>
                <w:webHidden/>
              </w:rPr>
            </w:r>
            <w:r w:rsidR="00A27AF4">
              <w:rPr>
                <w:noProof/>
                <w:webHidden/>
              </w:rPr>
              <w:fldChar w:fldCharType="separate"/>
            </w:r>
            <w:r w:rsidR="00A27AF4">
              <w:rPr>
                <w:noProof/>
                <w:webHidden/>
              </w:rPr>
              <w:t>16</w:t>
            </w:r>
            <w:r w:rsidR="00A27AF4">
              <w:rPr>
                <w:noProof/>
                <w:webHidden/>
              </w:rPr>
              <w:fldChar w:fldCharType="end"/>
            </w:r>
          </w:hyperlink>
        </w:p>
        <w:p w14:paraId="48FDAA41" w14:textId="3F65810F" w:rsidR="00A27AF4" w:rsidRDefault="00000000">
          <w:pPr>
            <w:pStyle w:val="TOC1"/>
            <w:rPr>
              <w:rFonts w:asciiTheme="minorHAnsi" w:eastAsiaTheme="minorEastAsia" w:hAnsiTheme="minorHAnsi"/>
              <w:noProof/>
            </w:rPr>
          </w:pPr>
          <w:hyperlink w:anchor="_Toc138864147" w:history="1">
            <w:r w:rsidR="00A27AF4" w:rsidRPr="00BF1E1F">
              <w:rPr>
                <w:rStyle w:val="Hyperlink"/>
                <w:noProof/>
              </w:rPr>
              <w:t>G2. Effective Storytelling</w:t>
            </w:r>
            <w:r w:rsidR="00A27AF4">
              <w:rPr>
                <w:noProof/>
                <w:webHidden/>
              </w:rPr>
              <w:tab/>
            </w:r>
            <w:r w:rsidR="00A27AF4">
              <w:rPr>
                <w:noProof/>
                <w:webHidden/>
              </w:rPr>
              <w:fldChar w:fldCharType="begin"/>
            </w:r>
            <w:r w:rsidR="00A27AF4">
              <w:rPr>
                <w:noProof/>
                <w:webHidden/>
              </w:rPr>
              <w:instrText xml:space="preserve"> PAGEREF _Toc138864147 \h </w:instrText>
            </w:r>
            <w:r w:rsidR="00A27AF4">
              <w:rPr>
                <w:noProof/>
                <w:webHidden/>
              </w:rPr>
            </w:r>
            <w:r w:rsidR="00A27AF4">
              <w:rPr>
                <w:noProof/>
                <w:webHidden/>
              </w:rPr>
              <w:fldChar w:fldCharType="separate"/>
            </w:r>
            <w:r w:rsidR="00A27AF4">
              <w:rPr>
                <w:noProof/>
                <w:webHidden/>
              </w:rPr>
              <w:t>17</w:t>
            </w:r>
            <w:r w:rsidR="00A27AF4">
              <w:rPr>
                <w:noProof/>
                <w:webHidden/>
              </w:rPr>
              <w:fldChar w:fldCharType="end"/>
            </w:r>
          </w:hyperlink>
        </w:p>
        <w:p w14:paraId="46795A20" w14:textId="4BBB2D3A" w:rsidR="00A27AF4" w:rsidRDefault="00000000">
          <w:pPr>
            <w:pStyle w:val="TOC1"/>
            <w:rPr>
              <w:rFonts w:asciiTheme="minorHAnsi" w:eastAsiaTheme="minorEastAsia" w:hAnsiTheme="minorHAnsi"/>
              <w:noProof/>
            </w:rPr>
          </w:pPr>
          <w:hyperlink w:anchor="_Toc138864148" w:history="1">
            <w:r w:rsidR="00A27AF4" w:rsidRPr="00BF1E1F">
              <w:rPr>
                <w:rStyle w:val="Hyperlink"/>
                <w:noProof/>
              </w:rPr>
              <w:t>G3. Findings-based Recommendations</w:t>
            </w:r>
            <w:r w:rsidR="00A27AF4">
              <w:rPr>
                <w:noProof/>
                <w:webHidden/>
              </w:rPr>
              <w:tab/>
            </w:r>
            <w:r w:rsidR="00A27AF4">
              <w:rPr>
                <w:noProof/>
                <w:webHidden/>
              </w:rPr>
              <w:fldChar w:fldCharType="begin"/>
            </w:r>
            <w:r w:rsidR="00A27AF4">
              <w:rPr>
                <w:noProof/>
                <w:webHidden/>
              </w:rPr>
              <w:instrText xml:space="preserve"> PAGEREF _Toc138864148 \h </w:instrText>
            </w:r>
            <w:r w:rsidR="00A27AF4">
              <w:rPr>
                <w:noProof/>
                <w:webHidden/>
              </w:rPr>
            </w:r>
            <w:r w:rsidR="00A27AF4">
              <w:rPr>
                <w:noProof/>
                <w:webHidden/>
              </w:rPr>
              <w:fldChar w:fldCharType="separate"/>
            </w:r>
            <w:r w:rsidR="00A27AF4">
              <w:rPr>
                <w:noProof/>
                <w:webHidden/>
              </w:rPr>
              <w:t>17</w:t>
            </w:r>
            <w:r w:rsidR="00A27AF4">
              <w:rPr>
                <w:noProof/>
                <w:webHidden/>
              </w:rPr>
              <w:fldChar w:fldCharType="end"/>
            </w:r>
          </w:hyperlink>
        </w:p>
        <w:p w14:paraId="388367A6" w14:textId="30527E04" w:rsidR="00A27AF4" w:rsidRDefault="00000000">
          <w:pPr>
            <w:pStyle w:val="TOC1"/>
            <w:rPr>
              <w:rFonts w:asciiTheme="minorHAnsi" w:eastAsiaTheme="minorEastAsia" w:hAnsiTheme="minorHAnsi"/>
              <w:noProof/>
            </w:rPr>
          </w:pPr>
          <w:hyperlink w:anchor="_Toc138864149" w:history="1">
            <w:r w:rsidR="00A27AF4" w:rsidRPr="00BF1E1F">
              <w:rPr>
                <w:rStyle w:val="Hyperlink"/>
                <w:noProof/>
              </w:rPr>
              <w:t>H. Panopto Presentation</w:t>
            </w:r>
            <w:r w:rsidR="00A27AF4">
              <w:rPr>
                <w:noProof/>
                <w:webHidden/>
              </w:rPr>
              <w:tab/>
            </w:r>
            <w:r w:rsidR="00A27AF4">
              <w:rPr>
                <w:noProof/>
                <w:webHidden/>
              </w:rPr>
              <w:fldChar w:fldCharType="begin"/>
            </w:r>
            <w:r w:rsidR="00A27AF4">
              <w:rPr>
                <w:noProof/>
                <w:webHidden/>
              </w:rPr>
              <w:instrText xml:space="preserve"> PAGEREF _Toc138864149 \h </w:instrText>
            </w:r>
            <w:r w:rsidR="00A27AF4">
              <w:rPr>
                <w:noProof/>
                <w:webHidden/>
              </w:rPr>
            </w:r>
            <w:r w:rsidR="00A27AF4">
              <w:rPr>
                <w:noProof/>
                <w:webHidden/>
              </w:rPr>
              <w:fldChar w:fldCharType="separate"/>
            </w:r>
            <w:r w:rsidR="00A27AF4">
              <w:rPr>
                <w:noProof/>
                <w:webHidden/>
              </w:rPr>
              <w:t>18</w:t>
            </w:r>
            <w:r w:rsidR="00A27AF4">
              <w:rPr>
                <w:noProof/>
                <w:webHidden/>
              </w:rPr>
              <w:fldChar w:fldCharType="end"/>
            </w:r>
          </w:hyperlink>
        </w:p>
        <w:p w14:paraId="242C25F8" w14:textId="7A9075BA" w:rsidR="00A27AF4" w:rsidRDefault="00000000">
          <w:pPr>
            <w:pStyle w:val="TOC1"/>
            <w:rPr>
              <w:rFonts w:asciiTheme="minorHAnsi" w:eastAsiaTheme="minorEastAsia" w:hAnsiTheme="minorHAnsi"/>
              <w:noProof/>
            </w:rPr>
          </w:pPr>
          <w:hyperlink w:anchor="_Toc138864150" w:history="1">
            <w:r w:rsidR="00A27AF4" w:rsidRPr="00BF1E1F">
              <w:rPr>
                <w:rStyle w:val="Hyperlink"/>
                <w:noProof/>
              </w:rPr>
              <w:t>APPENDICES</w:t>
            </w:r>
            <w:r w:rsidR="00A27AF4">
              <w:rPr>
                <w:noProof/>
                <w:webHidden/>
              </w:rPr>
              <w:tab/>
            </w:r>
            <w:r w:rsidR="00A27AF4">
              <w:rPr>
                <w:noProof/>
                <w:webHidden/>
              </w:rPr>
              <w:fldChar w:fldCharType="begin"/>
            </w:r>
            <w:r w:rsidR="00A27AF4">
              <w:rPr>
                <w:noProof/>
                <w:webHidden/>
              </w:rPr>
              <w:instrText xml:space="preserve"> PAGEREF _Toc138864150 \h </w:instrText>
            </w:r>
            <w:r w:rsidR="00A27AF4">
              <w:rPr>
                <w:noProof/>
                <w:webHidden/>
              </w:rPr>
            </w:r>
            <w:r w:rsidR="00A27AF4">
              <w:rPr>
                <w:noProof/>
                <w:webHidden/>
              </w:rPr>
              <w:fldChar w:fldCharType="separate"/>
            </w:r>
            <w:r w:rsidR="00A27AF4">
              <w:rPr>
                <w:noProof/>
                <w:webHidden/>
              </w:rPr>
              <w:t>18</w:t>
            </w:r>
            <w:r w:rsidR="00A27AF4">
              <w:rPr>
                <w:noProof/>
                <w:webHidden/>
              </w:rPr>
              <w:fldChar w:fldCharType="end"/>
            </w:r>
          </w:hyperlink>
        </w:p>
        <w:p w14:paraId="4CB96CB1" w14:textId="4EB81EDD" w:rsidR="00A27AF4" w:rsidRDefault="00000000">
          <w:pPr>
            <w:pStyle w:val="TOC1"/>
            <w:rPr>
              <w:rFonts w:asciiTheme="minorHAnsi" w:eastAsiaTheme="minorEastAsia" w:hAnsiTheme="minorHAnsi"/>
              <w:noProof/>
            </w:rPr>
          </w:pPr>
          <w:hyperlink w:anchor="_Toc138864151" w:history="1">
            <w:r w:rsidR="00A27AF4" w:rsidRPr="00BF1E1F">
              <w:rPr>
                <w:rStyle w:val="Hyperlink"/>
                <w:noProof/>
              </w:rPr>
              <w:t>I. Evidence of Completion</w:t>
            </w:r>
            <w:r w:rsidR="00A27AF4">
              <w:rPr>
                <w:noProof/>
                <w:webHidden/>
              </w:rPr>
              <w:tab/>
            </w:r>
            <w:r w:rsidR="00A27AF4">
              <w:rPr>
                <w:noProof/>
                <w:webHidden/>
              </w:rPr>
              <w:fldChar w:fldCharType="begin"/>
            </w:r>
            <w:r w:rsidR="00A27AF4">
              <w:rPr>
                <w:noProof/>
                <w:webHidden/>
              </w:rPr>
              <w:instrText xml:space="preserve"> PAGEREF _Toc138864151 \h </w:instrText>
            </w:r>
            <w:r w:rsidR="00A27AF4">
              <w:rPr>
                <w:noProof/>
                <w:webHidden/>
              </w:rPr>
            </w:r>
            <w:r w:rsidR="00A27AF4">
              <w:rPr>
                <w:noProof/>
                <w:webHidden/>
              </w:rPr>
              <w:fldChar w:fldCharType="separate"/>
            </w:r>
            <w:r w:rsidR="00A27AF4">
              <w:rPr>
                <w:noProof/>
                <w:webHidden/>
              </w:rPr>
              <w:t>18</w:t>
            </w:r>
            <w:r w:rsidR="00A27AF4">
              <w:rPr>
                <w:noProof/>
                <w:webHidden/>
              </w:rPr>
              <w:fldChar w:fldCharType="end"/>
            </w:r>
          </w:hyperlink>
        </w:p>
        <w:p w14:paraId="008B94BA" w14:textId="48AB9AF8" w:rsidR="00A27AF4" w:rsidRDefault="00000000">
          <w:pPr>
            <w:pStyle w:val="TOC1"/>
            <w:rPr>
              <w:rFonts w:asciiTheme="minorHAnsi" w:eastAsiaTheme="minorEastAsia" w:hAnsiTheme="minorHAnsi"/>
              <w:noProof/>
            </w:rPr>
          </w:pPr>
          <w:hyperlink w:anchor="_Toc138864152" w:history="1">
            <w:r w:rsidR="00A27AF4" w:rsidRPr="00BF1E1F">
              <w:rPr>
                <w:rStyle w:val="Hyperlink"/>
                <w:noProof/>
              </w:rPr>
              <w:t>SOURCES</w:t>
            </w:r>
            <w:r w:rsidR="00A27AF4">
              <w:rPr>
                <w:noProof/>
                <w:webHidden/>
              </w:rPr>
              <w:tab/>
            </w:r>
            <w:r w:rsidR="00A27AF4">
              <w:rPr>
                <w:noProof/>
                <w:webHidden/>
              </w:rPr>
              <w:fldChar w:fldCharType="begin"/>
            </w:r>
            <w:r w:rsidR="00A27AF4">
              <w:rPr>
                <w:noProof/>
                <w:webHidden/>
              </w:rPr>
              <w:instrText xml:space="preserve"> PAGEREF _Toc138864152 \h </w:instrText>
            </w:r>
            <w:r w:rsidR="00A27AF4">
              <w:rPr>
                <w:noProof/>
                <w:webHidden/>
              </w:rPr>
            </w:r>
            <w:r w:rsidR="00A27AF4">
              <w:rPr>
                <w:noProof/>
                <w:webHidden/>
              </w:rPr>
              <w:fldChar w:fldCharType="separate"/>
            </w:r>
            <w:r w:rsidR="00A27AF4">
              <w:rPr>
                <w:noProof/>
                <w:webHidden/>
              </w:rPr>
              <w:t>19</w:t>
            </w:r>
            <w:r w:rsidR="00A27AF4">
              <w:rPr>
                <w:noProof/>
                <w:webHidden/>
              </w:rPr>
              <w:fldChar w:fldCharType="end"/>
            </w:r>
          </w:hyperlink>
        </w:p>
        <w:p w14:paraId="4A9C90FD" w14:textId="05D54F8F" w:rsidR="004B1225" w:rsidRPr="009F119A" w:rsidRDefault="00480EF9" w:rsidP="00722DE1">
          <w:pPr>
            <w:spacing w:line="360" w:lineRule="auto"/>
            <w:sectPr w:rsidR="004B1225" w:rsidRPr="009F119A" w:rsidSect="00D61158">
              <w:headerReference w:type="default" r:id="rId11"/>
              <w:headerReference w:type="first" r:id="rId12"/>
              <w:pgSz w:w="12240" w:h="15840"/>
              <w:pgMar w:top="1440" w:right="1440" w:bottom="1440" w:left="1440" w:header="720" w:footer="720" w:gutter="0"/>
              <w:cols w:space="720"/>
              <w:docGrid w:linePitch="360"/>
            </w:sectPr>
          </w:pPr>
          <w:r>
            <w:rPr>
              <w:b/>
              <w:bCs/>
              <w:noProof/>
            </w:rPr>
            <w:fldChar w:fldCharType="end"/>
          </w:r>
        </w:p>
      </w:sdtContent>
    </w:sdt>
    <w:p w14:paraId="7B48594B" w14:textId="19DA75F7" w:rsidR="00345A2D" w:rsidRDefault="008918E6" w:rsidP="00504961">
      <w:pPr>
        <w:pStyle w:val="Heading1"/>
        <w:jc w:val="center"/>
        <w:rPr>
          <w:szCs w:val="24"/>
        </w:rPr>
      </w:pPr>
      <w:bookmarkStart w:id="0" w:name="_Toc138864128"/>
      <w:r w:rsidRPr="008918E6">
        <w:rPr>
          <w:szCs w:val="24"/>
        </w:rPr>
        <w:lastRenderedPageBreak/>
        <w:t>PROJECT OVERVIEW</w:t>
      </w:r>
      <w:bookmarkEnd w:id="0"/>
    </w:p>
    <w:p w14:paraId="1F65BEFB" w14:textId="77777777" w:rsidR="00FE73AC" w:rsidRPr="00FE73AC" w:rsidRDefault="00FE73AC" w:rsidP="00FE73AC"/>
    <w:p w14:paraId="54E7108E" w14:textId="5EAB7681" w:rsidR="000958A5" w:rsidRDefault="000958A5" w:rsidP="00504961">
      <w:pPr>
        <w:pStyle w:val="Heading1"/>
      </w:pPr>
      <w:bookmarkStart w:id="1" w:name="_Toc138864129"/>
      <w:r w:rsidRPr="00480EF9">
        <w:t xml:space="preserve">A1. </w:t>
      </w:r>
      <w:r w:rsidR="00FD2E76" w:rsidRPr="00480EF9">
        <w:t xml:space="preserve">Research Question </w:t>
      </w:r>
      <w:r w:rsidR="009F5E40">
        <w:t xml:space="preserve">/ </w:t>
      </w:r>
      <w:r w:rsidRPr="00480EF9">
        <w:t>Organizational Need</w:t>
      </w:r>
      <w:bookmarkEnd w:id="1"/>
    </w:p>
    <w:p w14:paraId="385F9720" w14:textId="211B184A" w:rsidR="00467828" w:rsidRDefault="009F119A" w:rsidP="000C6165">
      <w:pPr>
        <w:spacing w:line="480" w:lineRule="auto"/>
      </w:pPr>
      <w:r w:rsidRPr="000C6165">
        <w:t xml:space="preserve">After randomly sending nearly 32,000 letters to community members, </w:t>
      </w:r>
      <w:r w:rsidR="0017100C">
        <w:t xml:space="preserve">nonprofit organization </w:t>
      </w:r>
      <w:r w:rsidR="00FC4013">
        <w:t>Sunshine Benevolence Fund</w:t>
      </w:r>
      <w:r w:rsidR="0017100C">
        <w:t xml:space="preserve"> </w:t>
      </w:r>
      <w:r w:rsidRPr="000C6165">
        <w:t xml:space="preserve">discovered that every donation received was contributed by individuals earning an annual income exceeding $50,000. The organization needs a method that can effectively identify potential donors while minimizing the cost of </w:t>
      </w:r>
      <w:r w:rsidR="00932666">
        <w:t>outreach</w:t>
      </w:r>
      <w:r w:rsidRPr="000C6165">
        <w:t xml:space="preserve">. This project compares supervised machine learning algorithms to create an accurate model capable of predicting whether an individual earns more than $50,000. The project also seeks to </w:t>
      </w:r>
      <w:r w:rsidR="00932666">
        <w:t>accept</w:t>
      </w:r>
      <w:r w:rsidR="00417699">
        <w:t xml:space="preserve"> or </w:t>
      </w:r>
      <w:r w:rsidR="00932666">
        <w:t>reject</w:t>
      </w:r>
      <w:r w:rsidR="002E5586">
        <w:t xml:space="preserve"> the </w:t>
      </w:r>
      <w:r w:rsidR="00A81CD8">
        <w:t xml:space="preserve">null </w:t>
      </w:r>
      <w:r w:rsidR="002E5586">
        <w:t xml:space="preserve">hypothesis that </w:t>
      </w:r>
      <w:r w:rsidR="00BB0A66" w:rsidRPr="00BB0A66">
        <w:t>Sunshine Benevolen</w:t>
      </w:r>
      <w:r w:rsidR="00CF27EB">
        <w:t>ce</w:t>
      </w:r>
      <w:r w:rsidR="00BB0A66" w:rsidRPr="00BB0A66">
        <w:t xml:space="preserve"> Fund cannot significantly improve its ability to efficiently reach potential donors by using predictive analytics.</w:t>
      </w:r>
      <w:r w:rsidR="00880C1F">
        <w:t xml:space="preserve">       </w:t>
      </w:r>
    </w:p>
    <w:p w14:paraId="2EC6D763" w14:textId="766268E9" w:rsidR="00880C1F" w:rsidRPr="000C6165" w:rsidRDefault="00880C1F" w:rsidP="000C6165">
      <w:pPr>
        <w:spacing w:line="480" w:lineRule="auto"/>
      </w:pPr>
      <w:r>
        <w:t xml:space="preserve">              </w:t>
      </w:r>
    </w:p>
    <w:p w14:paraId="341657FE" w14:textId="1614E92E" w:rsidR="000958A5" w:rsidRDefault="000958A5" w:rsidP="00504961">
      <w:pPr>
        <w:pStyle w:val="Heading1"/>
      </w:pPr>
      <w:bookmarkStart w:id="2" w:name="_Toc138864130"/>
      <w:r>
        <w:t xml:space="preserve">A2. </w:t>
      </w:r>
      <w:r w:rsidR="00480EF9">
        <w:t>Project Scope</w:t>
      </w:r>
      <w:bookmarkEnd w:id="2"/>
    </w:p>
    <w:p w14:paraId="059545A3" w14:textId="1FA1ABF3" w:rsidR="00844378" w:rsidRDefault="002F1F8E" w:rsidP="002F1F8E">
      <w:pPr>
        <w:spacing w:line="480" w:lineRule="auto"/>
      </w:pPr>
      <w:r w:rsidRPr="002F1F8E">
        <w:t>In this project, data preprocessing, exploratory data analysis</w:t>
      </w:r>
      <w:r w:rsidR="00F13D36">
        <w:t>,</w:t>
      </w:r>
      <w:r w:rsidRPr="002F1F8E">
        <w:t xml:space="preserve"> feature engineeri</w:t>
      </w:r>
      <w:r w:rsidR="00143955">
        <w:t>n</w:t>
      </w:r>
      <w:r w:rsidRPr="002F1F8E">
        <w:t>g, model training, and evaluation will be conducted using the Python programming language within a Jupyter Notebook environment. The dataset that will be used is a previously cleaned CSV file that was extracted from the 1994 U.S. Census data. The solution will include transforming features and splitting the data into training and testing sets. Machine learning models</w:t>
      </w:r>
      <w:r w:rsidR="005B4412">
        <w:t xml:space="preserve"> </w:t>
      </w:r>
      <w:r w:rsidRPr="002F1F8E">
        <w:t xml:space="preserve">will be trained and evaluated using training and prediction times as well as accuracy and F-score metrics. The best performing model will then be optimized using grid search and cross-validation. Feature importance analysis will be conducted to assess the significance of different features. A </w:t>
      </w:r>
      <w:r w:rsidR="003D73F9">
        <w:t>baseline will be compared</w:t>
      </w:r>
      <w:r w:rsidRPr="002F1F8E">
        <w:t xml:space="preserve"> with the supervised learning algorithm, and a hypothesis test will be performed to determine if </w:t>
      </w:r>
      <w:r w:rsidR="00C5549F" w:rsidRPr="00C5549F">
        <w:t>predictive analytics can significantly improve the charity's ability to efficiently reach potential donors when compared to their current approach.</w:t>
      </w:r>
      <w:r w:rsidRPr="002F1F8E">
        <w:t xml:space="preserve"> </w:t>
      </w:r>
      <w:r w:rsidR="00535489">
        <w:t xml:space="preserve">This will </w:t>
      </w:r>
      <w:r w:rsidR="0087444A">
        <w:t xml:space="preserve">result </w:t>
      </w:r>
      <w:r w:rsidR="0087444A" w:rsidRPr="0087444A">
        <w:t>in a reliable and deliverable predict</w:t>
      </w:r>
      <w:r w:rsidR="00467828">
        <w:t>ive</w:t>
      </w:r>
      <w:r w:rsidR="0087444A" w:rsidRPr="0087444A">
        <w:t xml:space="preserve"> model for predicting individuals' income. </w:t>
      </w:r>
      <w:r w:rsidR="004D09B4">
        <w:t>Project s</w:t>
      </w:r>
      <w:r w:rsidR="004D09B4" w:rsidRPr="004D09B4">
        <w:t xml:space="preserve">takeholders will all play a role in the success of this project. </w:t>
      </w:r>
      <w:r w:rsidR="00BF0244">
        <w:t>The organization</w:t>
      </w:r>
      <w:r w:rsidR="004D09B4" w:rsidRPr="004D09B4">
        <w:t xml:space="preserve"> will provide funding and support, donors will provide financial resources, executives will provide guidance and direction, fundraising teams will reach out to potential donors, and data analysts will analyze data to help make </w:t>
      </w:r>
      <w:r w:rsidR="004D09B4" w:rsidRPr="004D09B4">
        <w:lastRenderedPageBreak/>
        <w:t>decisions.</w:t>
      </w:r>
      <w:r w:rsidR="00B03A60">
        <w:t xml:space="preserve"> </w:t>
      </w:r>
      <w:r w:rsidR="00E75847">
        <w:t xml:space="preserve">There are no project constraints. </w:t>
      </w:r>
      <w:r w:rsidRPr="002F1F8E">
        <w:t>The project scope does not include data collection or model deployment.</w:t>
      </w:r>
    </w:p>
    <w:p w14:paraId="47709061" w14:textId="77777777" w:rsidR="00880C1F" w:rsidRPr="00844378" w:rsidRDefault="00880C1F" w:rsidP="002F1F8E">
      <w:pPr>
        <w:spacing w:line="480" w:lineRule="auto"/>
      </w:pPr>
    </w:p>
    <w:p w14:paraId="7BE3C7A3" w14:textId="083B754C" w:rsidR="006D042B" w:rsidRDefault="000958A5" w:rsidP="00504961">
      <w:pPr>
        <w:pStyle w:val="Heading1"/>
      </w:pPr>
      <w:bookmarkStart w:id="3" w:name="_Toc138864131"/>
      <w:r>
        <w:t xml:space="preserve">A3. </w:t>
      </w:r>
      <w:r w:rsidR="00D610C4">
        <w:t>Solution Overview</w:t>
      </w:r>
      <w:r w:rsidR="006D61A8">
        <w:t>: Tools and Methodologies</w:t>
      </w:r>
      <w:bookmarkEnd w:id="3"/>
    </w:p>
    <w:p w14:paraId="44D45EEF" w14:textId="1FC61D65" w:rsidR="003A1197" w:rsidRDefault="008433AE" w:rsidP="00125AF1">
      <w:pPr>
        <w:spacing w:line="480" w:lineRule="auto"/>
        <w:rPr>
          <w:rFonts w:asciiTheme="minorHAnsi" w:hAnsiTheme="minorHAnsi" w:cstheme="minorHAnsi"/>
        </w:rPr>
      </w:pPr>
      <w:r w:rsidRPr="008433AE">
        <w:rPr>
          <w:rFonts w:asciiTheme="minorHAnsi" w:hAnsiTheme="minorHAnsi" w:cstheme="minorHAnsi"/>
        </w:rPr>
        <w:t>This project used the Python programming language inside a Jupyter Notebook environment</w:t>
      </w:r>
      <w:r w:rsidR="005B46D1" w:rsidRPr="005B46D1">
        <w:t xml:space="preserve"> </w:t>
      </w:r>
      <w:r w:rsidR="005B46D1" w:rsidRPr="005B46D1">
        <w:rPr>
          <w:rFonts w:asciiTheme="minorHAnsi" w:hAnsiTheme="minorHAnsi" w:cstheme="minorHAnsi"/>
        </w:rPr>
        <w:t>which allowed me to view and test my code incrementally. I was able to document my findings throughout the project using markdown cells in the notebook.</w:t>
      </w:r>
      <w:r w:rsidRPr="008433AE">
        <w:rPr>
          <w:rFonts w:asciiTheme="minorHAnsi" w:hAnsiTheme="minorHAnsi" w:cstheme="minorHAnsi"/>
        </w:rPr>
        <w:t xml:space="preserve"> The only dataset used in the project was the census.csv file</w:t>
      </w:r>
      <w:r w:rsidR="00D716D6">
        <w:rPr>
          <w:rFonts w:asciiTheme="minorHAnsi" w:hAnsiTheme="minorHAnsi" w:cstheme="minorHAnsi"/>
        </w:rPr>
        <w:t>, which was read into a data frame using Pandas</w:t>
      </w:r>
      <w:r w:rsidRPr="008433AE">
        <w:rPr>
          <w:rFonts w:asciiTheme="minorHAnsi" w:hAnsiTheme="minorHAnsi" w:cstheme="minorHAnsi"/>
        </w:rPr>
        <w:t xml:space="preserve">. </w:t>
      </w:r>
      <w:r w:rsidR="00EF6CC7">
        <w:rPr>
          <w:rFonts w:asciiTheme="minorHAnsi" w:hAnsiTheme="minorHAnsi" w:cstheme="minorHAnsi"/>
        </w:rPr>
        <w:t>Throughout the project, I</w:t>
      </w:r>
      <w:r w:rsidR="00755922" w:rsidRPr="00755922">
        <w:rPr>
          <w:rFonts w:asciiTheme="minorHAnsi" w:hAnsiTheme="minorHAnsi" w:cstheme="minorHAnsi"/>
        </w:rPr>
        <w:t xml:space="preserve"> utilized </w:t>
      </w:r>
      <w:r w:rsidR="000C0FB6" w:rsidRPr="00755922">
        <w:rPr>
          <w:rFonts w:asciiTheme="minorHAnsi" w:hAnsiTheme="minorHAnsi" w:cstheme="minorHAnsi"/>
        </w:rPr>
        <w:t>several</w:t>
      </w:r>
      <w:r w:rsidR="00755922" w:rsidRPr="00755922">
        <w:rPr>
          <w:rFonts w:asciiTheme="minorHAnsi" w:hAnsiTheme="minorHAnsi" w:cstheme="minorHAnsi"/>
        </w:rPr>
        <w:t xml:space="preserve"> </w:t>
      </w:r>
      <w:r w:rsidR="00D716D6">
        <w:rPr>
          <w:rFonts w:asciiTheme="minorHAnsi" w:hAnsiTheme="minorHAnsi" w:cstheme="minorHAnsi"/>
        </w:rPr>
        <w:t xml:space="preserve">analytical </w:t>
      </w:r>
      <w:r w:rsidR="00755922" w:rsidRPr="00755922">
        <w:rPr>
          <w:rFonts w:asciiTheme="minorHAnsi" w:hAnsiTheme="minorHAnsi" w:cstheme="minorHAnsi"/>
        </w:rPr>
        <w:t>tools and methodologies</w:t>
      </w:r>
      <w:r w:rsidR="0071732C">
        <w:rPr>
          <w:rFonts w:asciiTheme="minorHAnsi" w:hAnsiTheme="minorHAnsi" w:cstheme="minorHAnsi"/>
        </w:rPr>
        <w:t xml:space="preserve">, beginning </w:t>
      </w:r>
      <w:r w:rsidR="00755922" w:rsidRPr="00755922">
        <w:rPr>
          <w:rFonts w:asciiTheme="minorHAnsi" w:hAnsiTheme="minorHAnsi" w:cstheme="minorHAnsi"/>
        </w:rPr>
        <w:t xml:space="preserve">with data preprocessing using libraries such as NumPy and </w:t>
      </w:r>
      <w:r w:rsidR="00945D70">
        <w:rPr>
          <w:rFonts w:asciiTheme="minorHAnsi" w:hAnsiTheme="minorHAnsi" w:cstheme="minorHAnsi"/>
        </w:rPr>
        <w:t>P</w:t>
      </w:r>
      <w:r w:rsidR="00755922" w:rsidRPr="00755922">
        <w:rPr>
          <w:rFonts w:asciiTheme="minorHAnsi" w:hAnsiTheme="minorHAnsi" w:cstheme="minorHAnsi"/>
        </w:rPr>
        <w:t xml:space="preserve">andas. Exploratory data analysis techniques were applied, including summary statistics, log transformation for skewed features, and data visualization using the </w:t>
      </w:r>
      <w:r w:rsidR="000108C3">
        <w:rPr>
          <w:rFonts w:asciiTheme="minorHAnsi" w:hAnsiTheme="minorHAnsi" w:cstheme="minorHAnsi"/>
        </w:rPr>
        <w:t xml:space="preserve">Seaborn and </w:t>
      </w:r>
      <w:r w:rsidR="0052123B">
        <w:rPr>
          <w:rFonts w:asciiTheme="minorHAnsi" w:hAnsiTheme="minorHAnsi" w:cstheme="minorHAnsi"/>
        </w:rPr>
        <w:t>M</w:t>
      </w:r>
      <w:r w:rsidR="009A4A99">
        <w:rPr>
          <w:rFonts w:asciiTheme="minorHAnsi" w:hAnsiTheme="minorHAnsi" w:cstheme="minorHAnsi"/>
        </w:rPr>
        <w:t>atplotlib</w:t>
      </w:r>
      <w:r w:rsidR="00755922" w:rsidRPr="00755922">
        <w:rPr>
          <w:rFonts w:asciiTheme="minorHAnsi" w:hAnsiTheme="minorHAnsi" w:cstheme="minorHAnsi"/>
        </w:rPr>
        <w:t xml:space="preserve"> </w:t>
      </w:r>
      <w:r w:rsidR="00FC3356">
        <w:rPr>
          <w:rFonts w:asciiTheme="minorHAnsi" w:hAnsiTheme="minorHAnsi" w:cstheme="minorHAnsi"/>
        </w:rPr>
        <w:t>librar</w:t>
      </w:r>
      <w:r w:rsidR="000108C3">
        <w:rPr>
          <w:rFonts w:asciiTheme="minorHAnsi" w:hAnsiTheme="minorHAnsi" w:cstheme="minorHAnsi"/>
        </w:rPr>
        <w:t>ies</w:t>
      </w:r>
      <w:r w:rsidR="00755922" w:rsidRPr="00755922">
        <w:rPr>
          <w:rFonts w:asciiTheme="minorHAnsi" w:hAnsiTheme="minorHAnsi" w:cstheme="minorHAnsi"/>
        </w:rPr>
        <w:t xml:space="preserve">. The data was preprocessed and engineered using techniques like scaling and one-hot encoding. Machine learning models were trained and evaluated using the train_predict function. Grid search with cross-validation was performed to optimize the </w:t>
      </w:r>
      <w:r w:rsidR="008F200D">
        <w:rPr>
          <w:rFonts w:asciiTheme="minorHAnsi" w:hAnsiTheme="minorHAnsi" w:cstheme="minorHAnsi"/>
        </w:rPr>
        <w:t>chosen model</w:t>
      </w:r>
      <w:r w:rsidR="00755922" w:rsidRPr="00755922">
        <w:rPr>
          <w:rFonts w:asciiTheme="minorHAnsi" w:hAnsiTheme="minorHAnsi" w:cstheme="minorHAnsi"/>
        </w:rPr>
        <w:t xml:space="preserve"> using the GridSearchCV class</w:t>
      </w:r>
      <w:r w:rsidR="00953FAE">
        <w:rPr>
          <w:rFonts w:asciiTheme="minorHAnsi" w:hAnsiTheme="minorHAnsi" w:cstheme="minorHAnsi"/>
        </w:rPr>
        <w:t xml:space="preserve"> from </w:t>
      </w:r>
      <w:r w:rsidR="009B700B">
        <w:rPr>
          <w:rFonts w:asciiTheme="minorHAnsi" w:hAnsiTheme="minorHAnsi" w:cstheme="minorHAnsi"/>
        </w:rPr>
        <w:t xml:space="preserve">the </w:t>
      </w:r>
      <w:r w:rsidR="00953FAE">
        <w:rPr>
          <w:rFonts w:asciiTheme="minorHAnsi" w:hAnsiTheme="minorHAnsi" w:cstheme="minorHAnsi"/>
        </w:rPr>
        <w:t>sci</w:t>
      </w:r>
      <w:r w:rsidR="009B700B">
        <w:rPr>
          <w:rFonts w:asciiTheme="minorHAnsi" w:hAnsiTheme="minorHAnsi" w:cstheme="minorHAnsi"/>
        </w:rPr>
        <w:t>kit-learn library</w:t>
      </w:r>
      <w:r w:rsidR="00755922" w:rsidRPr="00755922">
        <w:rPr>
          <w:rFonts w:asciiTheme="minorHAnsi" w:hAnsiTheme="minorHAnsi" w:cstheme="minorHAnsi"/>
        </w:rPr>
        <w:t>. Feature importances were computed</w:t>
      </w:r>
      <w:r w:rsidR="00AD5B3B">
        <w:rPr>
          <w:rFonts w:asciiTheme="minorHAnsi" w:hAnsiTheme="minorHAnsi" w:cstheme="minorHAnsi"/>
        </w:rPr>
        <w:t xml:space="preserve"> and visualized</w:t>
      </w:r>
      <w:r w:rsidR="00755922" w:rsidRPr="00755922">
        <w:rPr>
          <w:rFonts w:asciiTheme="minorHAnsi" w:hAnsiTheme="minorHAnsi" w:cstheme="minorHAnsi"/>
        </w:rPr>
        <w:t xml:space="preserve">, </w:t>
      </w:r>
      <w:r w:rsidR="000251EE">
        <w:rPr>
          <w:rFonts w:asciiTheme="minorHAnsi" w:hAnsiTheme="minorHAnsi" w:cstheme="minorHAnsi"/>
        </w:rPr>
        <w:t>creating a reduced feature set</w:t>
      </w:r>
      <w:r w:rsidR="00755922" w:rsidRPr="00755922">
        <w:rPr>
          <w:rFonts w:asciiTheme="minorHAnsi" w:hAnsiTheme="minorHAnsi" w:cstheme="minorHAnsi"/>
        </w:rPr>
        <w:t xml:space="preserve">. </w:t>
      </w:r>
      <w:r w:rsidR="00DB1E9E">
        <w:rPr>
          <w:rFonts w:asciiTheme="minorHAnsi" w:hAnsiTheme="minorHAnsi" w:cstheme="minorHAnsi"/>
        </w:rPr>
        <w:t>Hypothesis</w:t>
      </w:r>
      <w:r w:rsidR="00755922" w:rsidRPr="00755922">
        <w:rPr>
          <w:rFonts w:asciiTheme="minorHAnsi" w:hAnsiTheme="minorHAnsi" w:cstheme="minorHAnsi"/>
        </w:rPr>
        <w:t xml:space="preserve"> testing </w:t>
      </w:r>
      <w:r w:rsidR="00DB1E9E">
        <w:rPr>
          <w:rFonts w:asciiTheme="minorHAnsi" w:hAnsiTheme="minorHAnsi" w:cstheme="minorHAnsi"/>
        </w:rPr>
        <w:t>was</w:t>
      </w:r>
      <w:r w:rsidR="00755922" w:rsidRPr="00755922">
        <w:rPr>
          <w:rFonts w:asciiTheme="minorHAnsi" w:hAnsiTheme="minorHAnsi" w:cstheme="minorHAnsi"/>
        </w:rPr>
        <w:t xml:space="preserve"> conducted using </w:t>
      </w:r>
      <w:r w:rsidR="00DB1E9E">
        <w:rPr>
          <w:rFonts w:asciiTheme="minorHAnsi" w:hAnsiTheme="minorHAnsi" w:cstheme="minorHAnsi"/>
        </w:rPr>
        <w:t>a paired t-test</w:t>
      </w:r>
      <w:r w:rsidR="0018346A">
        <w:rPr>
          <w:rFonts w:asciiTheme="minorHAnsi" w:hAnsiTheme="minorHAnsi" w:cstheme="minorHAnsi"/>
        </w:rPr>
        <w:t>. T</w:t>
      </w:r>
      <w:r w:rsidR="005A1B72">
        <w:rPr>
          <w:rFonts w:asciiTheme="minorHAnsi" w:hAnsiTheme="minorHAnsi" w:cstheme="minorHAnsi"/>
        </w:rPr>
        <w:t xml:space="preserve">he </w:t>
      </w:r>
      <w:r w:rsidR="005A1B72" w:rsidRPr="005A1B72">
        <w:rPr>
          <w:rFonts w:asciiTheme="minorHAnsi" w:hAnsiTheme="minorHAnsi" w:cstheme="minorHAnsi"/>
        </w:rPr>
        <w:t>ttest_rel</w:t>
      </w:r>
      <w:r w:rsidR="005A1B72">
        <w:rPr>
          <w:rFonts w:asciiTheme="minorHAnsi" w:hAnsiTheme="minorHAnsi" w:cstheme="minorHAnsi"/>
        </w:rPr>
        <w:t xml:space="preserve"> function from the scipy.stats </w:t>
      </w:r>
      <w:r w:rsidR="004143B4">
        <w:rPr>
          <w:rFonts w:asciiTheme="minorHAnsi" w:hAnsiTheme="minorHAnsi" w:cstheme="minorHAnsi"/>
        </w:rPr>
        <w:t>module</w:t>
      </w:r>
      <w:r w:rsidR="0018346A">
        <w:rPr>
          <w:rFonts w:asciiTheme="minorHAnsi" w:hAnsiTheme="minorHAnsi" w:cstheme="minorHAnsi"/>
        </w:rPr>
        <w:t xml:space="preserve"> was used to perform this test</w:t>
      </w:r>
      <w:r w:rsidR="00755922" w:rsidRPr="00755922">
        <w:rPr>
          <w:rFonts w:asciiTheme="minorHAnsi" w:hAnsiTheme="minorHAnsi" w:cstheme="minorHAnsi"/>
        </w:rPr>
        <w:t xml:space="preserve">. </w:t>
      </w:r>
      <w:r w:rsidR="005119E5">
        <w:rPr>
          <w:rFonts w:asciiTheme="minorHAnsi" w:hAnsiTheme="minorHAnsi" w:cstheme="minorHAnsi"/>
        </w:rPr>
        <w:t>Th</w:t>
      </w:r>
      <w:r w:rsidR="00113C22">
        <w:rPr>
          <w:rFonts w:asciiTheme="minorHAnsi" w:hAnsiTheme="minorHAnsi" w:cstheme="minorHAnsi"/>
        </w:rPr>
        <w:t xml:space="preserve">e results of </w:t>
      </w:r>
      <w:r w:rsidR="00682F97">
        <w:rPr>
          <w:rFonts w:asciiTheme="minorHAnsi" w:hAnsiTheme="minorHAnsi" w:cstheme="minorHAnsi"/>
        </w:rPr>
        <w:t>the</w:t>
      </w:r>
      <w:r w:rsidR="00113C22">
        <w:rPr>
          <w:rFonts w:asciiTheme="minorHAnsi" w:hAnsiTheme="minorHAnsi" w:cstheme="minorHAnsi"/>
        </w:rPr>
        <w:t xml:space="preserve"> test</w:t>
      </w:r>
      <w:r w:rsidR="005119E5">
        <w:rPr>
          <w:rFonts w:asciiTheme="minorHAnsi" w:hAnsiTheme="minorHAnsi" w:cstheme="minorHAnsi"/>
        </w:rPr>
        <w:t xml:space="preserve"> allowed me to </w:t>
      </w:r>
      <w:r w:rsidR="003B32AA">
        <w:rPr>
          <w:rFonts w:asciiTheme="minorHAnsi" w:hAnsiTheme="minorHAnsi" w:cstheme="minorHAnsi"/>
        </w:rPr>
        <w:t xml:space="preserve">reject the null hypothesis and </w:t>
      </w:r>
      <w:r w:rsidR="00697700">
        <w:rPr>
          <w:rFonts w:asciiTheme="minorHAnsi" w:hAnsiTheme="minorHAnsi" w:cstheme="minorHAnsi"/>
        </w:rPr>
        <w:t>accept the alternative that</w:t>
      </w:r>
      <w:r w:rsidR="00BE49E0">
        <w:rPr>
          <w:rFonts w:asciiTheme="minorHAnsi" w:hAnsiTheme="minorHAnsi" w:cstheme="minorHAnsi"/>
        </w:rPr>
        <w:t xml:space="preserve"> </w:t>
      </w:r>
      <w:r w:rsidR="006F36F6" w:rsidRPr="006F36F6">
        <w:rPr>
          <w:rFonts w:asciiTheme="minorHAnsi" w:hAnsiTheme="minorHAnsi" w:cstheme="minorHAnsi"/>
        </w:rPr>
        <w:t>Sunshine Benevolen</w:t>
      </w:r>
      <w:r w:rsidR="00CF27EB">
        <w:rPr>
          <w:rFonts w:asciiTheme="minorHAnsi" w:hAnsiTheme="minorHAnsi" w:cstheme="minorHAnsi"/>
        </w:rPr>
        <w:t>ce</w:t>
      </w:r>
      <w:r w:rsidR="006F36F6" w:rsidRPr="006F36F6">
        <w:rPr>
          <w:rFonts w:asciiTheme="minorHAnsi" w:hAnsiTheme="minorHAnsi" w:cstheme="minorHAnsi"/>
        </w:rPr>
        <w:t xml:space="preserve"> Fund can significantly improve its ability to efficiently reach potential donors by using predictive analytics.</w:t>
      </w:r>
    </w:p>
    <w:p w14:paraId="096C4160" w14:textId="77777777" w:rsidR="000B5EDB" w:rsidRPr="004F3064" w:rsidRDefault="000B5EDB" w:rsidP="00125AF1">
      <w:pPr>
        <w:spacing w:line="480" w:lineRule="auto"/>
        <w:rPr>
          <w:rFonts w:asciiTheme="minorHAnsi" w:hAnsiTheme="minorHAnsi" w:cstheme="minorHAnsi"/>
        </w:rPr>
      </w:pPr>
    </w:p>
    <w:p w14:paraId="76E460BB" w14:textId="0607EC7B" w:rsidR="004214F5" w:rsidRPr="008918E6" w:rsidRDefault="008918E6" w:rsidP="00722DE1">
      <w:pPr>
        <w:pStyle w:val="Heading1"/>
        <w:jc w:val="center"/>
        <w:rPr>
          <w:szCs w:val="24"/>
        </w:rPr>
      </w:pPr>
      <w:bookmarkStart w:id="4" w:name="_Toc138864132"/>
      <w:r w:rsidRPr="008918E6">
        <w:rPr>
          <w:szCs w:val="24"/>
        </w:rPr>
        <w:t>PROJECT EXECUTION</w:t>
      </w:r>
      <w:bookmarkEnd w:id="4"/>
    </w:p>
    <w:p w14:paraId="64DC64D7" w14:textId="33347CF7" w:rsidR="005E1FC5" w:rsidRPr="00795E47" w:rsidRDefault="005E1FC5" w:rsidP="00722DE1">
      <w:pPr>
        <w:spacing w:line="480" w:lineRule="auto"/>
        <w:rPr>
          <w:b/>
          <w:bCs/>
        </w:rPr>
      </w:pPr>
      <w:r w:rsidRPr="00795E47">
        <w:rPr>
          <w:b/>
          <w:bCs/>
        </w:rPr>
        <w:t xml:space="preserve">B1. </w:t>
      </w:r>
      <w:r w:rsidR="00D610C4" w:rsidRPr="00795E47">
        <w:rPr>
          <w:b/>
          <w:bCs/>
        </w:rPr>
        <w:t>Project Plan</w:t>
      </w:r>
    </w:p>
    <w:p w14:paraId="60F212D3" w14:textId="3B483651" w:rsidR="00E354F2" w:rsidRPr="00795E47" w:rsidRDefault="0047088F" w:rsidP="00722DE1">
      <w:pPr>
        <w:spacing w:line="480" w:lineRule="auto"/>
      </w:pPr>
      <w:r w:rsidRPr="00795E47">
        <w:t xml:space="preserve">The hypothesis was reworded to add clarity and specificity. As a result, my method of hypothesis testing shifted from a one-sample t-test, which compared the performance of the predictive model to a baseline dummy classifier, to a paired t-test, which compared the performance of the predictive model to a naive </w:t>
      </w:r>
      <w:r w:rsidRPr="00795E47">
        <w:lastRenderedPageBreak/>
        <w:t xml:space="preserve">predictor. Despite this change, it did not have a significant impact on the project </w:t>
      </w:r>
      <w:r w:rsidR="003D41F5">
        <w:t>plan</w:t>
      </w:r>
      <w:r w:rsidR="00C16AA1">
        <w:t xml:space="preserve"> or outcome</w:t>
      </w:r>
      <w:r w:rsidRPr="00795E47">
        <w:t xml:space="preserve">. All objectives were successfully achieved, </w:t>
      </w:r>
      <w:r w:rsidR="00541AE5" w:rsidRPr="00795E47">
        <w:t xml:space="preserve">methodologies were followed, </w:t>
      </w:r>
      <w:r w:rsidRPr="00795E47">
        <w:t xml:space="preserve">and deliverables were produced as expected </w:t>
      </w:r>
      <w:r w:rsidR="00532A9A" w:rsidRPr="00795E47">
        <w:t xml:space="preserve">in the project plan </w:t>
      </w:r>
      <w:r w:rsidRPr="00795E47">
        <w:t xml:space="preserve">and delivered </w:t>
      </w:r>
      <w:r w:rsidR="00187586" w:rsidRPr="00795E47">
        <w:t>early</w:t>
      </w:r>
      <w:r w:rsidRPr="00795E47">
        <w:t>.</w:t>
      </w:r>
    </w:p>
    <w:p w14:paraId="57B0AA99" w14:textId="77777777" w:rsidR="00E354F2" w:rsidRPr="00E354F2" w:rsidRDefault="00E354F2" w:rsidP="00722DE1">
      <w:pPr>
        <w:spacing w:line="480" w:lineRule="auto"/>
      </w:pPr>
    </w:p>
    <w:p w14:paraId="6B26DE95" w14:textId="0E835F77" w:rsidR="005E1FC5" w:rsidRDefault="005E1FC5" w:rsidP="00722DE1">
      <w:pPr>
        <w:pStyle w:val="Heading1"/>
      </w:pPr>
      <w:bookmarkStart w:id="5" w:name="_Toc138864133"/>
      <w:r>
        <w:t xml:space="preserve">B2. </w:t>
      </w:r>
      <w:r w:rsidR="00D610C4">
        <w:t>Project Planning Methodology</w:t>
      </w:r>
      <w:bookmarkEnd w:id="5"/>
    </w:p>
    <w:p w14:paraId="3F626898" w14:textId="0431FFA9" w:rsidR="00241A8B" w:rsidRPr="003A1197" w:rsidRDefault="00693E13" w:rsidP="00241A8B">
      <w:pPr>
        <w:spacing w:line="480" w:lineRule="auto"/>
        <w:rPr>
          <w:rFonts w:asciiTheme="minorHAnsi" w:hAnsiTheme="minorHAnsi" w:cstheme="minorHAnsi"/>
        </w:rPr>
      </w:pPr>
      <w:r>
        <w:rPr>
          <w:rFonts w:asciiTheme="minorHAnsi" w:hAnsiTheme="minorHAnsi" w:cstheme="minorHAnsi"/>
        </w:rPr>
        <w:t>As planned, t</w:t>
      </w:r>
      <w:r w:rsidR="00241A8B" w:rsidRPr="003A1197">
        <w:rPr>
          <w:rFonts w:asciiTheme="minorHAnsi" w:hAnsiTheme="minorHAnsi" w:cstheme="minorHAnsi"/>
        </w:rPr>
        <w:t>he CRISP-DM (Cross-Industry Standard Process for Data Mining) methodology was used to manage this project. CRISP-DM provides a structured approach to planning a machine learning project. Specific sections of Python code corresponded to the different phases of the CRISP-DM methodology.</w:t>
      </w:r>
    </w:p>
    <w:p w14:paraId="3D5356ED" w14:textId="77777777" w:rsidR="00241A8B" w:rsidRPr="003A1197" w:rsidRDefault="00241A8B" w:rsidP="00436B8F">
      <w:pPr>
        <w:numPr>
          <w:ilvl w:val="0"/>
          <w:numId w:val="3"/>
        </w:numPr>
        <w:spacing w:line="480" w:lineRule="auto"/>
        <w:rPr>
          <w:rFonts w:asciiTheme="minorHAnsi" w:hAnsiTheme="minorHAnsi" w:cstheme="minorHAnsi"/>
          <w:b/>
          <w:bCs/>
        </w:rPr>
      </w:pPr>
      <w:r w:rsidRPr="003A1197">
        <w:rPr>
          <w:rFonts w:asciiTheme="minorHAnsi" w:hAnsiTheme="minorHAnsi" w:cstheme="minorHAnsi"/>
          <w:b/>
          <w:bCs/>
        </w:rPr>
        <w:t>Business understanding</w:t>
      </w:r>
    </w:p>
    <w:p w14:paraId="413A956B" w14:textId="77777777" w:rsidR="00241A8B" w:rsidRPr="003A1197" w:rsidRDefault="00241A8B" w:rsidP="00436B8F">
      <w:pPr>
        <w:numPr>
          <w:ilvl w:val="0"/>
          <w:numId w:val="4"/>
        </w:numPr>
        <w:tabs>
          <w:tab w:val="num" w:pos="720"/>
        </w:tabs>
        <w:spacing w:line="480" w:lineRule="auto"/>
        <w:rPr>
          <w:rFonts w:asciiTheme="minorHAnsi" w:hAnsiTheme="minorHAnsi" w:cstheme="minorHAnsi"/>
        </w:rPr>
      </w:pPr>
      <w:r w:rsidRPr="003A1197">
        <w:rPr>
          <w:rFonts w:asciiTheme="minorHAnsi" w:hAnsiTheme="minorHAnsi" w:cstheme="minorHAnsi"/>
        </w:rPr>
        <w:t>The specific needs of the charity as it related to this project were assessed through direct interaction</w:t>
      </w:r>
      <w:r>
        <w:rPr>
          <w:rFonts w:asciiTheme="minorHAnsi" w:hAnsiTheme="minorHAnsi" w:cstheme="minorHAnsi"/>
        </w:rPr>
        <w:t xml:space="preserve"> and research</w:t>
      </w:r>
      <w:r w:rsidRPr="003A1197">
        <w:rPr>
          <w:rFonts w:asciiTheme="minorHAnsi" w:hAnsiTheme="minorHAnsi" w:cstheme="minorHAnsi"/>
        </w:rPr>
        <w:t>.</w:t>
      </w:r>
    </w:p>
    <w:p w14:paraId="7F83031B" w14:textId="77777777" w:rsidR="00241A8B" w:rsidRPr="003A1197" w:rsidRDefault="00241A8B" w:rsidP="00436B8F">
      <w:pPr>
        <w:numPr>
          <w:ilvl w:val="0"/>
          <w:numId w:val="4"/>
        </w:numPr>
        <w:tabs>
          <w:tab w:val="num" w:pos="720"/>
        </w:tabs>
        <w:spacing w:line="480" w:lineRule="auto"/>
        <w:rPr>
          <w:rFonts w:asciiTheme="minorHAnsi" w:hAnsiTheme="minorHAnsi" w:cstheme="minorHAnsi"/>
        </w:rPr>
      </w:pPr>
      <w:r w:rsidRPr="003A1197">
        <w:rPr>
          <w:rFonts w:asciiTheme="minorHAnsi" w:hAnsiTheme="minorHAnsi" w:cstheme="minorHAnsi"/>
        </w:rPr>
        <w:t>Tools and technologies were assessed and gathered.</w:t>
      </w:r>
    </w:p>
    <w:p w14:paraId="601B2FD2" w14:textId="77777777" w:rsidR="00241A8B" w:rsidRPr="003A1197" w:rsidRDefault="00241A8B" w:rsidP="00436B8F">
      <w:pPr>
        <w:numPr>
          <w:ilvl w:val="0"/>
          <w:numId w:val="5"/>
        </w:numPr>
        <w:spacing w:line="480" w:lineRule="auto"/>
        <w:rPr>
          <w:rFonts w:asciiTheme="minorHAnsi" w:hAnsiTheme="minorHAnsi" w:cstheme="minorHAnsi"/>
          <w:b/>
          <w:bCs/>
        </w:rPr>
      </w:pPr>
      <w:r w:rsidRPr="003A1197">
        <w:rPr>
          <w:rFonts w:asciiTheme="minorHAnsi" w:hAnsiTheme="minorHAnsi" w:cstheme="minorHAnsi"/>
          <w:b/>
          <w:bCs/>
        </w:rPr>
        <w:t>Data understanding</w:t>
      </w:r>
    </w:p>
    <w:p w14:paraId="0E0685CD" w14:textId="77777777" w:rsidR="00241A8B" w:rsidRPr="003A1197" w:rsidRDefault="00241A8B" w:rsidP="00436B8F">
      <w:pPr>
        <w:numPr>
          <w:ilvl w:val="0"/>
          <w:numId w:val="6"/>
        </w:numPr>
        <w:tabs>
          <w:tab w:val="num" w:pos="720"/>
        </w:tabs>
        <w:spacing w:line="480" w:lineRule="auto"/>
        <w:rPr>
          <w:rFonts w:asciiTheme="minorHAnsi" w:hAnsiTheme="minorHAnsi" w:cstheme="minorHAnsi"/>
        </w:rPr>
      </w:pPr>
      <w:r w:rsidRPr="003A1197">
        <w:rPr>
          <w:rFonts w:asciiTheme="minorHAnsi" w:hAnsiTheme="minorHAnsi" w:cstheme="minorHAnsi"/>
        </w:rPr>
        <w:t>The necessary data was acquired and loaded.</w:t>
      </w:r>
    </w:p>
    <w:p w14:paraId="2B47BC47" w14:textId="1204A7EC" w:rsidR="00241A8B" w:rsidRPr="003A1197" w:rsidRDefault="00241A8B" w:rsidP="00436B8F">
      <w:pPr>
        <w:numPr>
          <w:ilvl w:val="0"/>
          <w:numId w:val="6"/>
        </w:numPr>
        <w:tabs>
          <w:tab w:val="num" w:pos="720"/>
        </w:tabs>
        <w:spacing w:line="480" w:lineRule="auto"/>
        <w:rPr>
          <w:rFonts w:asciiTheme="minorHAnsi" w:hAnsiTheme="minorHAnsi" w:cstheme="minorHAnsi"/>
        </w:rPr>
      </w:pPr>
      <w:r w:rsidRPr="003A1197">
        <w:rPr>
          <w:rFonts w:asciiTheme="minorHAnsi" w:hAnsiTheme="minorHAnsi" w:cstheme="minorHAnsi"/>
        </w:rPr>
        <w:t>Exploratory data analysis was conducted to understand the feature set and uncover patterns or trends. This provided insights into the dataset's characteristics and helped to identify key factors that could affect the project's success.</w:t>
      </w:r>
    </w:p>
    <w:p w14:paraId="7A0EA91C" w14:textId="77777777" w:rsidR="00241A8B" w:rsidRPr="003A1197" w:rsidRDefault="00241A8B" w:rsidP="00436B8F">
      <w:pPr>
        <w:numPr>
          <w:ilvl w:val="0"/>
          <w:numId w:val="7"/>
        </w:numPr>
        <w:spacing w:line="480" w:lineRule="auto"/>
        <w:rPr>
          <w:rFonts w:asciiTheme="minorHAnsi" w:hAnsiTheme="minorHAnsi" w:cstheme="minorHAnsi"/>
          <w:b/>
          <w:bCs/>
        </w:rPr>
      </w:pPr>
      <w:r w:rsidRPr="003A1197">
        <w:rPr>
          <w:rFonts w:asciiTheme="minorHAnsi" w:hAnsiTheme="minorHAnsi" w:cstheme="minorHAnsi"/>
          <w:b/>
          <w:bCs/>
        </w:rPr>
        <w:t>Data preparation</w:t>
      </w:r>
    </w:p>
    <w:p w14:paraId="1F7A95A7" w14:textId="77777777" w:rsidR="00241A8B" w:rsidRPr="003A1197" w:rsidRDefault="00241A8B" w:rsidP="00436B8F">
      <w:pPr>
        <w:numPr>
          <w:ilvl w:val="0"/>
          <w:numId w:val="8"/>
        </w:numPr>
        <w:tabs>
          <w:tab w:val="num" w:pos="720"/>
        </w:tabs>
        <w:spacing w:line="480" w:lineRule="auto"/>
        <w:rPr>
          <w:rFonts w:asciiTheme="minorHAnsi" w:hAnsiTheme="minorHAnsi" w:cstheme="minorHAnsi"/>
        </w:rPr>
      </w:pPr>
      <w:r w:rsidRPr="003A1197">
        <w:rPr>
          <w:rFonts w:asciiTheme="minorHAnsi" w:hAnsiTheme="minorHAnsi" w:cstheme="minorHAnsi"/>
        </w:rPr>
        <w:t>The data preprocessing section handled any missing values and transformed features to ensure the data was clean and ready for analysis.</w:t>
      </w:r>
    </w:p>
    <w:p w14:paraId="3CCBF286" w14:textId="77777777" w:rsidR="00241A8B" w:rsidRPr="003A1197" w:rsidRDefault="00241A8B" w:rsidP="00436B8F">
      <w:pPr>
        <w:numPr>
          <w:ilvl w:val="0"/>
          <w:numId w:val="8"/>
        </w:numPr>
        <w:tabs>
          <w:tab w:val="num" w:pos="720"/>
        </w:tabs>
        <w:spacing w:line="480" w:lineRule="auto"/>
        <w:rPr>
          <w:rFonts w:asciiTheme="minorHAnsi" w:hAnsiTheme="minorHAnsi" w:cstheme="minorHAnsi"/>
        </w:rPr>
      </w:pPr>
      <w:r w:rsidRPr="003A1197">
        <w:rPr>
          <w:rFonts w:asciiTheme="minorHAnsi" w:hAnsiTheme="minorHAnsi" w:cstheme="minorHAnsi"/>
        </w:rPr>
        <w:t>Feature engineering was performed on the data to obtain or modify additional features.</w:t>
      </w:r>
    </w:p>
    <w:p w14:paraId="7723C3C3" w14:textId="77777777" w:rsidR="00241A8B" w:rsidRPr="003A1197" w:rsidRDefault="00241A8B" w:rsidP="00436B8F">
      <w:pPr>
        <w:numPr>
          <w:ilvl w:val="0"/>
          <w:numId w:val="9"/>
        </w:numPr>
        <w:spacing w:line="480" w:lineRule="auto"/>
        <w:rPr>
          <w:rFonts w:asciiTheme="minorHAnsi" w:hAnsiTheme="minorHAnsi" w:cstheme="minorHAnsi"/>
          <w:b/>
          <w:bCs/>
        </w:rPr>
      </w:pPr>
      <w:r w:rsidRPr="003A1197">
        <w:rPr>
          <w:rFonts w:asciiTheme="minorHAnsi" w:hAnsiTheme="minorHAnsi" w:cstheme="minorHAnsi"/>
          <w:b/>
          <w:bCs/>
        </w:rPr>
        <w:t>Modeling</w:t>
      </w:r>
    </w:p>
    <w:p w14:paraId="3219FBD0" w14:textId="77777777" w:rsidR="00241A8B" w:rsidRPr="003A1197" w:rsidRDefault="00241A8B" w:rsidP="00436B8F">
      <w:pPr>
        <w:numPr>
          <w:ilvl w:val="0"/>
          <w:numId w:val="10"/>
        </w:numPr>
        <w:tabs>
          <w:tab w:val="num" w:pos="720"/>
        </w:tabs>
        <w:spacing w:line="480" w:lineRule="auto"/>
        <w:rPr>
          <w:rFonts w:asciiTheme="minorHAnsi" w:hAnsiTheme="minorHAnsi" w:cstheme="minorHAnsi"/>
        </w:rPr>
      </w:pPr>
      <w:r w:rsidRPr="003A1197">
        <w:rPr>
          <w:rFonts w:asciiTheme="minorHAnsi" w:hAnsiTheme="minorHAnsi" w:cstheme="minorHAnsi"/>
        </w:rPr>
        <w:t>The model training section involved identifying which machine learning algorithms to use and developing models from these algorithms.</w:t>
      </w:r>
    </w:p>
    <w:p w14:paraId="29DE2AAA" w14:textId="77777777" w:rsidR="00241A8B" w:rsidRPr="003A1197" w:rsidRDefault="00241A8B" w:rsidP="00436B8F">
      <w:pPr>
        <w:numPr>
          <w:ilvl w:val="0"/>
          <w:numId w:val="10"/>
        </w:numPr>
        <w:tabs>
          <w:tab w:val="num" w:pos="720"/>
        </w:tabs>
        <w:spacing w:line="480" w:lineRule="auto"/>
        <w:rPr>
          <w:rFonts w:asciiTheme="minorHAnsi" w:hAnsiTheme="minorHAnsi" w:cstheme="minorHAnsi"/>
        </w:rPr>
      </w:pPr>
      <w:r w:rsidRPr="003A1197">
        <w:rPr>
          <w:rFonts w:asciiTheme="minorHAnsi" w:hAnsiTheme="minorHAnsi" w:cstheme="minorHAnsi"/>
        </w:rPr>
        <w:t>Technical assessment of these models occurred during this phase.</w:t>
      </w:r>
    </w:p>
    <w:p w14:paraId="69A25F99" w14:textId="77777777" w:rsidR="0094468C" w:rsidRDefault="0094468C">
      <w:pPr>
        <w:rPr>
          <w:rFonts w:asciiTheme="minorHAnsi" w:hAnsiTheme="minorHAnsi" w:cstheme="minorHAnsi"/>
          <w:b/>
          <w:bCs/>
        </w:rPr>
      </w:pPr>
      <w:r>
        <w:rPr>
          <w:rFonts w:asciiTheme="minorHAnsi" w:hAnsiTheme="minorHAnsi" w:cstheme="minorHAnsi"/>
          <w:b/>
          <w:bCs/>
        </w:rPr>
        <w:br w:type="page"/>
      </w:r>
    </w:p>
    <w:p w14:paraId="4B1775E7" w14:textId="2F584D83" w:rsidR="00241A8B" w:rsidRPr="003A1197" w:rsidRDefault="00241A8B" w:rsidP="00436B8F">
      <w:pPr>
        <w:numPr>
          <w:ilvl w:val="0"/>
          <w:numId w:val="11"/>
        </w:numPr>
        <w:spacing w:line="480" w:lineRule="auto"/>
        <w:rPr>
          <w:rFonts w:asciiTheme="minorHAnsi" w:hAnsiTheme="minorHAnsi" w:cstheme="minorHAnsi"/>
          <w:b/>
          <w:bCs/>
        </w:rPr>
      </w:pPr>
      <w:r w:rsidRPr="003A1197">
        <w:rPr>
          <w:rFonts w:asciiTheme="minorHAnsi" w:hAnsiTheme="minorHAnsi" w:cstheme="minorHAnsi"/>
          <w:b/>
          <w:bCs/>
        </w:rPr>
        <w:lastRenderedPageBreak/>
        <w:t>Evaluation</w:t>
      </w:r>
    </w:p>
    <w:p w14:paraId="5E12F6F5" w14:textId="1E785F21" w:rsidR="00241A8B" w:rsidRPr="003A1197" w:rsidRDefault="00241A8B" w:rsidP="00436B8F">
      <w:pPr>
        <w:numPr>
          <w:ilvl w:val="0"/>
          <w:numId w:val="12"/>
        </w:numPr>
        <w:tabs>
          <w:tab w:val="num" w:pos="720"/>
        </w:tabs>
        <w:spacing w:line="480" w:lineRule="auto"/>
        <w:rPr>
          <w:rFonts w:asciiTheme="minorHAnsi" w:hAnsiTheme="minorHAnsi" w:cstheme="minorHAnsi"/>
        </w:rPr>
      </w:pPr>
      <w:r w:rsidRPr="003A1197">
        <w:rPr>
          <w:rFonts w:asciiTheme="minorHAnsi" w:hAnsiTheme="minorHAnsi" w:cstheme="minorHAnsi"/>
        </w:rPr>
        <w:t>The model evaluation section involved evaluating machine learning models</w:t>
      </w:r>
      <w:r w:rsidR="00D5012C">
        <w:rPr>
          <w:rFonts w:asciiTheme="minorHAnsi" w:hAnsiTheme="minorHAnsi" w:cstheme="minorHAnsi"/>
        </w:rPr>
        <w:t xml:space="preserve"> using</w:t>
      </w:r>
      <w:r w:rsidRPr="003A1197">
        <w:rPr>
          <w:rFonts w:asciiTheme="minorHAnsi" w:hAnsiTheme="minorHAnsi" w:cstheme="minorHAnsi"/>
        </w:rPr>
        <w:t xml:space="preserve"> accuracy and F-score performance metrics to determine the most appropriate model.</w:t>
      </w:r>
    </w:p>
    <w:p w14:paraId="7E96DBFE" w14:textId="2AC9889F" w:rsidR="00CE7781" w:rsidRDefault="00CE7781" w:rsidP="00436B8F">
      <w:pPr>
        <w:numPr>
          <w:ilvl w:val="0"/>
          <w:numId w:val="12"/>
        </w:numPr>
        <w:tabs>
          <w:tab w:val="num" w:pos="720"/>
        </w:tabs>
        <w:spacing w:line="480" w:lineRule="auto"/>
        <w:rPr>
          <w:rFonts w:asciiTheme="minorHAnsi" w:hAnsiTheme="minorHAnsi" w:cstheme="minorHAnsi"/>
        </w:rPr>
      </w:pPr>
      <w:r w:rsidRPr="00CE7781">
        <w:rPr>
          <w:rFonts w:asciiTheme="minorHAnsi" w:hAnsiTheme="minorHAnsi" w:cstheme="minorHAnsi"/>
        </w:rPr>
        <w:t>Training and prediction times were to be factored into the overall evaluation but were scrapped because there was only one candidate model that met the success criteria.</w:t>
      </w:r>
    </w:p>
    <w:p w14:paraId="408529D2" w14:textId="2D7F1008" w:rsidR="00241A8B" w:rsidRPr="003A1197" w:rsidRDefault="00241A8B" w:rsidP="00436B8F">
      <w:pPr>
        <w:numPr>
          <w:ilvl w:val="0"/>
          <w:numId w:val="12"/>
        </w:numPr>
        <w:tabs>
          <w:tab w:val="num" w:pos="720"/>
        </w:tabs>
        <w:spacing w:line="480" w:lineRule="auto"/>
        <w:rPr>
          <w:rFonts w:asciiTheme="minorHAnsi" w:hAnsiTheme="minorHAnsi" w:cstheme="minorHAnsi"/>
        </w:rPr>
      </w:pPr>
      <w:r w:rsidRPr="003A1197">
        <w:rPr>
          <w:rFonts w:asciiTheme="minorHAnsi" w:hAnsiTheme="minorHAnsi" w:cstheme="minorHAnsi"/>
        </w:rPr>
        <w:t>Accuracy and F-scores helped to perform quantitative evaluation of the chosen model.</w:t>
      </w:r>
    </w:p>
    <w:p w14:paraId="4FA22286" w14:textId="0CAEF5CE" w:rsidR="00241A8B" w:rsidRPr="003A1197" w:rsidRDefault="00241A8B" w:rsidP="00436B8F">
      <w:pPr>
        <w:numPr>
          <w:ilvl w:val="0"/>
          <w:numId w:val="12"/>
        </w:numPr>
        <w:tabs>
          <w:tab w:val="num" w:pos="720"/>
        </w:tabs>
        <w:spacing w:line="480" w:lineRule="auto"/>
        <w:rPr>
          <w:rFonts w:asciiTheme="minorHAnsi" w:hAnsiTheme="minorHAnsi" w:cstheme="minorHAnsi"/>
        </w:rPr>
      </w:pPr>
      <w:r w:rsidRPr="003A1197">
        <w:rPr>
          <w:rFonts w:asciiTheme="minorHAnsi" w:hAnsiTheme="minorHAnsi" w:cstheme="minorHAnsi"/>
        </w:rPr>
        <w:t xml:space="preserve">Hypothesis testing showed </w:t>
      </w:r>
      <w:r>
        <w:rPr>
          <w:rFonts w:asciiTheme="minorHAnsi" w:hAnsiTheme="minorHAnsi" w:cstheme="minorHAnsi"/>
        </w:rPr>
        <w:t>that</w:t>
      </w:r>
      <w:r w:rsidRPr="003A1197">
        <w:rPr>
          <w:rFonts w:asciiTheme="minorHAnsi" w:hAnsiTheme="minorHAnsi" w:cstheme="minorHAnsi"/>
        </w:rPr>
        <w:t xml:space="preserve"> the chosen model was capable of significantly outperforming </w:t>
      </w:r>
      <w:r w:rsidR="00074B8B">
        <w:rPr>
          <w:rFonts w:asciiTheme="minorHAnsi" w:hAnsiTheme="minorHAnsi" w:cstheme="minorHAnsi"/>
        </w:rPr>
        <w:t>the charity’s current approach</w:t>
      </w:r>
      <w:r w:rsidRPr="003A1197">
        <w:rPr>
          <w:rFonts w:asciiTheme="minorHAnsi" w:hAnsiTheme="minorHAnsi" w:cstheme="minorHAnsi"/>
        </w:rPr>
        <w:t xml:space="preserve">. This enabled </w:t>
      </w:r>
      <w:r>
        <w:rPr>
          <w:rFonts w:asciiTheme="minorHAnsi" w:hAnsiTheme="minorHAnsi" w:cstheme="minorHAnsi"/>
        </w:rPr>
        <w:t>me to recommend the model to</w:t>
      </w:r>
      <w:r w:rsidRPr="003A1197">
        <w:rPr>
          <w:rFonts w:asciiTheme="minorHAnsi" w:hAnsiTheme="minorHAnsi" w:cstheme="minorHAnsi"/>
        </w:rPr>
        <w:t xml:space="preserve"> the charity.</w:t>
      </w:r>
    </w:p>
    <w:p w14:paraId="1A13423A" w14:textId="77777777" w:rsidR="00241A8B" w:rsidRPr="003A1197" w:rsidRDefault="00241A8B" w:rsidP="00436B8F">
      <w:pPr>
        <w:numPr>
          <w:ilvl w:val="0"/>
          <w:numId w:val="13"/>
        </w:numPr>
        <w:spacing w:line="480" w:lineRule="auto"/>
        <w:rPr>
          <w:rFonts w:asciiTheme="minorHAnsi" w:hAnsiTheme="minorHAnsi" w:cstheme="minorHAnsi"/>
          <w:b/>
          <w:bCs/>
        </w:rPr>
      </w:pPr>
      <w:r w:rsidRPr="003A1197">
        <w:rPr>
          <w:rFonts w:asciiTheme="minorHAnsi" w:hAnsiTheme="minorHAnsi" w:cstheme="minorHAnsi"/>
          <w:b/>
          <w:bCs/>
        </w:rPr>
        <w:t>Deployment</w:t>
      </w:r>
    </w:p>
    <w:p w14:paraId="6FE072D9" w14:textId="77777777" w:rsidR="00241A8B" w:rsidRPr="003A1197" w:rsidRDefault="00241A8B" w:rsidP="00436B8F">
      <w:pPr>
        <w:numPr>
          <w:ilvl w:val="0"/>
          <w:numId w:val="14"/>
        </w:numPr>
        <w:tabs>
          <w:tab w:val="num" w:pos="720"/>
        </w:tabs>
        <w:spacing w:line="480" w:lineRule="auto"/>
        <w:rPr>
          <w:rFonts w:asciiTheme="minorHAnsi" w:hAnsiTheme="minorHAnsi" w:cstheme="minorHAnsi"/>
        </w:rPr>
      </w:pPr>
      <w:r w:rsidRPr="003A1197">
        <w:rPr>
          <w:rFonts w:asciiTheme="minorHAnsi" w:hAnsiTheme="minorHAnsi" w:cstheme="minorHAnsi"/>
        </w:rPr>
        <w:t>This phase was not applicable as it was outside of the project scope. However, it could have been used in the future if the charity's decision-makers chose to proceed with the implementation of the chosen model. At that point, a plan for deploying the model would have been developed and documented. Any maintenance or enhancements to the chosen model as well as subsequent project reviews and reports would also have happened in this phase.</w:t>
      </w:r>
    </w:p>
    <w:p w14:paraId="29B56115" w14:textId="77777777" w:rsidR="00241A8B" w:rsidRPr="00241A8B" w:rsidRDefault="00241A8B" w:rsidP="00241A8B"/>
    <w:p w14:paraId="7C6A183C" w14:textId="77777777" w:rsidR="00A51DD5" w:rsidRDefault="00A51DD5">
      <w:pPr>
        <w:rPr>
          <w:rFonts w:asciiTheme="majorHAnsi" w:eastAsiaTheme="majorEastAsia" w:hAnsiTheme="majorHAnsi" w:cstheme="majorBidi"/>
          <w:b/>
          <w:bCs/>
          <w:sz w:val="24"/>
          <w:szCs w:val="28"/>
        </w:rPr>
      </w:pPr>
      <w:r>
        <w:br w:type="page"/>
      </w:r>
    </w:p>
    <w:p w14:paraId="187FB26D" w14:textId="684A108E" w:rsidR="005E1FC5" w:rsidRDefault="005E1FC5" w:rsidP="00504961">
      <w:pPr>
        <w:pStyle w:val="Heading1"/>
      </w:pPr>
      <w:bookmarkStart w:id="6" w:name="_Toc138864134"/>
      <w:r>
        <w:lastRenderedPageBreak/>
        <w:t xml:space="preserve">B3. </w:t>
      </w:r>
      <w:r w:rsidR="00D610C4">
        <w:t>Project Timeline and Milestones</w:t>
      </w:r>
      <w:bookmarkEnd w:id="6"/>
    </w:p>
    <w:p w14:paraId="4B40C12A" w14:textId="7DB34D0A" w:rsidR="00AE13AD" w:rsidRPr="00AE13AD" w:rsidRDefault="0042611D" w:rsidP="00CC42AE">
      <w:pPr>
        <w:spacing w:line="480" w:lineRule="auto"/>
      </w:pPr>
      <w:r w:rsidRPr="0042611D">
        <w:t>The project was completed ahead of schedule, with each milestone completed significantly faster than expected.</w:t>
      </w:r>
      <w:r w:rsidR="008E1F51">
        <w:t xml:space="preserve"> </w:t>
      </w:r>
      <w:r w:rsidR="00CC42AE" w:rsidRPr="00CC42AE">
        <w:t>The following table shows the planned and actual start and end dates for each milestone</w:t>
      </w:r>
      <w:r w:rsidR="00DA71F3">
        <w:t>:</w:t>
      </w:r>
    </w:p>
    <w:tbl>
      <w:tblPr>
        <w:tblStyle w:val="TableGrid"/>
        <w:tblW w:w="8578" w:type="dxa"/>
        <w:tblLayout w:type="fixed"/>
        <w:tblLook w:val="04A0" w:firstRow="1" w:lastRow="0" w:firstColumn="1" w:lastColumn="0" w:noHBand="0" w:noVBand="1"/>
      </w:tblPr>
      <w:tblGrid>
        <w:gridCol w:w="1622"/>
        <w:gridCol w:w="1352"/>
        <w:gridCol w:w="1352"/>
        <w:gridCol w:w="1352"/>
        <w:gridCol w:w="1352"/>
        <w:gridCol w:w="1548"/>
      </w:tblGrid>
      <w:tr w:rsidR="00F83559" w:rsidRPr="00126E7D" w14:paraId="714B688A" w14:textId="3E70B6F2" w:rsidTr="00F83559">
        <w:trPr>
          <w:cantSplit/>
          <w:tblHeader/>
        </w:trPr>
        <w:tc>
          <w:tcPr>
            <w:tcW w:w="1622" w:type="dxa"/>
            <w:shd w:val="clear" w:color="auto" w:fill="D3DCE3" w:themeFill="accent4" w:themeFillTint="66"/>
          </w:tcPr>
          <w:p w14:paraId="04D96C62" w14:textId="77777777" w:rsidR="00F83559" w:rsidRPr="00126E7D" w:rsidRDefault="00F83559" w:rsidP="00CF6074">
            <w:pPr>
              <w:jc w:val="center"/>
              <w:rPr>
                <w:b/>
                <w:bCs/>
                <w:sz w:val="24"/>
                <w:szCs w:val="24"/>
              </w:rPr>
            </w:pPr>
            <w:r w:rsidRPr="00126E7D">
              <w:rPr>
                <w:b/>
                <w:bCs/>
                <w:sz w:val="24"/>
                <w:szCs w:val="24"/>
              </w:rPr>
              <w:t>Milestone</w:t>
            </w:r>
          </w:p>
        </w:tc>
        <w:tc>
          <w:tcPr>
            <w:tcW w:w="1352" w:type="dxa"/>
            <w:shd w:val="clear" w:color="auto" w:fill="D3DCE3" w:themeFill="accent4" w:themeFillTint="66"/>
          </w:tcPr>
          <w:p w14:paraId="241FB15D" w14:textId="77777777" w:rsidR="00F83559" w:rsidRPr="00126E7D" w:rsidRDefault="00F83559" w:rsidP="00CF6074">
            <w:pPr>
              <w:jc w:val="center"/>
              <w:rPr>
                <w:b/>
                <w:bCs/>
                <w:sz w:val="24"/>
                <w:szCs w:val="24"/>
              </w:rPr>
            </w:pPr>
            <w:r w:rsidRPr="00126E7D">
              <w:rPr>
                <w:b/>
                <w:bCs/>
                <w:sz w:val="24"/>
                <w:szCs w:val="24"/>
              </w:rPr>
              <w:t>Projected Start Date</w:t>
            </w:r>
          </w:p>
        </w:tc>
        <w:tc>
          <w:tcPr>
            <w:tcW w:w="1352" w:type="dxa"/>
            <w:shd w:val="clear" w:color="auto" w:fill="D3DCE3" w:themeFill="accent4" w:themeFillTint="66"/>
          </w:tcPr>
          <w:p w14:paraId="6EE3F461" w14:textId="77777777" w:rsidR="00F83559" w:rsidRPr="00126E7D" w:rsidRDefault="00F83559" w:rsidP="00CF6074">
            <w:pPr>
              <w:jc w:val="center"/>
              <w:rPr>
                <w:b/>
                <w:bCs/>
                <w:sz w:val="24"/>
                <w:szCs w:val="24"/>
              </w:rPr>
            </w:pPr>
            <w:r w:rsidRPr="00126E7D">
              <w:rPr>
                <w:b/>
                <w:bCs/>
                <w:sz w:val="24"/>
                <w:szCs w:val="24"/>
              </w:rPr>
              <w:t>Projected End Date</w:t>
            </w:r>
          </w:p>
        </w:tc>
        <w:tc>
          <w:tcPr>
            <w:tcW w:w="1352" w:type="dxa"/>
            <w:shd w:val="clear" w:color="auto" w:fill="D3DCE3" w:themeFill="accent4" w:themeFillTint="66"/>
          </w:tcPr>
          <w:p w14:paraId="18837B50" w14:textId="687E8C1F" w:rsidR="00F83559" w:rsidRDefault="00F83559" w:rsidP="00CF49AE">
            <w:pPr>
              <w:jc w:val="center"/>
              <w:rPr>
                <w:b/>
                <w:bCs/>
                <w:sz w:val="24"/>
                <w:szCs w:val="24"/>
              </w:rPr>
            </w:pPr>
            <w:r>
              <w:rPr>
                <w:b/>
                <w:bCs/>
                <w:sz w:val="24"/>
                <w:szCs w:val="24"/>
              </w:rPr>
              <w:t>Actual Start Date</w:t>
            </w:r>
          </w:p>
        </w:tc>
        <w:tc>
          <w:tcPr>
            <w:tcW w:w="1352" w:type="dxa"/>
            <w:shd w:val="clear" w:color="auto" w:fill="D3DCE3" w:themeFill="accent4" w:themeFillTint="66"/>
          </w:tcPr>
          <w:p w14:paraId="3721D882" w14:textId="04E67782" w:rsidR="00F83559" w:rsidRPr="00126E7D" w:rsidRDefault="00F83559" w:rsidP="00CF49AE">
            <w:pPr>
              <w:jc w:val="center"/>
              <w:rPr>
                <w:b/>
                <w:bCs/>
                <w:sz w:val="24"/>
                <w:szCs w:val="24"/>
              </w:rPr>
            </w:pPr>
            <w:r>
              <w:rPr>
                <w:b/>
                <w:bCs/>
                <w:sz w:val="24"/>
                <w:szCs w:val="24"/>
              </w:rPr>
              <w:t>Actual End Date</w:t>
            </w:r>
          </w:p>
        </w:tc>
        <w:tc>
          <w:tcPr>
            <w:tcW w:w="1548" w:type="dxa"/>
            <w:shd w:val="clear" w:color="auto" w:fill="D3DCE3" w:themeFill="accent4" w:themeFillTint="66"/>
          </w:tcPr>
          <w:p w14:paraId="052746D9" w14:textId="754B74F8" w:rsidR="00F83559" w:rsidRDefault="00F83559" w:rsidP="00CF49AE">
            <w:pPr>
              <w:jc w:val="center"/>
              <w:rPr>
                <w:b/>
                <w:bCs/>
                <w:sz w:val="24"/>
                <w:szCs w:val="24"/>
              </w:rPr>
            </w:pPr>
            <w:r>
              <w:rPr>
                <w:b/>
                <w:bCs/>
                <w:sz w:val="24"/>
                <w:szCs w:val="24"/>
              </w:rPr>
              <w:t>Actual Duration (days/hours)</w:t>
            </w:r>
          </w:p>
        </w:tc>
      </w:tr>
      <w:tr w:rsidR="00F83559" w14:paraId="7D526377" w14:textId="4AD18C61" w:rsidTr="00F83559">
        <w:trPr>
          <w:cantSplit/>
        </w:trPr>
        <w:tc>
          <w:tcPr>
            <w:tcW w:w="1622" w:type="dxa"/>
          </w:tcPr>
          <w:p w14:paraId="74F65FEE" w14:textId="77777777" w:rsidR="00F83559" w:rsidRPr="002062D6" w:rsidRDefault="00F83559" w:rsidP="00CF49AE">
            <w:pPr>
              <w:jc w:val="center"/>
              <w:rPr>
                <w:b/>
                <w:bCs/>
              </w:rPr>
            </w:pPr>
            <w:r w:rsidRPr="002062D6">
              <w:rPr>
                <w:b/>
                <w:bCs/>
              </w:rPr>
              <w:t>Understanding the charity’s goals and assessing available data</w:t>
            </w:r>
          </w:p>
        </w:tc>
        <w:tc>
          <w:tcPr>
            <w:tcW w:w="1352" w:type="dxa"/>
          </w:tcPr>
          <w:p w14:paraId="2ACB1996" w14:textId="77777777" w:rsidR="00F83559" w:rsidRPr="00DD1E54" w:rsidRDefault="00F83559" w:rsidP="00CF49AE">
            <w:pPr>
              <w:spacing w:line="480" w:lineRule="auto"/>
              <w:jc w:val="center"/>
              <w:rPr>
                <w:sz w:val="28"/>
                <w:szCs w:val="28"/>
              </w:rPr>
            </w:pPr>
            <w:r w:rsidRPr="00DD1E54">
              <w:rPr>
                <w:sz w:val="28"/>
                <w:szCs w:val="28"/>
              </w:rPr>
              <w:t>6/14/2023</w:t>
            </w:r>
          </w:p>
        </w:tc>
        <w:tc>
          <w:tcPr>
            <w:tcW w:w="1352" w:type="dxa"/>
          </w:tcPr>
          <w:p w14:paraId="4CA1472A" w14:textId="77777777" w:rsidR="00F83559" w:rsidRPr="00DD1E54" w:rsidRDefault="00F83559" w:rsidP="00CF49AE">
            <w:pPr>
              <w:spacing w:line="480" w:lineRule="auto"/>
              <w:jc w:val="center"/>
              <w:rPr>
                <w:sz w:val="28"/>
                <w:szCs w:val="28"/>
              </w:rPr>
            </w:pPr>
            <w:r w:rsidRPr="00DD1E54">
              <w:rPr>
                <w:sz w:val="28"/>
                <w:szCs w:val="28"/>
              </w:rPr>
              <w:t>6/14/2023</w:t>
            </w:r>
          </w:p>
        </w:tc>
        <w:tc>
          <w:tcPr>
            <w:tcW w:w="1352" w:type="dxa"/>
          </w:tcPr>
          <w:p w14:paraId="094ABA5E" w14:textId="7ED4B75E" w:rsidR="00F83559" w:rsidRDefault="00F83559" w:rsidP="00CF49AE">
            <w:pPr>
              <w:spacing w:line="480" w:lineRule="auto"/>
              <w:jc w:val="center"/>
              <w:rPr>
                <w:sz w:val="28"/>
                <w:szCs w:val="28"/>
              </w:rPr>
            </w:pPr>
            <w:r>
              <w:rPr>
                <w:sz w:val="28"/>
                <w:szCs w:val="28"/>
              </w:rPr>
              <w:t>6/14/2023</w:t>
            </w:r>
          </w:p>
        </w:tc>
        <w:tc>
          <w:tcPr>
            <w:tcW w:w="1352" w:type="dxa"/>
          </w:tcPr>
          <w:p w14:paraId="20B704E6" w14:textId="11BC8BC5" w:rsidR="00F83559" w:rsidRPr="00DD1E54" w:rsidRDefault="00F83559" w:rsidP="00CF49AE">
            <w:pPr>
              <w:spacing w:line="480" w:lineRule="auto"/>
              <w:jc w:val="center"/>
              <w:rPr>
                <w:sz w:val="28"/>
                <w:szCs w:val="28"/>
              </w:rPr>
            </w:pPr>
            <w:r>
              <w:rPr>
                <w:sz w:val="28"/>
                <w:szCs w:val="28"/>
              </w:rPr>
              <w:t>6/14/2023</w:t>
            </w:r>
          </w:p>
        </w:tc>
        <w:tc>
          <w:tcPr>
            <w:tcW w:w="1548" w:type="dxa"/>
          </w:tcPr>
          <w:p w14:paraId="640340E0" w14:textId="07F72EDA" w:rsidR="00F83559" w:rsidRDefault="00F83559" w:rsidP="00CF49AE">
            <w:pPr>
              <w:spacing w:line="480" w:lineRule="auto"/>
              <w:jc w:val="center"/>
              <w:rPr>
                <w:sz w:val="28"/>
                <w:szCs w:val="28"/>
              </w:rPr>
            </w:pPr>
            <w:r>
              <w:rPr>
                <w:sz w:val="28"/>
                <w:szCs w:val="28"/>
              </w:rPr>
              <w:t>~4 hours</w:t>
            </w:r>
          </w:p>
        </w:tc>
      </w:tr>
      <w:tr w:rsidR="00F83559" w14:paraId="06430772" w14:textId="10289BEF" w:rsidTr="00F83559">
        <w:tc>
          <w:tcPr>
            <w:tcW w:w="1622" w:type="dxa"/>
          </w:tcPr>
          <w:p w14:paraId="5CBED5CC" w14:textId="77777777" w:rsidR="00F83559" w:rsidRPr="002062D6" w:rsidRDefault="00F83559" w:rsidP="00CF49AE">
            <w:pPr>
              <w:jc w:val="center"/>
              <w:rPr>
                <w:b/>
                <w:bCs/>
              </w:rPr>
            </w:pPr>
            <w:r w:rsidRPr="002062D6">
              <w:rPr>
                <w:b/>
                <w:bCs/>
              </w:rPr>
              <w:t>Data collection &amp; exploration</w:t>
            </w:r>
          </w:p>
        </w:tc>
        <w:tc>
          <w:tcPr>
            <w:tcW w:w="1352" w:type="dxa"/>
          </w:tcPr>
          <w:p w14:paraId="201CDFD5" w14:textId="77777777" w:rsidR="00F83559" w:rsidRPr="00DD1E54" w:rsidRDefault="00F83559" w:rsidP="00CF49AE">
            <w:pPr>
              <w:spacing w:line="480" w:lineRule="auto"/>
              <w:jc w:val="center"/>
              <w:rPr>
                <w:sz w:val="28"/>
                <w:szCs w:val="28"/>
              </w:rPr>
            </w:pPr>
            <w:r w:rsidRPr="00DD1E54">
              <w:rPr>
                <w:sz w:val="28"/>
                <w:szCs w:val="28"/>
              </w:rPr>
              <w:t>6/1</w:t>
            </w:r>
            <w:r>
              <w:rPr>
                <w:sz w:val="28"/>
                <w:szCs w:val="28"/>
              </w:rPr>
              <w:t>5</w:t>
            </w:r>
            <w:r w:rsidRPr="00DD1E54">
              <w:rPr>
                <w:sz w:val="28"/>
                <w:szCs w:val="28"/>
              </w:rPr>
              <w:t>/2023</w:t>
            </w:r>
          </w:p>
        </w:tc>
        <w:tc>
          <w:tcPr>
            <w:tcW w:w="1352" w:type="dxa"/>
          </w:tcPr>
          <w:p w14:paraId="0EC3B75D" w14:textId="77777777" w:rsidR="00F83559" w:rsidRPr="001736FC" w:rsidRDefault="00F83559" w:rsidP="00CF49AE">
            <w:pPr>
              <w:spacing w:line="480" w:lineRule="auto"/>
              <w:jc w:val="center"/>
              <w:rPr>
                <w:sz w:val="28"/>
                <w:szCs w:val="28"/>
              </w:rPr>
            </w:pPr>
            <w:r w:rsidRPr="001736FC">
              <w:rPr>
                <w:sz w:val="28"/>
                <w:szCs w:val="28"/>
              </w:rPr>
              <w:t>6/17/2023</w:t>
            </w:r>
          </w:p>
        </w:tc>
        <w:tc>
          <w:tcPr>
            <w:tcW w:w="1352" w:type="dxa"/>
          </w:tcPr>
          <w:p w14:paraId="22BB111F" w14:textId="2593F5D4" w:rsidR="00F83559" w:rsidRDefault="00F83559" w:rsidP="00CF49AE">
            <w:pPr>
              <w:spacing w:line="480" w:lineRule="auto"/>
              <w:jc w:val="center"/>
              <w:rPr>
                <w:sz w:val="28"/>
                <w:szCs w:val="28"/>
              </w:rPr>
            </w:pPr>
            <w:r>
              <w:rPr>
                <w:sz w:val="28"/>
                <w:szCs w:val="28"/>
              </w:rPr>
              <w:t>6/14/2023</w:t>
            </w:r>
          </w:p>
        </w:tc>
        <w:tc>
          <w:tcPr>
            <w:tcW w:w="1352" w:type="dxa"/>
          </w:tcPr>
          <w:p w14:paraId="4E3384F3" w14:textId="7FBA2219" w:rsidR="00F83559" w:rsidRDefault="00F83559" w:rsidP="00CF49AE">
            <w:pPr>
              <w:spacing w:line="480" w:lineRule="auto"/>
              <w:jc w:val="center"/>
              <w:rPr>
                <w:sz w:val="28"/>
                <w:szCs w:val="28"/>
              </w:rPr>
            </w:pPr>
            <w:r>
              <w:rPr>
                <w:sz w:val="28"/>
                <w:szCs w:val="28"/>
              </w:rPr>
              <w:t>6/14/2023</w:t>
            </w:r>
          </w:p>
        </w:tc>
        <w:tc>
          <w:tcPr>
            <w:tcW w:w="1548" w:type="dxa"/>
          </w:tcPr>
          <w:p w14:paraId="00F2EAC2" w14:textId="1752E6E9" w:rsidR="00F83559" w:rsidRDefault="00F83559" w:rsidP="00CF49AE">
            <w:pPr>
              <w:spacing w:line="480" w:lineRule="auto"/>
              <w:jc w:val="center"/>
              <w:rPr>
                <w:sz w:val="28"/>
                <w:szCs w:val="28"/>
              </w:rPr>
            </w:pPr>
            <w:r>
              <w:rPr>
                <w:sz w:val="28"/>
                <w:szCs w:val="28"/>
              </w:rPr>
              <w:t>~2 hours</w:t>
            </w:r>
          </w:p>
        </w:tc>
      </w:tr>
      <w:tr w:rsidR="00F83559" w14:paraId="1601E64E" w14:textId="5CC49F11" w:rsidTr="00F83559">
        <w:tc>
          <w:tcPr>
            <w:tcW w:w="1622" w:type="dxa"/>
          </w:tcPr>
          <w:p w14:paraId="54816712" w14:textId="77777777" w:rsidR="00F83559" w:rsidRPr="002062D6" w:rsidRDefault="00F83559" w:rsidP="00CF49AE">
            <w:pPr>
              <w:jc w:val="center"/>
              <w:rPr>
                <w:b/>
                <w:bCs/>
              </w:rPr>
            </w:pPr>
            <w:r w:rsidRPr="002062D6">
              <w:rPr>
                <w:b/>
                <w:bCs/>
              </w:rPr>
              <w:t>Preparing the data for modeling</w:t>
            </w:r>
          </w:p>
        </w:tc>
        <w:tc>
          <w:tcPr>
            <w:tcW w:w="1352" w:type="dxa"/>
          </w:tcPr>
          <w:p w14:paraId="035C0266" w14:textId="77777777" w:rsidR="00F83559" w:rsidRPr="00B1030F" w:rsidRDefault="00F83559" w:rsidP="00CF49AE">
            <w:pPr>
              <w:spacing w:line="480" w:lineRule="auto"/>
              <w:jc w:val="center"/>
              <w:rPr>
                <w:sz w:val="28"/>
                <w:szCs w:val="28"/>
              </w:rPr>
            </w:pPr>
            <w:r w:rsidRPr="00B1030F">
              <w:rPr>
                <w:sz w:val="28"/>
                <w:szCs w:val="28"/>
              </w:rPr>
              <w:t>6/18/2023</w:t>
            </w:r>
          </w:p>
        </w:tc>
        <w:tc>
          <w:tcPr>
            <w:tcW w:w="1352" w:type="dxa"/>
          </w:tcPr>
          <w:p w14:paraId="7BD4A2E5" w14:textId="77777777" w:rsidR="00F83559" w:rsidRPr="00B1030F" w:rsidRDefault="00F83559" w:rsidP="00CF49AE">
            <w:pPr>
              <w:spacing w:line="480" w:lineRule="auto"/>
              <w:jc w:val="center"/>
              <w:rPr>
                <w:sz w:val="28"/>
                <w:szCs w:val="28"/>
              </w:rPr>
            </w:pPr>
            <w:r w:rsidRPr="00B1030F">
              <w:rPr>
                <w:sz w:val="28"/>
                <w:szCs w:val="28"/>
              </w:rPr>
              <w:t>6/19/2023</w:t>
            </w:r>
          </w:p>
        </w:tc>
        <w:tc>
          <w:tcPr>
            <w:tcW w:w="1352" w:type="dxa"/>
          </w:tcPr>
          <w:p w14:paraId="1C02FF39" w14:textId="4EFD9699" w:rsidR="00F83559" w:rsidRDefault="00F83559" w:rsidP="00CF49AE">
            <w:pPr>
              <w:spacing w:line="480" w:lineRule="auto"/>
              <w:jc w:val="center"/>
              <w:rPr>
                <w:sz w:val="28"/>
                <w:szCs w:val="28"/>
              </w:rPr>
            </w:pPr>
            <w:r>
              <w:rPr>
                <w:sz w:val="28"/>
                <w:szCs w:val="28"/>
              </w:rPr>
              <w:t>6/15/2023</w:t>
            </w:r>
          </w:p>
        </w:tc>
        <w:tc>
          <w:tcPr>
            <w:tcW w:w="1352" w:type="dxa"/>
          </w:tcPr>
          <w:p w14:paraId="57D8F9AE" w14:textId="67CF6FDA" w:rsidR="00F83559" w:rsidRDefault="00F83559" w:rsidP="00CF49AE">
            <w:pPr>
              <w:spacing w:line="480" w:lineRule="auto"/>
              <w:jc w:val="center"/>
              <w:rPr>
                <w:sz w:val="28"/>
                <w:szCs w:val="28"/>
              </w:rPr>
            </w:pPr>
            <w:r>
              <w:rPr>
                <w:sz w:val="28"/>
                <w:szCs w:val="28"/>
              </w:rPr>
              <w:t>6/15/2023</w:t>
            </w:r>
          </w:p>
        </w:tc>
        <w:tc>
          <w:tcPr>
            <w:tcW w:w="1548" w:type="dxa"/>
          </w:tcPr>
          <w:p w14:paraId="7E17433C" w14:textId="051F33C0" w:rsidR="00F83559" w:rsidRDefault="00F83559" w:rsidP="00CF49AE">
            <w:pPr>
              <w:spacing w:line="480" w:lineRule="auto"/>
              <w:jc w:val="center"/>
              <w:rPr>
                <w:sz w:val="28"/>
                <w:szCs w:val="28"/>
              </w:rPr>
            </w:pPr>
            <w:r>
              <w:rPr>
                <w:sz w:val="28"/>
                <w:szCs w:val="28"/>
              </w:rPr>
              <w:t>~6 hours</w:t>
            </w:r>
          </w:p>
        </w:tc>
      </w:tr>
      <w:tr w:rsidR="00F83559" w14:paraId="60AC24B5" w14:textId="654DCFA5" w:rsidTr="00F83559">
        <w:trPr>
          <w:cantSplit/>
        </w:trPr>
        <w:tc>
          <w:tcPr>
            <w:tcW w:w="1622" w:type="dxa"/>
          </w:tcPr>
          <w:p w14:paraId="61ECF721" w14:textId="77777777" w:rsidR="00F83559" w:rsidRPr="002062D6" w:rsidRDefault="00F83559" w:rsidP="00CF49AE">
            <w:pPr>
              <w:jc w:val="center"/>
              <w:rPr>
                <w:b/>
                <w:bCs/>
              </w:rPr>
            </w:pPr>
            <w:r w:rsidRPr="002062D6">
              <w:rPr>
                <w:b/>
                <w:bCs/>
              </w:rPr>
              <w:t>Developing and training a machine learning model</w:t>
            </w:r>
          </w:p>
        </w:tc>
        <w:tc>
          <w:tcPr>
            <w:tcW w:w="1352" w:type="dxa"/>
          </w:tcPr>
          <w:p w14:paraId="5AD1A10D" w14:textId="77777777" w:rsidR="00F83559" w:rsidRPr="00FB3911" w:rsidRDefault="00F83559" w:rsidP="00CF49AE">
            <w:pPr>
              <w:spacing w:line="480" w:lineRule="auto"/>
              <w:jc w:val="center"/>
              <w:rPr>
                <w:sz w:val="28"/>
                <w:szCs w:val="28"/>
              </w:rPr>
            </w:pPr>
            <w:r w:rsidRPr="00FB3911">
              <w:rPr>
                <w:sz w:val="28"/>
                <w:szCs w:val="28"/>
              </w:rPr>
              <w:t>6/20/2023</w:t>
            </w:r>
          </w:p>
        </w:tc>
        <w:tc>
          <w:tcPr>
            <w:tcW w:w="1352" w:type="dxa"/>
          </w:tcPr>
          <w:p w14:paraId="371C576D" w14:textId="77777777" w:rsidR="00F83559" w:rsidRPr="00FB3911" w:rsidRDefault="00F83559" w:rsidP="00CF49AE">
            <w:pPr>
              <w:spacing w:line="480" w:lineRule="auto"/>
              <w:jc w:val="center"/>
              <w:rPr>
                <w:sz w:val="28"/>
                <w:szCs w:val="28"/>
              </w:rPr>
            </w:pPr>
            <w:r w:rsidRPr="00FB3911">
              <w:rPr>
                <w:sz w:val="28"/>
                <w:szCs w:val="28"/>
              </w:rPr>
              <w:t>6/22/2023</w:t>
            </w:r>
          </w:p>
        </w:tc>
        <w:tc>
          <w:tcPr>
            <w:tcW w:w="1352" w:type="dxa"/>
          </w:tcPr>
          <w:p w14:paraId="0BCA4B09" w14:textId="365212B3" w:rsidR="00F83559" w:rsidRDefault="00F83559" w:rsidP="00CF49AE">
            <w:pPr>
              <w:spacing w:line="480" w:lineRule="auto"/>
              <w:jc w:val="center"/>
              <w:rPr>
                <w:sz w:val="28"/>
                <w:szCs w:val="28"/>
              </w:rPr>
            </w:pPr>
            <w:r>
              <w:rPr>
                <w:sz w:val="28"/>
                <w:szCs w:val="28"/>
              </w:rPr>
              <w:t>6/16/2023</w:t>
            </w:r>
          </w:p>
        </w:tc>
        <w:tc>
          <w:tcPr>
            <w:tcW w:w="1352" w:type="dxa"/>
          </w:tcPr>
          <w:p w14:paraId="4443A3B7" w14:textId="54AC04BB" w:rsidR="00F83559" w:rsidRPr="00FB3911" w:rsidRDefault="00F83559" w:rsidP="00CF49AE">
            <w:pPr>
              <w:spacing w:line="480" w:lineRule="auto"/>
              <w:jc w:val="center"/>
              <w:rPr>
                <w:sz w:val="28"/>
                <w:szCs w:val="28"/>
              </w:rPr>
            </w:pPr>
            <w:r>
              <w:rPr>
                <w:sz w:val="28"/>
                <w:szCs w:val="28"/>
              </w:rPr>
              <w:t>6/1</w:t>
            </w:r>
            <w:r w:rsidR="008474DF">
              <w:rPr>
                <w:sz w:val="28"/>
                <w:szCs w:val="28"/>
              </w:rPr>
              <w:t>7</w:t>
            </w:r>
            <w:r>
              <w:rPr>
                <w:sz w:val="28"/>
                <w:szCs w:val="28"/>
              </w:rPr>
              <w:t>/2023</w:t>
            </w:r>
          </w:p>
        </w:tc>
        <w:tc>
          <w:tcPr>
            <w:tcW w:w="1548" w:type="dxa"/>
          </w:tcPr>
          <w:p w14:paraId="7523DA1C" w14:textId="755C57F4" w:rsidR="00F83559" w:rsidRDefault="008474DF" w:rsidP="00CF49AE">
            <w:pPr>
              <w:spacing w:line="480" w:lineRule="auto"/>
              <w:jc w:val="center"/>
              <w:rPr>
                <w:sz w:val="28"/>
                <w:szCs w:val="28"/>
              </w:rPr>
            </w:pPr>
            <w:r>
              <w:rPr>
                <w:sz w:val="28"/>
                <w:szCs w:val="28"/>
              </w:rPr>
              <w:t>2 days</w:t>
            </w:r>
          </w:p>
        </w:tc>
      </w:tr>
      <w:tr w:rsidR="00F83559" w14:paraId="30499CFE" w14:textId="1CED31E6" w:rsidTr="00F83559">
        <w:tc>
          <w:tcPr>
            <w:tcW w:w="1622" w:type="dxa"/>
          </w:tcPr>
          <w:p w14:paraId="470920ED" w14:textId="77777777" w:rsidR="00F83559" w:rsidRPr="002062D6" w:rsidRDefault="00F83559" w:rsidP="00CF49AE">
            <w:pPr>
              <w:jc w:val="center"/>
              <w:rPr>
                <w:b/>
                <w:bCs/>
              </w:rPr>
            </w:pPr>
            <w:r w:rsidRPr="002062D6">
              <w:rPr>
                <w:b/>
                <w:bCs/>
              </w:rPr>
              <w:t>Model performance evaluation</w:t>
            </w:r>
          </w:p>
        </w:tc>
        <w:tc>
          <w:tcPr>
            <w:tcW w:w="1352" w:type="dxa"/>
          </w:tcPr>
          <w:p w14:paraId="4440F086" w14:textId="77777777" w:rsidR="00F83559" w:rsidRPr="00FB3911" w:rsidRDefault="00F83559" w:rsidP="00CF49AE">
            <w:pPr>
              <w:spacing w:line="480" w:lineRule="auto"/>
              <w:jc w:val="center"/>
              <w:rPr>
                <w:sz w:val="28"/>
                <w:szCs w:val="28"/>
              </w:rPr>
            </w:pPr>
            <w:r w:rsidRPr="00FB3911">
              <w:rPr>
                <w:sz w:val="28"/>
                <w:szCs w:val="28"/>
              </w:rPr>
              <w:t>6/23/2023</w:t>
            </w:r>
          </w:p>
        </w:tc>
        <w:tc>
          <w:tcPr>
            <w:tcW w:w="1352" w:type="dxa"/>
          </w:tcPr>
          <w:p w14:paraId="0A582903" w14:textId="77777777" w:rsidR="00F83559" w:rsidRPr="00FB3911" w:rsidRDefault="00F83559" w:rsidP="00CF49AE">
            <w:pPr>
              <w:spacing w:line="480" w:lineRule="auto"/>
              <w:jc w:val="center"/>
              <w:rPr>
                <w:sz w:val="28"/>
                <w:szCs w:val="28"/>
              </w:rPr>
            </w:pPr>
            <w:r w:rsidRPr="00FB3911">
              <w:rPr>
                <w:sz w:val="28"/>
                <w:szCs w:val="28"/>
              </w:rPr>
              <w:t>6/23/2023</w:t>
            </w:r>
          </w:p>
        </w:tc>
        <w:tc>
          <w:tcPr>
            <w:tcW w:w="1352" w:type="dxa"/>
          </w:tcPr>
          <w:p w14:paraId="6A06B259" w14:textId="11529A57" w:rsidR="00F83559" w:rsidRDefault="00F83559" w:rsidP="00CF49AE">
            <w:pPr>
              <w:spacing w:line="480" w:lineRule="auto"/>
              <w:jc w:val="center"/>
              <w:rPr>
                <w:sz w:val="28"/>
                <w:szCs w:val="28"/>
              </w:rPr>
            </w:pPr>
            <w:r>
              <w:rPr>
                <w:sz w:val="28"/>
                <w:szCs w:val="28"/>
              </w:rPr>
              <w:t>6/1</w:t>
            </w:r>
            <w:r w:rsidR="008474DF">
              <w:rPr>
                <w:sz w:val="28"/>
                <w:szCs w:val="28"/>
              </w:rPr>
              <w:t>8</w:t>
            </w:r>
            <w:r>
              <w:rPr>
                <w:sz w:val="28"/>
                <w:szCs w:val="28"/>
              </w:rPr>
              <w:t>/2023</w:t>
            </w:r>
          </w:p>
        </w:tc>
        <w:tc>
          <w:tcPr>
            <w:tcW w:w="1352" w:type="dxa"/>
          </w:tcPr>
          <w:p w14:paraId="72E3D576" w14:textId="43602F24" w:rsidR="00F83559" w:rsidRPr="00FB3911" w:rsidRDefault="00F83559" w:rsidP="00CF49AE">
            <w:pPr>
              <w:spacing w:line="480" w:lineRule="auto"/>
              <w:jc w:val="center"/>
              <w:rPr>
                <w:sz w:val="28"/>
                <w:szCs w:val="28"/>
              </w:rPr>
            </w:pPr>
            <w:r>
              <w:rPr>
                <w:sz w:val="28"/>
                <w:szCs w:val="28"/>
              </w:rPr>
              <w:t>6/1</w:t>
            </w:r>
            <w:r w:rsidR="008474DF">
              <w:rPr>
                <w:sz w:val="28"/>
                <w:szCs w:val="28"/>
              </w:rPr>
              <w:t>8</w:t>
            </w:r>
            <w:r>
              <w:rPr>
                <w:sz w:val="28"/>
                <w:szCs w:val="28"/>
              </w:rPr>
              <w:t>/2023</w:t>
            </w:r>
          </w:p>
        </w:tc>
        <w:tc>
          <w:tcPr>
            <w:tcW w:w="1548" w:type="dxa"/>
          </w:tcPr>
          <w:p w14:paraId="529FFD0D" w14:textId="5C21433E" w:rsidR="00F83559" w:rsidRDefault="00F83559" w:rsidP="00CF49AE">
            <w:pPr>
              <w:spacing w:line="480" w:lineRule="auto"/>
              <w:jc w:val="center"/>
              <w:rPr>
                <w:sz w:val="28"/>
                <w:szCs w:val="28"/>
              </w:rPr>
            </w:pPr>
            <w:r>
              <w:rPr>
                <w:sz w:val="28"/>
                <w:szCs w:val="28"/>
              </w:rPr>
              <w:t>~2 hours</w:t>
            </w:r>
          </w:p>
        </w:tc>
      </w:tr>
    </w:tbl>
    <w:p w14:paraId="3535C3D1" w14:textId="77777777" w:rsidR="00AE2C2E" w:rsidRDefault="00AE2C2E" w:rsidP="00504961">
      <w:pPr>
        <w:spacing w:line="480" w:lineRule="auto"/>
      </w:pPr>
    </w:p>
    <w:p w14:paraId="009B6E94" w14:textId="1A4C0F49" w:rsidR="005E3526" w:rsidRDefault="00B22F2A" w:rsidP="00504961">
      <w:pPr>
        <w:spacing w:line="480" w:lineRule="auto"/>
      </w:pPr>
      <w:r w:rsidRPr="00B22F2A">
        <w:t xml:space="preserve">The timeline was adjusted </w:t>
      </w:r>
      <w:r w:rsidR="00602314">
        <w:t>largely due to</w:t>
      </w:r>
      <w:r w:rsidRPr="00B22F2A">
        <w:t xml:space="preserve"> </w:t>
      </w:r>
      <w:r w:rsidR="000B3E70">
        <w:t xml:space="preserve">no data collection </w:t>
      </w:r>
      <w:r w:rsidR="00602314">
        <w:t>being</w:t>
      </w:r>
      <w:r w:rsidR="000B3E70">
        <w:t xml:space="preserve"> necessary. The</w:t>
      </w:r>
      <w:r w:rsidR="00B85FFE">
        <w:t xml:space="preserve"> existing</w:t>
      </w:r>
      <w:r w:rsidR="000B3E70">
        <w:t xml:space="preserve"> CSV file was easily downloaded </w:t>
      </w:r>
      <w:r w:rsidR="006C5075">
        <w:t xml:space="preserve">online and was </w:t>
      </w:r>
      <w:r w:rsidRPr="00B22F2A">
        <w:t xml:space="preserve">clean and easy to work with. </w:t>
      </w:r>
      <w:r w:rsidR="00494038" w:rsidRPr="00494038">
        <w:t>The dataset contained only fourteen features, which made data exploration and preparation much easier</w:t>
      </w:r>
      <w:r w:rsidR="00D47D34">
        <w:t xml:space="preserve"> than anticipated</w:t>
      </w:r>
      <w:r w:rsidR="00494038" w:rsidRPr="00494038">
        <w:t>. However, it still contained everything</w:t>
      </w:r>
      <w:r w:rsidR="009A5C6A">
        <w:t xml:space="preserve"> I</w:t>
      </w:r>
      <w:r w:rsidR="00494038" w:rsidRPr="00494038">
        <w:t xml:space="preserve"> needed to perform my analysis and achieve my objectives. </w:t>
      </w:r>
      <w:r w:rsidR="00511081" w:rsidRPr="00511081">
        <w:t xml:space="preserve">My </w:t>
      </w:r>
      <w:r w:rsidR="00252F85">
        <w:t>familiarity with</w:t>
      </w:r>
      <w:r w:rsidR="00511081" w:rsidRPr="00511081">
        <w:t xml:space="preserve"> Python, the libraries used, and Jupyter Notebooks </w:t>
      </w:r>
      <w:r w:rsidR="001F59F4">
        <w:t xml:space="preserve">also greatly </w:t>
      </w:r>
      <w:r w:rsidR="00511081" w:rsidRPr="00511081">
        <w:t>contributed to the shortened timeline, particularly when developing and training the machine learning model.</w:t>
      </w:r>
      <w:r w:rsidR="00494038">
        <w:t xml:space="preserve"> </w:t>
      </w:r>
    </w:p>
    <w:p w14:paraId="5EE7EB96" w14:textId="77777777" w:rsidR="00880C1F" w:rsidRDefault="00880C1F" w:rsidP="00504961">
      <w:pPr>
        <w:spacing w:line="480" w:lineRule="auto"/>
      </w:pPr>
    </w:p>
    <w:p w14:paraId="200DD7D2" w14:textId="77777777" w:rsidR="00A51DD5" w:rsidRDefault="00A51DD5">
      <w:pPr>
        <w:rPr>
          <w:rFonts w:asciiTheme="majorHAnsi" w:eastAsiaTheme="majorEastAsia" w:hAnsiTheme="majorHAnsi" w:cstheme="majorBidi"/>
          <w:b/>
          <w:bCs/>
          <w:sz w:val="24"/>
          <w:szCs w:val="24"/>
        </w:rPr>
      </w:pPr>
      <w:r>
        <w:rPr>
          <w:szCs w:val="24"/>
        </w:rPr>
        <w:br w:type="page"/>
      </w:r>
    </w:p>
    <w:p w14:paraId="6A896354" w14:textId="0D30B148" w:rsidR="00D610C4" w:rsidRPr="008918E6" w:rsidRDefault="008918E6" w:rsidP="00504961">
      <w:pPr>
        <w:pStyle w:val="Heading1"/>
        <w:jc w:val="center"/>
        <w:rPr>
          <w:szCs w:val="24"/>
        </w:rPr>
      </w:pPr>
      <w:bookmarkStart w:id="7" w:name="_Toc138864135"/>
      <w:r w:rsidRPr="008918E6">
        <w:rPr>
          <w:szCs w:val="24"/>
        </w:rPr>
        <w:lastRenderedPageBreak/>
        <w:t>METHODOLOGY</w:t>
      </w:r>
      <w:bookmarkEnd w:id="7"/>
    </w:p>
    <w:p w14:paraId="7DFE8B87" w14:textId="767E21E9" w:rsidR="00C5739C" w:rsidRDefault="005E1FC5" w:rsidP="00504961">
      <w:pPr>
        <w:pStyle w:val="Heading1"/>
      </w:pPr>
      <w:bookmarkStart w:id="8" w:name="_Toc138864136"/>
      <w:r>
        <w:t xml:space="preserve">C1. </w:t>
      </w:r>
      <w:r w:rsidR="00D610C4">
        <w:t>Data Collection Process</w:t>
      </w:r>
      <w:bookmarkEnd w:id="8"/>
    </w:p>
    <w:p w14:paraId="5DB66D2A" w14:textId="3B36990D" w:rsidR="00D610C4" w:rsidRDefault="00D610C4" w:rsidP="00436B8F">
      <w:pPr>
        <w:pStyle w:val="ListParagraph"/>
        <w:numPr>
          <w:ilvl w:val="0"/>
          <w:numId w:val="2"/>
        </w:numPr>
        <w:spacing w:line="480" w:lineRule="auto"/>
      </w:pPr>
      <w:r>
        <w:t>Actual Data Selection vs. Planned Collection Process:</w:t>
      </w:r>
    </w:p>
    <w:p w14:paraId="59FB981D" w14:textId="4E8366C3" w:rsidR="002A1899" w:rsidRDefault="00A04A67" w:rsidP="002A1899">
      <w:pPr>
        <w:spacing w:line="480" w:lineRule="auto"/>
        <w:ind w:left="720"/>
      </w:pPr>
      <w:r w:rsidRPr="00A04A67">
        <w:t xml:space="preserve">I </w:t>
      </w:r>
      <w:r w:rsidR="005C1270">
        <w:t>correctly predicted</w:t>
      </w:r>
      <w:r w:rsidR="000058AD">
        <w:t xml:space="preserve"> that</w:t>
      </w:r>
      <w:r w:rsidRPr="00A04A67">
        <w:t xml:space="preserve"> the data </w:t>
      </w:r>
      <w:r w:rsidR="009F59E6">
        <w:t>selection</w:t>
      </w:r>
      <w:r w:rsidRPr="00A04A67">
        <w:t xml:space="preserve"> process </w:t>
      </w:r>
      <w:r w:rsidR="000058AD">
        <w:t>would</w:t>
      </w:r>
      <w:r w:rsidRPr="00A04A67">
        <w:t xml:space="preserve"> be straightforward because I had prior knowledge of the most appropriate dataset for this project.</w:t>
      </w:r>
      <w:r w:rsidR="000058AD">
        <w:t xml:space="preserve"> </w:t>
      </w:r>
      <w:r w:rsidR="002A1899" w:rsidRPr="002A1899">
        <w:t xml:space="preserve">A quick web search led me to the GitHub repository </w:t>
      </w:r>
      <w:r w:rsidR="006C2325">
        <w:t>“</w:t>
      </w:r>
      <w:r w:rsidR="006C2325" w:rsidRPr="006C2325">
        <w:t>DSND_Term1</w:t>
      </w:r>
      <w:r w:rsidR="006C2325">
        <w:t xml:space="preserve">” </w:t>
      </w:r>
      <w:r w:rsidR="002A1899" w:rsidRPr="002A1899">
        <w:t>hosting the census.csv file. The file was easily downloaded to my personal computer and used throughout the project to analyze demographic trends.</w:t>
      </w:r>
      <w:r w:rsidR="00DF4579">
        <w:t xml:space="preserve"> </w:t>
      </w:r>
      <w:r w:rsidR="00B1301C" w:rsidRPr="00B1301C">
        <w:t>As expected, the preexisting dataset eliminated the need for data collection.</w:t>
      </w:r>
    </w:p>
    <w:p w14:paraId="3C8F7A35" w14:textId="06C8A200" w:rsidR="00D610C4" w:rsidRDefault="00D610C4" w:rsidP="00436B8F">
      <w:pPr>
        <w:pStyle w:val="ListParagraph"/>
        <w:numPr>
          <w:ilvl w:val="0"/>
          <w:numId w:val="2"/>
        </w:numPr>
        <w:spacing w:line="480" w:lineRule="auto"/>
      </w:pPr>
      <w:r>
        <w:t>Obstacles to Data Collection:</w:t>
      </w:r>
    </w:p>
    <w:p w14:paraId="633C4B31" w14:textId="77777777" w:rsidR="005F2314" w:rsidRDefault="00B418B3" w:rsidP="005F2314">
      <w:pPr>
        <w:spacing w:line="480" w:lineRule="auto"/>
        <w:ind w:left="720"/>
      </w:pPr>
      <w:r>
        <w:t xml:space="preserve">I encountered no obstacles to data collection as </w:t>
      </w:r>
      <w:r w:rsidR="00571AC7">
        <w:t>data collection was outside of the project scope.</w:t>
      </w:r>
    </w:p>
    <w:p w14:paraId="14F12ABF" w14:textId="6A589440" w:rsidR="00D610C4" w:rsidRDefault="00D610C4" w:rsidP="00436B8F">
      <w:pPr>
        <w:pStyle w:val="ListParagraph"/>
        <w:numPr>
          <w:ilvl w:val="0"/>
          <w:numId w:val="2"/>
        </w:numPr>
        <w:spacing w:line="480" w:lineRule="auto"/>
      </w:pPr>
      <w:r>
        <w:t>Unplanned Data Governance Handling:</w:t>
      </w:r>
    </w:p>
    <w:p w14:paraId="18DA3F77" w14:textId="46E892F5" w:rsidR="00D610C4" w:rsidRDefault="003870EC" w:rsidP="00504961">
      <w:pPr>
        <w:pStyle w:val="ListParagraph"/>
        <w:spacing w:line="480" w:lineRule="auto"/>
      </w:pPr>
      <w:r>
        <w:t>I encountered no unplanned data governance handling</w:t>
      </w:r>
      <w:r w:rsidR="001932A1">
        <w:t xml:space="preserve">. </w:t>
      </w:r>
      <w:r w:rsidR="00292AED" w:rsidRPr="00292AED">
        <w:t>I anticipated the need to take precautions with the demographic data to avoid making any presumptions that could have influenced the project outcome. I took these precautions accordingly.</w:t>
      </w:r>
      <w:r w:rsidR="00292AED">
        <w:t xml:space="preserve"> </w:t>
      </w:r>
      <w:r w:rsidR="001F08A6" w:rsidRPr="001F08A6">
        <w:t>The dataset used in this project is subject to the Creative Commons Attribution-</w:t>
      </w:r>
      <w:proofErr w:type="spellStart"/>
      <w:r w:rsidR="001F08A6" w:rsidRPr="001F08A6">
        <w:t>NonCommercial</w:t>
      </w:r>
      <w:proofErr w:type="spellEnd"/>
      <w:r w:rsidR="001F08A6" w:rsidRPr="001F08A6">
        <w:t>-</w:t>
      </w:r>
      <w:proofErr w:type="spellStart"/>
      <w:r w:rsidR="001F08A6" w:rsidRPr="001F08A6">
        <w:t>NoDerivatives</w:t>
      </w:r>
      <w:proofErr w:type="spellEnd"/>
      <w:r w:rsidR="001F08A6" w:rsidRPr="001F08A6">
        <w:t xml:space="preserve"> 4.0 International License. </w:t>
      </w:r>
      <w:r w:rsidR="00C80131">
        <w:t xml:space="preserve">To ensure I </w:t>
      </w:r>
      <w:r w:rsidR="00640049">
        <w:t>adhere to</w:t>
      </w:r>
      <w:r w:rsidR="00D94B1B">
        <w:t xml:space="preserve"> the </w:t>
      </w:r>
      <w:r w:rsidR="009D5ED4">
        <w:t>terms</w:t>
      </w:r>
      <w:r w:rsidR="00D94B1B">
        <w:t xml:space="preserve"> of this license, </w:t>
      </w:r>
      <w:r w:rsidR="001F08A6" w:rsidRPr="001F08A6">
        <w:t xml:space="preserve">I have appropriately attributed the original authors of the dataset, I have not made any </w:t>
      </w:r>
      <w:r w:rsidR="00317FF7">
        <w:t xml:space="preserve">permanent </w:t>
      </w:r>
      <w:r w:rsidR="001F08A6" w:rsidRPr="001F08A6">
        <w:t xml:space="preserve">modifications to the dataset, and I have not engaged in any commercial activities involving the dataset. </w:t>
      </w:r>
    </w:p>
    <w:p w14:paraId="7A5004BF" w14:textId="77777777" w:rsidR="00FE73AC" w:rsidRPr="00D610C4" w:rsidRDefault="00FE73AC" w:rsidP="00504961">
      <w:pPr>
        <w:pStyle w:val="ListParagraph"/>
        <w:spacing w:line="480" w:lineRule="auto"/>
      </w:pPr>
    </w:p>
    <w:p w14:paraId="455FD611" w14:textId="51403779" w:rsidR="005E1FC5" w:rsidRDefault="005E1FC5" w:rsidP="00504961">
      <w:pPr>
        <w:pStyle w:val="Heading1"/>
      </w:pPr>
      <w:bookmarkStart w:id="9" w:name="_Toc138864137"/>
      <w:r>
        <w:t xml:space="preserve">C2. </w:t>
      </w:r>
      <w:r w:rsidR="00D610C4">
        <w:t>Advantages and Limitations of the Dataset</w:t>
      </w:r>
      <w:bookmarkEnd w:id="9"/>
    </w:p>
    <w:p w14:paraId="5A7B868E" w14:textId="50A88B12" w:rsidR="00D558D1" w:rsidRDefault="008961B7" w:rsidP="005F2314">
      <w:pPr>
        <w:spacing w:line="480" w:lineRule="auto"/>
      </w:pPr>
      <w:bookmarkStart w:id="10" w:name="_Hlk138863957"/>
      <w:r>
        <w:t xml:space="preserve">The dataset was </w:t>
      </w:r>
      <w:r w:rsidR="00B807B2">
        <w:t xml:space="preserve">clean </w:t>
      </w:r>
      <w:r w:rsidR="00022B32">
        <w:t>and ready for analysis, so there were only a few limitations</w:t>
      </w:r>
      <w:r w:rsidR="009F434F">
        <w:t xml:space="preserve"> encountered in the project.</w:t>
      </w:r>
      <w:r w:rsidR="005F2314">
        <w:t xml:space="preserve"> These include:</w:t>
      </w:r>
    </w:p>
    <w:p w14:paraId="3965D86A" w14:textId="61572A9B" w:rsidR="005F2314" w:rsidRDefault="00417081" w:rsidP="00436B8F">
      <w:pPr>
        <w:pStyle w:val="ListParagraph"/>
        <w:numPr>
          <w:ilvl w:val="0"/>
          <w:numId w:val="2"/>
        </w:numPr>
        <w:spacing w:line="480" w:lineRule="auto"/>
      </w:pPr>
      <w:r>
        <w:t>The dataset was created using</w:t>
      </w:r>
      <w:r w:rsidR="00DE7B88">
        <w:t xml:space="preserve"> </w:t>
      </w:r>
      <w:r w:rsidR="00577877">
        <w:t>data from the 1994 U</w:t>
      </w:r>
      <w:r w:rsidR="00E16EC0">
        <w:t>.S. Census</w:t>
      </w:r>
      <w:r w:rsidR="00496412">
        <w:t>, making the data nearly thirty years old</w:t>
      </w:r>
      <w:r w:rsidR="00E16EC0">
        <w:t xml:space="preserve">. </w:t>
      </w:r>
      <w:r w:rsidR="006030F7" w:rsidRPr="006030F7">
        <w:t xml:space="preserve">The socioeconomic and demographic landscape </w:t>
      </w:r>
      <w:r w:rsidR="00496412">
        <w:t>have likely evolved since then</w:t>
      </w:r>
      <w:r w:rsidR="00050700">
        <w:t xml:space="preserve">. </w:t>
      </w:r>
      <w:r w:rsidR="00677662" w:rsidRPr="00677662">
        <w:t xml:space="preserve">It </w:t>
      </w:r>
      <w:bookmarkEnd w:id="10"/>
      <w:r w:rsidR="00677662" w:rsidRPr="00677662">
        <w:lastRenderedPageBreak/>
        <w:t>would have been ideal to use data from a more recent census, but the data from the older census was still sufficient for the purposes of this project.</w:t>
      </w:r>
    </w:p>
    <w:p w14:paraId="22D840E2" w14:textId="3D3B9C3A" w:rsidR="005F2314" w:rsidRDefault="00267BF3" w:rsidP="00436B8F">
      <w:pPr>
        <w:pStyle w:val="ListParagraph"/>
        <w:numPr>
          <w:ilvl w:val="0"/>
          <w:numId w:val="2"/>
        </w:numPr>
        <w:spacing w:line="480" w:lineRule="auto"/>
      </w:pPr>
      <w:r w:rsidRPr="00267BF3">
        <w:t xml:space="preserve">Demographic data </w:t>
      </w:r>
      <w:r w:rsidR="00A6223C">
        <w:t xml:space="preserve">such as </w:t>
      </w:r>
      <w:r w:rsidR="00F54F71">
        <w:t>the features</w:t>
      </w:r>
      <w:r w:rsidR="00A6223C">
        <w:t xml:space="preserve"> found in the </w:t>
      </w:r>
      <w:r w:rsidR="00F54F71">
        <w:t xml:space="preserve">dataset </w:t>
      </w:r>
      <w:r w:rsidRPr="00267BF3">
        <w:t>inherently open the door to bias</w:t>
      </w:r>
      <w:r w:rsidR="00A9026B">
        <w:t>. However, p</w:t>
      </w:r>
      <w:r w:rsidRPr="00267BF3">
        <w:t>recautions were taken to prevent bias from entering the project.</w:t>
      </w:r>
    </w:p>
    <w:p w14:paraId="5D22940D" w14:textId="25306BF6" w:rsidR="00826F80" w:rsidRDefault="00247265" w:rsidP="00436B8F">
      <w:pPr>
        <w:pStyle w:val="ListParagraph"/>
        <w:numPr>
          <w:ilvl w:val="0"/>
          <w:numId w:val="2"/>
        </w:numPr>
        <w:spacing w:line="480" w:lineRule="auto"/>
      </w:pPr>
      <w:r>
        <w:t>The dataset</w:t>
      </w:r>
      <w:r w:rsidR="00B11489">
        <w:t xml:space="preserve"> lacks potentially important features that could influence an individual’s </w:t>
      </w:r>
      <w:r w:rsidR="00781EC2">
        <w:t>likelihood to donate to charity</w:t>
      </w:r>
      <w:r w:rsidR="00B11489">
        <w:t xml:space="preserve">, such as </w:t>
      </w:r>
      <w:r w:rsidR="006B3A8E">
        <w:t>location</w:t>
      </w:r>
      <w:r w:rsidR="000C20EB">
        <w:t>,</w:t>
      </w:r>
      <w:r w:rsidR="00274BEF">
        <w:t xml:space="preserve"> </w:t>
      </w:r>
      <w:r w:rsidR="00F43B24">
        <w:t>number of dependents</w:t>
      </w:r>
      <w:r w:rsidR="000C20EB">
        <w:t xml:space="preserve">, and </w:t>
      </w:r>
      <w:r w:rsidR="00370739">
        <w:t>occupational seniority</w:t>
      </w:r>
      <w:r w:rsidR="00F43B24">
        <w:t>.</w:t>
      </w:r>
    </w:p>
    <w:p w14:paraId="75D4B228" w14:textId="0119CDDB" w:rsidR="00C52787" w:rsidRDefault="00C52787" w:rsidP="00C52787">
      <w:pPr>
        <w:spacing w:line="480" w:lineRule="auto"/>
      </w:pPr>
      <w:r w:rsidRPr="00C52787">
        <w:t>These limitations did not have an impact on the outcome of the project, and were more than offset by the dataset's advantages, which include the following:</w:t>
      </w:r>
    </w:p>
    <w:p w14:paraId="59CD4AB7" w14:textId="77777777" w:rsidR="0002283B" w:rsidRDefault="0002283B" w:rsidP="00436B8F">
      <w:pPr>
        <w:pStyle w:val="ListParagraph"/>
        <w:numPr>
          <w:ilvl w:val="0"/>
          <w:numId w:val="1"/>
        </w:numPr>
        <w:spacing w:line="480" w:lineRule="auto"/>
      </w:pPr>
      <w:r>
        <w:t xml:space="preserve">It has features such as demographics, occupation, education, and employment that are all relevant to the project’s goal of predicting income. </w:t>
      </w:r>
    </w:p>
    <w:p w14:paraId="33B82D44" w14:textId="77777777" w:rsidR="0002283B" w:rsidRDefault="0002283B" w:rsidP="00436B8F">
      <w:pPr>
        <w:pStyle w:val="ListParagraph"/>
        <w:numPr>
          <w:ilvl w:val="0"/>
          <w:numId w:val="1"/>
        </w:numPr>
        <w:spacing w:line="480" w:lineRule="auto"/>
      </w:pPr>
      <w:r>
        <w:t xml:space="preserve">It is free from data quality issues such as missing values or bad entries. This ensures accurate and reliable data is used when training the machine learning models. </w:t>
      </w:r>
    </w:p>
    <w:p w14:paraId="3BAD5AED" w14:textId="77777777" w:rsidR="0002283B" w:rsidRDefault="0002283B" w:rsidP="00436B8F">
      <w:pPr>
        <w:pStyle w:val="ListParagraph"/>
        <w:numPr>
          <w:ilvl w:val="0"/>
          <w:numId w:val="1"/>
        </w:numPr>
        <w:spacing w:line="480" w:lineRule="auto"/>
      </w:pPr>
      <w:r>
        <w:t>It has a sufficient number of records to ensure variability and diversity of potential donors.</w:t>
      </w:r>
    </w:p>
    <w:p w14:paraId="04860C0B" w14:textId="77777777" w:rsidR="0002283B" w:rsidRDefault="0002283B" w:rsidP="00436B8F">
      <w:pPr>
        <w:pStyle w:val="ListParagraph"/>
        <w:numPr>
          <w:ilvl w:val="0"/>
          <w:numId w:val="1"/>
        </w:numPr>
        <w:spacing w:line="480" w:lineRule="auto"/>
      </w:pPr>
      <w:r>
        <w:t>It is publicly available.</w:t>
      </w:r>
    </w:p>
    <w:p w14:paraId="0B270295" w14:textId="77777777" w:rsidR="00467828" w:rsidRPr="004214F5" w:rsidRDefault="00467828" w:rsidP="00467828">
      <w:pPr>
        <w:spacing w:line="480" w:lineRule="auto"/>
        <w:ind w:left="360"/>
      </w:pPr>
    </w:p>
    <w:p w14:paraId="7D9ED92D" w14:textId="524BE7D7" w:rsidR="004214F5" w:rsidRDefault="005E1FC5" w:rsidP="000B0EAC">
      <w:pPr>
        <w:pStyle w:val="Heading1"/>
      </w:pPr>
      <w:bookmarkStart w:id="11" w:name="_Toc138864138"/>
      <w:r>
        <w:t xml:space="preserve">D1. </w:t>
      </w:r>
      <w:r w:rsidR="00D610C4">
        <w:t>Data Extraction and Preparation Processes</w:t>
      </w:r>
      <w:bookmarkEnd w:id="11"/>
    </w:p>
    <w:p w14:paraId="11D4497F" w14:textId="41EA9A4D" w:rsidR="00955E12" w:rsidRDefault="00EE6586" w:rsidP="000B0EAC">
      <w:pPr>
        <w:spacing w:line="480" w:lineRule="auto"/>
      </w:pPr>
      <w:r w:rsidRPr="00EE6586">
        <w:t xml:space="preserve">This dataset has been adapted from a previously published paper titled "Scaling Up the Accuracy of Naive-Bayes Classifiers: </w:t>
      </w:r>
      <w:proofErr w:type="gramStart"/>
      <w:r w:rsidRPr="00EE6586">
        <w:t>a</w:t>
      </w:r>
      <w:proofErr w:type="gramEnd"/>
      <w:r w:rsidRPr="00EE6586">
        <w:t xml:space="preserve"> Decision-Tree Hybrid" authored by Ron Kohavi</w:t>
      </w:r>
      <w:r w:rsidR="0033327F">
        <w:t xml:space="preserve"> (1996)</w:t>
      </w:r>
      <w:r w:rsidRPr="00EE6586">
        <w:t>. The original dataset</w:t>
      </w:r>
      <w:r w:rsidR="00BD2D69">
        <w:t xml:space="preserve"> was </w:t>
      </w:r>
      <w:r w:rsidRPr="00EE6586">
        <w:t>extracted from the 1994 U.S. Census database</w:t>
      </w:r>
      <w:r w:rsidR="00BD2D69">
        <w:t xml:space="preserve">. </w:t>
      </w:r>
      <w:r w:rsidR="00563904" w:rsidRPr="00563904">
        <w:t>The adapted data</w:t>
      </w:r>
      <w:r w:rsidR="00BD2D69">
        <w:t>set</w:t>
      </w:r>
      <w:r w:rsidR="00563904" w:rsidRPr="00563904">
        <w:t xml:space="preserve"> specifically used </w:t>
      </w:r>
      <w:r w:rsidR="00BD2D69">
        <w:t>in</w:t>
      </w:r>
      <w:r w:rsidR="00563904" w:rsidRPr="00563904">
        <w:t xml:space="preserve"> this project</w:t>
      </w:r>
      <w:r w:rsidR="006E5910">
        <w:t xml:space="preserve"> </w:t>
      </w:r>
      <w:r w:rsidR="00563904" w:rsidRPr="00563904">
        <w:t xml:space="preserve">includes minor modifications to the original dataset. These modifications involve the removal of the 'fnlwgt' feature and the exclusion of records with missing or incorrectly formatted entries. </w:t>
      </w:r>
    </w:p>
    <w:p w14:paraId="5ED3F81E" w14:textId="77777777" w:rsidR="00955E12" w:rsidRDefault="00955E12" w:rsidP="000B0EAC">
      <w:pPr>
        <w:spacing w:line="480" w:lineRule="auto"/>
      </w:pPr>
    </w:p>
    <w:p w14:paraId="65740C27" w14:textId="3B4EB2C5" w:rsidR="008A4BEB" w:rsidRDefault="00115FA9" w:rsidP="00382245">
      <w:pPr>
        <w:spacing w:line="480" w:lineRule="auto"/>
      </w:pPr>
      <w:r>
        <w:t xml:space="preserve">After the </w:t>
      </w:r>
      <w:r w:rsidR="006E5910">
        <w:t xml:space="preserve">census.csv </w:t>
      </w:r>
      <w:r>
        <w:t>file was downloaded</w:t>
      </w:r>
      <w:r w:rsidR="00E2336F">
        <w:t xml:space="preserve">, I used </w:t>
      </w:r>
      <w:r w:rsidR="008A4BEB" w:rsidRPr="008A4BEB">
        <w:t>Python’s Pandas library to read the file into a data frame.</w:t>
      </w:r>
      <w:r w:rsidR="009E785A">
        <w:t xml:space="preserve"> </w:t>
      </w:r>
      <w:r w:rsidR="0041679E">
        <w:t xml:space="preserve">I was then able to view the structure of the data, at which point I </w:t>
      </w:r>
      <w:r w:rsidR="004F19F7">
        <w:t>verified</w:t>
      </w:r>
      <w:r w:rsidR="00AC0228">
        <w:t xml:space="preserve"> the</w:t>
      </w:r>
      <w:r w:rsidR="007E5115">
        <w:t xml:space="preserve"> dataset to be free of null values. </w:t>
      </w:r>
      <w:r w:rsidR="005D39C1">
        <w:t>Exploring the income data</w:t>
      </w:r>
      <w:r w:rsidR="00176B34">
        <w:t xml:space="preserve"> </w:t>
      </w:r>
      <w:r w:rsidR="000145D1">
        <w:t xml:space="preserve">gave me a preliminary look at </w:t>
      </w:r>
      <w:r w:rsidR="00D53F78">
        <w:t xml:space="preserve">the </w:t>
      </w:r>
      <w:r w:rsidR="00A560A6">
        <w:t xml:space="preserve">statistical breakdown of </w:t>
      </w:r>
      <w:r w:rsidR="00A560A6">
        <w:lastRenderedPageBreak/>
        <w:t>individuals making more and less than $50,000 annually.</w:t>
      </w:r>
      <w:r w:rsidR="00286BF9">
        <w:t xml:space="preserve"> </w:t>
      </w:r>
      <w:r w:rsidR="005A3C0D">
        <w:t>Next, I used Pandas</w:t>
      </w:r>
      <w:r w:rsidR="00310102">
        <w:t xml:space="preserve"> </w:t>
      </w:r>
      <w:r w:rsidR="000A0735">
        <w:t xml:space="preserve">to separate the target variable </w:t>
      </w:r>
      <w:r w:rsidR="00ED152D">
        <w:t>‘</w:t>
      </w:r>
      <w:r w:rsidR="000A0735">
        <w:t>income</w:t>
      </w:r>
      <w:r w:rsidR="00ED152D">
        <w:t>’</w:t>
      </w:r>
      <w:r w:rsidR="000A0735">
        <w:t xml:space="preserve"> column from the </w:t>
      </w:r>
      <w:r w:rsidR="002828A5">
        <w:t>feature set.</w:t>
      </w:r>
      <w:r w:rsidR="005F311C">
        <w:t xml:space="preserve"> </w:t>
      </w:r>
      <w:r w:rsidR="003C604E" w:rsidRPr="003C604E">
        <w:t xml:space="preserve">During my exploration of the dataset, I noticed that two features, </w:t>
      </w:r>
      <w:r w:rsidR="00ED152D">
        <w:t>‘</w:t>
      </w:r>
      <w:r w:rsidR="003C604E" w:rsidRPr="003C604E">
        <w:t>capital-gain</w:t>
      </w:r>
      <w:r w:rsidR="00ED152D">
        <w:t>’</w:t>
      </w:r>
      <w:r w:rsidR="003C604E" w:rsidRPr="003C604E">
        <w:t xml:space="preserve"> and </w:t>
      </w:r>
      <w:r w:rsidR="00ED152D">
        <w:t>‘</w:t>
      </w:r>
      <w:r w:rsidR="003C604E" w:rsidRPr="003C604E">
        <w:t>capital-loss,</w:t>
      </w:r>
      <w:r w:rsidR="00ED152D">
        <w:t>’</w:t>
      </w:r>
      <w:r w:rsidR="003C604E" w:rsidRPr="003C604E">
        <w:t xml:space="preserve"> were likely skewed by outliers. To reduce the range of values caused by these outliers, I transformed those </w:t>
      </w:r>
      <w:r w:rsidR="00D934E6">
        <w:t xml:space="preserve">two </w:t>
      </w:r>
      <w:r w:rsidR="003C604E" w:rsidRPr="003C604E">
        <w:t>features using the natural logarithm function from the NumPy library.</w:t>
      </w:r>
      <w:r w:rsidR="00D67D0B">
        <w:t xml:space="preserve"> </w:t>
      </w:r>
      <w:r w:rsidR="0083521F" w:rsidRPr="0083521F">
        <w:t xml:space="preserve">I then </w:t>
      </w:r>
      <w:r w:rsidR="00756AB6">
        <w:t>imported</w:t>
      </w:r>
      <w:r w:rsidR="00B91AA6">
        <w:t xml:space="preserve"> the </w:t>
      </w:r>
      <w:r w:rsidR="00713DE6">
        <w:t xml:space="preserve">MinMaxScaler from </w:t>
      </w:r>
      <w:r w:rsidR="00366E6A">
        <w:t xml:space="preserve">the </w:t>
      </w:r>
      <w:r w:rsidR="00713DE6">
        <w:t>s</w:t>
      </w:r>
      <w:r w:rsidR="00DE620F">
        <w:t xml:space="preserve">cikit-learn </w:t>
      </w:r>
      <w:r w:rsidR="00366E6A">
        <w:t xml:space="preserve">library to </w:t>
      </w:r>
      <w:r w:rsidR="0083521F" w:rsidRPr="0083521F">
        <w:t xml:space="preserve">normalize all numerical features so that they had equal weight. </w:t>
      </w:r>
      <w:r w:rsidR="00445E91">
        <w:t xml:space="preserve">This </w:t>
      </w:r>
      <w:r w:rsidR="00550B93">
        <w:t xml:space="preserve">step was necessary </w:t>
      </w:r>
      <w:r w:rsidR="0024244A">
        <w:t>to make sure</w:t>
      </w:r>
      <w:r w:rsidR="00445E91">
        <w:t xml:space="preserve"> that </w:t>
      </w:r>
      <w:r w:rsidR="00F81DE8">
        <w:t xml:space="preserve">each feature was treated equally when applying the </w:t>
      </w:r>
      <w:r w:rsidR="0024244A">
        <w:t xml:space="preserve">supervised </w:t>
      </w:r>
      <w:r w:rsidR="00F81DE8">
        <w:t xml:space="preserve">machine learning algorithms. </w:t>
      </w:r>
      <w:r w:rsidR="00E85B70">
        <w:t xml:space="preserve">Categorical features </w:t>
      </w:r>
      <w:r w:rsidR="006D51A3">
        <w:t xml:space="preserve">were then converted </w:t>
      </w:r>
      <w:r w:rsidR="004E4DEF">
        <w:t>to numerica</w:t>
      </w:r>
      <w:r w:rsidR="00ED152D">
        <w:t xml:space="preserve">l values </w:t>
      </w:r>
      <w:r w:rsidR="006D51A3">
        <w:t>using one-hot encoding</w:t>
      </w:r>
      <w:r w:rsidR="00C23E04">
        <w:t xml:space="preserve"> by way of </w:t>
      </w:r>
      <w:r w:rsidR="004A213F">
        <w:t>Pandas’</w:t>
      </w:r>
      <w:r w:rsidR="00C23E04">
        <w:t xml:space="preserve"> </w:t>
      </w:r>
      <w:r w:rsidR="004E4DEF">
        <w:t>get_dummies function</w:t>
      </w:r>
      <w:r w:rsidR="00ED152D">
        <w:t>.</w:t>
      </w:r>
      <w:r w:rsidR="001A5747">
        <w:t xml:space="preserve"> </w:t>
      </w:r>
      <w:r w:rsidR="003C4AF1" w:rsidRPr="003C4AF1">
        <w:t xml:space="preserve">The target variable 'income' was converted into binary values, </w:t>
      </w:r>
      <w:r w:rsidR="00CD14D4">
        <w:t>with</w:t>
      </w:r>
      <w:r w:rsidR="003C4AF1" w:rsidRPr="003C4AF1">
        <w:t xml:space="preserve"> </w:t>
      </w:r>
      <w:r w:rsidR="005A2258">
        <w:t>0</w:t>
      </w:r>
      <w:r w:rsidR="003C4AF1" w:rsidRPr="003C4AF1">
        <w:t xml:space="preserve"> </w:t>
      </w:r>
      <w:r w:rsidR="00B84BFA">
        <w:t>represent</w:t>
      </w:r>
      <w:r w:rsidR="00CD14D4">
        <w:t>ing</w:t>
      </w:r>
      <w:r w:rsidR="003C4AF1" w:rsidRPr="003C4AF1">
        <w:t xml:space="preserve"> </w:t>
      </w:r>
      <w:r w:rsidR="00B92AC3">
        <w:t xml:space="preserve">annual </w:t>
      </w:r>
      <w:r w:rsidR="003C4AF1" w:rsidRPr="003C4AF1">
        <w:t xml:space="preserve">income </w:t>
      </w:r>
      <w:r w:rsidR="005A2258">
        <w:t>less than or equal to</w:t>
      </w:r>
      <w:r w:rsidR="003C4AF1" w:rsidRPr="003C4AF1">
        <w:t xml:space="preserve"> $50,000 and </w:t>
      </w:r>
      <w:r w:rsidR="005A2258">
        <w:t>1</w:t>
      </w:r>
      <w:r w:rsidR="003C4AF1" w:rsidRPr="003C4AF1">
        <w:t xml:space="preserve"> </w:t>
      </w:r>
      <w:r w:rsidR="00B84BFA">
        <w:t>represent</w:t>
      </w:r>
      <w:r w:rsidR="00CD14D4">
        <w:t>ing</w:t>
      </w:r>
      <w:r w:rsidR="003C4AF1" w:rsidRPr="003C4AF1">
        <w:t xml:space="preserve"> income </w:t>
      </w:r>
      <w:r w:rsidR="00072399">
        <w:t>over</w:t>
      </w:r>
      <w:r w:rsidR="003C4AF1" w:rsidRPr="003C4AF1">
        <w:t xml:space="preserve"> $50,000.</w:t>
      </w:r>
      <w:r w:rsidR="00457CAB">
        <w:t xml:space="preserve"> The final step of the preparation process</w:t>
      </w:r>
      <w:r w:rsidR="002A37C6">
        <w:t xml:space="preserve"> involved splitting the data into training and testing sets using the train_test_split function </w:t>
      </w:r>
      <w:r w:rsidR="005704DB">
        <w:t>from the scikit-learn library.</w:t>
      </w:r>
    </w:p>
    <w:p w14:paraId="7E2BC58C" w14:textId="77777777" w:rsidR="00FE73AC" w:rsidRPr="008A4BEB" w:rsidRDefault="00FE73AC" w:rsidP="00382245">
      <w:pPr>
        <w:spacing w:line="480" w:lineRule="auto"/>
      </w:pPr>
    </w:p>
    <w:p w14:paraId="68A9115D" w14:textId="2D44D07D" w:rsidR="00702D56" w:rsidRDefault="00D610C4" w:rsidP="00E876D9">
      <w:pPr>
        <w:pStyle w:val="Heading1"/>
      </w:pPr>
      <w:bookmarkStart w:id="12" w:name="_Toc138864139"/>
      <w:r>
        <w:t>E1</w:t>
      </w:r>
      <w:r w:rsidR="005E1FC5">
        <w:t xml:space="preserve">. </w:t>
      </w:r>
      <w:r>
        <w:t xml:space="preserve">Data Analysis </w:t>
      </w:r>
      <w:r w:rsidR="009944AF">
        <w:t>Methods</w:t>
      </w:r>
      <w:bookmarkEnd w:id="12"/>
    </w:p>
    <w:p w14:paraId="4BA5A34F" w14:textId="22415C9D" w:rsidR="00DD45C6" w:rsidRDefault="00DD45C6" w:rsidP="00230DA4">
      <w:pPr>
        <w:spacing w:line="480" w:lineRule="auto"/>
      </w:pPr>
      <w:r w:rsidRPr="00DD45C6">
        <w:t xml:space="preserve">The goal of this project was to build </w:t>
      </w:r>
      <w:r w:rsidR="008263E3">
        <w:t xml:space="preserve">and deliver </w:t>
      </w:r>
      <w:r w:rsidRPr="00DD45C6">
        <w:t xml:space="preserve">a supervised machine learning model that could accurately predict whether an individual makes more than $50,000. </w:t>
      </w:r>
      <w:r w:rsidR="00BA472C">
        <w:t xml:space="preserve">I chose to </w:t>
      </w:r>
      <w:r w:rsidR="00E03BC0">
        <w:t>train and test</w:t>
      </w:r>
      <w:r w:rsidRPr="00DD45C6">
        <w:t xml:space="preserve"> </w:t>
      </w:r>
      <w:r w:rsidR="00EF74AC">
        <w:t xml:space="preserve">a total of </w:t>
      </w:r>
      <w:r w:rsidRPr="00DD45C6">
        <w:t>three supervised machine learning algorithms</w:t>
      </w:r>
      <w:r w:rsidR="00E03BC0">
        <w:t xml:space="preserve"> on the dataset</w:t>
      </w:r>
      <w:r w:rsidRPr="00DD45C6">
        <w:t xml:space="preserve">: </w:t>
      </w:r>
      <w:r w:rsidR="00035A12" w:rsidRPr="00035A12">
        <w:t>Gaussian Naive Bayes</w:t>
      </w:r>
      <w:r w:rsidRPr="00DD45C6">
        <w:t>, AdaBoost</w:t>
      </w:r>
      <w:r w:rsidR="000856B1">
        <w:rPr>
          <w:b/>
          <w:bCs/>
        </w:rPr>
        <w:t xml:space="preserve"> c</w:t>
      </w:r>
      <w:r w:rsidRPr="00DD45C6">
        <w:t>lassifier, and</w:t>
      </w:r>
      <w:r w:rsidRPr="008D2116">
        <w:t xml:space="preserve"> </w:t>
      </w:r>
      <w:r w:rsidR="000856B1" w:rsidRPr="008D2116">
        <w:t>l</w:t>
      </w:r>
      <w:r w:rsidRPr="008D2116">
        <w:t>ogistic</w:t>
      </w:r>
      <w:r w:rsidR="000856B1" w:rsidRPr="008D2116">
        <w:t xml:space="preserve"> r</w:t>
      </w:r>
      <w:r w:rsidRPr="008D2116">
        <w:t>egression.</w:t>
      </w:r>
      <w:r w:rsidR="00C972D9" w:rsidRPr="008D2116">
        <w:t xml:space="preserve"> </w:t>
      </w:r>
      <w:r w:rsidR="00E876D9" w:rsidRPr="00E876D9">
        <w:t xml:space="preserve">I chose these algorithms because </w:t>
      </w:r>
      <w:r w:rsidR="00E876D9" w:rsidRPr="008D2116">
        <w:t>the</w:t>
      </w:r>
      <w:r w:rsidR="006A2684">
        <w:t xml:space="preserve"> dataset was clean and </w:t>
      </w:r>
      <w:r w:rsidR="00340D6C">
        <w:t>appropriately sized for all three. They</w:t>
      </w:r>
      <w:r w:rsidR="00E876D9" w:rsidRPr="008D2116">
        <w:t xml:space="preserve"> </w:t>
      </w:r>
      <w:r w:rsidR="00F91C21">
        <w:t>were</w:t>
      </w:r>
      <w:r w:rsidR="00E876D9" w:rsidRPr="008D2116">
        <w:t xml:space="preserve"> </w:t>
      </w:r>
      <w:r w:rsidR="00340D6C">
        <w:t xml:space="preserve">also </w:t>
      </w:r>
      <w:r w:rsidR="00E876D9" w:rsidRPr="008D2116">
        <w:t xml:space="preserve">suitable for </w:t>
      </w:r>
      <w:r w:rsidR="00F91C21">
        <w:t xml:space="preserve">the </w:t>
      </w:r>
      <w:r w:rsidR="00E876D9" w:rsidRPr="008D2116">
        <w:t xml:space="preserve">binary classification problem </w:t>
      </w:r>
      <w:r w:rsidR="00F91C21">
        <w:t xml:space="preserve">of </w:t>
      </w:r>
      <w:r w:rsidR="00E876D9" w:rsidRPr="008D2116">
        <w:t>whether an individual makes more than $50,000.</w:t>
      </w:r>
      <w:r w:rsidR="008D2116" w:rsidRPr="008D2116">
        <w:t xml:space="preserve"> </w:t>
      </w:r>
      <w:r w:rsidR="00A10F8D" w:rsidRPr="00A10F8D">
        <w:t>At the outset of the project, I assumed logistic regression would be the best data analysis method to build the model. However, the AdaBoost classifier was actually the most accurate at predicting an individual's income level.</w:t>
      </w:r>
      <w:r w:rsidR="00A10F8D">
        <w:t xml:space="preserve"> </w:t>
      </w:r>
      <w:r w:rsidR="00BA4B14" w:rsidRPr="00BA4B14">
        <w:t>Content with the outcome of the three-way test, I optimized the AdaBoost model and then did further analysis using full and reduced feature sets.</w:t>
      </w:r>
      <w:r w:rsidR="00EA1AAB" w:rsidRPr="00EA1AAB">
        <w:t xml:space="preserve"> I was able to do hypothesis testing </w:t>
      </w:r>
      <w:r w:rsidR="004721B4">
        <w:t>comparing the performance of</w:t>
      </w:r>
      <w:r w:rsidR="00EA1AAB" w:rsidRPr="00EA1AAB">
        <w:t xml:space="preserve"> the optimized model</w:t>
      </w:r>
      <w:r w:rsidR="004721B4">
        <w:t xml:space="preserve"> and</w:t>
      </w:r>
      <w:r w:rsidR="00E90577">
        <w:t xml:space="preserve"> </w:t>
      </w:r>
      <w:r w:rsidR="00153865">
        <w:t>a naive model</w:t>
      </w:r>
      <w:r w:rsidR="00105AD1">
        <w:t>. The results of this analysis allowed me to reject</w:t>
      </w:r>
      <w:r w:rsidR="00EA1AAB" w:rsidRPr="00EA1AAB">
        <w:t xml:space="preserve"> the null hypothesis that </w:t>
      </w:r>
      <w:r w:rsidR="00011219" w:rsidRPr="00011219">
        <w:t>Sunshine Benevolen</w:t>
      </w:r>
      <w:r w:rsidR="00CF27EB">
        <w:t>ce</w:t>
      </w:r>
      <w:r w:rsidR="00011219" w:rsidRPr="00011219">
        <w:t xml:space="preserve"> Fund </w:t>
      </w:r>
      <w:r w:rsidR="00011219">
        <w:t>cannot</w:t>
      </w:r>
      <w:r w:rsidR="00011219" w:rsidRPr="00011219">
        <w:t xml:space="preserve"> significantly improve its ability to efficiently reach potential donors by using predictive analytics.</w:t>
      </w:r>
    </w:p>
    <w:p w14:paraId="1BCAC817" w14:textId="77777777" w:rsidR="00FE73AC" w:rsidRPr="0059090B" w:rsidRDefault="00FE73AC" w:rsidP="00230DA4">
      <w:pPr>
        <w:spacing w:line="480" w:lineRule="auto"/>
      </w:pPr>
    </w:p>
    <w:p w14:paraId="77C1E329" w14:textId="4BDCEB42" w:rsidR="00D13218" w:rsidRDefault="00D610C4" w:rsidP="00230DA4">
      <w:pPr>
        <w:pStyle w:val="Heading1"/>
      </w:pPr>
      <w:bookmarkStart w:id="13" w:name="_Toc138864140"/>
      <w:r>
        <w:t>E2</w:t>
      </w:r>
      <w:r w:rsidR="00D13218">
        <w:t xml:space="preserve">. </w:t>
      </w:r>
      <w:r>
        <w:t>Advantages and Limitations of Tools and Techniques</w:t>
      </w:r>
      <w:bookmarkEnd w:id="13"/>
    </w:p>
    <w:p w14:paraId="0F55B7C1" w14:textId="2EC4FE53" w:rsidR="00764EFD" w:rsidRDefault="001864CE" w:rsidP="00230DA4">
      <w:pPr>
        <w:spacing w:line="480" w:lineRule="auto"/>
      </w:pPr>
      <w:r w:rsidRPr="001864CE">
        <w:t xml:space="preserve">Entering the project, I had extensive familiarity using </w:t>
      </w:r>
      <w:r w:rsidR="000929DA">
        <w:t xml:space="preserve">the </w:t>
      </w:r>
      <w:r w:rsidRPr="001864CE">
        <w:t xml:space="preserve">Python </w:t>
      </w:r>
      <w:r w:rsidR="000929DA">
        <w:t xml:space="preserve">programming language </w:t>
      </w:r>
      <w:r w:rsidRPr="001864CE">
        <w:t xml:space="preserve">and its </w:t>
      </w:r>
      <w:r>
        <w:t>libraries</w:t>
      </w:r>
      <w:r w:rsidRPr="001864CE">
        <w:t xml:space="preserve"> in Jupyter Notebooks, so I chose to </w:t>
      </w:r>
      <w:r w:rsidR="00572D4F">
        <w:t>perform</w:t>
      </w:r>
      <w:r w:rsidRPr="001864CE">
        <w:t xml:space="preserve"> all data analysis using those tools within that environment. </w:t>
      </w:r>
      <w:r w:rsidR="00572295" w:rsidRPr="00572295">
        <w:t>Python has a large set of libraries and packages that simplified data extraction</w:t>
      </w:r>
      <w:r w:rsidR="00CF77C1">
        <w:t xml:space="preserve">, </w:t>
      </w:r>
      <w:r w:rsidR="00572295" w:rsidRPr="00572295">
        <w:t>transformation</w:t>
      </w:r>
      <w:r w:rsidR="00230DA4">
        <w:t>, and analysis</w:t>
      </w:r>
      <w:r w:rsidR="00572295" w:rsidRPr="00572295">
        <w:t xml:space="preserve">. </w:t>
      </w:r>
      <w:r w:rsidR="00D9123E">
        <w:t xml:space="preserve">Working in </w:t>
      </w:r>
      <w:r w:rsidR="000929DA">
        <w:t xml:space="preserve">Jupyter Notebooks allowed me to </w:t>
      </w:r>
      <w:r w:rsidR="00644D81">
        <w:t xml:space="preserve">run my code and </w:t>
      </w:r>
      <w:r w:rsidR="00764EFD">
        <w:t xml:space="preserve">instantly </w:t>
      </w:r>
      <w:r w:rsidR="00644D81">
        <w:t>see the results.</w:t>
      </w:r>
      <w:r w:rsidR="005739B1">
        <w:t xml:space="preserve"> This proved invaluable as I was </w:t>
      </w:r>
      <w:r w:rsidR="00EF2672">
        <w:t xml:space="preserve">frequently </w:t>
      </w:r>
      <w:r w:rsidR="005739B1">
        <w:t xml:space="preserve">able to </w:t>
      </w:r>
      <w:r w:rsidR="00B640D9">
        <w:t xml:space="preserve">evaluate and </w:t>
      </w:r>
      <w:r w:rsidR="003B4F9D">
        <w:t>fix any errors in</w:t>
      </w:r>
      <w:r w:rsidR="00B640D9">
        <w:t xml:space="preserve"> the code</w:t>
      </w:r>
      <w:r w:rsidR="003B4F9D">
        <w:t xml:space="preserve"> as the project progressed</w:t>
      </w:r>
      <w:r w:rsidR="00EF2672">
        <w:t>.</w:t>
      </w:r>
      <w:r w:rsidR="003B4F9D">
        <w:t xml:space="preserve"> I was able to use markdown cells in the notebook to </w:t>
      </w:r>
      <w:r w:rsidR="000D3959">
        <w:t>document my findings and make notes of my thought processes.</w:t>
      </w:r>
      <w:r w:rsidR="00B14BC1">
        <w:t xml:space="preserve"> </w:t>
      </w:r>
      <w:r w:rsidR="009958B1">
        <w:t xml:space="preserve">I prefer </w:t>
      </w:r>
      <w:r w:rsidR="00331489">
        <w:t>creating visualizations in Tableau</w:t>
      </w:r>
      <w:r w:rsidR="008F2719">
        <w:t xml:space="preserve"> since it has a richer feature set</w:t>
      </w:r>
      <w:r w:rsidR="00331489">
        <w:t xml:space="preserve">, but </w:t>
      </w:r>
      <w:r w:rsidR="0092513F">
        <w:t>Jupyter Noteb</w:t>
      </w:r>
      <w:r w:rsidR="009707F8">
        <w:t xml:space="preserve">ooks was perfectly capable of displaying </w:t>
      </w:r>
      <w:r w:rsidR="00331489">
        <w:t xml:space="preserve">the </w:t>
      </w:r>
      <w:r w:rsidR="00FA4064">
        <w:t xml:space="preserve">basic </w:t>
      </w:r>
      <w:r w:rsidR="00331489">
        <w:t xml:space="preserve">histograms and bar charts </w:t>
      </w:r>
      <w:r w:rsidR="00D05555">
        <w:t xml:space="preserve">used </w:t>
      </w:r>
      <w:r w:rsidR="00BC586C">
        <w:t>in this project</w:t>
      </w:r>
      <w:r w:rsidR="009707F8">
        <w:t>.</w:t>
      </w:r>
      <w:r w:rsidR="00B54D39">
        <w:t xml:space="preserve"> </w:t>
      </w:r>
      <w:r w:rsidR="00580863">
        <w:t xml:space="preserve"> </w:t>
      </w:r>
      <w:r w:rsidR="00315730">
        <w:t>I did experience some computational lag</w:t>
      </w:r>
      <w:r w:rsidR="00EB5AE2">
        <w:t xml:space="preserve">, particularly </w:t>
      </w:r>
      <w:r w:rsidR="004346D1">
        <w:t xml:space="preserve">when </w:t>
      </w:r>
      <w:r w:rsidR="004346D1" w:rsidRPr="00811471">
        <w:t>performing grid search with cross-validation</w:t>
      </w:r>
      <w:r w:rsidR="004346D1">
        <w:t xml:space="preserve"> </w:t>
      </w:r>
      <w:r w:rsidR="00E84290">
        <w:t xml:space="preserve">for </w:t>
      </w:r>
      <w:r w:rsidR="00E84290" w:rsidRPr="00E84290">
        <w:t>hyperparameter tuning of the AdaBoost model</w:t>
      </w:r>
      <w:r w:rsidR="00B642C0">
        <w:t xml:space="preserve">. </w:t>
      </w:r>
      <w:r w:rsidR="00C2725C">
        <w:t>However, t</w:t>
      </w:r>
      <w:r w:rsidR="00B642C0">
        <w:t xml:space="preserve">his lasted </w:t>
      </w:r>
      <w:r w:rsidR="00B93771">
        <w:t xml:space="preserve">just </w:t>
      </w:r>
      <w:r w:rsidR="00B642C0">
        <w:t>a few minutes</w:t>
      </w:r>
      <w:r w:rsidR="000E6BC3">
        <w:t xml:space="preserve"> and was the </w:t>
      </w:r>
      <w:r w:rsidR="00B93771">
        <w:t>on</w:t>
      </w:r>
      <w:r w:rsidR="0085439C">
        <w:t>ly</w:t>
      </w:r>
      <w:r w:rsidR="000E6BC3">
        <w:t xml:space="preserve"> </w:t>
      </w:r>
      <w:r w:rsidR="00B93771">
        <w:t xml:space="preserve">noticeable </w:t>
      </w:r>
      <w:r w:rsidR="000E6BC3">
        <w:t>limitation of the tools used in the project.</w:t>
      </w:r>
    </w:p>
    <w:p w14:paraId="6D18BEF7" w14:textId="77777777" w:rsidR="004B58BC" w:rsidRDefault="004B58BC" w:rsidP="00230DA4">
      <w:pPr>
        <w:spacing w:line="480" w:lineRule="auto"/>
      </w:pPr>
    </w:p>
    <w:p w14:paraId="6B09C79E" w14:textId="472F9AE0" w:rsidR="00FE73AC" w:rsidRPr="00512C45" w:rsidRDefault="00596635" w:rsidP="00230DA4">
      <w:pPr>
        <w:spacing w:line="480" w:lineRule="auto"/>
      </w:pPr>
      <w:r>
        <w:t>P</w:t>
      </w:r>
      <w:r w:rsidR="00084F13" w:rsidRPr="00084F13">
        <w:t xml:space="preserve">redictive analytics was the best technique to achieve the project goal. </w:t>
      </w:r>
      <w:r w:rsidR="00E71CDD">
        <w:t xml:space="preserve">The AdaBoost </w:t>
      </w:r>
      <w:r w:rsidR="003D0F06">
        <w:t xml:space="preserve">classifier </w:t>
      </w:r>
      <w:r w:rsidR="00015413">
        <w:t xml:space="preserve">created an accurate and reliable model </w:t>
      </w:r>
      <w:r w:rsidR="00AE7EBA">
        <w:t>us</w:t>
      </w:r>
      <w:r w:rsidR="00A3203A">
        <w:t>ing</w:t>
      </w:r>
      <w:r w:rsidR="00AE7EBA">
        <w:t xml:space="preserve"> predictive </w:t>
      </w:r>
      <w:r>
        <w:t>analysis</w:t>
      </w:r>
      <w:r w:rsidR="00A3203A">
        <w:t>.</w:t>
      </w:r>
      <w:r w:rsidR="00AE7EBA">
        <w:t xml:space="preserve"> </w:t>
      </w:r>
      <w:r w:rsidR="00A3203A">
        <w:t>This</w:t>
      </w:r>
      <w:r w:rsidR="00084F13" w:rsidRPr="00084F13">
        <w:t xml:space="preserve"> </w:t>
      </w:r>
      <w:r w:rsidR="00AB1DE0">
        <w:t xml:space="preserve">model </w:t>
      </w:r>
      <w:r w:rsidR="00084F13" w:rsidRPr="00084F13">
        <w:t>will provide data-driven decision making for the charity to help them improve marketing and operational efficiency.</w:t>
      </w:r>
      <w:r w:rsidR="00084F13">
        <w:t xml:space="preserve"> </w:t>
      </w:r>
      <w:r w:rsidR="0033437E">
        <w:t>“</w:t>
      </w:r>
      <w:r w:rsidR="0033437E" w:rsidRPr="0033437E">
        <w:t>AdaBoost is best used in a dataset with low noise, when computational complexity or timeliness of results is not a main concern and when there are not enough resources for broader hyperparameter tuning due to lack of time and knowledge of the user</w:t>
      </w:r>
      <w:r w:rsidR="0033437E">
        <w:t>”</w:t>
      </w:r>
      <w:r w:rsidR="00F73E5D">
        <w:t xml:space="preserve"> (</w:t>
      </w:r>
      <w:r w:rsidR="002D4459">
        <w:t>Santos, 2020).</w:t>
      </w:r>
      <w:r w:rsidR="0033437E" w:rsidRPr="0033437E">
        <w:t xml:space="preserve"> </w:t>
      </w:r>
      <w:r w:rsidR="00A6731D" w:rsidRPr="00A6731D">
        <w:t xml:space="preserve">Compared to other algorithms, </w:t>
      </w:r>
      <w:r w:rsidR="00924757" w:rsidRPr="00924757">
        <w:t xml:space="preserve">AdaBoost </w:t>
      </w:r>
      <w:r w:rsidR="005461FF">
        <w:t xml:space="preserve">classifier </w:t>
      </w:r>
      <w:r w:rsidR="00924757" w:rsidRPr="00924757">
        <w:t xml:space="preserve">is </w:t>
      </w:r>
      <w:r w:rsidR="00A6731D" w:rsidRPr="00A6731D">
        <w:t>simpler to operate</w:t>
      </w:r>
      <w:r w:rsidR="00B0105A">
        <w:t>,</w:t>
      </w:r>
      <w:r w:rsidR="00A6731D" w:rsidRPr="00A6731D">
        <w:t xml:space="preserve"> requires fewer parameter adjustments</w:t>
      </w:r>
      <w:r w:rsidR="00B0105A">
        <w:t>, and</w:t>
      </w:r>
      <w:r w:rsidR="00433A10">
        <w:t xml:space="preserve"> is less prone to overfitting</w:t>
      </w:r>
      <w:r w:rsidR="00B0105A">
        <w:t xml:space="preserve">. </w:t>
      </w:r>
      <w:r w:rsidR="00025D05">
        <w:t xml:space="preserve">A limitation of </w:t>
      </w:r>
      <w:r w:rsidR="008A0047" w:rsidRPr="008A0047">
        <w:t xml:space="preserve">AdaBoost is </w:t>
      </w:r>
      <w:r w:rsidR="00025D05">
        <w:t xml:space="preserve">that it is </w:t>
      </w:r>
      <w:r w:rsidR="008A0047" w:rsidRPr="008A0047">
        <w:t>sensitive to noisy data</w:t>
      </w:r>
      <w:r w:rsidR="009E72C2">
        <w:t xml:space="preserve"> </w:t>
      </w:r>
      <w:r w:rsidR="008A0047" w:rsidRPr="008A0047">
        <w:t>which can cause the algorithm to focus too much on learning extreme cases. This can lead to skewed results and poor performance</w:t>
      </w:r>
      <w:r w:rsidR="008A0047">
        <w:t xml:space="preserve"> (</w:t>
      </w:r>
      <w:r w:rsidR="0023497F">
        <w:t xml:space="preserve">Santos, </w:t>
      </w:r>
      <w:r w:rsidR="008A0047">
        <w:t>2020)</w:t>
      </w:r>
      <w:r w:rsidR="008A0047" w:rsidRPr="008A0047">
        <w:t>.</w:t>
      </w:r>
      <w:r w:rsidR="008A0047">
        <w:t xml:space="preserve"> </w:t>
      </w:r>
      <w:r w:rsidR="005A3E68">
        <w:t>T</w:t>
      </w:r>
      <w:r w:rsidR="00474A5D" w:rsidRPr="00474A5D">
        <w:t xml:space="preserve">he dataset </w:t>
      </w:r>
      <w:r w:rsidR="008A12EE">
        <w:t xml:space="preserve">used in this project </w:t>
      </w:r>
      <w:r w:rsidR="00474A5D" w:rsidRPr="00474A5D">
        <w:t>was of high quality</w:t>
      </w:r>
      <w:r w:rsidR="00085DBC">
        <w:t xml:space="preserve">, </w:t>
      </w:r>
      <w:r w:rsidR="00025D05">
        <w:t xml:space="preserve">however, </w:t>
      </w:r>
      <w:r w:rsidR="00474A5D" w:rsidRPr="00474A5D">
        <w:t xml:space="preserve">so this was not </w:t>
      </w:r>
      <w:r w:rsidR="00A67EBC">
        <w:t>an issue</w:t>
      </w:r>
      <w:r w:rsidR="00474A5D" w:rsidRPr="00474A5D">
        <w:t>.</w:t>
      </w:r>
      <w:r w:rsidR="002937F1">
        <w:t xml:space="preserve"> </w:t>
      </w:r>
    </w:p>
    <w:p w14:paraId="612F2783" w14:textId="77777777" w:rsidR="003E289C" w:rsidRDefault="003E289C">
      <w:pPr>
        <w:rPr>
          <w:rFonts w:asciiTheme="majorHAnsi" w:eastAsiaTheme="majorEastAsia" w:hAnsiTheme="majorHAnsi" w:cstheme="majorBidi"/>
          <w:b/>
          <w:bCs/>
          <w:sz w:val="24"/>
          <w:szCs w:val="28"/>
        </w:rPr>
      </w:pPr>
      <w:r>
        <w:br w:type="page"/>
      </w:r>
    </w:p>
    <w:p w14:paraId="3A191742" w14:textId="5A49EDA8" w:rsidR="00D13218" w:rsidRDefault="00D610C4" w:rsidP="00230DA4">
      <w:pPr>
        <w:pStyle w:val="Heading1"/>
      </w:pPr>
      <w:bookmarkStart w:id="14" w:name="_Toc138864141"/>
      <w:r>
        <w:lastRenderedPageBreak/>
        <w:t>E3</w:t>
      </w:r>
      <w:r w:rsidR="00D13218">
        <w:t xml:space="preserve">. </w:t>
      </w:r>
      <w:r>
        <w:t>Application of Analytical Methods</w:t>
      </w:r>
      <w:bookmarkEnd w:id="14"/>
    </w:p>
    <w:p w14:paraId="00CB66D1" w14:textId="4F617172" w:rsidR="003E289C" w:rsidRPr="00A51DD5" w:rsidRDefault="002F32D2" w:rsidP="00A51DD5">
      <w:pPr>
        <w:spacing w:line="480" w:lineRule="auto"/>
      </w:pPr>
      <w:r>
        <w:t>I applied the analytical method</w:t>
      </w:r>
      <w:r w:rsidR="00362110">
        <w:t>s</w:t>
      </w:r>
      <w:r>
        <w:t xml:space="preserve"> mentioned above in the following steps:</w:t>
      </w:r>
    </w:p>
    <w:p w14:paraId="3C5302D2" w14:textId="690BB27D" w:rsidR="00811471" w:rsidRPr="00811471" w:rsidRDefault="00811471" w:rsidP="004459C2">
      <w:pPr>
        <w:pStyle w:val="ListParagraph"/>
        <w:numPr>
          <w:ilvl w:val="0"/>
          <w:numId w:val="16"/>
        </w:numPr>
        <w:spacing w:line="480" w:lineRule="auto"/>
      </w:pPr>
      <w:r w:rsidRPr="004459C2">
        <w:rPr>
          <w:b/>
          <w:bCs/>
        </w:rPr>
        <w:t>Data Preparation</w:t>
      </w:r>
      <w:r w:rsidRPr="00811471">
        <w:t>:</w:t>
      </w:r>
    </w:p>
    <w:p w14:paraId="57A009F4" w14:textId="77777777" w:rsidR="00811471" w:rsidRPr="00811471" w:rsidRDefault="00811471" w:rsidP="00F00ADD">
      <w:pPr>
        <w:numPr>
          <w:ilvl w:val="1"/>
          <w:numId w:val="3"/>
        </w:numPr>
        <w:spacing w:line="480" w:lineRule="auto"/>
      </w:pPr>
      <w:r w:rsidRPr="00811471">
        <w:t>I read the data from a CSV file and performed initial data exploration by displaying sample records, data information, and summary statistics.</w:t>
      </w:r>
    </w:p>
    <w:p w14:paraId="31AAC369" w14:textId="77777777" w:rsidR="00811471" w:rsidRPr="00811471" w:rsidRDefault="00811471" w:rsidP="00F00ADD">
      <w:pPr>
        <w:numPr>
          <w:ilvl w:val="1"/>
          <w:numId w:val="3"/>
        </w:numPr>
        <w:spacing w:line="480" w:lineRule="auto"/>
      </w:pPr>
      <w:r w:rsidRPr="00811471">
        <w:t>I checked for null values in the dataset and printed the results.</w:t>
      </w:r>
    </w:p>
    <w:p w14:paraId="7F1770F4" w14:textId="77777777" w:rsidR="00811471" w:rsidRPr="00811471" w:rsidRDefault="00811471" w:rsidP="00F00ADD">
      <w:pPr>
        <w:pStyle w:val="ListParagraph"/>
        <w:numPr>
          <w:ilvl w:val="0"/>
          <w:numId w:val="3"/>
        </w:numPr>
        <w:spacing w:line="480" w:lineRule="auto"/>
      </w:pPr>
      <w:r w:rsidRPr="00F00ADD">
        <w:rPr>
          <w:b/>
          <w:bCs/>
        </w:rPr>
        <w:t>Data Preprocessing</w:t>
      </w:r>
      <w:r w:rsidRPr="00811471">
        <w:t>:</w:t>
      </w:r>
    </w:p>
    <w:p w14:paraId="41552A5D" w14:textId="77777777" w:rsidR="00811471" w:rsidRPr="00811471" w:rsidRDefault="00811471" w:rsidP="00F00ADD">
      <w:pPr>
        <w:numPr>
          <w:ilvl w:val="1"/>
          <w:numId w:val="3"/>
        </w:numPr>
        <w:spacing w:line="480" w:lineRule="auto"/>
      </w:pPr>
      <w:r w:rsidRPr="00811471">
        <w:t>I performed data preprocessing steps such as handling skewed features and scaling numerical features using logarithmic transformation and MinMaxScaler, respectively.</w:t>
      </w:r>
    </w:p>
    <w:p w14:paraId="7B471703" w14:textId="26060007" w:rsidR="00811471" w:rsidRPr="00811471" w:rsidRDefault="00811471" w:rsidP="00F00ADD">
      <w:pPr>
        <w:numPr>
          <w:ilvl w:val="1"/>
          <w:numId w:val="3"/>
        </w:numPr>
        <w:spacing w:line="480" w:lineRule="auto"/>
      </w:pPr>
      <w:r w:rsidRPr="00811471">
        <w:t xml:space="preserve">I one-hot encoded categorical features using </w:t>
      </w:r>
      <w:r w:rsidR="002F32D2">
        <w:t>P</w:t>
      </w:r>
      <w:r w:rsidRPr="00811471">
        <w:t>andas' get_dummies function.</w:t>
      </w:r>
    </w:p>
    <w:p w14:paraId="714AB723" w14:textId="77777777" w:rsidR="00811471" w:rsidRPr="00811471" w:rsidRDefault="00811471" w:rsidP="00F00ADD">
      <w:pPr>
        <w:numPr>
          <w:ilvl w:val="1"/>
          <w:numId w:val="3"/>
        </w:numPr>
        <w:spacing w:line="480" w:lineRule="auto"/>
      </w:pPr>
      <w:r w:rsidRPr="00811471">
        <w:t>I encoded the target variable ('income') as 0 for '&lt;=50K' and 1 for '&gt;50K'.</w:t>
      </w:r>
    </w:p>
    <w:p w14:paraId="5A60AD07" w14:textId="77777777" w:rsidR="00811471" w:rsidRPr="00811471" w:rsidRDefault="00811471" w:rsidP="00F00ADD">
      <w:pPr>
        <w:pStyle w:val="ListParagraph"/>
        <w:numPr>
          <w:ilvl w:val="0"/>
          <w:numId w:val="3"/>
        </w:numPr>
        <w:spacing w:line="480" w:lineRule="auto"/>
      </w:pPr>
      <w:r w:rsidRPr="00F00ADD">
        <w:rPr>
          <w:b/>
          <w:bCs/>
        </w:rPr>
        <w:t>Train-Test Split</w:t>
      </w:r>
      <w:r w:rsidRPr="00811471">
        <w:t>:</w:t>
      </w:r>
    </w:p>
    <w:p w14:paraId="49DAD45D" w14:textId="77777777" w:rsidR="00811471" w:rsidRPr="00811471" w:rsidRDefault="00811471" w:rsidP="00F00ADD">
      <w:pPr>
        <w:numPr>
          <w:ilvl w:val="1"/>
          <w:numId w:val="3"/>
        </w:numPr>
        <w:spacing w:line="480" w:lineRule="auto"/>
      </w:pPr>
      <w:r w:rsidRPr="00811471">
        <w:t xml:space="preserve">I split the preprocessed data into training and testing sets using the </w:t>
      </w:r>
      <w:proofErr w:type="spellStart"/>
      <w:r w:rsidRPr="00811471">
        <w:t>train_test_split</w:t>
      </w:r>
      <w:proofErr w:type="spellEnd"/>
      <w:r w:rsidRPr="00811471">
        <w:t xml:space="preserve"> function from </w:t>
      </w:r>
      <w:proofErr w:type="spellStart"/>
      <w:r w:rsidRPr="00811471">
        <w:t>sklearn.model_selection</w:t>
      </w:r>
      <w:proofErr w:type="spellEnd"/>
      <w:r w:rsidRPr="00811471">
        <w:t>.</w:t>
      </w:r>
    </w:p>
    <w:p w14:paraId="6B11C00F" w14:textId="77777777" w:rsidR="00811471" w:rsidRPr="00811471" w:rsidRDefault="00811471" w:rsidP="00F00ADD">
      <w:pPr>
        <w:pStyle w:val="ListParagraph"/>
        <w:numPr>
          <w:ilvl w:val="0"/>
          <w:numId w:val="3"/>
        </w:numPr>
        <w:spacing w:line="480" w:lineRule="auto"/>
      </w:pPr>
      <w:r w:rsidRPr="00F00ADD">
        <w:rPr>
          <w:b/>
          <w:bCs/>
        </w:rPr>
        <w:t>Naive Predictor</w:t>
      </w:r>
      <w:r w:rsidRPr="00811471">
        <w:t>:</w:t>
      </w:r>
    </w:p>
    <w:p w14:paraId="2301FC35" w14:textId="4BC602EA" w:rsidR="00811471" w:rsidRPr="00811471" w:rsidRDefault="00811471" w:rsidP="00F00ADD">
      <w:pPr>
        <w:numPr>
          <w:ilvl w:val="1"/>
          <w:numId w:val="3"/>
        </w:numPr>
        <w:spacing w:line="480" w:lineRule="auto"/>
      </w:pPr>
      <w:r w:rsidRPr="00811471">
        <w:t>I calculated the accuracy, recall, precision, and F-score for a naive predictor that always predict</w:t>
      </w:r>
      <w:r w:rsidR="002F32D2">
        <w:t>ed</w:t>
      </w:r>
      <w:r w:rsidRPr="00811471">
        <w:t xml:space="preserve"> the majority class ('&lt;=50K').</w:t>
      </w:r>
    </w:p>
    <w:p w14:paraId="1E35415E" w14:textId="77777777" w:rsidR="00811471" w:rsidRPr="00811471" w:rsidRDefault="00811471" w:rsidP="00F00ADD">
      <w:pPr>
        <w:pStyle w:val="ListParagraph"/>
        <w:numPr>
          <w:ilvl w:val="0"/>
          <w:numId w:val="3"/>
        </w:numPr>
        <w:spacing w:line="480" w:lineRule="auto"/>
      </w:pPr>
      <w:r w:rsidRPr="00F00ADD">
        <w:rPr>
          <w:b/>
          <w:bCs/>
        </w:rPr>
        <w:t>Model Training and Evaluation</w:t>
      </w:r>
      <w:r w:rsidRPr="00811471">
        <w:t>:</w:t>
      </w:r>
    </w:p>
    <w:p w14:paraId="7C196AE4" w14:textId="77777777" w:rsidR="00811471" w:rsidRPr="00811471" w:rsidRDefault="00811471" w:rsidP="00F00ADD">
      <w:pPr>
        <w:numPr>
          <w:ilvl w:val="1"/>
          <w:numId w:val="3"/>
        </w:numPr>
        <w:spacing w:line="480" w:lineRule="auto"/>
      </w:pPr>
      <w:r w:rsidRPr="00811471">
        <w:t>I defined three classifiers: GaussianNB, AdaBoostClassifier, and LogisticRegression.</w:t>
      </w:r>
    </w:p>
    <w:p w14:paraId="7626B26C" w14:textId="77777777" w:rsidR="00811471" w:rsidRPr="00811471" w:rsidRDefault="00811471" w:rsidP="00F00ADD">
      <w:pPr>
        <w:numPr>
          <w:ilvl w:val="1"/>
          <w:numId w:val="3"/>
        </w:numPr>
        <w:spacing w:line="480" w:lineRule="auto"/>
      </w:pPr>
      <w:r w:rsidRPr="00811471">
        <w:t>I defined the train_predict function to train and evaluate the classifiers with different sample sizes.</w:t>
      </w:r>
    </w:p>
    <w:p w14:paraId="4597D457" w14:textId="7BA263F1" w:rsidR="00811471" w:rsidRDefault="00811471" w:rsidP="00F00ADD">
      <w:pPr>
        <w:numPr>
          <w:ilvl w:val="1"/>
          <w:numId w:val="3"/>
        </w:numPr>
        <w:spacing w:line="480" w:lineRule="auto"/>
      </w:pPr>
      <w:r w:rsidRPr="00811471">
        <w:t>I trained and evaluated the classifiers on the training and testing data and stored the results in a dictionary.</w:t>
      </w:r>
    </w:p>
    <w:p w14:paraId="477EC542" w14:textId="7337D9D8" w:rsidR="002F32D2" w:rsidRPr="00811471" w:rsidRDefault="002F32D2" w:rsidP="00F00ADD">
      <w:pPr>
        <w:numPr>
          <w:ilvl w:val="1"/>
          <w:numId w:val="3"/>
        </w:numPr>
        <w:spacing w:line="480" w:lineRule="auto"/>
      </w:pPr>
      <w:r>
        <w:t xml:space="preserve">I used </w:t>
      </w:r>
      <w:r w:rsidR="005273A4">
        <w:t>Matplotlib</w:t>
      </w:r>
      <w:r>
        <w:t xml:space="preserve"> to visualize the performance of the three classifiers in a series of grouped bar charts.</w:t>
      </w:r>
    </w:p>
    <w:p w14:paraId="6CB9F83A" w14:textId="77777777" w:rsidR="00811471" w:rsidRDefault="00811471" w:rsidP="00F00ADD">
      <w:pPr>
        <w:pStyle w:val="ListParagraph"/>
        <w:numPr>
          <w:ilvl w:val="0"/>
          <w:numId w:val="3"/>
        </w:numPr>
        <w:spacing w:line="480" w:lineRule="auto"/>
      </w:pPr>
      <w:r w:rsidRPr="00F00ADD">
        <w:rPr>
          <w:b/>
          <w:bCs/>
        </w:rPr>
        <w:lastRenderedPageBreak/>
        <w:t>Model Selection and Hyperparameter Tuning</w:t>
      </w:r>
      <w:r w:rsidRPr="00811471">
        <w:t>:</w:t>
      </w:r>
    </w:p>
    <w:p w14:paraId="2A85FB7F" w14:textId="6F1B2CFE" w:rsidR="0070380B" w:rsidRPr="00811471" w:rsidRDefault="0070380B" w:rsidP="00F00ADD">
      <w:pPr>
        <w:pStyle w:val="ListParagraph"/>
        <w:numPr>
          <w:ilvl w:val="1"/>
          <w:numId w:val="3"/>
        </w:numPr>
        <w:spacing w:line="480" w:lineRule="auto"/>
      </w:pPr>
      <w:r w:rsidRPr="0070380B">
        <w:t xml:space="preserve">I selected the </w:t>
      </w:r>
      <w:r w:rsidR="00D55BE5">
        <w:t>AdaBoost</w:t>
      </w:r>
      <w:r w:rsidR="004C060F">
        <w:t xml:space="preserve"> c</w:t>
      </w:r>
      <w:r w:rsidR="00D55BE5">
        <w:t xml:space="preserve">lassifier as the </w:t>
      </w:r>
      <w:r w:rsidRPr="0070380B">
        <w:t xml:space="preserve">best </w:t>
      </w:r>
      <w:r w:rsidR="002E3721">
        <w:t>model</w:t>
      </w:r>
      <w:r w:rsidRPr="0070380B">
        <w:t xml:space="preserve"> based on the F-score and accuracy on the testing data.</w:t>
      </w:r>
    </w:p>
    <w:p w14:paraId="3574B51E" w14:textId="0D1A6945" w:rsidR="00811471" w:rsidRPr="00811471" w:rsidRDefault="00811471" w:rsidP="00F00ADD">
      <w:pPr>
        <w:numPr>
          <w:ilvl w:val="1"/>
          <w:numId w:val="3"/>
        </w:numPr>
        <w:spacing w:line="480" w:lineRule="auto"/>
      </w:pPr>
      <w:r w:rsidRPr="00811471">
        <w:t>I used GridSearchCV for hyperparameter tuning of the AdaBoost</w:t>
      </w:r>
      <w:r w:rsidR="002E3721">
        <w:t xml:space="preserve"> model</w:t>
      </w:r>
      <w:r w:rsidRPr="00811471">
        <w:t>, performing grid search with cross-validation.</w:t>
      </w:r>
    </w:p>
    <w:p w14:paraId="3061BDFD" w14:textId="77777777" w:rsidR="00811471" w:rsidRPr="00811471" w:rsidRDefault="00811471" w:rsidP="00F00ADD">
      <w:pPr>
        <w:pStyle w:val="ListParagraph"/>
        <w:numPr>
          <w:ilvl w:val="0"/>
          <w:numId w:val="3"/>
        </w:numPr>
        <w:spacing w:line="480" w:lineRule="auto"/>
      </w:pPr>
      <w:r w:rsidRPr="00F00ADD">
        <w:rPr>
          <w:b/>
          <w:bCs/>
        </w:rPr>
        <w:t>Feature Importance</w:t>
      </w:r>
      <w:r w:rsidRPr="00811471">
        <w:t>:</w:t>
      </w:r>
    </w:p>
    <w:p w14:paraId="30C26735" w14:textId="6959C435" w:rsidR="00811471" w:rsidRPr="00811471" w:rsidRDefault="00811471" w:rsidP="0059117C">
      <w:pPr>
        <w:numPr>
          <w:ilvl w:val="1"/>
          <w:numId w:val="3"/>
        </w:numPr>
        <w:spacing w:line="480" w:lineRule="auto"/>
      </w:pPr>
      <w:r w:rsidRPr="00811471">
        <w:t>I computed the feature importances using the trained AdaBoost</w:t>
      </w:r>
      <w:r w:rsidR="002E3721">
        <w:t xml:space="preserve"> model</w:t>
      </w:r>
      <w:r w:rsidRPr="00811471">
        <w:t xml:space="preserve"> and generated </w:t>
      </w:r>
      <w:r w:rsidR="002F32D2">
        <w:t xml:space="preserve">a bar chart </w:t>
      </w:r>
      <w:r w:rsidR="008A1C15">
        <w:t>of the five most import features</w:t>
      </w:r>
      <w:r w:rsidRPr="00811471">
        <w:t>.</w:t>
      </w:r>
    </w:p>
    <w:p w14:paraId="2CFE1CFE" w14:textId="77777777" w:rsidR="00811471" w:rsidRPr="00811471" w:rsidRDefault="00811471" w:rsidP="00F00ADD">
      <w:pPr>
        <w:pStyle w:val="ListParagraph"/>
        <w:numPr>
          <w:ilvl w:val="0"/>
          <w:numId w:val="3"/>
        </w:numPr>
        <w:spacing w:line="480" w:lineRule="auto"/>
      </w:pPr>
      <w:r w:rsidRPr="00F00ADD">
        <w:rPr>
          <w:b/>
          <w:bCs/>
        </w:rPr>
        <w:t>Model Evaluation with Reduced Features</w:t>
      </w:r>
      <w:r w:rsidRPr="00811471">
        <w:t>:</w:t>
      </w:r>
    </w:p>
    <w:p w14:paraId="2BAB13B7" w14:textId="4BAAA751" w:rsidR="00811471" w:rsidRPr="00811471" w:rsidRDefault="00811471" w:rsidP="00F00ADD">
      <w:pPr>
        <w:numPr>
          <w:ilvl w:val="1"/>
          <w:numId w:val="3"/>
        </w:numPr>
        <w:spacing w:line="480" w:lineRule="auto"/>
      </w:pPr>
      <w:r w:rsidRPr="00811471">
        <w:t xml:space="preserve">I created a reduced feature set by selecting the top </w:t>
      </w:r>
      <w:r w:rsidR="002A79EA">
        <w:t>five</w:t>
      </w:r>
      <w:r w:rsidRPr="00811471">
        <w:t xml:space="preserve"> important features.</w:t>
      </w:r>
    </w:p>
    <w:p w14:paraId="5D202C58" w14:textId="321CE9FF" w:rsidR="00811471" w:rsidRDefault="00811471" w:rsidP="00F00ADD">
      <w:pPr>
        <w:numPr>
          <w:ilvl w:val="1"/>
          <w:numId w:val="3"/>
        </w:numPr>
        <w:spacing w:line="480" w:lineRule="auto"/>
      </w:pPr>
      <w:r w:rsidRPr="00811471">
        <w:t xml:space="preserve">I trained and evaluated the </w:t>
      </w:r>
      <w:r w:rsidR="002F32D2">
        <w:t>AdaBoost</w:t>
      </w:r>
      <w:r w:rsidR="002E3721">
        <w:t xml:space="preserve"> model</w:t>
      </w:r>
      <w:r w:rsidRPr="00811471">
        <w:t xml:space="preserve"> on the reduced feature set.</w:t>
      </w:r>
    </w:p>
    <w:p w14:paraId="48F302FD" w14:textId="5EED6114" w:rsidR="00955AC2" w:rsidRDefault="00955AC2" w:rsidP="00F00ADD">
      <w:pPr>
        <w:numPr>
          <w:ilvl w:val="1"/>
          <w:numId w:val="3"/>
        </w:numPr>
        <w:spacing w:line="480" w:lineRule="auto"/>
      </w:pPr>
      <w:r w:rsidRPr="00955AC2">
        <w:t xml:space="preserve">I compared the performance </w:t>
      </w:r>
      <w:r w:rsidR="001411D3">
        <w:t xml:space="preserve">metrics </w:t>
      </w:r>
      <w:r w:rsidRPr="00955AC2">
        <w:t xml:space="preserve">of the model trained on the full feature set to the performance </w:t>
      </w:r>
      <w:r w:rsidR="00ED4467">
        <w:t xml:space="preserve">metrics </w:t>
      </w:r>
      <w:r w:rsidRPr="00955AC2">
        <w:t>of the model trained on the reduced feature set</w:t>
      </w:r>
      <w:r w:rsidR="00A5728D">
        <w:t xml:space="preserve"> to determine which </w:t>
      </w:r>
      <w:r w:rsidR="00C47DE3">
        <w:t>version</w:t>
      </w:r>
      <w:r w:rsidR="00A5728D">
        <w:t xml:space="preserve"> </w:t>
      </w:r>
      <w:r w:rsidR="001411D3">
        <w:t>performed best</w:t>
      </w:r>
      <w:r w:rsidR="00A5728D">
        <w:t>.</w:t>
      </w:r>
    </w:p>
    <w:p w14:paraId="36521625" w14:textId="552A882B" w:rsidR="00811471" w:rsidRPr="00811471" w:rsidRDefault="00273BDC" w:rsidP="00F00ADD">
      <w:pPr>
        <w:pStyle w:val="ListParagraph"/>
        <w:numPr>
          <w:ilvl w:val="0"/>
          <w:numId w:val="3"/>
        </w:numPr>
        <w:spacing w:line="480" w:lineRule="auto"/>
      </w:pPr>
      <w:r w:rsidRPr="00F00ADD">
        <w:rPr>
          <w:b/>
          <w:bCs/>
        </w:rPr>
        <w:t>Hypothesis Testing</w:t>
      </w:r>
      <w:r w:rsidR="00811471" w:rsidRPr="00811471">
        <w:t>:</w:t>
      </w:r>
    </w:p>
    <w:p w14:paraId="46EA5CD9" w14:textId="5F084837" w:rsidR="00811471" w:rsidRPr="00811471" w:rsidRDefault="00811471" w:rsidP="00F00ADD">
      <w:pPr>
        <w:numPr>
          <w:ilvl w:val="1"/>
          <w:numId w:val="3"/>
        </w:numPr>
        <w:spacing w:line="480" w:lineRule="auto"/>
      </w:pPr>
      <w:r w:rsidRPr="00811471">
        <w:t xml:space="preserve">I conducted a </w:t>
      </w:r>
      <w:r w:rsidR="008307E4">
        <w:t>paired</w:t>
      </w:r>
      <w:r w:rsidRPr="00811471">
        <w:t xml:space="preserve"> t-test to determine if the </w:t>
      </w:r>
      <w:r w:rsidR="002E3721">
        <w:t xml:space="preserve">optimized </w:t>
      </w:r>
      <w:r w:rsidRPr="00811471">
        <w:t>AdaBoost</w:t>
      </w:r>
      <w:r w:rsidR="002E3721">
        <w:t xml:space="preserve"> model</w:t>
      </w:r>
      <w:r w:rsidRPr="00811471">
        <w:t xml:space="preserve"> significantly outperform</w:t>
      </w:r>
      <w:r w:rsidR="008307E4">
        <w:t xml:space="preserve">ed </w:t>
      </w:r>
      <w:r w:rsidR="00DF0B99">
        <w:t xml:space="preserve">the naive </w:t>
      </w:r>
      <w:r w:rsidR="00FF4DB3">
        <w:t>predictor</w:t>
      </w:r>
      <w:r w:rsidRPr="00811471">
        <w:t>.</w:t>
      </w:r>
    </w:p>
    <w:p w14:paraId="27F8BC23" w14:textId="468D582E" w:rsidR="00811471" w:rsidRPr="00811471" w:rsidRDefault="00811471" w:rsidP="00F00ADD">
      <w:pPr>
        <w:numPr>
          <w:ilvl w:val="1"/>
          <w:numId w:val="3"/>
        </w:numPr>
        <w:spacing w:line="480" w:lineRule="auto"/>
      </w:pPr>
      <w:r w:rsidRPr="00811471">
        <w:t xml:space="preserve">I printed the </w:t>
      </w:r>
      <w:r w:rsidR="00ED4467">
        <w:t xml:space="preserve">results of this test as well as the </w:t>
      </w:r>
      <w:r w:rsidR="00857E9B">
        <w:t xml:space="preserve">values of the </w:t>
      </w:r>
      <w:r w:rsidRPr="00811471">
        <w:t>t-statistic and p-value.</w:t>
      </w:r>
    </w:p>
    <w:p w14:paraId="7612ABF6" w14:textId="014ECA7D" w:rsidR="00811471" w:rsidRDefault="00273BDC" w:rsidP="00F00ADD">
      <w:pPr>
        <w:pStyle w:val="ListParagraph"/>
        <w:numPr>
          <w:ilvl w:val="0"/>
          <w:numId w:val="3"/>
        </w:numPr>
        <w:spacing w:line="480" w:lineRule="auto"/>
      </w:pPr>
      <w:r w:rsidRPr="00F00ADD">
        <w:rPr>
          <w:b/>
          <w:bCs/>
        </w:rPr>
        <w:t xml:space="preserve">Statistical Significance </w:t>
      </w:r>
      <w:r w:rsidR="00811471" w:rsidRPr="00F00ADD">
        <w:rPr>
          <w:b/>
          <w:bCs/>
        </w:rPr>
        <w:t>Visualization</w:t>
      </w:r>
      <w:r w:rsidR="00811471" w:rsidRPr="00811471">
        <w:t>:</w:t>
      </w:r>
    </w:p>
    <w:p w14:paraId="08D24824" w14:textId="05ECB493" w:rsidR="00811471" w:rsidRDefault="00811471" w:rsidP="00F00ADD">
      <w:pPr>
        <w:numPr>
          <w:ilvl w:val="1"/>
          <w:numId w:val="3"/>
        </w:numPr>
        <w:spacing w:line="480" w:lineRule="auto"/>
      </w:pPr>
      <w:r w:rsidRPr="00811471">
        <w:t xml:space="preserve">I created a bar plot to </w:t>
      </w:r>
      <w:r w:rsidR="00273BDC">
        <w:t xml:space="preserve">display statistical significance by </w:t>
      </w:r>
      <w:r w:rsidRPr="00811471">
        <w:t>compar</w:t>
      </w:r>
      <w:r w:rsidR="00273BDC">
        <w:t>ing</w:t>
      </w:r>
      <w:r w:rsidRPr="00811471">
        <w:t xml:space="preserve"> the accuracy of the final model with the </w:t>
      </w:r>
      <w:r w:rsidR="00A36453">
        <w:t>naive model</w:t>
      </w:r>
      <w:r w:rsidRPr="00811471">
        <w:t>.</w:t>
      </w:r>
    </w:p>
    <w:p w14:paraId="3BF7AA26" w14:textId="77777777" w:rsidR="008F1A67" w:rsidRDefault="008F1A67" w:rsidP="008F1A67">
      <w:pPr>
        <w:spacing w:line="480" w:lineRule="auto"/>
      </w:pPr>
    </w:p>
    <w:p w14:paraId="08ECC5B3" w14:textId="634272BD" w:rsidR="002325A7" w:rsidRDefault="00250021" w:rsidP="008F1A67">
      <w:pPr>
        <w:spacing w:line="480" w:lineRule="auto"/>
      </w:pPr>
      <w:r w:rsidRPr="00250021">
        <w:t xml:space="preserve">I could not find a detailed description of the original data collection process, so I assumed that the dataset was a random sample of data from the 1994 U.S. Census and not limited to </w:t>
      </w:r>
      <w:r>
        <w:t xml:space="preserve">the charity’s home state of </w:t>
      </w:r>
      <w:r w:rsidRPr="00250021">
        <w:t>California.</w:t>
      </w:r>
      <w:r>
        <w:t xml:space="preserve"> </w:t>
      </w:r>
      <w:r w:rsidR="002D5BDB">
        <w:t xml:space="preserve">Targeted sampling would </w:t>
      </w:r>
      <w:r w:rsidR="00DE645A">
        <w:t xml:space="preserve">likely </w:t>
      </w:r>
      <w:r w:rsidR="002D5BDB">
        <w:t xml:space="preserve">introduce </w:t>
      </w:r>
      <w:r w:rsidR="00DE645A">
        <w:t>selection</w:t>
      </w:r>
      <w:r w:rsidR="002D5BDB">
        <w:t xml:space="preserve"> bias</w:t>
      </w:r>
      <w:r w:rsidR="00DE645A">
        <w:t xml:space="preserve"> </w:t>
      </w:r>
      <w:r w:rsidR="007F4185">
        <w:t xml:space="preserve">which would not provide an accurate </w:t>
      </w:r>
      <w:r w:rsidR="007F4185">
        <w:lastRenderedPageBreak/>
        <w:t xml:space="preserve">representation of </w:t>
      </w:r>
      <w:r w:rsidR="00F5321B">
        <w:t>the population.</w:t>
      </w:r>
      <w:r w:rsidR="00DE645A">
        <w:t xml:space="preserve"> </w:t>
      </w:r>
      <w:r w:rsidR="0046070B" w:rsidRPr="0046070B">
        <w:t xml:space="preserve">I </w:t>
      </w:r>
      <w:r w:rsidR="00AB488B">
        <w:t xml:space="preserve">also </w:t>
      </w:r>
      <w:r w:rsidR="0046070B" w:rsidRPr="0046070B">
        <w:t xml:space="preserve">assumed that the features in this sample were conditionally independent, as </w:t>
      </w:r>
      <w:r w:rsidR="002008E9">
        <w:t xml:space="preserve">is assumed by </w:t>
      </w:r>
      <w:r w:rsidR="0046070B" w:rsidRPr="0046070B">
        <w:t>the Gaussian</w:t>
      </w:r>
      <w:r w:rsidR="0046070B">
        <w:t xml:space="preserve"> </w:t>
      </w:r>
      <w:r w:rsidR="002A33E2">
        <w:t>Naive</w:t>
      </w:r>
      <w:r w:rsidR="0046070B">
        <w:t xml:space="preserve"> </w:t>
      </w:r>
      <w:r w:rsidR="0046070B" w:rsidRPr="0046070B">
        <w:t>Bayes algorith</w:t>
      </w:r>
      <w:r w:rsidR="002008E9">
        <w:t>m</w:t>
      </w:r>
      <w:r w:rsidR="00D963DF">
        <w:t>.</w:t>
      </w:r>
      <w:r w:rsidR="00600A42">
        <w:t xml:space="preserve"> </w:t>
      </w:r>
      <w:r w:rsidR="00D963DF">
        <w:t>T</w:t>
      </w:r>
      <w:r w:rsidR="00600A42">
        <w:t xml:space="preserve">he results of the Naive Bayes </w:t>
      </w:r>
      <w:r w:rsidR="00D963DF">
        <w:t xml:space="preserve">model were considerably worse than the other two models, </w:t>
      </w:r>
      <w:r w:rsidR="0037131C">
        <w:t xml:space="preserve">however, which may indicate dependent variables in the feature set. </w:t>
      </w:r>
    </w:p>
    <w:p w14:paraId="443DCA5F" w14:textId="77777777" w:rsidR="00857E9B" w:rsidRPr="00811471" w:rsidRDefault="00857E9B" w:rsidP="008F1A67">
      <w:pPr>
        <w:spacing w:line="480" w:lineRule="auto"/>
      </w:pPr>
    </w:p>
    <w:p w14:paraId="1C037B65" w14:textId="4968073B" w:rsidR="00E27BF8" w:rsidRPr="008918E6" w:rsidRDefault="008918E6" w:rsidP="00504961">
      <w:pPr>
        <w:pStyle w:val="Heading1"/>
        <w:jc w:val="center"/>
        <w:rPr>
          <w:szCs w:val="24"/>
        </w:rPr>
      </w:pPr>
      <w:bookmarkStart w:id="15" w:name="_Toc138864142"/>
      <w:r w:rsidRPr="008918E6">
        <w:rPr>
          <w:szCs w:val="24"/>
        </w:rPr>
        <w:t>RESULTS</w:t>
      </w:r>
      <w:bookmarkEnd w:id="15"/>
    </w:p>
    <w:p w14:paraId="0527BBBA" w14:textId="5C82E7FC" w:rsidR="00D13218" w:rsidRDefault="00E27BF8" w:rsidP="002F7ABA">
      <w:pPr>
        <w:pStyle w:val="Heading1"/>
      </w:pPr>
      <w:bookmarkStart w:id="16" w:name="_Toc138864143"/>
      <w:r>
        <w:t>F1</w:t>
      </w:r>
      <w:r w:rsidR="00D13218">
        <w:t xml:space="preserve">. </w:t>
      </w:r>
      <w:r>
        <w:t>Statistical Significance</w:t>
      </w:r>
      <w:bookmarkEnd w:id="16"/>
    </w:p>
    <w:p w14:paraId="1C4C0A38" w14:textId="61F0E184" w:rsidR="00312BBA" w:rsidRDefault="00BA4509" w:rsidP="002F7ABA">
      <w:pPr>
        <w:spacing w:line="480" w:lineRule="auto"/>
      </w:pPr>
      <w:r>
        <w:t xml:space="preserve">Once the best hyperparameters </w:t>
      </w:r>
      <w:r w:rsidR="00594A81">
        <w:t xml:space="preserve">for the </w:t>
      </w:r>
      <w:r w:rsidR="00594A81" w:rsidRPr="009C3103">
        <w:t>AdaBoost</w:t>
      </w:r>
      <w:r w:rsidR="00960CFE">
        <w:t xml:space="preserve"> c</w:t>
      </w:r>
      <w:r w:rsidR="00594A81" w:rsidRPr="009C3103">
        <w:t xml:space="preserve">lassifier </w:t>
      </w:r>
      <w:r>
        <w:t>were</w:t>
      </w:r>
      <w:r w:rsidR="002C6C41">
        <w:t xml:space="preserve"> determined, I compared the</w:t>
      </w:r>
      <w:r w:rsidR="0055134F">
        <w:t xml:space="preserve"> performance metrics of the</w:t>
      </w:r>
      <w:r w:rsidR="002C6C41">
        <w:t xml:space="preserve"> unoptimized </w:t>
      </w:r>
      <w:r w:rsidR="00594A81">
        <w:t>model with the optimized model</w:t>
      </w:r>
      <w:r w:rsidR="006D0B58">
        <w:t xml:space="preserve"> as seen in the following table:</w:t>
      </w:r>
    </w:p>
    <w:tbl>
      <w:tblPr>
        <w:tblW w:w="0" w:type="auto"/>
        <w:jc w:val="center"/>
        <w:shd w:val="clear" w:color="auto" w:fill="FFFFFF"/>
        <w:tblCellMar>
          <w:top w:w="15" w:type="dxa"/>
          <w:left w:w="15" w:type="dxa"/>
          <w:bottom w:w="15" w:type="dxa"/>
          <w:right w:w="15" w:type="dxa"/>
        </w:tblCellMar>
        <w:tblLook w:val="04A0" w:firstRow="1" w:lastRow="0" w:firstColumn="1" w:lastColumn="0" w:noHBand="0" w:noVBand="1"/>
      </w:tblPr>
      <w:tblGrid>
        <w:gridCol w:w="1501"/>
        <w:gridCol w:w="1890"/>
        <w:gridCol w:w="1680"/>
      </w:tblGrid>
      <w:tr w:rsidR="00312BBA" w:rsidRPr="00312BBA" w14:paraId="47F9037C" w14:textId="77777777" w:rsidTr="00EC208C">
        <w:trPr>
          <w:tblHeader/>
          <w:jc w:val="center"/>
        </w:trPr>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2C30D9E4" w14:textId="77777777" w:rsidR="00312BBA" w:rsidRPr="00312BBA" w:rsidRDefault="00312BBA" w:rsidP="00312BBA">
            <w:pPr>
              <w:spacing w:before="240"/>
              <w:jc w:val="right"/>
              <w:rPr>
                <w:rFonts w:ascii="Helvetica" w:eastAsia="Times New Roman" w:hAnsi="Helvetica" w:cs="Times New Roman"/>
                <w:b/>
                <w:bCs/>
                <w:color w:val="000000"/>
                <w:sz w:val="18"/>
                <w:szCs w:val="18"/>
              </w:rPr>
            </w:pPr>
            <w:r w:rsidRPr="00312BBA">
              <w:rPr>
                <w:rFonts w:ascii="Helvetica" w:eastAsia="Times New Roman" w:hAnsi="Helvetica" w:cs="Times New Roman"/>
                <w:b/>
                <w:bCs/>
                <w:color w:val="000000"/>
                <w:sz w:val="18"/>
                <w:szCs w:val="18"/>
              </w:rPr>
              <w:t>Metric</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6923C79B" w14:textId="77777777" w:rsidR="00312BBA" w:rsidRPr="00312BBA" w:rsidRDefault="00312BBA" w:rsidP="00312BBA">
            <w:pPr>
              <w:spacing w:before="240"/>
              <w:jc w:val="right"/>
              <w:rPr>
                <w:rFonts w:ascii="Helvetica" w:eastAsia="Times New Roman" w:hAnsi="Helvetica" w:cs="Times New Roman"/>
                <w:b/>
                <w:bCs/>
                <w:color w:val="000000"/>
                <w:sz w:val="18"/>
                <w:szCs w:val="18"/>
              </w:rPr>
            </w:pPr>
            <w:r w:rsidRPr="00312BBA">
              <w:rPr>
                <w:rFonts w:ascii="Helvetica" w:eastAsia="Times New Roman" w:hAnsi="Helvetica" w:cs="Times New Roman"/>
                <w:b/>
                <w:bCs/>
                <w:color w:val="000000"/>
                <w:sz w:val="18"/>
                <w:szCs w:val="18"/>
              </w:rPr>
              <w:t>Unoptimized Model</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1CAD85F7" w14:textId="77777777" w:rsidR="00312BBA" w:rsidRPr="00312BBA" w:rsidRDefault="00312BBA" w:rsidP="00312BBA">
            <w:pPr>
              <w:spacing w:before="240"/>
              <w:jc w:val="right"/>
              <w:rPr>
                <w:rFonts w:ascii="Helvetica" w:eastAsia="Times New Roman" w:hAnsi="Helvetica" w:cs="Times New Roman"/>
                <w:b/>
                <w:bCs/>
                <w:color w:val="000000"/>
                <w:sz w:val="18"/>
                <w:szCs w:val="18"/>
              </w:rPr>
            </w:pPr>
            <w:r w:rsidRPr="00312BBA">
              <w:rPr>
                <w:rFonts w:ascii="Helvetica" w:eastAsia="Times New Roman" w:hAnsi="Helvetica" w:cs="Times New Roman"/>
                <w:b/>
                <w:bCs/>
                <w:color w:val="000000"/>
                <w:sz w:val="18"/>
                <w:szCs w:val="18"/>
              </w:rPr>
              <w:t>Optimized Model</w:t>
            </w:r>
          </w:p>
        </w:tc>
      </w:tr>
      <w:tr w:rsidR="00312BBA" w:rsidRPr="00312BBA" w14:paraId="0C7C54B9" w14:textId="77777777" w:rsidTr="00EC208C">
        <w:trPr>
          <w:jc w:val="center"/>
        </w:trPr>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37079313" w14:textId="77777777" w:rsidR="00312BBA" w:rsidRPr="00312BBA" w:rsidRDefault="00312BBA" w:rsidP="00312BBA">
            <w:pPr>
              <w:spacing w:before="240"/>
              <w:jc w:val="right"/>
              <w:rPr>
                <w:rFonts w:ascii="Helvetica" w:eastAsia="Times New Roman" w:hAnsi="Helvetica" w:cs="Times New Roman"/>
                <w:color w:val="000000"/>
                <w:sz w:val="18"/>
                <w:szCs w:val="18"/>
              </w:rPr>
            </w:pPr>
            <w:r w:rsidRPr="00312BBA">
              <w:rPr>
                <w:rFonts w:ascii="Helvetica" w:eastAsia="Times New Roman" w:hAnsi="Helvetica" w:cs="Times New Roman"/>
                <w:color w:val="000000"/>
                <w:sz w:val="18"/>
                <w:szCs w:val="18"/>
              </w:rPr>
              <w:t>Accuracy Score</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38A21060" w14:textId="31C8DB0D" w:rsidR="00312BBA" w:rsidRPr="00312BBA" w:rsidRDefault="00312BBA" w:rsidP="00312BBA">
            <w:pPr>
              <w:spacing w:before="240"/>
              <w:jc w:val="right"/>
              <w:rPr>
                <w:rFonts w:ascii="Helvetica" w:eastAsia="Times New Roman" w:hAnsi="Helvetica" w:cs="Times New Roman"/>
                <w:color w:val="000000"/>
                <w:sz w:val="18"/>
                <w:szCs w:val="18"/>
              </w:rPr>
            </w:pPr>
            <w:r w:rsidRPr="00312BBA">
              <w:rPr>
                <w:rFonts w:ascii="Helvetica" w:eastAsia="Times New Roman" w:hAnsi="Helvetica" w:cs="Times New Roman"/>
                <w:color w:val="000000"/>
                <w:sz w:val="18"/>
                <w:szCs w:val="18"/>
              </w:rPr>
              <w:t>0.85</w:t>
            </w:r>
            <w:r w:rsidR="00FD63DD">
              <w:rPr>
                <w:rFonts w:ascii="Helvetica" w:eastAsia="Times New Roman" w:hAnsi="Helvetica" w:cs="Times New Roman"/>
                <w:color w:val="000000"/>
                <w:sz w:val="18"/>
                <w:szCs w:val="18"/>
              </w:rPr>
              <w:t>8</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3C5B0FDD" w14:textId="7AA2AE6A" w:rsidR="00312BBA" w:rsidRPr="00312BBA" w:rsidRDefault="00312BBA" w:rsidP="00312BBA">
            <w:pPr>
              <w:spacing w:before="240"/>
              <w:jc w:val="right"/>
              <w:rPr>
                <w:rFonts w:ascii="Helvetica" w:eastAsia="Times New Roman" w:hAnsi="Helvetica" w:cs="Times New Roman"/>
                <w:color w:val="000000"/>
                <w:sz w:val="18"/>
                <w:szCs w:val="18"/>
              </w:rPr>
            </w:pPr>
            <w:r w:rsidRPr="00312BBA">
              <w:rPr>
                <w:rFonts w:ascii="Helvetica" w:eastAsia="Times New Roman" w:hAnsi="Helvetica" w:cs="Times New Roman"/>
                <w:color w:val="000000"/>
                <w:sz w:val="18"/>
                <w:szCs w:val="18"/>
              </w:rPr>
              <w:t>0.86</w:t>
            </w:r>
            <w:r w:rsidR="00FD63DD">
              <w:rPr>
                <w:rFonts w:ascii="Helvetica" w:eastAsia="Times New Roman" w:hAnsi="Helvetica" w:cs="Times New Roman"/>
                <w:color w:val="000000"/>
                <w:sz w:val="18"/>
                <w:szCs w:val="18"/>
              </w:rPr>
              <w:t>8</w:t>
            </w:r>
          </w:p>
        </w:tc>
      </w:tr>
      <w:tr w:rsidR="00312BBA" w:rsidRPr="00312BBA" w14:paraId="1726187F" w14:textId="77777777" w:rsidTr="00EC208C">
        <w:trPr>
          <w:jc w:val="center"/>
        </w:trPr>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18CB02F8" w14:textId="77777777" w:rsidR="00312BBA" w:rsidRPr="00312BBA" w:rsidRDefault="00312BBA" w:rsidP="00312BBA">
            <w:pPr>
              <w:spacing w:before="240"/>
              <w:jc w:val="right"/>
              <w:rPr>
                <w:rFonts w:ascii="Helvetica" w:eastAsia="Times New Roman" w:hAnsi="Helvetica" w:cs="Times New Roman"/>
                <w:color w:val="000000"/>
                <w:sz w:val="18"/>
                <w:szCs w:val="18"/>
              </w:rPr>
            </w:pPr>
            <w:r w:rsidRPr="00312BBA">
              <w:rPr>
                <w:rFonts w:ascii="Helvetica" w:eastAsia="Times New Roman" w:hAnsi="Helvetica" w:cs="Times New Roman"/>
                <w:color w:val="000000"/>
                <w:sz w:val="18"/>
                <w:szCs w:val="18"/>
              </w:rPr>
              <w:t>F-score</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3F3D9BB1" w14:textId="63D98EEB" w:rsidR="00312BBA" w:rsidRPr="00312BBA" w:rsidRDefault="00312BBA" w:rsidP="00312BBA">
            <w:pPr>
              <w:spacing w:before="240"/>
              <w:jc w:val="right"/>
              <w:rPr>
                <w:rFonts w:ascii="Helvetica" w:eastAsia="Times New Roman" w:hAnsi="Helvetica" w:cs="Times New Roman"/>
                <w:color w:val="000000"/>
                <w:sz w:val="18"/>
                <w:szCs w:val="18"/>
              </w:rPr>
            </w:pPr>
            <w:r w:rsidRPr="00312BBA">
              <w:rPr>
                <w:rFonts w:ascii="Helvetica" w:eastAsia="Times New Roman" w:hAnsi="Helvetica" w:cs="Times New Roman"/>
                <w:color w:val="000000"/>
                <w:sz w:val="18"/>
                <w:szCs w:val="18"/>
              </w:rPr>
              <w:t>0.72</w:t>
            </w:r>
            <w:r w:rsidR="00FD63DD">
              <w:rPr>
                <w:rFonts w:ascii="Helvetica" w:eastAsia="Times New Roman" w:hAnsi="Helvetica" w:cs="Times New Roman"/>
                <w:color w:val="000000"/>
                <w:sz w:val="18"/>
                <w:szCs w:val="18"/>
              </w:rPr>
              <w:t>5</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398AA699" w14:textId="09C12F4E" w:rsidR="00312BBA" w:rsidRPr="00312BBA" w:rsidRDefault="00312BBA" w:rsidP="00312BBA">
            <w:pPr>
              <w:spacing w:before="240"/>
              <w:jc w:val="right"/>
              <w:rPr>
                <w:rFonts w:ascii="Helvetica" w:eastAsia="Times New Roman" w:hAnsi="Helvetica" w:cs="Times New Roman"/>
                <w:color w:val="000000"/>
                <w:sz w:val="18"/>
                <w:szCs w:val="18"/>
              </w:rPr>
            </w:pPr>
            <w:r w:rsidRPr="00312BBA">
              <w:rPr>
                <w:rFonts w:ascii="Helvetica" w:eastAsia="Times New Roman" w:hAnsi="Helvetica" w:cs="Times New Roman"/>
                <w:color w:val="000000"/>
                <w:sz w:val="18"/>
                <w:szCs w:val="18"/>
              </w:rPr>
              <w:t>0.74</w:t>
            </w:r>
            <w:r w:rsidR="00FD63DD">
              <w:rPr>
                <w:rFonts w:ascii="Helvetica" w:eastAsia="Times New Roman" w:hAnsi="Helvetica" w:cs="Times New Roman"/>
                <w:color w:val="000000"/>
                <w:sz w:val="18"/>
                <w:szCs w:val="18"/>
              </w:rPr>
              <w:t>6</w:t>
            </w:r>
          </w:p>
        </w:tc>
      </w:tr>
    </w:tbl>
    <w:p w14:paraId="231D756C" w14:textId="2596912C" w:rsidR="002F7ABA" w:rsidRDefault="002F7ABA" w:rsidP="002F7ABA">
      <w:pPr>
        <w:spacing w:line="480" w:lineRule="auto"/>
      </w:pPr>
    </w:p>
    <w:p w14:paraId="0490BE9E" w14:textId="0C0822FB" w:rsidR="00D119F1" w:rsidRDefault="00D119F1" w:rsidP="002F7ABA">
      <w:pPr>
        <w:spacing w:line="480" w:lineRule="auto"/>
      </w:pPr>
      <w:r w:rsidRPr="00D119F1">
        <w:t xml:space="preserve">The optimized model's accuracy on the testing data </w:t>
      </w:r>
      <w:r>
        <w:t>wa</w:t>
      </w:r>
      <w:r w:rsidRPr="00D119F1">
        <w:t>s 0.86</w:t>
      </w:r>
      <w:r w:rsidR="00C64ABB">
        <w:t>8</w:t>
      </w:r>
      <w:r w:rsidRPr="00D119F1">
        <w:t xml:space="preserve">, while its F-score </w:t>
      </w:r>
      <w:r>
        <w:t>wa</w:t>
      </w:r>
      <w:r w:rsidRPr="00D119F1">
        <w:t>s 0.74</w:t>
      </w:r>
      <w:r w:rsidR="00FE3FA8">
        <w:t>6</w:t>
      </w:r>
      <w:r w:rsidRPr="00D119F1">
        <w:t xml:space="preserve">. These scores </w:t>
      </w:r>
      <w:r>
        <w:t>we</w:t>
      </w:r>
      <w:r w:rsidRPr="00D119F1">
        <w:t>re slightly better than those of the unoptimized model's accuracy and F-score values of 0.85</w:t>
      </w:r>
      <w:r w:rsidR="00FE3FA8">
        <w:t>8</w:t>
      </w:r>
      <w:r w:rsidRPr="00D119F1">
        <w:t xml:space="preserve"> and 0.72</w:t>
      </w:r>
      <w:r w:rsidR="00FE3FA8">
        <w:t>5</w:t>
      </w:r>
      <w:r w:rsidRPr="00D119F1">
        <w:t>, respectively. However, compared to the previously found naive predictor accuracy (0.24</w:t>
      </w:r>
      <w:r w:rsidR="00FE3FA8">
        <w:t>8</w:t>
      </w:r>
      <w:r w:rsidRPr="00D119F1">
        <w:t>) and F-score (0.29</w:t>
      </w:r>
      <w:r w:rsidR="00FE3FA8">
        <w:t>2</w:t>
      </w:r>
      <w:r w:rsidRPr="00D119F1">
        <w:t xml:space="preserve">) benchmarks, the results of the optimized model </w:t>
      </w:r>
      <w:r>
        <w:t>we</w:t>
      </w:r>
      <w:r w:rsidRPr="00D119F1">
        <w:t>re a significant improvement.</w:t>
      </w:r>
      <w:r w:rsidR="00146F88" w:rsidRPr="00146F88">
        <w:t xml:space="preserve"> </w:t>
      </w:r>
      <w:r w:rsidR="00D842EC">
        <w:t xml:space="preserve">I then wanted to see </w:t>
      </w:r>
      <w:r w:rsidR="00A105C7">
        <w:t>if I should use the reduced feature set</w:t>
      </w:r>
      <w:r w:rsidR="00D61BA9">
        <w:t xml:space="preserve"> </w:t>
      </w:r>
      <w:r w:rsidR="0035162C">
        <w:t xml:space="preserve">to train </w:t>
      </w:r>
      <w:r w:rsidR="00D61BA9">
        <w:t xml:space="preserve">the </w:t>
      </w:r>
      <w:r w:rsidR="0035162C">
        <w:t xml:space="preserve">final </w:t>
      </w:r>
      <w:r w:rsidR="00D61BA9">
        <w:t>model</w:t>
      </w:r>
      <w:r w:rsidR="0035162C">
        <w:t>.</w:t>
      </w:r>
      <w:r w:rsidR="00A105C7">
        <w:t xml:space="preserve"> </w:t>
      </w:r>
      <w:r w:rsidR="003C0ADA">
        <w:t>When</w:t>
      </w:r>
      <w:r w:rsidR="00146F88" w:rsidRPr="00146F88">
        <w:t xml:space="preserve"> using </w:t>
      </w:r>
      <w:r w:rsidR="003C0ADA">
        <w:t>the reduced feature set</w:t>
      </w:r>
      <w:r w:rsidR="00146F88" w:rsidRPr="00146F88">
        <w:t xml:space="preserve">, the </w:t>
      </w:r>
      <w:r w:rsidR="003C0ADA">
        <w:t>optimized</w:t>
      </w:r>
      <w:r w:rsidR="00146F88" w:rsidRPr="00146F88">
        <w:t xml:space="preserve"> model's accuracy </w:t>
      </w:r>
      <w:r w:rsidR="003C0ADA">
        <w:t>and F-</w:t>
      </w:r>
      <w:r w:rsidR="00146F88" w:rsidRPr="00146F88">
        <w:t>score</w:t>
      </w:r>
      <w:r w:rsidR="003C0ADA">
        <w:t>s</w:t>
      </w:r>
      <w:r w:rsidR="00146F88" w:rsidRPr="00146F88">
        <w:t xml:space="preserve"> </w:t>
      </w:r>
      <w:r w:rsidR="0035162C">
        <w:t>were</w:t>
      </w:r>
      <w:r w:rsidR="00146F88" w:rsidRPr="00146F88">
        <w:t xml:space="preserve"> both lower than the same scores when </w:t>
      </w:r>
      <w:r w:rsidR="0035162C">
        <w:t>using the full feature set</w:t>
      </w:r>
      <w:r w:rsidR="00146F88" w:rsidRPr="00146F88">
        <w:t>. The testing data accuracy went from 0.86</w:t>
      </w:r>
      <w:r w:rsidR="00930223">
        <w:t>8</w:t>
      </w:r>
      <w:r w:rsidR="00146F88" w:rsidRPr="00146F88">
        <w:t xml:space="preserve"> to 0.84</w:t>
      </w:r>
      <w:r w:rsidR="00930223">
        <w:t>2</w:t>
      </w:r>
      <w:r w:rsidR="00146F88" w:rsidRPr="00146F88">
        <w:t>, a 3% decrease. The testing data F-score difference was more noticeable, dropping from 0.74</w:t>
      </w:r>
      <w:r w:rsidR="00EA1669">
        <w:t>6</w:t>
      </w:r>
      <w:r w:rsidR="00146F88" w:rsidRPr="00146F88">
        <w:t xml:space="preserve"> to 0.69</w:t>
      </w:r>
      <w:r w:rsidR="00EA1669">
        <w:t>9</w:t>
      </w:r>
      <w:r w:rsidR="00146F88" w:rsidRPr="00146F88">
        <w:t>. This was a 6.3% decrease in score.</w:t>
      </w:r>
      <w:r w:rsidR="00356731">
        <w:t xml:space="preserve"> </w:t>
      </w:r>
      <w:r w:rsidR="00015E26">
        <w:t>I determined that</w:t>
      </w:r>
      <w:r w:rsidR="00C06ADC">
        <w:t xml:space="preserve"> while the accuracy score </w:t>
      </w:r>
      <w:r w:rsidR="00A65CEF">
        <w:t xml:space="preserve">of </w:t>
      </w:r>
      <w:r w:rsidR="007A076B">
        <w:t xml:space="preserve">using </w:t>
      </w:r>
      <w:r w:rsidR="00A65CEF">
        <w:t xml:space="preserve">the </w:t>
      </w:r>
      <w:r w:rsidR="007A076B">
        <w:t xml:space="preserve">reduced feature set </w:t>
      </w:r>
      <w:r w:rsidR="00C06ADC">
        <w:t xml:space="preserve">met the </w:t>
      </w:r>
      <w:r w:rsidR="00A65CEF">
        <w:t xml:space="preserve">criteria for success </w:t>
      </w:r>
      <w:r w:rsidR="0045133D">
        <w:t xml:space="preserve">that was previously set at </w:t>
      </w:r>
      <w:r w:rsidR="00A65CEF">
        <w:t xml:space="preserve">0.80, the F-score </w:t>
      </w:r>
      <w:r w:rsidR="007A076B">
        <w:t xml:space="preserve">fell short of the </w:t>
      </w:r>
      <w:r w:rsidR="0033651F">
        <w:t xml:space="preserve">target score </w:t>
      </w:r>
      <w:r w:rsidR="00F14DAF">
        <w:t xml:space="preserve">of </w:t>
      </w:r>
      <w:r w:rsidR="0033651F">
        <w:t xml:space="preserve">0.75. </w:t>
      </w:r>
      <w:r w:rsidR="00315050" w:rsidRPr="00315050">
        <w:t xml:space="preserve">The reduction in </w:t>
      </w:r>
      <w:r w:rsidR="00315050" w:rsidRPr="00315050">
        <w:lastRenderedPageBreak/>
        <w:t xml:space="preserve">training time made possible by the reduced feature set was irrelevant because the criteria for </w:t>
      </w:r>
      <w:r w:rsidR="00315050">
        <w:t xml:space="preserve">project </w:t>
      </w:r>
      <w:r w:rsidR="00315050" w:rsidRPr="00315050">
        <w:t>success was not met.</w:t>
      </w:r>
    </w:p>
    <w:p w14:paraId="04F1C6CD" w14:textId="77777777" w:rsidR="00315050" w:rsidRDefault="00315050" w:rsidP="002F7ABA">
      <w:pPr>
        <w:spacing w:line="480" w:lineRule="auto"/>
      </w:pPr>
    </w:p>
    <w:p w14:paraId="5CE49592" w14:textId="5BCEA831" w:rsidR="002F7ABA" w:rsidRDefault="00312BBA" w:rsidP="002F7ABA">
      <w:pPr>
        <w:spacing w:line="480" w:lineRule="auto"/>
      </w:pPr>
      <w:r>
        <w:t>To</w:t>
      </w:r>
      <w:r w:rsidR="00711C17">
        <w:t xml:space="preserve"> test the hypothesis</w:t>
      </w:r>
      <w:r>
        <w:t xml:space="preserve">, I calculated the t-statistic and p-value using a </w:t>
      </w:r>
      <w:r w:rsidR="00A36453">
        <w:t xml:space="preserve">paired </w:t>
      </w:r>
      <w:r>
        <w:t xml:space="preserve">t-test. </w:t>
      </w:r>
      <w:r w:rsidR="00763203" w:rsidRPr="00763203">
        <w:t>The ttest_rel function perform</w:t>
      </w:r>
      <w:r w:rsidR="00531F46">
        <w:t>ed</w:t>
      </w:r>
      <w:r w:rsidR="00763203" w:rsidRPr="00763203">
        <w:t xml:space="preserve"> </w:t>
      </w:r>
      <w:r w:rsidR="00531F46">
        <w:t>the test</w:t>
      </w:r>
      <w:r w:rsidR="00763203" w:rsidRPr="00763203">
        <w:t>, comparing the accuracy scores of the final AdaBoost model and the naive predictor</w:t>
      </w:r>
      <w:r w:rsidR="00531F46">
        <w:t>.</w:t>
      </w:r>
      <w:r w:rsidR="00763203" w:rsidRPr="00763203">
        <w:t xml:space="preserve"> </w:t>
      </w:r>
      <w:r w:rsidR="002E41BD">
        <w:t xml:space="preserve">The </w:t>
      </w:r>
      <w:r w:rsidR="00531F46">
        <w:t>naive predictor</w:t>
      </w:r>
      <w:r w:rsidR="006567CE">
        <w:t xml:space="preserve"> </w:t>
      </w:r>
      <w:r w:rsidR="004F682F">
        <w:t xml:space="preserve">accuracy </w:t>
      </w:r>
      <w:r w:rsidR="006567CE">
        <w:t>was</w:t>
      </w:r>
      <w:r w:rsidR="002E41BD">
        <w:t xml:space="preserve"> </w:t>
      </w:r>
      <w:r w:rsidR="00B51949">
        <w:t xml:space="preserve">calculated </w:t>
      </w:r>
      <w:r w:rsidR="00E11138">
        <w:t>to be</w:t>
      </w:r>
      <w:r w:rsidR="00B51949">
        <w:t xml:space="preserve"> </w:t>
      </w:r>
      <w:r w:rsidR="004F682F">
        <w:t>0.24</w:t>
      </w:r>
      <w:r w:rsidR="005F1C3F">
        <w:t>4</w:t>
      </w:r>
      <w:r w:rsidR="006567CE">
        <w:t xml:space="preserve"> while the </w:t>
      </w:r>
      <w:r w:rsidR="005F1C3F">
        <w:t>final model</w:t>
      </w:r>
      <w:r w:rsidR="002E41BD">
        <w:t xml:space="preserve"> </w:t>
      </w:r>
      <w:r w:rsidR="006567CE">
        <w:t>a</w:t>
      </w:r>
      <w:r w:rsidR="002E41BD">
        <w:t>ccuracy</w:t>
      </w:r>
      <w:r w:rsidR="006567CE">
        <w:t xml:space="preserve"> was </w:t>
      </w:r>
      <w:r w:rsidR="002E41BD">
        <w:t>0.8</w:t>
      </w:r>
      <w:r w:rsidR="00C76AE7">
        <w:t>68</w:t>
      </w:r>
      <w:r w:rsidR="006567CE">
        <w:t xml:space="preserve">, a significant improvement. </w:t>
      </w:r>
      <w:r w:rsidR="00F131E4">
        <w:t xml:space="preserve">I set the significance level to </w:t>
      </w:r>
      <w:r w:rsidR="00397007">
        <w:t>alpha</w:t>
      </w:r>
      <w:r w:rsidR="00F131E4">
        <w:t xml:space="preserve"> = 0.05</w:t>
      </w:r>
      <w:r w:rsidR="00F57629">
        <w:t>.</w:t>
      </w:r>
      <w:r w:rsidR="00193C61" w:rsidRPr="00193C61">
        <w:t xml:space="preserve"> </w:t>
      </w:r>
      <w:r w:rsidR="00942C7F">
        <w:t>The</w:t>
      </w:r>
      <w:r w:rsidR="00D16EAB">
        <w:t xml:space="preserve"> </w:t>
      </w:r>
      <w:r w:rsidR="00DF5AC4" w:rsidRPr="00DF5AC4">
        <w:t xml:space="preserve">t-statistic </w:t>
      </w:r>
      <w:r w:rsidR="00295719">
        <w:t>(</w:t>
      </w:r>
      <w:r w:rsidR="00386263">
        <w:t>-19</w:t>
      </w:r>
      <w:r w:rsidR="00F5534D">
        <w:t>0</w:t>
      </w:r>
      <w:r w:rsidR="00295719">
        <w:t>)</w:t>
      </w:r>
      <w:r w:rsidR="00A91FE5">
        <w:t xml:space="preserve"> </w:t>
      </w:r>
      <w:r w:rsidR="005D7B4C">
        <w:t>and</w:t>
      </w:r>
      <w:r w:rsidR="00DB1039">
        <w:t xml:space="preserve"> </w:t>
      </w:r>
      <w:bookmarkStart w:id="17" w:name="_Hlk138848036"/>
      <w:r w:rsidR="007A33A9">
        <w:t xml:space="preserve">sub-alpha </w:t>
      </w:r>
      <w:r w:rsidR="00DF5AC4" w:rsidRPr="00DF5AC4">
        <w:t>p-value</w:t>
      </w:r>
      <w:r w:rsidR="00F131E4">
        <w:t xml:space="preserve"> (0)</w:t>
      </w:r>
      <w:r w:rsidR="00942C7F">
        <w:t xml:space="preserve"> </w:t>
      </w:r>
      <w:bookmarkEnd w:id="17"/>
      <w:r w:rsidR="00711A3F">
        <w:t>were</w:t>
      </w:r>
      <w:r w:rsidR="007A33A9">
        <w:t xml:space="preserve"> </w:t>
      </w:r>
      <w:r w:rsidR="009714C5">
        <w:t xml:space="preserve">strong </w:t>
      </w:r>
      <w:r w:rsidR="007A33A9">
        <w:t xml:space="preserve">evidence against the null hypothesis. </w:t>
      </w:r>
      <w:r w:rsidR="00DF5AC4" w:rsidRPr="00DF5AC4">
        <w:t xml:space="preserve">I </w:t>
      </w:r>
      <w:r w:rsidR="00276488">
        <w:t xml:space="preserve">was </w:t>
      </w:r>
      <w:r w:rsidR="00CE1883">
        <w:t xml:space="preserve">therefore </w:t>
      </w:r>
      <w:r w:rsidR="00276488">
        <w:t>able to</w:t>
      </w:r>
      <w:r w:rsidR="00DF5AC4" w:rsidRPr="00DF5AC4">
        <w:t xml:space="preserve"> </w:t>
      </w:r>
      <w:r w:rsidR="00276488">
        <w:t xml:space="preserve">reject the null hypothesis and </w:t>
      </w:r>
      <w:r w:rsidR="00AB4B5E">
        <w:t>conclude</w:t>
      </w:r>
      <w:r w:rsidR="00811837">
        <w:t xml:space="preserve"> that </w:t>
      </w:r>
      <w:r w:rsidR="00811837" w:rsidRPr="00811837">
        <w:t>the final model significantly outperform</w:t>
      </w:r>
      <w:r w:rsidR="007E3FC4">
        <w:t xml:space="preserve">ed the </w:t>
      </w:r>
      <w:r w:rsidR="00931E10">
        <w:t>charity’s current approach</w:t>
      </w:r>
      <w:r w:rsidR="00811837" w:rsidRPr="00811837">
        <w:t>.</w:t>
      </w:r>
      <w:r w:rsidR="003673E8">
        <w:t xml:space="preserve"> </w:t>
      </w:r>
    </w:p>
    <w:p w14:paraId="62B83C68" w14:textId="77777777" w:rsidR="00857E9B" w:rsidRPr="002F7ABA" w:rsidRDefault="00857E9B" w:rsidP="002F7ABA">
      <w:pPr>
        <w:spacing w:line="480" w:lineRule="auto"/>
      </w:pPr>
    </w:p>
    <w:p w14:paraId="6ADA11FE" w14:textId="67176809" w:rsidR="00E27BF8" w:rsidRDefault="00E27BF8" w:rsidP="0037519B">
      <w:pPr>
        <w:pStyle w:val="Heading1"/>
      </w:pPr>
      <w:bookmarkStart w:id="18" w:name="_Toc138864144"/>
      <w:r>
        <w:t>F2. Practical Significance</w:t>
      </w:r>
      <w:bookmarkEnd w:id="18"/>
    </w:p>
    <w:p w14:paraId="0C2DDE1C" w14:textId="4210E1E4" w:rsidR="006B2074" w:rsidRPr="0037519B" w:rsidRDefault="0037519B" w:rsidP="0037519B">
      <w:pPr>
        <w:spacing w:line="480" w:lineRule="auto"/>
      </w:pPr>
      <w:r w:rsidRPr="0037519B">
        <w:t xml:space="preserve">The </w:t>
      </w:r>
      <w:r w:rsidR="003729FD">
        <w:t>AdaBoost</w:t>
      </w:r>
      <w:r w:rsidR="00C408A4">
        <w:t xml:space="preserve"> </w:t>
      </w:r>
      <w:r w:rsidRPr="0037519B">
        <w:t xml:space="preserve">model will provide a high level of practical significance and value for the charity’s decision-makers. The model’s ability to accurately predict whether an individual makes over $50,000 annually will help the charity target potential donors more effectively via marketing strategies such as fundraising campaigns and customized cold calls. This targeted approach will decrease the money wasted on random solicitation such as the 32,000 letters previously mailed by the organization. </w:t>
      </w:r>
      <w:r w:rsidR="0079539B" w:rsidRPr="0079539B">
        <w:t>The</w:t>
      </w:r>
      <w:r w:rsidR="00F52F84">
        <w:t xml:space="preserve"> </w:t>
      </w:r>
      <w:r w:rsidR="00471563">
        <w:t>organization</w:t>
      </w:r>
      <w:r w:rsidR="0079539B" w:rsidRPr="0079539B">
        <w:t xml:space="preserve"> can implement </w:t>
      </w:r>
      <w:r w:rsidR="00471563">
        <w:t>the model however they choose</w:t>
      </w:r>
      <w:r w:rsidR="0079539B" w:rsidRPr="0079539B">
        <w:t xml:space="preserve"> </w:t>
      </w:r>
      <w:r w:rsidR="0080169D">
        <w:t>and will be able to</w:t>
      </w:r>
      <w:r w:rsidR="0079539B" w:rsidRPr="0079539B">
        <w:t xml:space="preserve"> </w:t>
      </w:r>
      <w:r w:rsidR="0080169D">
        <w:t>apply any</w:t>
      </w:r>
      <w:r w:rsidR="0079539B" w:rsidRPr="0079539B">
        <w:t xml:space="preserve"> up-to-date demographic data</w:t>
      </w:r>
      <w:r w:rsidR="00471563">
        <w:t xml:space="preserve">. </w:t>
      </w:r>
      <w:r w:rsidR="00B41C8B" w:rsidRPr="00B41C8B">
        <w:t>The results of this project will provide valuable donor information such as demographics and preferences, increasing the ability to develop lasting relationships with donors to encourage long-term donations.</w:t>
      </w:r>
      <w:r w:rsidR="005F49B1">
        <w:t xml:space="preserve"> The </w:t>
      </w:r>
      <w:r w:rsidR="002D4441">
        <w:t>charity</w:t>
      </w:r>
      <w:r w:rsidR="001E539F">
        <w:t xml:space="preserve"> will </w:t>
      </w:r>
      <w:r w:rsidR="00FD1781">
        <w:t xml:space="preserve">also </w:t>
      </w:r>
      <w:r w:rsidR="002D4441">
        <w:t>have the knowledge</w:t>
      </w:r>
      <w:r w:rsidR="001E539F">
        <w:t xml:space="preserve"> </w:t>
      </w:r>
      <w:r w:rsidR="00062DA5">
        <w:t xml:space="preserve">that </w:t>
      </w:r>
      <w:r w:rsidR="00613155">
        <w:t xml:space="preserve">capital gains and losses, age, hours worked per week, and </w:t>
      </w:r>
      <w:r w:rsidR="0045580E">
        <w:t xml:space="preserve">education level are </w:t>
      </w:r>
      <w:r w:rsidR="001E539F">
        <w:t xml:space="preserve">the most important </w:t>
      </w:r>
      <w:r w:rsidR="00062DA5">
        <w:t>factors that can be used to identify potential donors.</w:t>
      </w:r>
      <w:r w:rsidR="002573D6">
        <w:t xml:space="preserve"> </w:t>
      </w:r>
      <w:r w:rsidRPr="0037519B">
        <w:t xml:space="preserve">Knowing whom to request donations from will allow the charity to use organizational resources more efficiently and increase the decision makers’ ability to strategically plan. </w:t>
      </w:r>
      <w:r w:rsidR="00617656">
        <w:t>This will all contribute to Sunshine Benevolence Fund</w:t>
      </w:r>
      <w:r w:rsidR="00150B29">
        <w:t xml:space="preserve"> seeing an increase in donations and a decrease in both time and resources. </w:t>
      </w:r>
    </w:p>
    <w:p w14:paraId="0ADADF47" w14:textId="464AFA62" w:rsidR="003B7ED4" w:rsidRDefault="003B7ED4">
      <w:pPr>
        <w:rPr>
          <w:rFonts w:asciiTheme="majorHAnsi" w:eastAsiaTheme="majorEastAsia" w:hAnsiTheme="majorHAnsi" w:cstheme="majorBidi"/>
          <w:b/>
          <w:bCs/>
          <w:sz w:val="24"/>
          <w:szCs w:val="28"/>
        </w:rPr>
      </w:pPr>
    </w:p>
    <w:p w14:paraId="20A349B1" w14:textId="0D9AE89F" w:rsidR="00E27BF8" w:rsidRDefault="00E27BF8" w:rsidP="0037519B">
      <w:pPr>
        <w:pStyle w:val="Heading1"/>
      </w:pPr>
      <w:bookmarkStart w:id="19" w:name="_Toc138864145"/>
      <w:r>
        <w:lastRenderedPageBreak/>
        <w:t>F3. Overall Success</w:t>
      </w:r>
      <w:bookmarkEnd w:id="19"/>
    </w:p>
    <w:p w14:paraId="39CB51B9" w14:textId="77777777" w:rsidR="006B2074" w:rsidRDefault="00E436D8" w:rsidP="009C5937">
      <w:pPr>
        <w:spacing w:line="480" w:lineRule="auto"/>
      </w:pPr>
      <w:r w:rsidRPr="00E436D8">
        <w:t xml:space="preserve">The goal of this project </w:t>
      </w:r>
      <w:r w:rsidR="007D1D34">
        <w:t>wa</w:t>
      </w:r>
      <w:r w:rsidRPr="00E436D8">
        <w:t xml:space="preserve">s to construct a supervised machine learning model that accurately predicts whether an individual makes more than $50,000. </w:t>
      </w:r>
      <w:r w:rsidR="00D1259A" w:rsidRPr="00D1259A">
        <w:t xml:space="preserve">Overall, this project was successful in achieving </w:t>
      </w:r>
      <w:r w:rsidR="007D1D34">
        <w:t xml:space="preserve">this </w:t>
      </w:r>
    </w:p>
    <w:p w14:paraId="36FED799" w14:textId="63BB7436" w:rsidR="009C5937" w:rsidRDefault="007D1D34" w:rsidP="009C5937">
      <w:pPr>
        <w:spacing w:line="480" w:lineRule="auto"/>
      </w:pPr>
      <w:r>
        <w:t>goal.</w:t>
      </w:r>
      <w:r w:rsidR="00FD199E">
        <w:t xml:space="preserve"> </w:t>
      </w:r>
      <w:r w:rsidR="005053A7" w:rsidRPr="005053A7">
        <w:t xml:space="preserve">All project objectives were met with few challenges, and all project milestones were completed </w:t>
      </w:r>
      <w:r w:rsidR="00A9092D">
        <w:t xml:space="preserve">either </w:t>
      </w:r>
      <w:r w:rsidR="005053A7" w:rsidRPr="005053A7">
        <w:t>on time or early.</w:t>
      </w:r>
      <w:r w:rsidR="005053A7">
        <w:t xml:space="preserve"> </w:t>
      </w:r>
      <w:r w:rsidR="00732C02" w:rsidRPr="00732C02">
        <w:t>The following table illustrates the minimum scores for evaluating the success of project execution compared to the actual scores that were a result of the performance evaluations</w:t>
      </w:r>
      <w:r w:rsidR="00D7025D">
        <w:t>:</w:t>
      </w:r>
      <w:r w:rsidR="009C5937" w:rsidRPr="009C5937">
        <w:t xml:space="preserve"> </w:t>
      </w:r>
    </w:p>
    <w:p w14:paraId="1760D441" w14:textId="77777777" w:rsidR="006B2074" w:rsidRPr="009C5937" w:rsidRDefault="006B2074" w:rsidP="009C5937">
      <w:pPr>
        <w:spacing w:line="480" w:lineRule="auto"/>
      </w:pPr>
    </w:p>
    <w:tbl>
      <w:tblPr>
        <w:tblW w:w="0" w:type="auto"/>
        <w:jc w:val="center"/>
        <w:shd w:val="clear" w:color="auto" w:fill="FFFFFF"/>
        <w:tblCellMar>
          <w:top w:w="15" w:type="dxa"/>
          <w:left w:w="15" w:type="dxa"/>
          <w:bottom w:w="15" w:type="dxa"/>
          <w:right w:w="15" w:type="dxa"/>
        </w:tblCellMar>
        <w:tblLook w:val="04A0" w:firstRow="1" w:lastRow="0" w:firstColumn="1" w:lastColumn="0" w:noHBand="0" w:noVBand="1"/>
      </w:tblPr>
      <w:tblGrid>
        <w:gridCol w:w="1501"/>
        <w:gridCol w:w="1741"/>
        <w:gridCol w:w="1341"/>
      </w:tblGrid>
      <w:tr w:rsidR="009C5937" w:rsidRPr="00685184" w14:paraId="61A98616" w14:textId="77777777" w:rsidTr="00CF49AE">
        <w:trPr>
          <w:cantSplit/>
          <w:tblHeader/>
          <w:jc w:val="center"/>
        </w:trPr>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69A1CA24" w14:textId="77777777" w:rsidR="009C5937" w:rsidRPr="00685184" w:rsidRDefault="009C5937" w:rsidP="009C5937">
            <w:pPr>
              <w:jc w:val="right"/>
              <w:rPr>
                <w:rFonts w:ascii="Helvetica" w:eastAsia="Times New Roman" w:hAnsi="Helvetica" w:cs="Times New Roman"/>
                <w:b/>
                <w:bCs/>
                <w:color w:val="000000"/>
                <w:sz w:val="18"/>
                <w:szCs w:val="18"/>
              </w:rPr>
            </w:pPr>
            <w:r w:rsidRPr="00685184">
              <w:rPr>
                <w:rFonts w:ascii="Helvetica" w:eastAsia="Times New Roman" w:hAnsi="Helvetica" w:cs="Times New Roman"/>
                <w:b/>
                <w:bCs/>
                <w:color w:val="000000"/>
                <w:sz w:val="18"/>
                <w:szCs w:val="18"/>
              </w:rPr>
              <w:t>Metric</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7ED4C4CE" w14:textId="77777777" w:rsidR="009C5937" w:rsidRPr="00685184" w:rsidRDefault="009C5937" w:rsidP="009C5937">
            <w:pPr>
              <w:jc w:val="right"/>
              <w:rPr>
                <w:rFonts w:ascii="Helvetica" w:eastAsia="Times New Roman" w:hAnsi="Helvetica" w:cs="Times New Roman"/>
                <w:b/>
                <w:bCs/>
                <w:color w:val="000000"/>
                <w:sz w:val="18"/>
                <w:szCs w:val="18"/>
              </w:rPr>
            </w:pPr>
            <w:r>
              <w:rPr>
                <w:rFonts w:ascii="Helvetica" w:eastAsia="Times New Roman" w:hAnsi="Helvetica" w:cs="Times New Roman"/>
                <w:b/>
                <w:bCs/>
                <w:color w:val="000000"/>
                <w:sz w:val="18"/>
                <w:szCs w:val="18"/>
              </w:rPr>
              <w:t>Successful</w:t>
            </w:r>
            <w:r w:rsidRPr="00685184">
              <w:rPr>
                <w:rFonts w:ascii="Helvetica" w:eastAsia="Times New Roman" w:hAnsi="Helvetica" w:cs="Times New Roman"/>
                <w:b/>
                <w:bCs/>
                <w:color w:val="000000"/>
                <w:sz w:val="18"/>
                <w:szCs w:val="18"/>
              </w:rPr>
              <w:t xml:space="preserve"> Score</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438F0B19" w14:textId="77777777" w:rsidR="009C5937" w:rsidRPr="00685184" w:rsidRDefault="009C5937" w:rsidP="009C5937">
            <w:pPr>
              <w:jc w:val="right"/>
              <w:rPr>
                <w:rFonts w:ascii="Helvetica" w:eastAsia="Times New Roman" w:hAnsi="Helvetica" w:cs="Times New Roman"/>
                <w:b/>
                <w:bCs/>
                <w:color w:val="000000"/>
                <w:sz w:val="18"/>
                <w:szCs w:val="18"/>
              </w:rPr>
            </w:pPr>
            <w:r w:rsidRPr="00685184">
              <w:rPr>
                <w:rFonts w:ascii="Helvetica" w:eastAsia="Times New Roman" w:hAnsi="Helvetica" w:cs="Times New Roman"/>
                <w:b/>
                <w:bCs/>
                <w:color w:val="000000"/>
                <w:sz w:val="18"/>
                <w:szCs w:val="18"/>
              </w:rPr>
              <w:t>Actual Score</w:t>
            </w:r>
          </w:p>
        </w:tc>
      </w:tr>
      <w:tr w:rsidR="009C5937" w:rsidRPr="00685184" w14:paraId="01E1108E" w14:textId="77777777" w:rsidTr="00CF49AE">
        <w:trPr>
          <w:cantSplit/>
          <w:jc w:val="center"/>
        </w:trPr>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3F89E930" w14:textId="77777777" w:rsidR="009C5937" w:rsidRPr="00685184" w:rsidRDefault="009C5937" w:rsidP="009C5937">
            <w:pPr>
              <w:jc w:val="right"/>
              <w:rPr>
                <w:rFonts w:ascii="Helvetica" w:eastAsia="Times New Roman" w:hAnsi="Helvetica" w:cs="Times New Roman"/>
                <w:color w:val="000000"/>
                <w:sz w:val="18"/>
                <w:szCs w:val="18"/>
              </w:rPr>
            </w:pPr>
            <w:r w:rsidRPr="00685184">
              <w:rPr>
                <w:rFonts w:ascii="Helvetica" w:eastAsia="Times New Roman" w:hAnsi="Helvetica" w:cs="Times New Roman"/>
                <w:color w:val="000000"/>
                <w:sz w:val="18"/>
                <w:szCs w:val="18"/>
              </w:rPr>
              <w:t>Accuracy Score</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28C39F32" w14:textId="77777777" w:rsidR="009C5937" w:rsidRPr="00685184" w:rsidRDefault="009C5937" w:rsidP="009C5937">
            <w:pPr>
              <w:jc w:val="right"/>
              <w:rPr>
                <w:rFonts w:ascii="Helvetica" w:eastAsia="Times New Roman" w:hAnsi="Helvetica" w:cs="Times New Roman"/>
                <w:color w:val="000000"/>
                <w:sz w:val="18"/>
                <w:szCs w:val="18"/>
              </w:rPr>
            </w:pPr>
            <w:r w:rsidRPr="00685184">
              <w:rPr>
                <w:rFonts w:ascii="Helvetica" w:eastAsia="Times New Roman" w:hAnsi="Helvetica" w:cs="Times New Roman"/>
                <w:color w:val="000000"/>
                <w:sz w:val="18"/>
                <w:szCs w:val="18"/>
              </w:rPr>
              <w:t>0.80</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73BF02F3" w14:textId="77777777" w:rsidR="009C5937" w:rsidRPr="00685184" w:rsidRDefault="009C5937" w:rsidP="009C5937">
            <w:pPr>
              <w:jc w:val="right"/>
              <w:rPr>
                <w:rFonts w:ascii="Helvetica" w:eastAsia="Times New Roman" w:hAnsi="Helvetica" w:cs="Times New Roman"/>
                <w:color w:val="000000"/>
                <w:sz w:val="18"/>
                <w:szCs w:val="18"/>
              </w:rPr>
            </w:pPr>
            <w:r w:rsidRPr="00685184">
              <w:rPr>
                <w:rFonts w:ascii="Helvetica" w:eastAsia="Times New Roman" w:hAnsi="Helvetica" w:cs="Times New Roman"/>
                <w:color w:val="000000"/>
                <w:sz w:val="18"/>
                <w:szCs w:val="18"/>
              </w:rPr>
              <w:t>0.87</w:t>
            </w:r>
          </w:p>
        </w:tc>
      </w:tr>
      <w:tr w:rsidR="009C5937" w:rsidRPr="00685184" w14:paraId="374F9477" w14:textId="77777777" w:rsidTr="00CF49AE">
        <w:trPr>
          <w:cantSplit/>
          <w:jc w:val="center"/>
        </w:trPr>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3244B6D5" w14:textId="77777777" w:rsidR="009C5937" w:rsidRPr="00685184" w:rsidRDefault="009C5937" w:rsidP="009C5937">
            <w:pPr>
              <w:jc w:val="right"/>
              <w:rPr>
                <w:rFonts w:ascii="Helvetica" w:eastAsia="Times New Roman" w:hAnsi="Helvetica" w:cs="Times New Roman"/>
                <w:color w:val="000000"/>
                <w:sz w:val="18"/>
                <w:szCs w:val="18"/>
              </w:rPr>
            </w:pPr>
            <w:r w:rsidRPr="00685184">
              <w:rPr>
                <w:rFonts w:ascii="Helvetica" w:eastAsia="Times New Roman" w:hAnsi="Helvetica" w:cs="Times New Roman"/>
                <w:color w:val="000000"/>
                <w:sz w:val="18"/>
                <w:szCs w:val="18"/>
              </w:rPr>
              <w:t>F-score</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1126D968" w14:textId="77777777" w:rsidR="009C5937" w:rsidRPr="00685184" w:rsidRDefault="009C5937" w:rsidP="009C5937">
            <w:pPr>
              <w:jc w:val="right"/>
              <w:rPr>
                <w:rFonts w:ascii="Helvetica" w:eastAsia="Times New Roman" w:hAnsi="Helvetica" w:cs="Times New Roman"/>
                <w:color w:val="000000"/>
                <w:sz w:val="18"/>
                <w:szCs w:val="18"/>
              </w:rPr>
            </w:pPr>
            <w:r w:rsidRPr="00685184">
              <w:rPr>
                <w:rFonts w:ascii="Helvetica" w:eastAsia="Times New Roman" w:hAnsi="Helvetica" w:cs="Times New Roman"/>
                <w:color w:val="000000"/>
                <w:sz w:val="18"/>
                <w:szCs w:val="18"/>
              </w:rPr>
              <w:t>0.75</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1A6F34F6" w14:textId="77777777" w:rsidR="009C5937" w:rsidRPr="00685184" w:rsidRDefault="009C5937" w:rsidP="009C5937">
            <w:pPr>
              <w:jc w:val="right"/>
              <w:rPr>
                <w:rFonts w:ascii="Helvetica" w:eastAsia="Times New Roman" w:hAnsi="Helvetica" w:cs="Times New Roman"/>
                <w:color w:val="000000"/>
                <w:sz w:val="18"/>
                <w:szCs w:val="18"/>
              </w:rPr>
            </w:pPr>
            <w:r w:rsidRPr="00685184">
              <w:rPr>
                <w:rFonts w:ascii="Helvetica" w:eastAsia="Times New Roman" w:hAnsi="Helvetica" w:cs="Times New Roman"/>
                <w:color w:val="000000"/>
                <w:sz w:val="18"/>
                <w:szCs w:val="18"/>
              </w:rPr>
              <w:t>0.75</w:t>
            </w:r>
          </w:p>
        </w:tc>
      </w:tr>
      <w:tr w:rsidR="009C5937" w:rsidRPr="00685184" w14:paraId="7458B7C2" w14:textId="77777777" w:rsidTr="00CF49AE">
        <w:trPr>
          <w:cantSplit/>
          <w:jc w:val="center"/>
        </w:trPr>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02FF5D92" w14:textId="77777777" w:rsidR="009C5937" w:rsidRPr="00685184" w:rsidRDefault="009C5937" w:rsidP="009C5937">
            <w:pPr>
              <w:jc w:val="right"/>
              <w:rPr>
                <w:rFonts w:ascii="Helvetica" w:eastAsia="Times New Roman" w:hAnsi="Helvetica" w:cs="Times New Roman"/>
                <w:color w:val="000000"/>
                <w:sz w:val="18"/>
                <w:szCs w:val="18"/>
              </w:rPr>
            </w:pPr>
            <w:r w:rsidRPr="00685184">
              <w:rPr>
                <w:rFonts w:ascii="Helvetica" w:eastAsia="Times New Roman" w:hAnsi="Helvetica" w:cs="Times New Roman"/>
                <w:color w:val="000000"/>
                <w:sz w:val="18"/>
                <w:szCs w:val="18"/>
              </w:rPr>
              <w:t>P-value</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19B55055" w14:textId="77777777" w:rsidR="009C5937" w:rsidRPr="00685184" w:rsidRDefault="009C5937" w:rsidP="009C5937">
            <w:pPr>
              <w:jc w:val="right"/>
              <w:rPr>
                <w:rFonts w:ascii="Helvetica" w:eastAsia="Times New Roman" w:hAnsi="Helvetica" w:cs="Times New Roman"/>
                <w:color w:val="000000"/>
                <w:sz w:val="18"/>
                <w:szCs w:val="18"/>
              </w:rPr>
            </w:pPr>
            <w:r w:rsidRPr="00685184">
              <w:rPr>
                <w:rFonts w:ascii="Helvetica" w:eastAsia="Times New Roman" w:hAnsi="Helvetica" w:cs="Times New Roman"/>
                <w:color w:val="000000"/>
                <w:sz w:val="18"/>
                <w:szCs w:val="18"/>
              </w:rPr>
              <w:t>&lt; 0.05</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5BD77963" w14:textId="40D779FF" w:rsidR="009C5937" w:rsidRPr="00685184" w:rsidRDefault="00F90FE4" w:rsidP="009C5937">
            <w:pPr>
              <w:jc w:val="right"/>
              <w:rPr>
                <w:rFonts w:ascii="Helvetica" w:eastAsia="Times New Roman" w:hAnsi="Helvetica" w:cs="Times New Roman"/>
                <w:color w:val="000000"/>
                <w:sz w:val="18"/>
                <w:szCs w:val="18"/>
              </w:rPr>
            </w:pPr>
            <w:r>
              <w:rPr>
                <w:rFonts w:ascii="Helvetica" w:eastAsia="Times New Roman" w:hAnsi="Helvetica" w:cs="Times New Roman"/>
                <w:color w:val="000000"/>
                <w:sz w:val="18"/>
                <w:szCs w:val="18"/>
              </w:rPr>
              <w:t>0</w:t>
            </w:r>
          </w:p>
        </w:tc>
      </w:tr>
    </w:tbl>
    <w:p w14:paraId="7DEF5717" w14:textId="77777777" w:rsidR="009C5937" w:rsidRDefault="009C5937" w:rsidP="009C5937">
      <w:pPr>
        <w:spacing w:line="480" w:lineRule="auto"/>
      </w:pPr>
    </w:p>
    <w:p w14:paraId="7E00770D" w14:textId="072186AC" w:rsidR="00174128" w:rsidRDefault="009C5937" w:rsidP="009C5937">
      <w:pPr>
        <w:spacing w:line="480" w:lineRule="auto"/>
      </w:pPr>
      <w:r w:rsidRPr="009C5937">
        <w:t xml:space="preserve">All three criteria for measuring the success and effectiveness of the project outcomes were satisfied, which indicates a successful </w:t>
      </w:r>
      <w:r w:rsidR="00E279BE">
        <w:t>project</w:t>
      </w:r>
      <w:r w:rsidRPr="009C5937">
        <w:t>.</w:t>
      </w:r>
    </w:p>
    <w:p w14:paraId="227CD0F0" w14:textId="77777777" w:rsidR="00D7025D" w:rsidRDefault="00D7025D" w:rsidP="007D1D34">
      <w:pPr>
        <w:spacing w:line="480" w:lineRule="auto"/>
      </w:pPr>
    </w:p>
    <w:p w14:paraId="7DC0002C" w14:textId="5BF8A762" w:rsidR="00E27BF8" w:rsidRDefault="00E27BF8" w:rsidP="002F7ABA">
      <w:pPr>
        <w:pStyle w:val="Heading1"/>
      </w:pPr>
      <w:bookmarkStart w:id="20" w:name="_Toc138864146"/>
      <w:r>
        <w:t>G1. Summary of Conclusions</w:t>
      </w:r>
      <w:bookmarkEnd w:id="20"/>
    </w:p>
    <w:p w14:paraId="2277326E" w14:textId="1CF37D8F" w:rsidR="00C101D0" w:rsidRDefault="0009461D" w:rsidP="003A5C19">
      <w:pPr>
        <w:spacing w:line="480" w:lineRule="auto"/>
      </w:pPr>
      <w:r>
        <w:t>As a result of my analysis, I was able</w:t>
      </w:r>
      <w:r w:rsidR="001C5AA5" w:rsidRPr="001C5AA5">
        <w:t xml:space="preserve"> to deliver a model that could be used to predict individual income levels with a high degree of accuracy.</w:t>
      </w:r>
      <w:r w:rsidR="00C93079">
        <w:t xml:space="preserve"> </w:t>
      </w:r>
      <w:r w:rsidR="00C93079" w:rsidRPr="00C93079">
        <w:t>Sunshine Benevolence Fund will greatly benefit from using this model to identify potential donors.</w:t>
      </w:r>
      <w:r w:rsidR="003464C2">
        <w:t xml:space="preserve"> </w:t>
      </w:r>
      <w:r w:rsidR="007774CD">
        <w:t xml:space="preserve">The charity had been </w:t>
      </w:r>
      <w:r w:rsidR="00224CF8">
        <w:t xml:space="preserve">randomly sending letters to </w:t>
      </w:r>
      <w:r w:rsidR="009D07BE">
        <w:t>solicit donations</w:t>
      </w:r>
      <w:r w:rsidR="00B70D2D">
        <w:t>, wasting precious time, resources, and money. Once they discovered that only individuals making over $50,000</w:t>
      </w:r>
      <w:r w:rsidR="00B96B77">
        <w:t xml:space="preserve"> per year were donating to them, they decided to </w:t>
      </w:r>
      <w:r w:rsidR="007A4F18">
        <w:t>act</w:t>
      </w:r>
      <w:r w:rsidR="00B96B77">
        <w:t>.</w:t>
      </w:r>
      <w:r w:rsidR="009E39A4">
        <w:t xml:space="preserve"> </w:t>
      </w:r>
      <w:r w:rsidR="002B267E" w:rsidRPr="002B267E">
        <w:t>I calculated that only 25% of individuals in the dataset made more than this amount, indicating that the organization was making the right decision in trying to stop the wasteful practice of mailing random letters. The naive predictor benchmarks of 25% accuracy and 29% F-score are consistent with this income analysis</w:t>
      </w:r>
      <w:r w:rsidR="00642EE6">
        <w:t>, so I made that accuracy score the baseline</w:t>
      </w:r>
      <w:r w:rsidR="002B267E" w:rsidRPr="002B267E">
        <w:t>.</w:t>
      </w:r>
      <w:r w:rsidR="002B267E">
        <w:t xml:space="preserve"> </w:t>
      </w:r>
      <w:r w:rsidR="00BB436C" w:rsidRPr="00BB436C">
        <w:t xml:space="preserve">The optimized model's accuracy on the testing data </w:t>
      </w:r>
      <w:r w:rsidR="00DA26D8">
        <w:t>wa</w:t>
      </w:r>
      <w:r w:rsidR="00BB436C" w:rsidRPr="00BB436C">
        <w:t xml:space="preserve">s 87%, while its F-score </w:t>
      </w:r>
      <w:r w:rsidR="00DA26D8">
        <w:t>wa</w:t>
      </w:r>
      <w:r w:rsidR="00BB436C" w:rsidRPr="00BB436C">
        <w:t>s 75%</w:t>
      </w:r>
      <w:r w:rsidR="00F908FF">
        <w:t>, a significant improvement</w:t>
      </w:r>
      <w:r w:rsidR="00626743">
        <w:t xml:space="preserve">. </w:t>
      </w:r>
      <w:r w:rsidR="00B44F96">
        <w:t>The results of a</w:t>
      </w:r>
      <w:r w:rsidR="009522CB">
        <w:t xml:space="preserve"> </w:t>
      </w:r>
      <w:r w:rsidR="00804DC8">
        <w:t xml:space="preserve">paired t-test </w:t>
      </w:r>
      <w:r w:rsidR="00B44F96">
        <w:t xml:space="preserve">allowed me to easily reject the null hypothesis. </w:t>
      </w:r>
      <w:r w:rsidR="00090EA0">
        <w:lastRenderedPageBreak/>
        <w:t xml:space="preserve">After </w:t>
      </w:r>
      <w:r w:rsidR="00A43E2F">
        <w:t>developing</w:t>
      </w:r>
      <w:r w:rsidR="00090EA0">
        <w:t xml:space="preserve"> </w:t>
      </w:r>
      <w:r w:rsidR="00C23835">
        <w:t xml:space="preserve">and evaluating </w:t>
      </w:r>
      <w:r w:rsidR="00090EA0">
        <w:t xml:space="preserve">the </w:t>
      </w:r>
      <w:r w:rsidR="00C23835">
        <w:t xml:space="preserve">final model, </w:t>
      </w:r>
      <w:r w:rsidR="00CC0062">
        <w:t xml:space="preserve">I can confidently say that </w:t>
      </w:r>
      <w:r w:rsidR="00D351ED">
        <w:t>its implementation</w:t>
      </w:r>
      <w:r w:rsidR="000A2274">
        <w:t xml:space="preserve"> </w:t>
      </w:r>
      <w:r w:rsidR="000B663C">
        <w:t xml:space="preserve">can </w:t>
      </w:r>
      <w:r w:rsidR="0008652B">
        <w:t xml:space="preserve">help the </w:t>
      </w:r>
      <w:r w:rsidR="00795FF6">
        <w:t xml:space="preserve">charity </w:t>
      </w:r>
      <w:r w:rsidR="000B663C">
        <w:t>be</w:t>
      </w:r>
      <w:r w:rsidR="00F438F9">
        <w:t>come</w:t>
      </w:r>
      <w:r w:rsidR="0086067D">
        <w:t xml:space="preserve"> </w:t>
      </w:r>
      <w:r w:rsidR="009B30B9">
        <w:t>significantly</w:t>
      </w:r>
      <w:r w:rsidR="00723C66">
        <w:t xml:space="preserve"> more </w:t>
      </w:r>
      <w:r w:rsidR="00795FF6">
        <w:t>efficient</w:t>
      </w:r>
      <w:r w:rsidR="00723C66">
        <w:t xml:space="preserve"> at </w:t>
      </w:r>
      <w:r w:rsidR="0008652B">
        <w:t xml:space="preserve">reaching </w:t>
      </w:r>
      <w:r w:rsidR="00A3569C">
        <w:t>potential donors</w:t>
      </w:r>
      <w:r w:rsidR="00AA7C87">
        <w:t>.</w:t>
      </w:r>
    </w:p>
    <w:p w14:paraId="7CBADD01" w14:textId="77777777" w:rsidR="00857E9B" w:rsidRPr="00C101D0" w:rsidRDefault="00857E9B" w:rsidP="003A5C19">
      <w:pPr>
        <w:spacing w:line="480" w:lineRule="auto"/>
      </w:pPr>
    </w:p>
    <w:p w14:paraId="31049248" w14:textId="603D0DB8" w:rsidR="00E27BF8" w:rsidRDefault="00E27BF8" w:rsidP="003A5C19">
      <w:pPr>
        <w:pStyle w:val="Heading1"/>
      </w:pPr>
      <w:bookmarkStart w:id="21" w:name="_Toc138864147"/>
      <w:r>
        <w:t xml:space="preserve">G2. </w:t>
      </w:r>
      <w:r w:rsidR="00F86C12">
        <w:t>Effective Storytelling</w:t>
      </w:r>
      <w:bookmarkEnd w:id="21"/>
    </w:p>
    <w:p w14:paraId="20DF0C03" w14:textId="24B78DB3" w:rsidR="00BF52E3" w:rsidRDefault="00304C1E" w:rsidP="003A5C19">
      <w:pPr>
        <w:spacing w:line="480" w:lineRule="auto"/>
      </w:pPr>
      <w:r>
        <w:t xml:space="preserve">Effective storytelling in a project such as this is key. </w:t>
      </w:r>
      <w:r w:rsidR="00BA598D">
        <w:t xml:space="preserve">It </w:t>
      </w:r>
      <w:r w:rsidR="00244889">
        <w:t xml:space="preserve">enhances comprehension, provides clarity, and influences decision-making. </w:t>
      </w:r>
      <w:r w:rsidR="00485FBB">
        <w:t xml:space="preserve">This is essential for a successful project outcome. </w:t>
      </w:r>
      <w:r w:rsidR="00667181">
        <w:t xml:space="preserve">Thankfully, </w:t>
      </w:r>
      <w:r w:rsidR="0038064B">
        <w:t xml:space="preserve">I was able to use effective storytelling </w:t>
      </w:r>
      <w:r w:rsidR="00667181">
        <w:t xml:space="preserve">throughout the project. </w:t>
      </w:r>
      <w:r w:rsidR="00BF52E3">
        <w:t xml:space="preserve">By using Jupyter Notebooks, </w:t>
      </w:r>
      <w:r w:rsidR="001D2D0F">
        <w:t xml:space="preserve">I was able to seamlessly combine code cells with markdown cells. </w:t>
      </w:r>
      <w:r w:rsidR="00951787">
        <w:t xml:space="preserve">After </w:t>
      </w:r>
      <w:r w:rsidR="008B4EE8">
        <w:t>writing</w:t>
      </w:r>
      <w:r w:rsidR="00951787">
        <w:t xml:space="preserve"> a section of Python code, I </w:t>
      </w:r>
      <w:r w:rsidR="00E55F42">
        <w:t>executed the</w:t>
      </w:r>
      <w:r w:rsidR="008B4EE8">
        <w:t xml:space="preserve"> code and </w:t>
      </w:r>
      <w:r w:rsidR="00B76AF0">
        <w:t xml:space="preserve">immediately </w:t>
      </w:r>
      <w:r w:rsidR="008B4EE8">
        <w:t>display</w:t>
      </w:r>
      <w:r w:rsidR="00B76AF0">
        <w:t>ed</w:t>
      </w:r>
      <w:r w:rsidR="008B4EE8">
        <w:t xml:space="preserve"> </w:t>
      </w:r>
      <w:r w:rsidR="005C3546">
        <w:t>any output</w:t>
      </w:r>
      <w:r w:rsidR="00473043">
        <w:t xml:space="preserve"> that resulted. </w:t>
      </w:r>
      <w:r w:rsidR="00D35211">
        <w:t xml:space="preserve">Markdown cells were used throughout the </w:t>
      </w:r>
      <w:r w:rsidR="0079740A">
        <w:t xml:space="preserve">data analysis process to </w:t>
      </w:r>
      <w:r w:rsidR="00317501">
        <w:t xml:space="preserve">title each section of code, </w:t>
      </w:r>
      <w:r w:rsidR="0079740A">
        <w:t xml:space="preserve">document </w:t>
      </w:r>
      <w:r w:rsidR="00916772">
        <w:t>my findings</w:t>
      </w:r>
      <w:r w:rsidR="00317501">
        <w:t>,</w:t>
      </w:r>
      <w:r w:rsidR="00916772">
        <w:t xml:space="preserve"> and provide insights. </w:t>
      </w:r>
      <w:r w:rsidR="003B1CFD">
        <w:t xml:space="preserve">I </w:t>
      </w:r>
      <w:r w:rsidR="007B43DC">
        <w:t xml:space="preserve">used </w:t>
      </w:r>
      <w:r w:rsidR="002B2898">
        <w:t xml:space="preserve">string formatting </w:t>
      </w:r>
      <w:r w:rsidR="00741A5C">
        <w:t xml:space="preserve">for added clarity when outputting </w:t>
      </w:r>
      <w:r w:rsidR="00E12CD5">
        <w:t xml:space="preserve">quantitative </w:t>
      </w:r>
      <w:r w:rsidR="00642538">
        <w:t>value</w:t>
      </w:r>
      <w:r w:rsidR="005B456E">
        <w:t>s</w:t>
      </w:r>
      <w:r w:rsidR="007F5F0F">
        <w:t xml:space="preserve"> (“Training set has 36,177 samples.</w:t>
      </w:r>
      <w:r w:rsidR="003B1CFD">
        <w:t xml:space="preserve"> </w:t>
      </w:r>
      <w:r w:rsidR="007F5F0F">
        <w:t xml:space="preserve">Testing set has 9,045 samples.”) </w:t>
      </w:r>
      <w:r w:rsidR="00B666B7">
        <w:t xml:space="preserve">I </w:t>
      </w:r>
      <w:r w:rsidR="00625F61">
        <w:t>chose</w:t>
      </w:r>
      <w:r w:rsidR="00E6563E">
        <w:t xml:space="preserve"> meaningful variable names so </w:t>
      </w:r>
      <w:r w:rsidR="00A50806">
        <w:t xml:space="preserve">that </w:t>
      </w:r>
      <w:r w:rsidR="00E6563E">
        <w:t>any</w:t>
      </w:r>
      <w:r w:rsidR="00A50806">
        <w:t>one</w:t>
      </w:r>
      <w:r w:rsidR="00E6563E">
        <w:t xml:space="preserve"> looking at the code would more easily understand </w:t>
      </w:r>
      <w:r w:rsidR="00C6652E">
        <w:t>the data or operations being used.</w:t>
      </w:r>
      <w:r w:rsidR="00C77367">
        <w:t xml:space="preserve"> </w:t>
      </w:r>
      <w:r w:rsidR="00711FB0" w:rsidRPr="00711FB0">
        <w:t xml:space="preserve">Histograms aided me in data preprocessing, and I </w:t>
      </w:r>
      <w:r w:rsidR="00B35CF2">
        <w:t xml:space="preserve">even </w:t>
      </w:r>
      <w:r w:rsidR="00711FB0" w:rsidRPr="00711FB0">
        <w:t xml:space="preserve">relied solely on a series of </w:t>
      </w:r>
      <w:r w:rsidR="004C6710">
        <w:t xml:space="preserve">grouped </w:t>
      </w:r>
      <w:r w:rsidR="00711FB0" w:rsidRPr="00711FB0">
        <w:t xml:space="preserve">bar charts to select the best performing model among the three that were tested. Additionally, another bar chart displayed the top </w:t>
      </w:r>
      <w:r w:rsidR="002A79EA">
        <w:t>five</w:t>
      </w:r>
      <w:r w:rsidR="00711FB0" w:rsidRPr="00711FB0">
        <w:t xml:space="preserve"> important dataset features for determining income. I concluded the code by presenting a bar chart that illustrates the disparity between the accuracy scores of the naive model and the optimized AdaBoost model. </w:t>
      </w:r>
      <w:r w:rsidR="001C2E45" w:rsidRPr="001C2E45">
        <w:t>These visualizations not only aided me in the analysis process but also serve to assist other project stakeholders in agreeing with my findings.</w:t>
      </w:r>
    </w:p>
    <w:p w14:paraId="6F8B2213" w14:textId="77777777" w:rsidR="00857E9B" w:rsidRDefault="00857E9B" w:rsidP="003A5C19">
      <w:pPr>
        <w:spacing w:line="480" w:lineRule="auto"/>
      </w:pPr>
    </w:p>
    <w:p w14:paraId="4F42DAB3" w14:textId="683FE1AF" w:rsidR="00E27BF8" w:rsidRDefault="00E27BF8" w:rsidP="003A5C19">
      <w:pPr>
        <w:pStyle w:val="Heading1"/>
      </w:pPr>
      <w:bookmarkStart w:id="22" w:name="_Toc138864148"/>
      <w:r>
        <w:t xml:space="preserve">G3. </w:t>
      </w:r>
      <w:r w:rsidR="00F86C12">
        <w:t xml:space="preserve">Findings-based </w:t>
      </w:r>
      <w:r>
        <w:t>Recommendations</w:t>
      </w:r>
      <w:bookmarkEnd w:id="22"/>
    </w:p>
    <w:p w14:paraId="0E6E122D" w14:textId="77777777" w:rsidR="00E22D98" w:rsidRDefault="00436BD3" w:rsidP="002B030F">
      <w:pPr>
        <w:spacing w:line="480" w:lineRule="auto"/>
      </w:pPr>
      <w:r w:rsidRPr="00436BD3">
        <w:t xml:space="preserve">Based on the findings, </w:t>
      </w:r>
      <w:r w:rsidR="00B45997">
        <w:t>my first recommendation to</w:t>
      </w:r>
      <w:r w:rsidR="00182A64">
        <w:t xml:space="preserve"> </w:t>
      </w:r>
      <w:r w:rsidR="00AB5AA2">
        <w:t>Sunshine Benevolence Fund</w:t>
      </w:r>
      <w:r w:rsidRPr="00436BD3">
        <w:t xml:space="preserve"> </w:t>
      </w:r>
      <w:r w:rsidR="00B45997">
        <w:t xml:space="preserve">would be that they </w:t>
      </w:r>
      <w:r w:rsidRPr="00436BD3">
        <w:t>implement a predictive analytics system</w:t>
      </w:r>
      <w:r w:rsidR="00C324C5">
        <w:t xml:space="preserve"> </w:t>
      </w:r>
      <w:r w:rsidR="00BE0888" w:rsidRPr="00BE0888">
        <w:t xml:space="preserve">to identify potential donors more accurately and efficiently. The system </w:t>
      </w:r>
      <w:r w:rsidR="00C324C5">
        <w:t>would</w:t>
      </w:r>
      <w:r w:rsidR="00BE0888" w:rsidRPr="00BE0888">
        <w:t xml:space="preserve"> use the optimized AdaBoost model, which was developed as part of this project. This </w:t>
      </w:r>
      <w:r w:rsidR="00BE0888" w:rsidRPr="00BE0888">
        <w:lastRenderedPageBreak/>
        <w:t xml:space="preserve">targeted approach </w:t>
      </w:r>
      <w:r w:rsidR="00C324C5">
        <w:t>would</w:t>
      </w:r>
      <w:r w:rsidR="00BE0888" w:rsidRPr="00BE0888">
        <w:t xml:space="preserve"> improve fundraising campaigns and ensure that the charity's resources are properly distributed to boost donor engagement and support.</w:t>
      </w:r>
    </w:p>
    <w:p w14:paraId="0778DBDD" w14:textId="77777777" w:rsidR="00650422" w:rsidRDefault="00650422" w:rsidP="002B030F">
      <w:pPr>
        <w:spacing w:line="480" w:lineRule="auto"/>
      </w:pPr>
    </w:p>
    <w:p w14:paraId="27F1EFF4" w14:textId="5D95AB8B" w:rsidR="00035125" w:rsidRDefault="007C0353" w:rsidP="002B030F">
      <w:pPr>
        <w:spacing w:line="480" w:lineRule="auto"/>
      </w:pPr>
      <w:r w:rsidRPr="007C0353">
        <w:t xml:space="preserve">I </w:t>
      </w:r>
      <w:r w:rsidR="006E7C6D">
        <w:t xml:space="preserve">would </w:t>
      </w:r>
      <w:r>
        <w:t xml:space="preserve">also </w:t>
      </w:r>
      <w:r w:rsidRPr="007C0353">
        <w:t xml:space="preserve">recommend that </w:t>
      </w:r>
      <w:r w:rsidR="00C37A3C">
        <w:t>the charity</w:t>
      </w:r>
      <w:r w:rsidRPr="007C0353">
        <w:t xml:space="preserve"> modify its donor outreach strategy to engage potential donors in a more personalized and targeted manner. The charity can do this by considering the five most important demographic features identified in the analysis. Regular evaluation and modification of the outreach strategy will help the charity stay adaptive and responsive to donor preferences.</w:t>
      </w:r>
    </w:p>
    <w:p w14:paraId="4843D412" w14:textId="77777777" w:rsidR="00857E9B" w:rsidRDefault="00857E9B" w:rsidP="002B030F">
      <w:pPr>
        <w:spacing w:line="480" w:lineRule="auto"/>
      </w:pPr>
    </w:p>
    <w:p w14:paraId="499AA2A2" w14:textId="16B5146E" w:rsidR="00504961" w:rsidRDefault="00504961" w:rsidP="008258F1">
      <w:pPr>
        <w:pStyle w:val="Heading1"/>
      </w:pPr>
      <w:bookmarkStart w:id="23" w:name="_Toc138864149"/>
      <w:r>
        <w:t>H. Panopto Presentation</w:t>
      </w:r>
      <w:bookmarkEnd w:id="23"/>
    </w:p>
    <w:p w14:paraId="67BA2C50" w14:textId="35E864EF" w:rsidR="00C1340F" w:rsidRDefault="008258F1" w:rsidP="00484DB1">
      <w:pPr>
        <w:spacing w:line="480" w:lineRule="auto"/>
      </w:pPr>
      <w:r>
        <w:t>Panopto presentation link:</w:t>
      </w:r>
      <w:r w:rsidR="00C1340F">
        <w:t xml:space="preserve"> </w:t>
      </w:r>
      <w:r w:rsidR="00C1340F" w:rsidRPr="00C1340F">
        <w:t>https://wgu.hosted.panopto.com/Panopto/Pages/Viewer.aspx?id=c0ba056a-9b6c-472b-8272-b02f014b7736</w:t>
      </w:r>
    </w:p>
    <w:p w14:paraId="7A31E498" w14:textId="77777777" w:rsidR="008258F1" w:rsidRPr="008258F1" w:rsidRDefault="008258F1" w:rsidP="008258F1">
      <w:pPr>
        <w:spacing w:line="480" w:lineRule="auto"/>
      </w:pPr>
    </w:p>
    <w:p w14:paraId="3985A2A7" w14:textId="1F5EBEAD" w:rsidR="00504961" w:rsidRPr="008918E6" w:rsidRDefault="000D2AEF" w:rsidP="008258F1">
      <w:pPr>
        <w:pStyle w:val="Heading1"/>
        <w:jc w:val="center"/>
        <w:rPr>
          <w:szCs w:val="24"/>
        </w:rPr>
      </w:pPr>
      <w:bookmarkStart w:id="24" w:name="_Toc138864150"/>
      <w:r w:rsidRPr="008918E6">
        <w:rPr>
          <w:szCs w:val="24"/>
        </w:rPr>
        <w:t>APPENDICES</w:t>
      </w:r>
      <w:bookmarkEnd w:id="24"/>
    </w:p>
    <w:p w14:paraId="3CFC12B0" w14:textId="6AD30FC9" w:rsidR="00504961" w:rsidRDefault="00504961" w:rsidP="008258F1">
      <w:pPr>
        <w:pStyle w:val="Heading1"/>
      </w:pPr>
      <w:bookmarkStart w:id="25" w:name="_Toc138864151"/>
      <w:r>
        <w:t>I. Evidence of Completion</w:t>
      </w:r>
      <w:bookmarkEnd w:id="25"/>
    </w:p>
    <w:p w14:paraId="645D1068" w14:textId="23D46AFC" w:rsidR="006F7C11" w:rsidRDefault="006F7C11" w:rsidP="008258F1">
      <w:pPr>
        <w:spacing w:line="480" w:lineRule="auto"/>
      </w:pPr>
      <w:r w:rsidRPr="006F7C11">
        <w:t xml:space="preserve">The following files </w:t>
      </w:r>
      <w:r w:rsidR="00E73619">
        <w:t xml:space="preserve">have been included in my submission </w:t>
      </w:r>
      <w:r w:rsidR="001B29AB">
        <w:t xml:space="preserve">and </w:t>
      </w:r>
      <w:r w:rsidRPr="006F7C11">
        <w:t xml:space="preserve">provide </w:t>
      </w:r>
      <w:r w:rsidR="001B29AB">
        <w:t>evidence</w:t>
      </w:r>
      <w:r w:rsidRPr="006F7C11">
        <w:t xml:space="preserve"> that this project has been completed</w:t>
      </w:r>
      <w:r>
        <w:t>:</w:t>
      </w:r>
    </w:p>
    <w:p w14:paraId="19A84BB3" w14:textId="59E63669" w:rsidR="006F7C11" w:rsidRDefault="00A05278" w:rsidP="008258F1">
      <w:pPr>
        <w:pStyle w:val="ListParagraph"/>
        <w:numPr>
          <w:ilvl w:val="0"/>
          <w:numId w:val="19"/>
        </w:numPr>
        <w:spacing w:line="480" w:lineRule="auto"/>
      </w:pPr>
      <w:bookmarkStart w:id="26" w:name="_Hlk138866105"/>
      <w:r>
        <w:t xml:space="preserve">Jupyter </w:t>
      </w:r>
      <w:bookmarkStart w:id="27" w:name="_Hlk138864051"/>
      <w:r>
        <w:t xml:space="preserve">Notebook </w:t>
      </w:r>
      <w:r w:rsidR="007D06FE">
        <w:t>HTML</w:t>
      </w:r>
      <w:r>
        <w:t xml:space="preserve"> file</w:t>
      </w:r>
      <w:r w:rsidR="00600512">
        <w:t xml:space="preserve"> </w:t>
      </w:r>
      <w:r w:rsidR="00EB1B29">
        <w:t xml:space="preserve">displaying all Python code used in the project </w:t>
      </w:r>
      <w:r w:rsidR="00600512">
        <w:t>(“</w:t>
      </w:r>
      <w:r w:rsidR="00600512" w:rsidRPr="00600512">
        <w:t>Capstone.</w:t>
      </w:r>
      <w:r w:rsidR="007D06FE">
        <w:t>html</w:t>
      </w:r>
      <w:r w:rsidR="00600512">
        <w:t>”)</w:t>
      </w:r>
      <w:bookmarkEnd w:id="27"/>
    </w:p>
    <w:p w14:paraId="15F86347" w14:textId="034FEE46" w:rsidR="007D06FE" w:rsidRDefault="007D06FE" w:rsidP="007D06FE">
      <w:pPr>
        <w:pStyle w:val="ListParagraph"/>
        <w:numPr>
          <w:ilvl w:val="0"/>
          <w:numId w:val="19"/>
        </w:numPr>
        <w:spacing w:line="480" w:lineRule="auto"/>
      </w:pPr>
      <w:proofErr w:type="spellStart"/>
      <w:r>
        <w:t>Jupyter</w:t>
      </w:r>
      <w:proofErr w:type="spellEnd"/>
      <w:r>
        <w:t xml:space="preserve"> Notebook </w:t>
      </w:r>
      <w:proofErr w:type="spellStart"/>
      <w:r>
        <w:t>ipynb</w:t>
      </w:r>
      <w:proofErr w:type="spellEnd"/>
      <w:r>
        <w:t xml:space="preserve"> file displaying all Python code used in the project (“</w:t>
      </w:r>
      <w:proofErr w:type="spellStart"/>
      <w:r w:rsidRPr="00600512">
        <w:t>Capstone.</w:t>
      </w:r>
      <w:r>
        <w:t>ipynb</w:t>
      </w:r>
      <w:proofErr w:type="spellEnd"/>
      <w:r>
        <w:t>”)</w:t>
      </w:r>
    </w:p>
    <w:bookmarkEnd w:id="26"/>
    <w:p w14:paraId="771EDD37" w14:textId="2474F142" w:rsidR="003B6FBD" w:rsidRDefault="0054356D" w:rsidP="008258F1">
      <w:pPr>
        <w:pStyle w:val="ListParagraph"/>
        <w:numPr>
          <w:ilvl w:val="0"/>
          <w:numId w:val="19"/>
        </w:numPr>
        <w:spacing w:line="480" w:lineRule="auto"/>
      </w:pPr>
      <w:r>
        <w:t xml:space="preserve">Dataset as </w:t>
      </w:r>
      <w:r w:rsidR="00C7185E">
        <w:t>c</w:t>
      </w:r>
      <w:r w:rsidR="003B6FBD">
        <w:t>omma-</w:t>
      </w:r>
      <w:r w:rsidR="00C7185E">
        <w:t>s</w:t>
      </w:r>
      <w:r w:rsidR="008233C3">
        <w:t xml:space="preserve">eparated </w:t>
      </w:r>
      <w:r w:rsidR="00C7185E">
        <w:t>v</w:t>
      </w:r>
      <w:r w:rsidR="008233C3">
        <w:t>alues file (“census.csv”</w:t>
      </w:r>
      <w:r w:rsidR="00EE21D6">
        <w:t xml:space="preserve">; </w:t>
      </w:r>
      <w:r w:rsidR="00C8301C">
        <w:t>UDACITY, 2021</w:t>
      </w:r>
      <w:r w:rsidR="008233C3">
        <w:t>)</w:t>
      </w:r>
    </w:p>
    <w:p w14:paraId="229C5CFF" w14:textId="5106390D" w:rsidR="00FC2931" w:rsidRDefault="000A4E8E" w:rsidP="0096095F">
      <w:pPr>
        <w:pStyle w:val="ListParagraph"/>
        <w:numPr>
          <w:ilvl w:val="0"/>
          <w:numId w:val="19"/>
        </w:numPr>
        <w:spacing w:line="480" w:lineRule="auto"/>
      </w:pPr>
      <w:r>
        <w:t>Microsoft PowerPoint Presentation file (“</w:t>
      </w:r>
      <w:r w:rsidR="001A4489" w:rsidRPr="001A4489">
        <w:t>Capstone</w:t>
      </w:r>
      <w:r w:rsidR="00686832">
        <w:t>-</w:t>
      </w:r>
      <w:r w:rsidR="001A4489" w:rsidRPr="001A4489">
        <w:t>Presentation</w:t>
      </w:r>
      <w:r w:rsidR="001A4489">
        <w:t>.pptx</w:t>
      </w:r>
      <w:r>
        <w:t>”)</w:t>
      </w:r>
    </w:p>
    <w:p w14:paraId="6C8949D7" w14:textId="77777777" w:rsidR="0096095F" w:rsidRDefault="0096095F" w:rsidP="0096095F">
      <w:pPr>
        <w:spacing w:line="480" w:lineRule="auto"/>
      </w:pPr>
    </w:p>
    <w:p w14:paraId="31AB3972" w14:textId="77777777" w:rsidR="00FC2931" w:rsidRDefault="00FC2931">
      <w:pPr>
        <w:rPr>
          <w:rFonts w:asciiTheme="majorHAnsi" w:eastAsiaTheme="majorEastAsia" w:hAnsiTheme="majorHAnsi" w:cstheme="majorBidi"/>
          <w:b/>
          <w:bCs/>
          <w:sz w:val="24"/>
          <w:szCs w:val="24"/>
        </w:rPr>
      </w:pPr>
      <w:r>
        <w:rPr>
          <w:szCs w:val="24"/>
        </w:rPr>
        <w:br w:type="page"/>
      </w:r>
    </w:p>
    <w:p w14:paraId="72C1EB00" w14:textId="1239CB45" w:rsidR="00FE2933" w:rsidRDefault="000D2AEF" w:rsidP="00FC2931">
      <w:pPr>
        <w:pStyle w:val="Heading1"/>
        <w:jc w:val="center"/>
      </w:pPr>
      <w:bookmarkStart w:id="28" w:name="_Toc138864152"/>
      <w:r w:rsidRPr="000D2AEF">
        <w:rPr>
          <w:szCs w:val="24"/>
        </w:rPr>
        <w:lastRenderedPageBreak/>
        <w:t>SOURCES</w:t>
      </w:r>
      <w:bookmarkEnd w:id="28"/>
    </w:p>
    <w:p w14:paraId="754C2E1E" w14:textId="439BDA0E" w:rsidR="00FE2933" w:rsidRDefault="00FE2933" w:rsidP="008258F1">
      <w:pPr>
        <w:spacing w:line="480" w:lineRule="auto"/>
      </w:pPr>
      <w:r w:rsidRPr="00FE2933">
        <w:t>Kohavi, R. (1996). Census Income. UCI Machine Learning Repository. Retrieved from: https://doi.org/10.24432/C5GP7S</w:t>
      </w:r>
    </w:p>
    <w:p w14:paraId="6927C9E9" w14:textId="77777777" w:rsidR="005445BE" w:rsidRDefault="005445BE" w:rsidP="0050186A">
      <w:pPr>
        <w:spacing w:line="480" w:lineRule="auto"/>
      </w:pPr>
    </w:p>
    <w:p w14:paraId="3B31B35E" w14:textId="2500BC54" w:rsidR="00EF6CEB" w:rsidRDefault="009877C0" w:rsidP="0050186A">
      <w:pPr>
        <w:spacing w:line="480" w:lineRule="auto"/>
      </w:pPr>
      <w:r w:rsidRPr="009877C0">
        <w:t xml:space="preserve">Santos, G. (2020). The Ultimate Guide to AdaBoost, Random Forests and </w:t>
      </w:r>
      <w:proofErr w:type="spellStart"/>
      <w:r w:rsidRPr="009877C0">
        <w:t>XGBoost</w:t>
      </w:r>
      <w:proofErr w:type="spellEnd"/>
      <w:r w:rsidRPr="009877C0">
        <w:t xml:space="preserve">. Towards Data Science. Retrieved from </w:t>
      </w:r>
      <w:r w:rsidR="00C8301C" w:rsidRPr="00A72C77">
        <w:t>https://towardsdatascience.com/the-ultimate-guide-to-adaboost-random-forests-and-xgboost-7f9327061c4f</w:t>
      </w:r>
    </w:p>
    <w:p w14:paraId="54D8C260" w14:textId="77777777" w:rsidR="00C8301C" w:rsidRDefault="00C8301C" w:rsidP="0050186A">
      <w:pPr>
        <w:spacing w:line="480" w:lineRule="auto"/>
      </w:pPr>
    </w:p>
    <w:p w14:paraId="47171773" w14:textId="78705585" w:rsidR="00C8301C" w:rsidRPr="004214F5" w:rsidRDefault="00C8301C" w:rsidP="0050186A">
      <w:pPr>
        <w:spacing w:line="480" w:lineRule="auto"/>
      </w:pPr>
      <w:r w:rsidRPr="00C8301C">
        <w:t xml:space="preserve">UDACITY. (2021). </w:t>
      </w:r>
      <w:proofErr w:type="spellStart"/>
      <w:r w:rsidRPr="00C8301C">
        <w:t>CharityML</w:t>
      </w:r>
      <w:proofErr w:type="spellEnd"/>
      <w:r w:rsidRPr="00C8301C">
        <w:t xml:space="preserve"> Project Repository. GitHub. Retrieved from: github.com/</w:t>
      </w:r>
      <w:proofErr w:type="spellStart"/>
      <w:r w:rsidRPr="00C8301C">
        <w:t>udacity</w:t>
      </w:r>
      <w:proofErr w:type="spellEnd"/>
      <w:r w:rsidRPr="00C8301C">
        <w:t>/DSND_Term1/tree/master/projects/p1_charityml</w:t>
      </w:r>
    </w:p>
    <w:sectPr w:rsidR="00C8301C" w:rsidRPr="004214F5" w:rsidSect="00D61158">
      <w:head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6D25CE" w14:textId="77777777" w:rsidR="00DE2F6C" w:rsidRDefault="00DE2F6C" w:rsidP="007028B6">
      <w:r>
        <w:separator/>
      </w:r>
    </w:p>
  </w:endnote>
  <w:endnote w:type="continuationSeparator" w:id="0">
    <w:p w14:paraId="2A8FB837" w14:textId="77777777" w:rsidR="00DE2F6C" w:rsidRDefault="00DE2F6C" w:rsidP="007028B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4AD32C" w14:textId="77777777" w:rsidR="00DE2F6C" w:rsidRDefault="00DE2F6C" w:rsidP="007028B6">
      <w:r>
        <w:separator/>
      </w:r>
    </w:p>
  </w:footnote>
  <w:footnote w:type="continuationSeparator" w:id="0">
    <w:p w14:paraId="0F55ED2F" w14:textId="77777777" w:rsidR="00DE2F6C" w:rsidRDefault="00DE2F6C" w:rsidP="007028B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DC9267" w14:textId="1354EFD4" w:rsidR="00000C23" w:rsidRPr="002B653B" w:rsidRDefault="00000000">
    <w:pPr>
      <w:pStyle w:val="Header"/>
    </w:pPr>
    <w:sdt>
      <w:sdtPr>
        <w:rPr>
          <w:rFonts w:ascii="Verdana" w:hAnsi="Verdana" w:cstheme="minorHAnsi"/>
          <w:sz w:val="20"/>
          <w:szCs w:val="20"/>
        </w:rPr>
        <w:id w:val="-460571505"/>
        <w:placeholder>
          <w:docPart w:val="5C78E1903C6B41168D9EA651644D3181"/>
        </w:placeholder>
      </w:sdtPr>
      <w:sdtContent>
        <w:r w:rsidR="002B653B" w:rsidRPr="00AE097C">
          <w:rPr>
            <w:rFonts w:ascii="Verdana" w:hAnsi="Verdana" w:cstheme="minorHAnsi"/>
            <w:sz w:val="20"/>
            <w:szCs w:val="20"/>
          </w:rPr>
          <w:t>INCOME PREDICTION FOR NONPROFIT DONATIONS</w:t>
        </w:r>
      </w:sdtContent>
    </w:sdt>
    <w:r w:rsidR="00000C23">
      <w:ptab w:relativeTo="margin" w:alignment="right" w:leader="none"/>
    </w:r>
    <w:r w:rsidR="00000C23">
      <w:fldChar w:fldCharType="begin"/>
    </w:r>
    <w:r w:rsidR="00000C23">
      <w:instrText xml:space="preserve"> PAGE  \* Arabic  \* MERGEFORMAT </w:instrText>
    </w:r>
    <w:r w:rsidR="00000C23">
      <w:fldChar w:fldCharType="separate"/>
    </w:r>
    <w:r w:rsidR="00000C23">
      <w:rPr>
        <w:noProof/>
      </w:rPr>
      <w:t>2</w:t>
    </w:r>
    <w:r w:rsidR="00000C23">
      <w:fldChar w:fldCharType="end"/>
    </w:r>
  </w:p>
  <w:p w14:paraId="12E95DAD" w14:textId="77777777" w:rsidR="00000C23" w:rsidRDefault="00000C2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FDE43D" w14:textId="65A3E305" w:rsidR="00000C23" w:rsidRDefault="00000000">
    <w:pPr>
      <w:pStyle w:val="Header"/>
    </w:pPr>
    <w:sdt>
      <w:sdtPr>
        <w:rPr>
          <w:rFonts w:ascii="Verdana" w:hAnsi="Verdana" w:cstheme="minorHAnsi"/>
          <w:sz w:val="20"/>
          <w:szCs w:val="20"/>
        </w:rPr>
        <w:id w:val="-791359852"/>
        <w:placeholder>
          <w:docPart w:val="E79EAB554A504CE5A1B59FFD8C2DDA60"/>
        </w:placeholder>
      </w:sdtPr>
      <w:sdtContent>
        <w:sdt>
          <w:sdtPr>
            <w:rPr>
              <w:rFonts w:ascii="Verdana" w:hAnsi="Verdana" w:cstheme="minorHAnsi"/>
              <w:sz w:val="20"/>
              <w:szCs w:val="20"/>
            </w:rPr>
            <w:id w:val="-431361527"/>
            <w:placeholder>
              <w:docPart w:val="6AD792753CDD484D9DD4EEF438E05948"/>
            </w:placeholder>
          </w:sdtPr>
          <w:sdtContent>
            <w:r w:rsidR="002B653B" w:rsidRPr="00AE097C">
              <w:rPr>
                <w:rFonts w:ascii="Verdana" w:hAnsi="Verdana" w:cstheme="minorHAnsi"/>
                <w:sz w:val="20"/>
                <w:szCs w:val="20"/>
              </w:rPr>
              <w:t xml:space="preserve">INCOME PREDICTION FOR </w:t>
            </w:r>
            <w:r w:rsidR="0088672D">
              <w:rPr>
                <w:rFonts w:ascii="Verdana" w:hAnsi="Verdana" w:cstheme="minorHAnsi"/>
                <w:sz w:val="20"/>
                <w:szCs w:val="20"/>
              </w:rPr>
              <w:t>NONPROFIT</w:t>
            </w:r>
            <w:r w:rsidR="002B653B" w:rsidRPr="00AE097C">
              <w:rPr>
                <w:rFonts w:ascii="Verdana" w:hAnsi="Verdana" w:cstheme="minorHAnsi"/>
                <w:sz w:val="20"/>
                <w:szCs w:val="20"/>
              </w:rPr>
              <w:t xml:space="preserve"> DONATIONS</w:t>
            </w:r>
          </w:sdtContent>
        </w:sdt>
      </w:sdtContent>
    </w:sdt>
    <w:r w:rsidR="00000C23">
      <w:ptab w:relativeTo="margin" w:alignment="right" w:leader="none"/>
    </w:r>
    <w:r w:rsidR="00000C23">
      <w:fldChar w:fldCharType="begin"/>
    </w:r>
    <w:r w:rsidR="00000C23">
      <w:instrText xml:space="preserve"> PAGE  \* Arabic  \* MERGEFORMAT </w:instrText>
    </w:r>
    <w:r w:rsidR="00000C23">
      <w:fldChar w:fldCharType="separate"/>
    </w:r>
    <w:r w:rsidR="0090412F">
      <w:rPr>
        <w:noProof/>
      </w:rPr>
      <w:t>1</w:t>
    </w:r>
    <w:r w:rsidR="00000C23">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7E6647" w14:textId="3C520647" w:rsidR="00000C23" w:rsidRDefault="00000000" w:rsidP="007028B6">
    <w:pPr>
      <w:pStyle w:val="Header"/>
      <w:tabs>
        <w:tab w:val="clear" w:pos="4680"/>
      </w:tabs>
    </w:pPr>
    <w:sdt>
      <w:sdtPr>
        <w:rPr>
          <w:rFonts w:ascii="Verdana" w:hAnsi="Verdana" w:cstheme="minorHAnsi"/>
          <w:sz w:val="20"/>
          <w:szCs w:val="20"/>
        </w:rPr>
        <w:id w:val="-596554235"/>
        <w:placeholder>
          <w:docPart w:val="E9480D6E72064F41B604CE37CC905477"/>
        </w:placeholder>
      </w:sdtPr>
      <w:sdtContent>
        <w:r w:rsidR="002B653B" w:rsidRPr="00AE097C">
          <w:rPr>
            <w:rFonts w:ascii="Verdana" w:hAnsi="Verdana" w:cstheme="minorHAnsi"/>
            <w:sz w:val="20"/>
            <w:szCs w:val="20"/>
          </w:rPr>
          <w:t>INCOME PREDICTION FOR NONPROFIT DONATIONS</w:t>
        </w:r>
      </w:sdtContent>
    </w:sdt>
    <w:r w:rsidR="00000C23">
      <w:ptab w:relativeTo="margin" w:alignment="right" w:leader="none"/>
    </w:r>
    <w:r w:rsidR="00000C23">
      <w:fldChar w:fldCharType="begin"/>
    </w:r>
    <w:r w:rsidR="00000C23">
      <w:instrText xml:space="preserve"> PAGE   \* MERGEFORMAT </w:instrText>
    </w:r>
    <w:r w:rsidR="00000C23">
      <w:fldChar w:fldCharType="separate"/>
    </w:r>
    <w:r w:rsidR="0090412F">
      <w:rPr>
        <w:noProof/>
      </w:rPr>
      <w:t>12</w:t>
    </w:r>
    <w:r w:rsidR="00000C23">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1F2C36"/>
    <w:multiLevelType w:val="multilevel"/>
    <w:tmpl w:val="684CC206"/>
    <w:lvl w:ilvl="0">
      <w:start w:val="1"/>
      <w:numFmt w:val="decimal"/>
      <w:lvlText w:val="%1."/>
      <w:lvlJc w:val="left"/>
      <w:pPr>
        <w:tabs>
          <w:tab w:val="num" w:pos="720"/>
        </w:tabs>
        <w:ind w:left="720" w:hanging="360"/>
      </w:pPr>
      <w:rPr>
        <w:rFonts w:ascii="Times New Roman" w:eastAsiaTheme="minorHAnsi" w:hAnsi="Times New Roman" w:cstheme="minorBidi"/>
      </w:rPr>
    </w:lvl>
    <w:lvl w:ilvl="1">
      <w:start w:val="1"/>
      <w:numFmt w:val="bullet"/>
      <w:lvlText w:val=""/>
      <w:lvlJc w:val="left"/>
      <w:pPr>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12E3824"/>
    <w:multiLevelType w:val="multilevel"/>
    <w:tmpl w:val="684CC206"/>
    <w:lvl w:ilvl="0">
      <w:start w:val="1"/>
      <w:numFmt w:val="decimal"/>
      <w:lvlText w:val="%1."/>
      <w:lvlJc w:val="left"/>
      <w:pPr>
        <w:tabs>
          <w:tab w:val="num" w:pos="720"/>
        </w:tabs>
        <w:ind w:left="720" w:hanging="360"/>
      </w:pPr>
      <w:rPr>
        <w:rFonts w:ascii="Times New Roman" w:eastAsiaTheme="minorHAnsi" w:hAnsi="Times New Roman" w:cstheme="minorBidi"/>
      </w:rPr>
    </w:lvl>
    <w:lvl w:ilvl="1">
      <w:start w:val="1"/>
      <w:numFmt w:val="bullet"/>
      <w:lvlText w:val=""/>
      <w:lvlJc w:val="left"/>
      <w:pPr>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18E1676"/>
    <w:multiLevelType w:val="multilevel"/>
    <w:tmpl w:val="C31ED0B0"/>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3" w15:restartNumberingAfterBreak="0">
    <w:nsid w:val="20DF37CB"/>
    <w:multiLevelType w:val="multilevel"/>
    <w:tmpl w:val="5234FEE6"/>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4" w15:restartNumberingAfterBreak="0">
    <w:nsid w:val="22902323"/>
    <w:multiLevelType w:val="multilevel"/>
    <w:tmpl w:val="684CC206"/>
    <w:lvl w:ilvl="0">
      <w:start w:val="1"/>
      <w:numFmt w:val="decimal"/>
      <w:lvlText w:val="%1."/>
      <w:lvlJc w:val="left"/>
      <w:pPr>
        <w:tabs>
          <w:tab w:val="num" w:pos="720"/>
        </w:tabs>
        <w:ind w:left="720" w:hanging="360"/>
      </w:pPr>
      <w:rPr>
        <w:rFonts w:ascii="Times New Roman" w:eastAsiaTheme="minorHAnsi" w:hAnsi="Times New Roman" w:cstheme="minorBidi"/>
      </w:rPr>
    </w:lvl>
    <w:lvl w:ilvl="1">
      <w:start w:val="1"/>
      <w:numFmt w:val="bullet"/>
      <w:lvlText w:val=""/>
      <w:lvlJc w:val="left"/>
      <w:pPr>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BAB0017"/>
    <w:multiLevelType w:val="multilevel"/>
    <w:tmpl w:val="684CC206"/>
    <w:lvl w:ilvl="0">
      <w:start w:val="1"/>
      <w:numFmt w:val="decimal"/>
      <w:lvlText w:val="%1."/>
      <w:lvlJc w:val="left"/>
      <w:pPr>
        <w:tabs>
          <w:tab w:val="num" w:pos="720"/>
        </w:tabs>
        <w:ind w:left="720" w:hanging="360"/>
      </w:pPr>
      <w:rPr>
        <w:rFonts w:ascii="Times New Roman" w:eastAsiaTheme="minorHAnsi" w:hAnsi="Times New Roman" w:cstheme="minorBidi"/>
      </w:rPr>
    </w:lvl>
    <w:lvl w:ilvl="1">
      <w:start w:val="1"/>
      <w:numFmt w:val="bullet"/>
      <w:lvlText w:val=""/>
      <w:lvlJc w:val="left"/>
      <w:pPr>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F503A6E"/>
    <w:multiLevelType w:val="multilevel"/>
    <w:tmpl w:val="5FAA61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3195508E"/>
    <w:multiLevelType w:val="multilevel"/>
    <w:tmpl w:val="E4D8CA04"/>
    <w:lvl w:ilvl="0">
      <w:start w:val="1"/>
      <w:numFmt w:val="bullet"/>
      <w:lvlText w:val=""/>
      <w:lvlJc w:val="left"/>
      <w:pPr>
        <w:tabs>
          <w:tab w:val="num" w:pos="720"/>
        </w:tabs>
        <w:ind w:left="720" w:hanging="360"/>
      </w:pPr>
      <w:rPr>
        <w:rFonts w:ascii="Symbol" w:hAnsi="Symbol" w:hint="default"/>
      </w:r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E1B5564"/>
    <w:multiLevelType w:val="multilevel"/>
    <w:tmpl w:val="52340404"/>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9" w15:restartNumberingAfterBreak="0">
    <w:nsid w:val="418678DA"/>
    <w:multiLevelType w:val="multilevel"/>
    <w:tmpl w:val="B02CF6F6"/>
    <w:lvl w:ilvl="0">
      <w:start w:val="1"/>
      <w:numFmt w:val="decimal"/>
      <w:lvlText w:val="%1."/>
      <w:lvlJc w:val="left"/>
      <w:pPr>
        <w:tabs>
          <w:tab w:val="num" w:pos="720"/>
        </w:tabs>
        <w:ind w:left="720" w:hanging="360"/>
      </w:pPr>
      <w:rPr>
        <w:rFonts w:ascii="Times New Roman" w:eastAsiaTheme="minorHAnsi" w:hAnsi="Times New Roman" w:cstheme="minorBidi"/>
      </w:r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457D15E9"/>
    <w:multiLevelType w:val="multilevel"/>
    <w:tmpl w:val="9FA4DF50"/>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4A5327B3"/>
    <w:multiLevelType w:val="multilevel"/>
    <w:tmpl w:val="6AB03982"/>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2" w15:restartNumberingAfterBreak="0">
    <w:nsid w:val="4E8C20A1"/>
    <w:multiLevelType w:val="multilevel"/>
    <w:tmpl w:val="DB98D9B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51015152"/>
    <w:multiLevelType w:val="multilevel"/>
    <w:tmpl w:val="F1EEDF5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5A0E1374"/>
    <w:multiLevelType w:val="hybridMultilevel"/>
    <w:tmpl w:val="1D78E5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D33487F"/>
    <w:multiLevelType w:val="multilevel"/>
    <w:tmpl w:val="CE504DAE"/>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6" w15:restartNumberingAfterBreak="0">
    <w:nsid w:val="5FDD7A69"/>
    <w:multiLevelType w:val="hybridMultilevel"/>
    <w:tmpl w:val="5C06C2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1AE1A2E"/>
    <w:multiLevelType w:val="multilevel"/>
    <w:tmpl w:val="0578493A"/>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62064215"/>
    <w:multiLevelType w:val="multilevel"/>
    <w:tmpl w:val="684CC206"/>
    <w:lvl w:ilvl="0">
      <w:start w:val="1"/>
      <w:numFmt w:val="decimal"/>
      <w:lvlText w:val="%1."/>
      <w:lvlJc w:val="left"/>
      <w:pPr>
        <w:tabs>
          <w:tab w:val="num" w:pos="720"/>
        </w:tabs>
        <w:ind w:left="720" w:hanging="360"/>
      </w:pPr>
      <w:rPr>
        <w:rFonts w:ascii="Times New Roman" w:eastAsiaTheme="minorHAnsi" w:hAnsi="Times New Roman" w:cstheme="minorBidi"/>
      </w:rPr>
    </w:lvl>
    <w:lvl w:ilvl="1">
      <w:start w:val="1"/>
      <w:numFmt w:val="bullet"/>
      <w:lvlText w:val=""/>
      <w:lvlJc w:val="left"/>
      <w:pPr>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7715343C"/>
    <w:multiLevelType w:val="multilevel"/>
    <w:tmpl w:val="684CC206"/>
    <w:lvl w:ilvl="0">
      <w:start w:val="1"/>
      <w:numFmt w:val="decimal"/>
      <w:lvlText w:val="%1."/>
      <w:lvlJc w:val="left"/>
      <w:pPr>
        <w:tabs>
          <w:tab w:val="num" w:pos="720"/>
        </w:tabs>
        <w:ind w:left="720" w:hanging="360"/>
      </w:pPr>
      <w:rPr>
        <w:rFonts w:ascii="Times New Roman" w:eastAsiaTheme="minorHAnsi" w:hAnsi="Times New Roman" w:cstheme="minorBidi"/>
      </w:rPr>
    </w:lvl>
    <w:lvl w:ilvl="1">
      <w:start w:val="1"/>
      <w:numFmt w:val="bullet"/>
      <w:lvlText w:val=""/>
      <w:lvlJc w:val="left"/>
      <w:pPr>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7A381946"/>
    <w:multiLevelType w:val="multilevel"/>
    <w:tmpl w:val="684CC206"/>
    <w:lvl w:ilvl="0">
      <w:start w:val="1"/>
      <w:numFmt w:val="decimal"/>
      <w:lvlText w:val="%1."/>
      <w:lvlJc w:val="left"/>
      <w:pPr>
        <w:tabs>
          <w:tab w:val="num" w:pos="720"/>
        </w:tabs>
        <w:ind w:left="720" w:hanging="360"/>
      </w:pPr>
      <w:rPr>
        <w:rFonts w:ascii="Times New Roman" w:eastAsiaTheme="minorHAnsi" w:hAnsi="Times New Roman" w:cstheme="minorBidi"/>
      </w:rPr>
    </w:lvl>
    <w:lvl w:ilvl="1">
      <w:start w:val="1"/>
      <w:numFmt w:val="bullet"/>
      <w:lvlText w:val=""/>
      <w:lvlJc w:val="left"/>
      <w:pPr>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7BA549E3"/>
    <w:multiLevelType w:val="multilevel"/>
    <w:tmpl w:val="83D4F652"/>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7DD811F7"/>
    <w:multiLevelType w:val="multilevel"/>
    <w:tmpl w:val="CA64003C"/>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23" w15:restartNumberingAfterBreak="0">
    <w:nsid w:val="7FB8112B"/>
    <w:multiLevelType w:val="multilevel"/>
    <w:tmpl w:val="684CC206"/>
    <w:lvl w:ilvl="0">
      <w:start w:val="1"/>
      <w:numFmt w:val="decimal"/>
      <w:lvlText w:val="%1."/>
      <w:lvlJc w:val="left"/>
      <w:pPr>
        <w:tabs>
          <w:tab w:val="num" w:pos="720"/>
        </w:tabs>
        <w:ind w:left="720" w:hanging="360"/>
      </w:pPr>
      <w:rPr>
        <w:rFonts w:ascii="Times New Roman" w:eastAsiaTheme="minorHAnsi" w:hAnsi="Times New Roman" w:cstheme="minorBidi"/>
      </w:rPr>
    </w:lvl>
    <w:lvl w:ilvl="1">
      <w:start w:val="1"/>
      <w:numFmt w:val="bullet"/>
      <w:lvlText w:val=""/>
      <w:lvlJc w:val="left"/>
      <w:pPr>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942494988">
    <w:abstractNumId w:val="14"/>
  </w:num>
  <w:num w:numId="2" w16cid:durableId="676923921">
    <w:abstractNumId w:val="16"/>
  </w:num>
  <w:num w:numId="3" w16cid:durableId="563682548">
    <w:abstractNumId w:val="19"/>
  </w:num>
  <w:num w:numId="4" w16cid:durableId="1643778147">
    <w:abstractNumId w:val="11"/>
  </w:num>
  <w:num w:numId="5" w16cid:durableId="1409033936">
    <w:abstractNumId w:val="13"/>
  </w:num>
  <w:num w:numId="6" w16cid:durableId="867185887">
    <w:abstractNumId w:val="15"/>
  </w:num>
  <w:num w:numId="7" w16cid:durableId="214893888">
    <w:abstractNumId w:val="12"/>
  </w:num>
  <w:num w:numId="8" w16cid:durableId="122697184">
    <w:abstractNumId w:val="3"/>
  </w:num>
  <w:num w:numId="9" w16cid:durableId="40130967">
    <w:abstractNumId w:val="21"/>
  </w:num>
  <w:num w:numId="10" w16cid:durableId="895973549">
    <w:abstractNumId w:val="2"/>
  </w:num>
  <w:num w:numId="11" w16cid:durableId="1545143028">
    <w:abstractNumId w:val="17"/>
  </w:num>
  <w:num w:numId="12" w16cid:durableId="1907452619">
    <w:abstractNumId w:val="22"/>
  </w:num>
  <w:num w:numId="13" w16cid:durableId="1119909971">
    <w:abstractNumId w:val="10"/>
  </w:num>
  <w:num w:numId="14" w16cid:durableId="1664163836">
    <w:abstractNumId w:val="8"/>
  </w:num>
  <w:num w:numId="15" w16cid:durableId="2020697005">
    <w:abstractNumId w:val="7"/>
  </w:num>
  <w:num w:numId="16" w16cid:durableId="106897420">
    <w:abstractNumId w:val="9"/>
  </w:num>
  <w:num w:numId="17" w16cid:durableId="1219241941">
    <w:abstractNumId w:val="6"/>
  </w:num>
  <w:num w:numId="18" w16cid:durableId="1850217509">
    <w:abstractNumId w:val="23"/>
  </w:num>
  <w:num w:numId="19" w16cid:durableId="1073621238">
    <w:abstractNumId w:val="1"/>
  </w:num>
  <w:num w:numId="20" w16cid:durableId="1192962394">
    <w:abstractNumId w:val="4"/>
  </w:num>
  <w:num w:numId="21" w16cid:durableId="1770587100">
    <w:abstractNumId w:val="5"/>
  </w:num>
  <w:num w:numId="22" w16cid:durableId="1580405473">
    <w:abstractNumId w:val="0"/>
  </w:num>
  <w:num w:numId="23" w16cid:durableId="1246108529">
    <w:abstractNumId w:val="18"/>
  </w:num>
  <w:num w:numId="24" w16cid:durableId="979382544">
    <w:abstractNumId w:val="20"/>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I1NzKzNDExNTc3MDBT0lEKTi0uzszPAykwqgUAFymCISwAAAA="/>
  </w:docVars>
  <w:rsids>
    <w:rsidRoot w:val="004B1225"/>
    <w:rsid w:val="00000C23"/>
    <w:rsid w:val="00001C95"/>
    <w:rsid w:val="000030A5"/>
    <w:rsid w:val="00003125"/>
    <w:rsid w:val="00003E1F"/>
    <w:rsid w:val="000054C7"/>
    <w:rsid w:val="000058AD"/>
    <w:rsid w:val="000068B1"/>
    <w:rsid w:val="00010384"/>
    <w:rsid w:val="0001042F"/>
    <w:rsid w:val="000108C3"/>
    <w:rsid w:val="00011219"/>
    <w:rsid w:val="00011406"/>
    <w:rsid w:val="000134D5"/>
    <w:rsid w:val="000145D1"/>
    <w:rsid w:val="00015413"/>
    <w:rsid w:val="000154A3"/>
    <w:rsid w:val="00015A13"/>
    <w:rsid w:val="00015E26"/>
    <w:rsid w:val="000164A0"/>
    <w:rsid w:val="0001734B"/>
    <w:rsid w:val="00017FC7"/>
    <w:rsid w:val="00020F31"/>
    <w:rsid w:val="0002283B"/>
    <w:rsid w:val="00022B32"/>
    <w:rsid w:val="00022C81"/>
    <w:rsid w:val="00023C2D"/>
    <w:rsid w:val="000240A5"/>
    <w:rsid w:val="000240EC"/>
    <w:rsid w:val="000251EE"/>
    <w:rsid w:val="000259F7"/>
    <w:rsid w:val="00025D05"/>
    <w:rsid w:val="00027AF1"/>
    <w:rsid w:val="00027F75"/>
    <w:rsid w:val="00031C1C"/>
    <w:rsid w:val="00035125"/>
    <w:rsid w:val="00035A12"/>
    <w:rsid w:val="00036295"/>
    <w:rsid w:val="00036D6F"/>
    <w:rsid w:val="0003778F"/>
    <w:rsid w:val="000406B9"/>
    <w:rsid w:val="000409CB"/>
    <w:rsid w:val="0004198D"/>
    <w:rsid w:val="00042D82"/>
    <w:rsid w:val="000455AF"/>
    <w:rsid w:val="00046BC0"/>
    <w:rsid w:val="00046D1B"/>
    <w:rsid w:val="00047145"/>
    <w:rsid w:val="00050700"/>
    <w:rsid w:val="00051244"/>
    <w:rsid w:val="00052615"/>
    <w:rsid w:val="00055F19"/>
    <w:rsid w:val="00057916"/>
    <w:rsid w:val="00057D9A"/>
    <w:rsid w:val="00057FA9"/>
    <w:rsid w:val="0006017E"/>
    <w:rsid w:val="00060261"/>
    <w:rsid w:val="00060C88"/>
    <w:rsid w:val="00061014"/>
    <w:rsid w:val="0006187A"/>
    <w:rsid w:val="00061A8F"/>
    <w:rsid w:val="00062DA5"/>
    <w:rsid w:val="00063B62"/>
    <w:rsid w:val="0006464E"/>
    <w:rsid w:val="0006584E"/>
    <w:rsid w:val="00066E5A"/>
    <w:rsid w:val="00067D0C"/>
    <w:rsid w:val="000703A6"/>
    <w:rsid w:val="00071DC1"/>
    <w:rsid w:val="0007220A"/>
    <w:rsid w:val="00072399"/>
    <w:rsid w:val="00073651"/>
    <w:rsid w:val="00073F7A"/>
    <w:rsid w:val="00074587"/>
    <w:rsid w:val="00074B8B"/>
    <w:rsid w:val="000756E2"/>
    <w:rsid w:val="00076205"/>
    <w:rsid w:val="00076635"/>
    <w:rsid w:val="00077F4F"/>
    <w:rsid w:val="00080ACB"/>
    <w:rsid w:val="00082C46"/>
    <w:rsid w:val="00082F5C"/>
    <w:rsid w:val="000847F8"/>
    <w:rsid w:val="00084F13"/>
    <w:rsid w:val="000856B1"/>
    <w:rsid w:val="00085DBC"/>
    <w:rsid w:val="0008652B"/>
    <w:rsid w:val="0008695A"/>
    <w:rsid w:val="00086E79"/>
    <w:rsid w:val="00087C37"/>
    <w:rsid w:val="000901C4"/>
    <w:rsid w:val="00090EA0"/>
    <w:rsid w:val="00091015"/>
    <w:rsid w:val="00091BCF"/>
    <w:rsid w:val="000929DA"/>
    <w:rsid w:val="00093DB6"/>
    <w:rsid w:val="0009461D"/>
    <w:rsid w:val="0009465A"/>
    <w:rsid w:val="00094FBA"/>
    <w:rsid w:val="000958A5"/>
    <w:rsid w:val="00095D71"/>
    <w:rsid w:val="00095E66"/>
    <w:rsid w:val="000964B3"/>
    <w:rsid w:val="00096FDA"/>
    <w:rsid w:val="000971C8"/>
    <w:rsid w:val="0009754D"/>
    <w:rsid w:val="000A0735"/>
    <w:rsid w:val="000A2274"/>
    <w:rsid w:val="000A22D0"/>
    <w:rsid w:val="000A2E5B"/>
    <w:rsid w:val="000A3266"/>
    <w:rsid w:val="000A3A6D"/>
    <w:rsid w:val="000A4E8E"/>
    <w:rsid w:val="000A620A"/>
    <w:rsid w:val="000B0EAC"/>
    <w:rsid w:val="000B1895"/>
    <w:rsid w:val="000B392C"/>
    <w:rsid w:val="000B3E70"/>
    <w:rsid w:val="000B4AD6"/>
    <w:rsid w:val="000B5EDB"/>
    <w:rsid w:val="000B5F71"/>
    <w:rsid w:val="000B663C"/>
    <w:rsid w:val="000B7AEA"/>
    <w:rsid w:val="000B7FAA"/>
    <w:rsid w:val="000C01CE"/>
    <w:rsid w:val="000C06AB"/>
    <w:rsid w:val="000C0FB6"/>
    <w:rsid w:val="000C1555"/>
    <w:rsid w:val="000C18A4"/>
    <w:rsid w:val="000C1D89"/>
    <w:rsid w:val="000C20EB"/>
    <w:rsid w:val="000C2E2E"/>
    <w:rsid w:val="000C48B6"/>
    <w:rsid w:val="000C6165"/>
    <w:rsid w:val="000C71DF"/>
    <w:rsid w:val="000C767D"/>
    <w:rsid w:val="000D093F"/>
    <w:rsid w:val="000D1410"/>
    <w:rsid w:val="000D21EE"/>
    <w:rsid w:val="000D2AEF"/>
    <w:rsid w:val="000D3959"/>
    <w:rsid w:val="000D395F"/>
    <w:rsid w:val="000D3DED"/>
    <w:rsid w:val="000D3F41"/>
    <w:rsid w:val="000D4DB1"/>
    <w:rsid w:val="000D5ED5"/>
    <w:rsid w:val="000D76F0"/>
    <w:rsid w:val="000E3005"/>
    <w:rsid w:val="000E33D9"/>
    <w:rsid w:val="000E45E1"/>
    <w:rsid w:val="000E540A"/>
    <w:rsid w:val="000E6BC3"/>
    <w:rsid w:val="000F0084"/>
    <w:rsid w:val="000F40F7"/>
    <w:rsid w:val="000F5BFC"/>
    <w:rsid w:val="0010136C"/>
    <w:rsid w:val="00101451"/>
    <w:rsid w:val="00101EAE"/>
    <w:rsid w:val="00101ED5"/>
    <w:rsid w:val="00102236"/>
    <w:rsid w:val="00102A0F"/>
    <w:rsid w:val="00102F5F"/>
    <w:rsid w:val="00103E33"/>
    <w:rsid w:val="00103EF6"/>
    <w:rsid w:val="00105A06"/>
    <w:rsid w:val="00105AD1"/>
    <w:rsid w:val="00105C0D"/>
    <w:rsid w:val="00105E18"/>
    <w:rsid w:val="001065FF"/>
    <w:rsid w:val="001071FB"/>
    <w:rsid w:val="00107CB4"/>
    <w:rsid w:val="00110453"/>
    <w:rsid w:val="00111210"/>
    <w:rsid w:val="00113C22"/>
    <w:rsid w:val="00114472"/>
    <w:rsid w:val="001148BB"/>
    <w:rsid w:val="00115FA9"/>
    <w:rsid w:val="00116B1A"/>
    <w:rsid w:val="00116C6F"/>
    <w:rsid w:val="0012078E"/>
    <w:rsid w:val="001218D3"/>
    <w:rsid w:val="00121EBC"/>
    <w:rsid w:val="00122B24"/>
    <w:rsid w:val="00122E2A"/>
    <w:rsid w:val="001244A1"/>
    <w:rsid w:val="00125087"/>
    <w:rsid w:val="0012512B"/>
    <w:rsid w:val="00125222"/>
    <w:rsid w:val="00125AF1"/>
    <w:rsid w:val="001265AB"/>
    <w:rsid w:val="00126E7D"/>
    <w:rsid w:val="00133516"/>
    <w:rsid w:val="00136351"/>
    <w:rsid w:val="0013640E"/>
    <w:rsid w:val="001364D4"/>
    <w:rsid w:val="001377BA"/>
    <w:rsid w:val="00137DDA"/>
    <w:rsid w:val="0014099F"/>
    <w:rsid w:val="001411A5"/>
    <w:rsid w:val="001411D3"/>
    <w:rsid w:val="001423A5"/>
    <w:rsid w:val="001425A3"/>
    <w:rsid w:val="00143955"/>
    <w:rsid w:val="00144752"/>
    <w:rsid w:val="0014496B"/>
    <w:rsid w:val="001458E4"/>
    <w:rsid w:val="00145ABA"/>
    <w:rsid w:val="0014609E"/>
    <w:rsid w:val="001460FA"/>
    <w:rsid w:val="001468AC"/>
    <w:rsid w:val="00146B6E"/>
    <w:rsid w:val="00146F88"/>
    <w:rsid w:val="001476C5"/>
    <w:rsid w:val="00147BA7"/>
    <w:rsid w:val="001509C9"/>
    <w:rsid w:val="00150B29"/>
    <w:rsid w:val="00150E3D"/>
    <w:rsid w:val="00153865"/>
    <w:rsid w:val="00153FA2"/>
    <w:rsid w:val="001552B5"/>
    <w:rsid w:val="00156131"/>
    <w:rsid w:val="001562FE"/>
    <w:rsid w:val="0016192F"/>
    <w:rsid w:val="00162036"/>
    <w:rsid w:val="001637B5"/>
    <w:rsid w:val="001658E8"/>
    <w:rsid w:val="00165F87"/>
    <w:rsid w:val="00166404"/>
    <w:rsid w:val="00166C3B"/>
    <w:rsid w:val="00167F00"/>
    <w:rsid w:val="001705E6"/>
    <w:rsid w:val="0017100C"/>
    <w:rsid w:val="001736FC"/>
    <w:rsid w:val="00174128"/>
    <w:rsid w:val="00175BDA"/>
    <w:rsid w:val="00175E09"/>
    <w:rsid w:val="00176B34"/>
    <w:rsid w:val="00181A77"/>
    <w:rsid w:val="00182A11"/>
    <w:rsid w:val="00182A64"/>
    <w:rsid w:val="00182B56"/>
    <w:rsid w:val="00183090"/>
    <w:rsid w:val="0018346A"/>
    <w:rsid w:val="001835D2"/>
    <w:rsid w:val="001836A9"/>
    <w:rsid w:val="00184F7D"/>
    <w:rsid w:val="0018501B"/>
    <w:rsid w:val="001864CE"/>
    <w:rsid w:val="00187586"/>
    <w:rsid w:val="00191E4D"/>
    <w:rsid w:val="0019206B"/>
    <w:rsid w:val="0019318A"/>
    <w:rsid w:val="001932A1"/>
    <w:rsid w:val="001938BB"/>
    <w:rsid w:val="00193C61"/>
    <w:rsid w:val="001946F2"/>
    <w:rsid w:val="00195EA0"/>
    <w:rsid w:val="00196BD1"/>
    <w:rsid w:val="0019756D"/>
    <w:rsid w:val="00197B7E"/>
    <w:rsid w:val="001A0C29"/>
    <w:rsid w:val="001A16D7"/>
    <w:rsid w:val="001A1997"/>
    <w:rsid w:val="001A28D6"/>
    <w:rsid w:val="001A2E76"/>
    <w:rsid w:val="001A35D7"/>
    <w:rsid w:val="001A4489"/>
    <w:rsid w:val="001A4595"/>
    <w:rsid w:val="001A4749"/>
    <w:rsid w:val="001A5184"/>
    <w:rsid w:val="001A5747"/>
    <w:rsid w:val="001A677F"/>
    <w:rsid w:val="001B04C0"/>
    <w:rsid w:val="001B0FB7"/>
    <w:rsid w:val="001B2758"/>
    <w:rsid w:val="001B284D"/>
    <w:rsid w:val="001B29AB"/>
    <w:rsid w:val="001B2E62"/>
    <w:rsid w:val="001B3468"/>
    <w:rsid w:val="001B51F7"/>
    <w:rsid w:val="001C13A2"/>
    <w:rsid w:val="001C15AC"/>
    <w:rsid w:val="001C1909"/>
    <w:rsid w:val="001C2977"/>
    <w:rsid w:val="001C2E45"/>
    <w:rsid w:val="001C4CD3"/>
    <w:rsid w:val="001C5AA5"/>
    <w:rsid w:val="001C6005"/>
    <w:rsid w:val="001C69C7"/>
    <w:rsid w:val="001C6FAB"/>
    <w:rsid w:val="001C7F4A"/>
    <w:rsid w:val="001D0873"/>
    <w:rsid w:val="001D0CE6"/>
    <w:rsid w:val="001D2D08"/>
    <w:rsid w:val="001D2D0F"/>
    <w:rsid w:val="001D52A2"/>
    <w:rsid w:val="001D7EFE"/>
    <w:rsid w:val="001E069F"/>
    <w:rsid w:val="001E0ABF"/>
    <w:rsid w:val="001E2636"/>
    <w:rsid w:val="001E31FC"/>
    <w:rsid w:val="001E539F"/>
    <w:rsid w:val="001E583C"/>
    <w:rsid w:val="001E62D4"/>
    <w:rsid w:val="001F0701"/>
    <w:rsid w:val="001F08A6"/>
    <w:rsid w:val="001F2217"/>
    <w:rsid w:val="001F2DDD"/>
    <w:rsid w:val="001F37E1"/>
    <w:rsid w:val="001F59F4"/>
    <w:rsid w:val="001F6A78"/>
    <w:rsid w:val="001F7547"/>
    <w:rsid w:val="001F78D1"/>
    <w:rsid w:val="002002E2"/>
    <w:rsid w:val="002008E9"/>
    <w:rsid w:val="00200D86"/>
    <w:rsid w:val="00200F4F"/>
    <w:rsid w:val="00202277"/>
    <w:rsid w:val="0020425F"/>
    <w:rsid w:val="0020455A"/>
    <w:rsid w:val="002052ED"/>
    <w:rsid w:val="002062D6"/>
    <w:rsid w:val="00206314"/>
    <w:rsid w:val="002070D1"/>
    <w:rsid w:val="002104CF"/>
    <w:rsid w:val="0021219D"/>
    <w:rsid w:val="00212E8D"/>
    <w:rsid w:val="0021365B"/>
    <w:rsid w:val="002144AB"/>
    <w:rsid w:val="00214CEF"/>
    <w:rsid w:val="00217EB7"/>
    <w:rsid w:val="002212C7"/>
    <w:rsid w:val="002225CC"/>
    <w:rsid w:val="002242F0"/>
    <w:rsid w:val="00224CF8"/>
    <w:rsid w:val="00224DD6"/>
    <w:rsid w:val="00225830"/>
    <w:rsid w:val="0022706A"/>
    <w:rsid w:val="002301C5"/>
    <w:rsid w:val="00230DA4"/>
    <w:rsid w:val="0023195E"/>
    <w:rsid w:val="002325A7"/>
    <w:rsid w:val="0023284E"/>
    <w:rsid w:val="0023497F"/>
    <w:rsid w:val="0023529E"/>
    <w:rsid w:val="00235998"/>
    <w:rsid w:val="00236165"/>
    <w:rsid w:val="0023742D"/>
    <w:rsid w:val="00241A8B"/>
    <w:rsid w:val="0024244A"/>
    <w:rsid w:val="00243341"/>
    <w:rsid w:val="00243F22"/>
    <w:rsid w:val="00244571"/>
    <w:rsid w:val="00244670"/>
    <w:rsid w:val="00244889"/>
    <w:rsid w:val="00245F7C"/>
    <w:rsid w:val="0024664C"/>
    <w:rsid w:val="00247265"/>
    <w:rsid w:val="00250021"/>
    <w:rsid w:val="00251037"/>
    <w:rsid w:val="00252F85"/>
    <w:rsid w:val="00254741"/>
    <w:rsid w:val="00254BFA"/>
    <w:rsid w:val="002573D6"/>
    <w:rsid w:val="00260120"/>
    <w:rsid w:val="00263C6A"/>
    <w:rsid w:val="00264EAB"/>
    <w:rsid w:val="00267BF3"/>
    <w:rsid w:val="0027075E"/>
    <w:rsid w:val="00270D70"/>
    <w:rsid w:val="00270EC3"/>
    <w:rsid w:val="00271903"/>
    <w:rsid w:val="00271EF6"/>
    <w:rsid w:val="00272334"/>
    <w:rsid w:val="00273A05"/>
    <w:rsid w:val="00273BDC"/>
    <w:rsid w:val="00273EDC"/>
    <w:rsid w:val="00274BEF"/>
    <w:rsid w:val="00275355"/>
    <w:rsid w:val="0027538E"/>
    <w:rsid w:val="002758FD"/>
    <w:rsid w:val="00275D69"/>
    <w:rsid w:val="00276488"/>
    <w:rsid w:val="002767C1"/>
    <w:rsid w:val="002773B0"/>
    <w:rsid w:val="00280C4A"/>
    <w:rsid w:val="0028157E"/>
    <w:rsid w:val="002828A5"/>
    <w:rsid w:val="00282994"/>
    <w:rsid w:val="002836EA"/>
    <w:rsid w:val="00283ED4"/>
    <w:rsid w:val="00285C36"/>
    <w:rsid w:val="00286BD8"/>
    <w:rsid w:val="00286BF9"/>
    <w:rsid w:val="00286E1D"/>
    <w:rsid w:val="002871E1"/>
    <w:rsid w:val="002928AB"/>
    <w:rsid w:val="00292AED"/>
    <w:rsid w:val="002937F1"/>
    <w:rsid w:val="0029417B"/>
    <w:rsid w:val="00295719"/>
    <w:rsid w:val="002957B0"/>
    <w:rsid w:val="00297A60"/>
    <w:rsid w:val="002A03C1"/>
    <w:rsid w:val="002A1899"/>
    <w:rsid w:val="002A2B22"/>
    <w:rsid w:val="002A33E2"/>
    <w:rsid w:val="002A37C6"/>
    <w:rsid w:val="002A5353"/>
    <w:rsid w:val="002A55F9"/>
    <w:rsid w:val="002A59D4"/>
    <w:rsid w:val="002A6ACE"/>
    <w:rsid w:val="002A79EA"/>
    <w:rsid w:val="002A7C7E"/>
    <w:rsid w:val="002B0136"/>
    <w:rsid w:val="002B030F"/>
    <w:rsid w:val="002B1363"/>
    <w:rsid w:val="002B267E"/>
    <w:rsid w:val="002B2898"/>
    <w:rsid w:val="002B3FA0"/>
    <w:rsid w:val="002B41F4"/>
    <w:rsid w:val="002B653B"/>
    <w:rsid w:val="002B67AF"/>
    <w:rsid w:val="002B6867"/>
    <w:rsid w:val="002B6ADA"/>
    <w:rsid w:val="002B6DEF"/>
    <w:rsid w:val="002C2254"/>
    <w:rsid w:val="002C2473"/>
    <w:rsid w:val="002C2860"/>
    <w:rsid w:val="002C2980"/>
    <w:rsid w:val="002C3431"/>
    <w:rsid w:val="002C500C"/>
    <w:rsid w:val="002C5122"/>
    <w:rsid w:val="002C5BB8"/>
    <w:rsid w:val="002C6C41"/>
    <w:rsid w:val="002D23F2"/>
    <w:rsid w:val="002D26F2"/>
    <w:rsid w:val="002D36A4"/>
    <w:rsid w:val="002D4441"/>
    <w:rsid w:val="002D4459"/>
    <w:rsid w:val="002D59DE"/>
    <w:rsid w:val="002D5BDB"/>
    <w:rsid w:val="002D6B7A"/>
    <w:rsid w:val="002E05C8"/>
    <w:rsid w:val="002E096B"/>
    <w:rsid w:val="002E3721"/>
    <w:rsid w:val="002E41BD"/>
    <w:rsid w:val="002E47D7"/>
    <w:rsid w:val="002E5586"/>
    <w:rsid w:val="002E687D"/>
    <w:rsid w:val="002F1F8E"/>
    <w:rsid w:val="002F2344"/>
    <w:rsid w:val="002F32D2"/>
    <w:rsid w:val="002F413C"/>
    <w:rsid w:val="002F542F"/>
    <w:rsid w:val="002F59F3"/>
    <w:rsid w:val="002F7ABA"/>
    <w:rsid w:val="003003C6"/>
    <w:rsid w:val="003010A9"/>
    <w:rsid w:val="00303DD9"/>
    <w:rsid w:val="0030400F"/>
    <w:rsid w:val="00304203"/>
    <w:rsid w:val="00304C1E"/>
    <w:rsid w:val="00306345"/>
    <w:rsid w:val="00306743"/>
    <w:rsid w:val="00306D67"/>
    <w:rsid w:val="00310102"/>
    <w:rsid w:val="00311922"/>
    <w:rsid w:val="00312B4E"/>
    <w:rsid w:val="00312BBA"/>
    <w:rsid w:val="00312F2B"/>
    <w:rsid w:val="003130CE"/>
    <w:rsid w:val="00315050"/>
    <w:rsid w:val="003153D5"/>
    <w:rsid w:val="00315730"/>
    <w:rsid w:val="003169CC"/>
    <w:rsid w:val="00317501"/>
    <w:rsid w:val="00317FF7"/>
    <w:rsid w:val="00320054"/>
    <w:rsid w:val="003205AE"/>
    <w:rsid w:val="00320AA8"/>
    <w:rsid w:val="003210B4"/>
    <w:rsid w:val="00321E2E"/>
    <w:rsid w:val="00323BE6"/>
    <w:rsid w:val="00323D61"/>
    <w:rsid w:val="003247AE"/>
    <w:rsid w:val="00331489"/>
    <w:rsid w:val="00331A56"/>
    <w:rsid w:val="0033327F"/>
    <w:rsid w:val="00334153"/>
    <w:rsid w:val="0033437E"/>
    <w:rsid w:val="003358FB"/>
    <w:rsid w:val="003360FD"/>
    <w:rsid w:val="0033651F"/>
    <w:rsid w:val="0033737B"/>
    <w:rsid w:val="003376A1"/>
    <w:rsid w:val="00340BA9"/>
    <w:rsid w:val="00340D6C"/>
    <w:rsid w:val="00340FC9"/>
    <w:rsid w:val="003427F4"/>
    <w:rsid w:val="003428DF"/>
    <w:rsid w:val="00342CED"/>
    <w:rsid w:val="00344226"/>
    <w:rsid w:val="003459EC"/>
    <w:rsid w:val="00345A2D"/>
    <w:rsid w:val="00346241"/>
    <w:rsid w:val="003464C2"/>
    <w:rsid w:val="003467EB"/>
    <w:rsid w:val="0034682B"/>
    <w:rsid w:val="003477E8"/>
    <w:rsid w:val="003509D4"/>
    <w:rsid w:val="00351228"/>
    <w:rsid w:val="0035162C"/>
    <w:rsid w:val="00352439"/>
    <w:rsid w:val="0035321A"/>
    <w:rsid w:val="003541D3"/>
    <w:rsid w:val="003547A6"/>
    <w:rsid w:val="00356731"/>
    <w:rsid w:val="003569D6"/>
    <w:rsid w:val="00361237"/>
    <w:rsid w:val="003612C9"/>
    <w:rsid w:val="003616FB"/>
    <w:rsid w:val="00362110"/>
    <w:rsid w:val="0036419A"/>
    <w:rsid w:val="00364F3A"/>
    <w:rsid w:val="00366936"/>
    <w:rsid w:val="00366A88"/>
    <w:rsid w:val="00366D85"/>
    <w:rsid w:val="00366E6A"/>
    <w:rsid w:val="003673E8"/>
    <w:rsid w:val="00370739"/>
    <w:rsid w:val="0037128C"/>
    <w:rsid w:val="0037131C"/>
    <w:rsid w:val="00372635"/>
    <w:rsid w:val="003729FD"/>
    <w:rsid w:val="003738C7"/>
    <w:rsid w:val="00373C11"/>
    <w:rsid w:val="0037519B"/>
    <w:rsid w:val="00375DDD"/>
    <w:rsid w:val="00377AE9"/>
    <w:rsid w:val="003805BC"/>
    <w:rsid w:val="0038064B"/>
    <w:rsid w:val="00381B87"/>
    <w:rsid w:val="00382245"/>
    <w:rsid w:val="003824B2"/>
    <w:rsid w:val="0038317D"/>
    <w:rsid w:val="0038346D"/>
    <w:rsid w:val="00386263"/>
    <w:rsid w:val="003870EC"/>
    <w:rsid w:val="00387DD7"/>
    <w:rsid w:val="00387F87"/>
    <w:rsid w:val="00387F9C"/>
    <w:rsid w:val="0039473E"/>
    <w:rsid w:val="00395F98"/>
    <w:rsid w:val="00396224"/>
    <w:rsid w:val="00396445"/>
    <w:rsid w:val="00396BBA"/>
    <w:rsid w:val="00397007"/>
    <w:rsid w:val="003A0932"/>
    <w:rsid w:val="003A1197"/>
    <w:rsid w:val="003A4287"/>
    <w:rsid w:val="003A436E"/>
    <w:rsid w:val="003A4D42"/>
    <w:rsid w:val="003A511C"/>
    <w:rsid w:val="003A5C19"/>
    <w:rsid w:val="003B0021"/>
    <w:rsid w:val="003B0DA9"/>
    <w:rsid w:val="003B1CFD"/>
    <w:rsid w:val="003B32AA"/>
    <w:rsid w:val="003B337C"/>
    <w:rsid w:val="003B3C68"/>
    <w:rsid w:val="003B4F9D"/>
    <w:rsid w:val="003B54EC"/>
    <w:rsid w:val="003B5925"/>
    <w:rsid w:val="003B6FBD"/>
    <w:rsid w:val="003B783D"/>
    <w:rsid w:val="003B7ED4"/>
    <w:rsid w:val="003C0A42"/>
    <w:rsid w:val="003C0ADA"/>
    <w:rsid w:val="003C0EE3"/>
    <w:rsid w:val="003C331A"/>
    <w:rsid w:val="003C4099"/>
    <w:rsid w:val="003C4AF1"/>
    <w:rsid w:val="003C548E"/>
    <w:rsid w:val="003C5799"/>
    <w:rsid w:val="003C5ABF"/>
    <w:rsid w:val="003C5D1B"/>
    <w:rsid w:val="003C604E"/>
    <w:rsid w:val="003D0F06"/>
    <w:rsid w:val="003D1FEA"/>
    <w:rsid w:val="003D2534"/>
    <w:rsid w:val="003D40A7"/>
    <w:rsid w:val="003D41F5"/>
    <w:rsid w:val="003D52A3"/>
    <w:rsid w:val="003D5A04"/>
    <w:rsid w:val="003D5ABA"/>
    <w:rsid w:val="003D5F4C"/>
    <w:rsid w:val="003D73F9"/>
    <w:rsid w:val="003D7892"/>
    <w:rsid w:val="003D7E77"/>
    <w:rsid w:val="003E08C5"/>
    <w:rsid w:val="003E1183"/>
    <w:rsid w:val="003E289C"/>
    <w:rsid w:val="003E2DF7"/>
    <w:rsid w:val="003E34F7"/>
    <w:rsid w:val="003E6927"/>
    <w:rsid w:val="003F129A"/>
    <w:rsid w:val="003F1742"/>
    <w:rsid w:val="003F31C7"/>
    <w:rsid w:val="003F31D5"/>
    <w:rsid w:val="003F3EDA"/>
    <w:rsid w:val="003F4667"/>
    <w:rsid w:val="003F59E9"/>
    <w:rsid w:val="003F6AC9"/>
    <w:rsid w:val="003F7173"/>
    <w:rsid w:val="003F7EFC"/>
    <w:rsid w:val="00400821"/>
    <w:rsid w:val="00404CB3"/>
    <w:rsid w:val="004059AC"/>
    <w:rsid w:val="00410084"/>
    <w:rsid w:val="00410ACB"/>
    <w:rsid w:val="004112EB"/>
    <w:rsid w:val="0041221A"/>
    <w:rsid w:val="004129BD"/>
    <w:rsid w:val="00413F82"/>
    <w:rsid w:val="004143B4"/>
    <w:rsid w:val="00414B78"/>
    <w:rsid w:val="0041679E"/>
    <w:rsid w:val="0041696A"/>
    <w:rsid w:val="00416B33"/>
    <w:rsid w:val="00417081"/>
    <w:rsid w:val="00417699"/>
    <w:rsid w:val="004214F5"/>
    <w:rsid w:val="00421779"/>
    <w:rsid w:val="00422519"/>
    <w:rsid w:val="0042459E"/>
    <w:rsid w:val="00424E48"/>
    <w:rsid w:val="0042611D"/>
    <w:rsid w:val="00426520"/>
    <w:rsid w:val="004272FE"/>
    <w:rsid w:val="004277F1"/>
    <w:rsid w:val="00427975"/>
    <w:rsid w:val="00430EDE"/>
    <w:rsid w:val="00431647"/>
    <w:rsid w:val="004324F7"/>
    <w:rsid w:val="004325EA"/>
    <w:rsid w:val="00433A10"/>
    <w:rsid w:val="004346D1"/>
    <w:rsid w:val="00434BB7"/>
    <w:rsid w:val="00435F20"/>
    <w:rsid w:val="00435F43"/>
    <w:rsid w:val="0043667B"/>
    <w:rsid w:val="00436B8F"/>
    <w:rsid w:val="00436BD3"/>
    <w:rsid w:val="00437613"/>
    <w:rsid w:val="00440ABD"/>
    <w:rsid w:val="00440EEF"/>
    <w:rsid w:val="004412B8"/>
    <w:rsid w:val="00441984"/>
    <w:rsid w:val="00441CEF"/>
    <w:rsid w:val="00442C6F"/>
    <w:rsid w:val="00444134"/>
    <w:rsid w:val="00445912"/>
    <w:rsid w:val="004459C2"/>
    <w:rsid w:val="00445E91"/>
    <w:rsid w:val="0044697A"/>
    <w:rsid w:val="00447E54"/>
    <w:rsid w:val="0045048C"/>
    <w:rsid w:val="004504AE"/>
    <w:rsid w:val="0045133D"/>
    <w:rsid w:val="00451611"/>
    <w:rsid w:val="00451795"/>
    <w:rsid w:val="00451C71"/>
    <w:rsid w:val="0045220E"/>
    <w:rsid w:val="004550B1"/>
    <w:rsid w:val="0045580E"/>
    <w:rsid w:val="00455980"/>
    <w:rsid w:val="004574C3"/>
    <w:rsid w:val="00457CAB"/>
    <w:rsid w:val="0046070B"/>
    <w:rsid w:val="00463AC8"/>
    <w:rsid w:val="00463EB3"/>
    <w:rsid w:val="0046407A"/>
    <w:rsid w:val="00467828"/>
    <w:rsid w:val="004701CE"/>
    <w:rsid w:val="0047088F"/>
    <w:rsid w:val="00470A05"/>
    <w:rsid w:val="00470E23"/>
    <w:rsid w:val="00471048"/>
    <w:rsid w:val="0047129C"/>
    <w:rsid w:val="00471563"/>
    <w:rsid w:val="004719EB"/>
    <w:rsid w:val="00471CF6"/>
    <w:rsid w:val="00471E82"/>
    <w:rsid w:val="004721B4"/>
    <w:rsid w:val="004725B4"/>
    <w:rsid w:val="0047273F"/>
    <w:rsid w:val="00473043"/>
    <w:rsid w:val="00473828"/>
    <w:rsid w:val="0047422E"/>
    <w:rsid w:val="00474A5D"/>
    <w:rsid w:val="00475B62"/>
    <w:rsid w:val="004761BB"/>
    <w:rsid w:val="00476B00"/>
    <w:rsid w:val="004770D9"/>
    <w:rsid w:val="004779DD"/>
    <w:rsid w:val="00477E4D"/>
    <w:rsid w:val="00480EF9"/>
    <w:rsid w:val="00481F1A"/>
    <w:rsid w:val="00482016"/>
    <w:rsid w:val="00482264"/>
    <w:rsid w:val="00482E84"/>
    <w:rsid w:val="00484DB1"/>
    <w:rsid w:val="0048587C"/>
    <w:rsid w:val="00485FBB"/>
    <w:rsid w:val="0048615B"/>
    <w:rsid w:val="00487BBC"/>
    <w:rsid w:val="00492DEE"/>
    <w:rsid w:val="00494038"/>
    <w:rsid w:val="00494E9F"/>
    <w:rsid w:val="00496412"/>
    <w:rsid w:val="004A073D"/>
    <w:rsid w:val="004A1654"/>
    <w:rsid w:val="004A213F"/>
    <w:rsid w:val="004A25B7"/>
    <w:rsid w:val="004A2EEA"/>
    <w:rsid w:val="004A36A7"/>
    <w:rsid w:val="004A3789"/>
    <w:rsid w:val="004A443D"/>
    <w:rsid w:val="004A5011"/>
    <w:rsid w:val="004A69F5"/>
    <w:rsid w:val="004B1225"/>
    <w:rsid w:val="004B1642"/>
    <w:rsid w:val="004B3276"/>
    <w:rsid w:val="004B364C"/>
    <w:rsid w:val="004B3834"/>
    <w:rsid w:val="004B51AB"/>
    <w:rsid w:val="004B580D"/>
    <w:rsid w:val="004B58BC"/>
    <w:rsid w:val="004C060F"/>
    <w:rsid w:val="004C0789"/>
    <w:rsid w:val="004C25C0"/>
    <w:rsid w:val="004C2E0A"/>
    <w:rsid w:val="004C3986"/>
    <w:rsid w:val="004C57C5"/>
    <w:rsid w:val="004C57E6"/>
    <w:rsid w:val="004C6710"/>
    <w:rsid w:val="004C7E64"/>
    <w:rsid w:val="004C7EFB"/>
    <w:rsid w:val="004D0527"/>
    <w:rsid w:val="004D09B4"/>
    <w:rsid w:val="004D0B22"/>
    <w:rsid w:val="004D0FEB"/>
    <w:rsid w:val="004D12C8"/>
    <w:rsid w:val="004D1E35"/>
    <w:rsid w:val="004D349C"/>
    <w:rsid w:val="004D4157"/>
    <w:rsid w:val="004D41A2"/>
    <w:rsid w:val="004D5CF2"/>
    <w:rsid w:val="004D6BFA"/>
    <w:rsid w:val="004D7363"/>
    <w:rsid w:val="004D792A"/>
    <w:rsid w:val="004E1B5C"/>
    <w:rsid w:val="004E2D0F"/>
    <w:rsid w:val="004E39B5"/>
    <w:rsid w:val="004E4DEF"/>
    <w:rsid w:val="004E5EEA"/>
    <w:rsid w:val="004E6A48"/>
    <w:rsid w:val="004F0902"/>
    <w:rsid w:val="004F0DC9"/>
    <w:rsid w:val="004F19F7"/>
    <w:rsid w:val="004F3064"/>
    <w:rsid w:val="004F409E"/>
    <w:rsid w:val="004F659F"/>
    <w:rsid w:val="004F682F"/>
    <w:rsid w:val="004F6D2D"/>
    <w:rsid w:val="00500CA8"/>
    <w:rsid w:val="0050186A"/>
    <w:rsid w:val="0050270D"/>
    <w:rsid w:val="00503E22"/>
    <w:rsid w:val="00504501"/>
    <w:rsid w:val="00504961"/>
    <w:rsid w:val="005053A7"/>
    <w:rsid w:val="005059E9"/>
    <w:rsid w:val="00507540"/>
    <w:rsid w:val="00507D13"/>
    <w:rsid w:val="005102A9"/>
    <w:rsid w:val="0051067C"/>
    <w:rsid w:val="00511081"/>
    <w:rsid w:val="005114F3"/>
    <w:rsid w:val="005119E5"/>
    <w:rsid w:val="005123BB"/>
    <w:rsid w:val="00512C45"/>
    <w:rsid w:val="0051337B"/>
    <w:rsid w:val="00513510"/>
    <w:rsid w:val="00513756"/>
    <w:rsid w:val="00514B99"/>
    <w:rsid w:val="00514C4A"/>
    <w:rsid w:val="00515228"/>
    <w:rsid w:val="0051540B"/>
    <w:rsid w:val="005163D8"/>
    <w:rsid w:val="0052123B"/>
    <w:rsid w:val="005214AB"/>
    <w:rsid w:val="005218D2"/>
    <w:rsid w:val="005248E9"/>
    <w:rsid w:val="00524A67"/>
    <w:rsid w:val="00525141"/>
    <w:rsid w:val="005256FA"/>
    <w:rsid w:val="00526EDE"/>
    <w:rsid w:val="005273A4"/>
    <w:rsid w:val="0053077E"/>
    <w:rsid w:val="00530D35"/>
    <w:rsid w:val="00531F46"/>
    <w:rsid w:val="00532A9A"/>
    <w:rsid w:val="00533710"/>
    <w:rsid w:val="00535489"/>
    <w:rsid w:val="005358E3"/>
    <w:rsid w:val="0053602E"/>
    <w:rsid w:val="00537316"/>
    <w:rsid w:val="00537B84"/>
    <w:rsid w:val="005406B2"/>
    <w:rsid w:val="005407AC"/>
    <w:rsid w:val="00540BA8"/>
    <w:rsid w:val="00541AE5"/>
    <w:rsid w:val="00542292"/>
    <w:rsid w:val="0054356D"/>
    <w:rsid w:val="005435C1"/>
    <w:rsid w:val="0054406B"/>
    <w:rsid w:val="005445BE"/>
    <w:rsid w:val="00545B46"/>
    <w:rsid w:val="005461FF"/>
    <w:rsid w:val="00550836"/>
    <w:rsid w:val="00550B93"/>
    <w:rsid w:val="0055134F"/>
    <w:rsid w:val="00552F0B"/>
    <w:rsid w:val="0055325E"/>
    <w:rsid w:val="005549F7"/>
    <w:rsid w:val="00554E62"/>
    <w:rsid w:val="00556DA8"/>
    <w:rsid w:val="00557B23"/>
    <w:rsid w:val="0056026A"/>
    <w:rsid w:val="00562B94"/>
    <w:rsid w:val="00562BE7"/>
    <w:rsid w:val="00562FA7"/>
    <w:rsid w:val="00563904"/>
    <w:rsid w:val="00566F74"/>
    <w:rsid w:val="005678DF"/>
    <w:rsid w:val="005704DB"/>
    <w:rsid w:val="00571AC7"/>
    <w:rsid w:val="00571F64"/>
    <w:rsid w:val="00572295"/>
    <w:rsid w:val="00572D4F"/>
    <w:rsid w:val="005739B1"/>
    <w:rsid w:val="005743D1"/>
    <w:rsid w:val="0057478E"/>
    <w:rsid w:val="005756DD"/>
    <w:rsid w:val="00575F66"/>
    <w:rsid w:val="00577877"/>
    <w:rsid w:val="00580863"/>
    <w:rsid w:val="00580C50"/>
    <w:rsid w:val="00581E3A"/>
    <w:rsid w:val="005834EB"/>
    <w:rsid w:val="005854A9"/>
    <w:rsid w:val="00585A11"/>
    <w:rsid w:val="00587C85"/>
    <w:rsid w:val="0059090B"/>
    <w:rsid w:val="0059117C"/>
    <w:rsid w:val="00592F49"/>
    <w:rsid w:val="00592F51"/>
    <w:rsid w:val="00594A81"/>
    <w:rsid w:val="00596635"/>
    <w:rsid w:val="00597037"/>
    <w:rsid w:val="00597ADA"/>
    <w:rsid w:val="005A0522"/>
    <w:rsid w:val="005A113B"/>
    <w:rsid w:val="005A18EA"/>
    <w:rsid w:val="005A1B72"/>
    <w:rsid w:val="005A200C"/>
    <w:rsid w:val="005A2258"/>
    <w:rsid w:val="005A3C0D"/>
    <w:rsid w:val="005A3E68"/>
    <w:rsid w:val="005A48EC"/>
    <w:rsid w:val="005A4BE4"/>
    <w:rsid w:val="005A6D07"/>
    <w:rsid w:val="005B0657"/>
    <w:rsid w:val="005B0B61"/>
    <w:rsid w:val="005B2678"/>
    <w:rsid w:val="005B299C"/>
    <w:rsid w:val="005B2D27"/>
    <w:rsid w:val="005B3F73"/>
    <w:rsid w:val="005B4412"/>
    <w:rsid w:val="005B456E"/>
    <w:rsid w:val="005B46D1"/>
    <w:rsid w:val="005B49CE"/>
    <w:rsid w:val="005B566A"/>
    <w:rsid w:val="005B5B34"/>
    <w:rsid w:val="005B6646"/>
    <w:rsid w:val="005C0504"/>
    <w:rsid w:val="005C0899"/>
    <w:rsid w:val="005C0A08"/>
    <w:rsid w:val="005C0B31"/>
    <w:rsid w:val="005C1270"/>
    <w:rsid w:val="005C190C"/>
    <w:rsid w:val="005C1D94"/>
    <w:rsid w:val="005C3546"/>
    <w:rsid w:val="005C3FDB"/>
    <w:rsid w:val="005C4B08"/>
    <w:rsid w:val="005C607E"/>
    <w:rsid w:val="005C61AF"/>
    <w:rsid w:val="005C6F56"/>
    <w:rsid w:val="005C71EE"/>
    <w:rsid w:val="005C78EA"/>
    <w:rsid w:val="005C7941"/>
    <w:rsid w:val="005D1BC2"/>
    <w:rsid w:val="005D39C1"/>
    <w:rsid w:val="005D4C2A"/>
    <w:rsid w:val="005D5E04"/>
    <w:rsid w:val="005D7B4C"/>
    <w:rsid w:val="005D7E97"/>
    <w:rsid w:val="005D7FF8"/>
    <w:rsid w:val="005E0748"/>
    <w:rsid w:val="005E0874"/>
    <w:rsid w:val="005E1925"/>
    <w:rsid w:val="005E1FC5"/>
    <w:rsid w:val="005E2651"/>
    <w:rsid w:val="005E3526"/>
    <w:rsid w:val="005E3B33"/>
    <w:rsid w:val="005E3D42"/>
    <w:rsid w:val="005E4AE1"/>
    <w:rsid w:val="005E534F"/>
    <w:rsid w:val="005E5D71"/>
    <w:rsid w:val="005E6A5F"/>
    <w:rsid w:val="005F06E1"/>
    <w:rsid w:val="005F0F22"/>
    <w:rsid w:val="005F1152"/>
    <w:rsid w:val="005F119A"/>
    <w:rsid w:val="005F1C3F"/>
    <w:rsid w:val="005F2036"/>
    <w:rsid w:val="005F2314"/>
    <w:rsid w:val="005F280A"/>
    <w:rsid w:val="005F311C"/>
    <w:rsid w:val="005F4407"/>
    <w:rsid w:val="005F49B1"/>
    <w:rsid w:val="005F6DD2"/>
    <w:rsid w:val="005F7365"/>
    <w:rsid w:val="005F7468"/>
    <w:rsid w:val="005F7832"/>
    <w:rsid w:val="00600512"/>
    <w:rsid w:val="00600790"/>
    <w:rsid w:val="00600A42"/>
    <w:rsid w:val="00602314"/>
    <w:rsid w:val="00602898"/>
    <w:rsid w:val="006030F7"/>
    <w:rsid w:val="00603321"/>
    <w:rsid w:val="00604450"/>
    <w:rsid w:val="006045A2"/>
    <w:rsid w:val="00605106"/>
    <w:rsid w:val="006056E9"/>
    <w:rsid w:val="00605CF1"/>
    <w:rsid w:val="006066FC"/>
    <w:rsid w:val="006077F2"/>
    <w:rsid w:val="00607C13"/>
    <w:rsid w:val="00611637"/>
    <w:rsid w:val="00613155"/>
    <w:rsid w:val="00617656"/>
    <w:rsid w:val="00617C94"/>
    <w:rsid w:val="006201A9"/>
    <w:rsid w:val="00625F61"/>
    <w:rsid w:val="00625F8E"/>
    <w:rsid w:val="00626743"/>
    <w:rsid w:val="006272EA"/>
    <w:rsid w:val="00632DAB"/>
    <w:rsid w:val="006345B2"/>
    <w:rsid w:val="006349A1"/>
    <w:rsid w:val="0063598C"/>
    <w:rsid w:val="00636304"/>
    <w:rsid w:val="00636F3A"/>
    <w:rsid w:val="00640049"/>
    <w:rsid w:val="006401AC"/>
    <w:rsid w:val="006418E6"/>
    <w:rsid w:val="00642538"/>
    <w:rsid w:val="00642EE6"/>
    <w:rsid w:val="00644D81"/>
    <w:rsid w:val="00646592"/>
    <w:rsid w:val="006478FB"/>
    <w:rsid w:val="00650422"/>
    <w:rsid w:val="00653A76"/>
    <w:rsid w:val="00655B94"/>
    <w:rsid w:val="006567CE"/>
    <w:rsid w:val="006608DA"/>
    <w:rsid w:val="00660C8C"/>
    <w:rsid w:val="00661AAD"/>
    <w:rsid w:val="00661EEE"/>
    <w:rsid w:val="00662C2E"/>
    <w:rsid w:val="00667153"/>
    <w:rsid w:val="00667181"/>
    <w:rsid w:val="0066762D"/>
    <w:rsid w:val="00667EAA"/>
    <w:rsid w:val="006736CC"/>
    <w:rsid w:val="00674AC2"/>
    <w:rsid w:val="00676A8D"/>
    <w:rsid w:val="0067716A"/>
    <w:rsid w:val="00677662"/>
    <w:rsid w:val="0067773B"/>
    <w:rsid w:val="00681148"/>
    <w:rsid w:val="006821F8"/>
    <w:rsid w:val="00682F97"/>
    <w:rsid w:val="0068305F"/>
    <w:rsid w:val="00683E0E"/>
    <w:rsid w:val="00683FBA"/>
    <w:rsid w:val="00684386"/>
    <w:rsid w:val="00685184"/>
    <w:rsid w:val="006853E8"/>
    <w:rsid w:val="00686832"/>
    <w:rsid w:val="00692F66"/>
    <w:rsid w:val="00693E13"/>
    <w:rsid w:val="00694BC7"/>
    <w:rsid w:val="00694DA5"/>
    <w:rsid w:val="00695522"/>
    <w:rsid w:val="00695B7B"/>
    <w:rsid w:val="00696248"/>
    <w:rsid w:val="00696359"/>
    <w:rsid w:val="00696765"/>
    <w:rsid w:val="00696786"/>
    <w:rsid w:val="006973D6"/>
    <w:rsid w:val="00697700"/>
    <w:rsid w:val="00697B80"/>
    <w:rsid w:val="006A02D7"/>
    <w:rsid w:val="006A18D4"/>
    <w:rsid w:val="006A2684"/>
    <w:rsid w:val="006A300A"/>
    <w:rsid w:val="006A3982"/>
    <w:rsid w:val="006A43A2"/>
    <w:rsid w:val="006A65C0"/>
    <w:rsid w:val="006A6CBC"/>
    <w:rsid w:val="006A6F45"/>
    <w:rsid w:val="006A7A63"/>
    <w:rsid w:val="006B2074"/>
    <w:rsid w:val="006B2DEE"/>
    <w:rsid w:val="006B3A8E"/>
    <w:rsid w:val="006B6100"/>
    <w:rsid w:val="006B7B46"/>
    <w:rsid w:val="006B7C36"/>
    <w:rsid w:val="006C023C"/>
    <w:rsid w:val="006C0923"/>
    <w:rsid w:val="006C2325"/>
    <w:rsid w:val="006C4551"/>
    <w:rsid w:val="006C5075"/>
    <w:rsid w:val="006C582C"/>
    <w:rsid w:val="006D042B"/>
    <w:rsid w:val="006D04A8"/>
    <w:rsid w:val="006D0B58"/>
    <w:rsid w:val="006D0BCD"/>
    <w:rsid w:val="006D1516"/>
    <w:rsid w:val="006D19D2"/>
    <w:rsid w:val="006D1CBE"/>
    <w:rsid w:val="006D2420"/>
    <w:rsid w:val="006D2AAB"/>
    <w:rsid w:val="006D3532"/>
    <w:rsid w:val="006D39E3"/>
    <w:rsid w:val="006D51A3"/>
    <w:rsid w:val="006D5648"/>
    <w:rsid w:val="006D5CDE"/>
    <w:rsid w:val="006D6143"/>
    <w:rsid w:val="006D61A8"/>
    <w:rsid w:val="006E0396"/>
    <w:rsid w:val="006E21CA"/>
    <w:rsid w:val="006E284A"/>
    <w:rsid w:val="006E2CDB"/>
    <w:rsid w:val="006E31FF"/>
    <w:rsid w:val="006E3F91"/>
    <w:rsid w:val="006E5910"/>
    <w:rsid w:val="006E7C6D"/>
    <w:rsid w:val="006F36F6"/>
    <w:rsid w:val="006F3FA2"/>
    <w:rsid w:val="006F433A"/>
    <w:rsid w:val="006F6868"/>
    <w:rsid w:val="006F7534"/>
    <w:rsid w:val="006F76F0"/>
    <w:rsid w:val="006F799D"/>
    <w:rsid w:val="006F7C11"/>
    <w:rsid w:val="00700187"/>
    <w:rsid w:val="007011FE"/>
    <w:rsid w:val="00701621"/>
    <w:rsid w:val="007022E2"/>
    <w:rsid w:val="0070233D"/>
    <w:rsid w:val="007028B6"/>
    <w:rsid w:val="00702D56"/>
    <w:rsid w:val="0070380B"/>
    <w:rsid w:val="007063B4"/>
    <w:rsid w:val="00711782"/>
    <w:rsid w:val="00711A3F"/>
    <w:rsid w:val="00711C17"/>
    <w:rsid w:val="00711D30"/>
    <w:rsid w:val="00711FB0"/>
    <w:rsid w:val="00712D7D"/>
    <w:rsid w:val="00713648"/>
    <w:rsid w:val="007139A0"/>
    <w:rsid w:val="00713D6F"/>
    <w:rsid w:val="00713DE6"/>
    <w:rsid w:val="0071424B"/>
    <w:rsid w:val="00714706"/>
    <w:rsid w:val="00714755"/>
    <w:rsid w:val="00716AE9"/>
    <w:rsid w:val="00716E06"/>
    <w:rsid w:val="007170C2"/>
    <w:rsid w:val="0071732C"/>
    <w:rsid w:val="007205E9"/>
    <w:rsid w:val="00721297"/>
    <w:rsid w:val="00722786"/>
    <w:rsid w:val="00722DE1"/>
    <w:rsid w:val="00723471"/>
    <w:rsid w:val="00723C66"/>
    <w:rsid w:val="00724A95"/>
    <w:rsid w:val="00724E55"/>
    <w:rsid w:val="0072685E"/>
    <w:rsid w:val="0072786E"/>
    <w:rsid w:val="00730F54"/>
    <w:rsid w:val="00732A73"/>
    <w:rsid w:val="00732C02"/>
    <w:rsid w:val="0073351C"/>
    <w:rsid w:val="00734837"/>
    <w:rsid w:val="00734B38"/>
    <w:rsid w:val="007351C6"/>
    <w:rsid w:val="00740584"/>
    <w:rsid w:val="00740CDF"/>
    <w:rsid w:val="00740FBB"/>
    <w:rsid w:val="00741395"/>
    <w:rsid w:val="00741A5C"/>
    <w:rsid w:val="007473AA"/>
    <w:rsid w:val="00750C44"/>
    <w:rsid w:val="00751366"/>
    <w:rsid w:val="00752C87"/>
    <w:rsid w:val="00752E2F"/>
    <w:rsid w:val="0075532D"/>
    <w:rsid w:val="00755922"/>
    <w:rsid w:val="00755F13"/>
    <w:rsid w:val="00756AB6"/>
    <w:rsid w:val="00757707"/>
    <w:rsid w:val="00757FEE"/>
    <w:rsid w:val="007603DB"/>
    <w:rsid w:val="00760B4E"/>
    <w:rsid w:val="00761183"/>
    <w:rsid w:val="007612EC"/>
    <w:rsid w:val="00761BB5"/>
    <w:rsid w:val="00762B9F"/>
    <w:rsid w:val="00763094"/>
    <w:rsid w:val="00763203"/>
    <w:rsid w:val="00763B21"/>
    <w:rsid w:val="00763D7F"/>
    <w:rsid w:val="007643BA"/>
    <w:rsid w:val="00764413"/>
    <w:rsid w:val="00764EFD"/>
    <w:rsid w:val="00765F23"/>
    <w:rsid w:val="00770219"/>
    <w:rsid w:val="0077036D"/>
    <w:rsid w:val="00771672"/>
    <w:rsid w:val="00771828"/>
    <w:rsid w:val="00771C05"/>
    <w:rsid w:val="0077324A"/>
    <w:rsid w:val="007739E6"/>
    <w:rsid w:val="00773E23"/>
    <w:rsid w:val="00775C4D"/>
    <w:rsid w:val="00776C7A"/>
    <w:rsid w:val="0077707B"/>
    <w:rsid w:val="007774CD"/>
    <w:rsid w:val="00777AEB"/>
    <w:rsid w:val="00777E74"/>
    <w:rsid w:val="00780B07"/>
    <w:rsid w:val="00781E0F"/>
    <w:rsid w:val="00781EC2"/>
    <w:rsid w:val="0078295A"/>
    <w:rsid w:val="00783EF2"/>
    <w:rsid w:val="0078506C"/>
    <w:rsid w:val="00785C21"/>
    <w:rsid w:val="0078650D"/>
    <w:rsid w:val="00787699"/>
    <w:rsid w:val="007911CD"/>
    <w:rsid w:val="0079222C"/>
    <w:rsid w:val="00792A0D"/>
    <w:rsid w:val="00792DB6"/>
    <w:rsid w:val="00793152"/>
    <w:rsid w:val="007938D8"/>
    <w:rsid w:val="00793F42"/>
    <w:rsid w:val="00794902"/>
    <w:rsid w:val="00795335"/>
    <w:rsid w:val="0079539B"/>
    <w:rsid w:val="00795E47"/>
    <w:rsid w:val="00795FF6"/>
    <w:rsid w:val="0079644C"/>
    <w:rsid w:val="0079740A"/>
    <w:rsid w:val="00797E1D"/>
    <w:rsid w:val="007A02E4"/>
    <w:rsid w:val="007A076B"/>
    <w:rsid w:val="007A0799"/>
    <w:rsid w:val="007A1FE9"/>
    <w:rsid w:val="007A33A9"/>
    <w:rsid w:val="007A4F18"/>
    <w:rsid w:val="007A5E60"/>
    <w:rsid w:val="007B2479"/>
    <w:rsid w:val="007B3CEE"/>
    <w:rsid w:val="007B43DC"/>
    <w:rsid w:val="007B57F4"/>
    <w:rsid w:val="007B706D"/>
    <w:rsid w:val="007C0353"/>
    <w:rsid w:val="007C0FCD"/>
    <w:rsid w:val="007C2A79"/>
    <w:rsid w:val="007D06FE"/>
    <w:rsid w:val="007D078C"/>
    <w:rsid w:val="007D1264"/>
    <w:rsid w:val="007D1D34"/>
    <w:rsid w:val="007D203B"/>
    <w:rsid w:val="007D2E7B"/>
    <w:rsid w:val="007D305A"/>
    <w:rsid w:val="007D3538"/>
    <w:rsid w:val="007D3716"/>
    <w:rsid w:val="007D4422"/>
    <w:rsid w:val="007D4E1A"/>
    <w:rsid w:val="007D6987"/>
    <w:rsid w:val="007E2428"/>
    <w:rsid w:val="007E3320"/>
    <w:rsid w:val="007E3FC4"/>
    <w:rsid w:val="007E49CA"/>
    <w:rsid w:val="007E5115"/>
    <w:rsid w:val="007E5C4C"/>
    <w:rsid w:val="007E5CD2"/>
    <w:rsid w:val="007E754D"/>
    <w:rsid w:val="007E7780"/>
    <w:rsid w:val="007F06B4"/>
    <w:rsid w:val="007F103A"/>
    <w:rsid w:val="007F1334"/>
    <w:rsid w:val="007F4185"/>
    <w:rsid w:val="007F41C0"/>
    <w:rsid w:val="007F4A3D"/>
    <w:rsid w:val="007F5A22"/>
    <w:rsid w:val="007F5F0F"/>
    <w:rsid w:val="007F6F17"/>
    <w:rsid w:val="00801640"/>
    <w:rsid w:val="0080169D"/>
    <w:rsid w:val="008019BB"/>
    <w:rsid w:val="00802091"/>
    <w:rsid w:val="00802F3F"/>
    <w:rsid w:val="0080360B"/>
    <w:rsid w:val="00804DC8"/>
    <w:rsid w:val="00806128"/>
    <w:rsid w:val="008064F0"/>
    <w:rsid w:val="00806DBB"/>
    <w:rsid w:val="008073B9"/>
    <w:rsid w:val="00807441"/>
    <w:rsid w:val="0081083D"/>
    <w:rsid w:val="00811471"/>
    <w:rsid w:val="00811837"/>
    <w:rsid w:val="0081340E"/>
    <w:rsid w:val="0081493B"/>
    <w:rsid w:val="00817B05"/>
    <w:rsid w:val="00817DA1"/>
    <w:rsid w:val="00817F44"/>
    <w:rsid w:val="0082014A"/>
    <w:rsid w:val="00820435"/>
    <w:rsid w:val="00820EF5"/>
    <w:rsid w:val="008233C3"/>
    <w:rsid w:val="00823544"/>
    <w:rsid w:val="00823B91"/>
    <w:rsid w:val="0082459F"/>
    <w:rsid w:val="0082480F"/>
    <w:rsid w:val="00824E95"/>
    <w:rsid w:val="0082582B"/>
    <w:rsid w:val="008258F1"/>
    <w:rsid w:val="008263E3"/>
    <w:rsid w:val="00826F80"/>
    <w:rsid w:val="00830745"/>
    <w:rsid w:val="008307E4"/>
    <w:rsid w:val="00831F54"/>
    <w:rsid w:val="008323EF"/>
    <w:rsid w:val="00832EC4"/>
    <w:rsid w:val="00834B08"/>
    <w:rsid w:val="0083521F"/>
    <w:rsid w:val="00836B03"/>
    <w:rsid w:val="00837545"/>
    <w:rsid w:val="00840ECF"/>
    <w:rsid w:val="00841ADC"/>
    <w:rsid w:val="008422D8"/>
    <w:rsid w:val="008433AE"/>
    <w:rsid w:val="00844378"/>
    <w:rsid w:val="008446D1"/>
    <w:rsid w:val="00846AF3"/>
    <w:rsid w:val="008474DF"/>
    <w:rsid w:val="00847A6F"/>
    <w:rsid w:val="00850560"/>
    <w:rsid w:val="00850DA3"/>
    <w:rsid w:val="00851F6F"/>
    <w:rsid w:val="00852FDF"/>
    <w:rsid w:val="00853299"/>
    <w:rsid w:val="00853DB9"/>
    <w:rsid w:val="00853E78"/>
    <w:rsid w:val="0085439C"/>
    <w:rsid w:val="00854CCA"/>
    <w:rsid w:val="00854CCE"/>
    <w:rsid w:val="00855214"/>
    <w:rsid w:val="00855980"/>
    <w:rsid w:val="00855B79"/>
    <w:rsid w:val="00856CED"/>
    <w:rsid w:val="008573AA"/>
    <w:rsid w:val="00857E9B"/>
    <w:rsid w:val="0086067D"/>
    <w:rsid w:val="008607BE"/>
    <w:rsid w:val="00864645"/>
    <w:rsid w:val="008676B0"/>
    <w:rsid w:val="0087076A"/>
    <w:rsid w:val="008726D9"/>
    <w:rsid w:val="008740BB"/>
    <w:rsid w:val="0087444A"/>
    <w:rsid w:val="008771A9"/>
    <w:rsid w:val="00880C1F"/>
    <w:rsid w:val="00880F8F"/>
    <w:rsid w:val="00883925"/>
    <w:rsid w:val="0088672D"/>
    <w:rsid w:val="00887244"/>
    <w:rsid w:val="00890B75"/>
    <w:rsid w:val="008913B2"/>
    <w:rsid w:val="008918E6"/>
    <w:rsid w:val="00892953"/>
    <w:rsid w:val="00893CE5"/>
    <w:rsid w:val="00894634"/>
    <w:rsid w:val="008947BA"/>
    <w:rsid w:val="008961B7"/>
    <w:rsid w:val="008961C7"/>
    <w:rsid w:val="00896F6B"/>
    <w:rsid w:val="00897907"/>
    <w:rsid w:val="008A0047"/>
    <w:rsid w:val="008A01E0"/>
    <w:rsid w:val="008A12EE"/>
    <w:rsid w:val="008A1C15"/>
    <w:rsid w:val="008A29EF"/>
    <w:rsid w:val="008A35F0"/>
    <w:rsid w:val="008A4BEB"/>
    <w:rsid w:val="008A7A61"/>
    <w:rsid w:val="008B2789"/>
    <w:rsid w:val="008B385F"/>
    <w:rsid w:val="008B39FC"/>
    <w:rsid w:val="008B4791"/>
    <w:rsid w:val="008B4EE8"/>
    <w:rsid w:val="008B5C76"/>
    <w:rsid w:val="008B6A86"/>
    <w:rsid w:val="008B6F71"/>
    <w:rsid w:val="008C03B0"/>
    <w:rsid w:val="008C06A8"/>
    <w:rsid w:val="008C0EB5"/>
    <w:rsid w:val="008C1F6C"/>
    <w:rsid w:val="008C288A"/>
    <w:rsid w:val="008C2BA1"/>
    <w:rsid w:val="008C2DE7"/>
    <w:rsid w:val="008C2E1D"/>
    <w:rsid w:val="008C2EB9"/>
    <w:rsid w:val="008C40BD"/>
    <w:rsid w:val="008C7145"/>
    <w:rsid w:val="008C7FB2"/>
    <w:rsid w:val="008D0A9F"/>
    <w:rsid w:val="008D1656"/>
    <w:rsid w:val="008D17B4"/>
    <w:rsid w:val="008D1B13"/>
    <w:rsid w:val="008D2116"/>
    <w:rsid w:val="008D3192"/>
    <w:rsid w:val="008D33AF"/>
    <w:rsid w:val="008D4B92"/>
    <w:rsid w:val="008D57FF"/>
    <w:rsid w:val="008D597B"/>
    <w:rsid w:val="008D7597"/>
    <w:rsid w:val="008E0331"/>
    <w:rsid w:val="008E1DE2"/>
    <w:rsid w:val="008E1F51"/>
    <w:rsid w:val="008E2C12"/>
    <w:rsid w:val="008E35A2"/>
    <w:rsid w:val="008E46E6"/>
    <w:rsid w:val="008F0472"/>
    <w:rsid w:val="008F0EFD"/>
    <w:rsid w:val="008F1A67"/>
    <w:rsid w:val="008F1C1C"/>
    <w:rsid w:val="008F200D"/>
    <w:rsid w:val="008F2105"/>
    <w:rsid w:val="008F25CF"/>
    <w:rsid w:val="008F2719"/>
    <w:rsid w:val="008F39C6"/>
    <w:rsid w:val="008F4DB8"/>
    <w:rsid w:val="008F619D"/>
    <w:rsid w:val="008F6AA9"/>
    <w:rsid w:val="008F7785"/>
    <w:rsid w:val="008F7F33"/>
    <w:rsid w:val="00900688"/>
    <w:rsid w:val="0090175A"/>
    <w:rsid w:val="00902C60"/>
    <w:rsid w:val="00902E94"/>
    <w:rsid w:val="009034E1"/>
    <w:rsid w:val="0090412F"/>
    <w:rsid w:val="00905330"/>
    <w:rsid w:val="0091191D"/>
    <w:rsid w:val="0091365A"/>
    <w:rsid w:val="00914215"/>
    <w:rsid w:val="009150DA"/>
    <w:rsid w:val="0091652A"/>
    <w:rsid w:val="00916772"/>
    <w:rsid w:val="00917775"/>
    <w:rsid w:val="00921675"/>
    <w:rsid w:val="009224CD"/>
    <w:rsid w:val="0092275A"/>
    <w:rsid w:val="00924757"/>
    <w:rsid w:val="00924C31"/>
    <w:rsid w:val="0092513F"/>
    <w:rsid w:val="00926E52"/>
    <w:rsid w:val="00927318"/>
    <w:rsid w:val="009276A9"/>
    <w:rsid w:val="00930223"/>
    <w:rsid w:val="009315DE"/>
    <w:rsid w:val="00931E10"/>
    <w:rsid w:val="00932666"/>
    <w:rsid w:val="00932E52"/>
    <w:rsid w:val="0093440C"/>
    <w:rsid w:val="00934787"/>
    <w:rsid w:val="00935C6E"/>
    <w:rsid w:val="00936122"/>
    <w:rsid w:val="00940156"/>
    <w:rsid w:val="00940AE1"/>
    <w:rsid w:val="00941DF9"/>
    <w:rsid w:val="0094268E"/>
    <w:rsid w:val="00942C7F"/>
    <w:rsid w:val="00942D14"/>
    <w:rsid w:val="00943386"/>
    <w:rsid w:val="009440C1"/>
    <w:rsid w:val="0094468C"/>
    <w:rsid w:val="00945511"/>
    <w:rsid w:val="00945D70"/>
    <w:rsid w:val="00947320"/>
    <w:rsid w:val="00947671"/>
    <w:rsid w:val="0094789C"/>
    <w:rsid w:val="00951787"/>
    <w:rsid w:val="009522CB"/>
    <w:rsid w:val="0095396C"/>
    <w:rsid w:val="00953FAE"/>
    <w:rsid w:val="009540BB"/>
    <w:rsid w:val="00954648"/>
    <w:rsid w:val="009558AA"/>
    <w:rsid w:val="00955AC2"/>
    <w:rsid w:val="00955E12"/>
    <w:rsid w:val="00956B5E"/>
    <w:rsid w:val="009606CE"/>
    <w:rsid w:val="0096095F"/>
    <w:rsid w:val="00960CFE"/>
    <w:rsid w:val="0096483F"/>
    <w:rsid w:val="00964C5F"/>
    <w:rsid w:val="009701F5"/>
    <w:rsid w:val="009707F8"/>
    <w:rsid w:val="009714C5"/>
    <w:rsid w:val="0097186A"/>
    <w:rsid w:val="00971F5B"/>
    <w:rsid w:val="009727D6"/>
    <w:rsid w:val="009744F7"/>
    <w:rsid w:val="00975072"/>
    <w:rsid w:val="00975C4F"/>
    <w:rsid w:val="00977BF2"/>
    <w:rsid w:val="00980F5D"/>
    <w:rsid w:val="0098126C"/>
    <w:rsid w:val="00981595"/>
    <w:rsid w:val="0098162B"/>
    <w:rsid w:val="00982999"/>
    <w:rsid w:val="00982F25"/>
    <w:rsid w:val="00984CF7"/>
    <w:rsid w:val="00985453"/>
    <w:rsid w:val="009877C0"/>
    <w:rsid w:val="009879F2"/>
    <w:rsid w:val="00987FA5"/>
    <w:rsid w:val="009900E1"/>
    <w:rsid w:val="009903C3"/>
    <w:rsid w:val="00990D26"/>
    <w:rsid w:val="0099125D"/>
    <w:rsid w:val="00991E4F"/>
    <w:rsid w:val="00992B94"/>
    <w:rsid w:val="009939EA"/>
    <w:rsid w:val="00993C56"/>
    <w:rsid w:val="009941C6"/>
    <w:rsid w:val="009944AF"/>
    <w:rsid w:val="009952FB"/>
    <w:rsid w:val="00995865"/>
    <w:rsid w:val="009958B1"/>
    <w:rsid w:val="00995C1C"/>
    <w:rsid w:val="00996355"/>
    <w:rsid w:val="00997542"/>
    <w:rsid w:val="009A0551"/>
    <w:rsid w:val="009A1570"/>
    <w:rsid w:val="009A1FCF"/>
    <w:rsid w:val="009A212D"/>
    <w:rsid w:val="009A25A1"/>
    <w:rsid w:val="009A2BBC"/>
    <w:rsid w:val="009A415B"/>
    <w:rsid w:val="009A452F"/>
    <w:rsid w:val="009A4826"/>
    <w:rsid w:val="009A4A99"/>
    <w:rsid w:val="009A5C6A"/>
    <w:rsid w:val="009A65D2"/>
    <w:rsid w:val="009A7C15"/>
    <w:rsid w:val="009B2A77"/>
    <w:rsid w:val="009B2B27"/>
    <w:rsid w:val="009B30B9"/>
    <w:rsid w:val="009B4442"/>
    <w:rsid w:val="009B700B"/>
    <w:rsid w:val="009B74BE"/>
    <w:rsid w:val="009B772B"/>
    <w:rsid w:val="009C05AB"/>
    <w:rsid w:val="009C07F7"/>
    <w:rsid w:val="009C1327"/>
    <w:rsid w:val="009C2003"/>
    <w:rsid w:val="009C23E5"/>
    <w:rsid w:val="009C3103"/>
    <w:rsid w:val="009C3DF0"/>
    <w:rsid w:val="009C4497"/>
    <w:rsid w:val="009C4D6D"/>
    <w:rsid w:val="009C5937"/>
    <w:rsid w:val="009C5EAA"/>
    <w:rsid w:val="009C6E5A"/>
    <w:rsid w:val="009C70C4"/>
    <w:rsid w:val="009C7E66"/>
    <w:rsid w:val="009D07BE"/>
    <w:rsid w:val="009D1F4C"/>
    <w:rsid w:val="009D2779"/>
    <w:rsid w:val="009D3BDD"/>
    <w:rsid w:val="009D3DCF"/>
    <w:rsid w:val="009D472E"/>
    <w:rsid w:val="009D5C15"/>
    <w:rsid w:val="009D5ED4"/>
    <w:rsid w:val="009D677C"/>
    <w:rsid w:val="009D6B6F"/>
    <w:rsid w:val="009D6CFC"/>
    <w:rsid w:val="009E39A4"/>
    <w:rsid w:val="009E3CF4"/>
    <w:rsid w:val="009E5288"/>
    <w:rsid w:val="009E5571"/>
    <w:rsid w:val="009E69EC"/>
    <w:rsid w:val="009E72C2"/>
    <w:rsid w:val="009E785A"/>
    <w:rsid w:val="009F119A"/>
    <w:rsid w:val="009F23BA"/>
    <w:rsid w:val="009F276F"/>
    <w:rsid w:val="009F27D6"/>
    <w:rsid w:val="009F2D56"/>
    <w:rsid w:val="009F434F"/>
    <w:rsid w:val="009F44F8"/>
    <w:rsid w:val="009F59E6"/>
    <w:rsid w:val="009F5D40"/>
    <w:rsid w:val="009F5E40"/>
    <w:rsid w:val="009F6414"/>
    <w:rsid w:val="009F753B"/>
    <w:rsid w:val="009F7CCE"/>
    <w:rsid w:val="00A0270A"/>
    <w:rsid w:val="00A02FA4"/>
    <w:rsid w:val="00A032BB"/>
    <w:rsid w:val="00A03B55"/>
    <w:rsid w:val="00A04A67"/>
    <w:rsid w:val="00A04D9A"/>
    <w:rsid w:val="00A05154"/>
    <w:rsid w:val="00A05278"/>
    <w:rsid w:val="00A05AFC"/>
    <w:rsid w:val="00A07E24"/>
    <w:rsid w:val="00A105C7"/>
    <w:rsid w:val="00A10F8D"/>
    <w:rsid w:val="00A1230B"/>
    <w:rsid w:val="00A13303"/>
    <w:rsid w:val="00A13EA4"/>
    <w:rsid w:val="00A17565"/>
    <w:rsid w:val="00A17CB2"/>
    <w:rsid w:val="00A17EF8"/>
    <w:rsid w:val="00A2028E"/>
    <w:rsid w:val="00A22568"/>
    <w:rsid w:val="00A23152"/>
    <w:rsid w:val="00A27AF4"/>
    <w:rsid w:val="00A308D9"/>
    <w:rsid w:val="00A3203A"/>
    <w:rsid w:val="00A33CFC"/>
    <w:rsid w:val="00A344F0"/>
    <w:rsid w:val="00A34DE0"/>
    <w:rsid w:val="00A3569C"/>
    <w:rsid w:val="00A36453"/>
    <w:rsid w:val="00A365F7"/>
    <w:rsid w:val="00A3709B"/>
    <w:rsid w:val="00A3764D"/>
    <w:rsid w:val="00A37A03"/>
    <w:rsid w:val="00A37EE0"/>
    <w:rsid w:val="00A400B4"/>
    <w:rsid w:val="00A400DF"/>
    <w:rsid w:val="00A41267"/>
    <w:rsid w:val="00A417DC"/>
    <w:rsid w:val="00A41C0E"/>
    <w:rsid w:val="00A4206A"/>
    <w:rsid w:val="00A434FF"/>
    <w:rsid w:val="00A43E2F"/>
    <w:rsid w:val="00A43F15"/>
    <w:rsid w:val="00A44F08"/>
    <w:rsid w:val="00A460B6"/>
    <w:rsid w:val="00A50806"/>
    <w:rsid w:val="00A50E43"/>
    <w:rsid w:val="00A51DD5"/>
    <w:rsid w:val="00A52011"/>
    <w:rsid w:val="00A53769"/>
    <w:rsid w:val="00A560A6"/>
    <w:rsid w:val="00A5653D"/>
    <w:rsid w:val="00A5728D"/>
    <w:rsid w:val="00A5751B"/>
    <w:rsid w:val="00A57E14"/>
    <w:rsid w:val="00A604CD"/>
    <w:rsid w:val="00A61145"/>
    <w:rsid w:val="00A6135A"/>
    <w:rsid w:val="00A6223C"/>
    <w:rsid w:val="00A6478E"/>
    <w:rsid w:val="00A64D0B"/>
    <w:rsid w:val="00A65CEF"/>
    <w:rsid w:val="00A66D23"/>
    <w:rsid w:val="00A66E41"/>
    <w:rsid w:val="00A6731D"/>
    <w:rsid w:val="00A67709"/>
    <w:rsid w:val="00A6787E"/>
    <w:rsid w:val="00A67DB7"/>
    <w:rsid w:val="00A67EBC"/>
    <w:rsid w:val="00A70654"/>
    <w:rsid w:val="00A70F7E"/>
    <w:rsid w:val="00A72C77"/>
    <w:rsid w:val="00A73005"/>
    <w:rsid w:val="00A730C3"/>
    <w:rsid w:val="00A733E2"/>
    <w:rsid w:val="00A73D2B"/>
    <w:rsid w:val="00A8118C"/>
    <w:rsid w:val="00A816F3"/>
    <w:rsid w:val="00A81CD8"/>
    <w:rsid w:val="00A82801"/>
    <w:rsid w:val="00A82EE9"/>
    <w:rsid w:val="00A83CAD"/>
    <w:rsid w:val="00A85515"/>
    <w:rsid w:val="00A876A3"/>
    <w:rsid w:val="00A9026B"/>
    <w:rsid w:val="00A9092D"/>
    <w:rsid w:val="00A91FE5"/>
    <w:rsid w:val="00A9625E"/>
    <w:rsid w:val="00A966AB"/>
    <w:rsid w:val="00AA13EC"/>
    <w:rsid w:val="00AA22FD"/>
    <w:rsid w:val="00AA395C"/>
    <w:rsid w:val="00AA4AFE"/>
    <w:rsid w:val="00AA4CD6"/>
    <w:rsid w:val="00AA6C38"/>
    <w:rsid w:val="00AA70E7"/>
    <w:rsid w:val="00AA7993"/>
    <w:rsid w:val="00AA7B85"/>
    <w:rsid w:val="00AA7C67"/>
    <w:rsid w:val="00AA7C87"/>
    <w:rsid w:val="00AA7E39"/>
    <w:rsid w:val="00AB1DE0"/>
    <w:rsid w:val="00AB40A1"/>
    <w:rsid w:val="00AB488B"/>
    <w:rsid w:val="00AB4B5E"/>
    <w:rsid w:val="00AB5AA2"/>
    <w:rsid w:val="00AB5C26"/>
    <w:rsid w:val="00AB6421"/>
    <w:rsid w:val="00AB6647"/>
    <w:rsid w:val="00AC016B"/>
    <w:rsid w:val="00AC0225"/>
    <w:rsid w:val="00AC0228"/>
    <w:rsid w:val="00AC1461"/>
    <w:rsid w:val="00AC50C4"/>
    <w:rsid w:val="00AC595F"/>
    <w:rsid w:val="00AC59DA"/>
    <w:rsid w:val="00AC66E7"/>
    <w:rsid w:val="00AC7239"/>
    <w:rsid w:val="00AD1549"/>
    <w:rsid w:val="00AD1D24"/>
    <w:rsid w:val="00AD2E26"/>
    <w:rsid w:val="00AD3AED"/>
    <w:rsid w:val="00AD5B3B"/>
    <w:rsid w:val="00AD5F76"/>
    <w:rsid w:val="00AD627B"/>
    <w:rsid w:val="00AD6CAB"/>
    <w:rsid w:val="00AD7EF3"/>
    <w:rsid w:val="00AE054B"/>
    <w:rsid w:val="00AE13AD"/>
    <w:rsid w:val="00AE1E9E"/>
    <w:rsid w:val="00AE2C2E"/>
    <w:rsid w:val="00AE2D84"/>
    <w:rsid w:val="00AE4570"/>
    <w:rsid w:val="00AE6233"/>
    <w:rsid w:val="00AE7CB4"/>
    <w:rsid w:val="00AE7EBA"/>
    <w:rsid w:val="00AF0A05"/>
    <w:rsid w:val="00AF125C"/>
    <w:rsid w:val="00AF22CE"/>
    <w:rsid w:val="00AF4584"/>
    <w:rsid w:val="00AF5E55"/>
    <w:rsid w:val="00AF5FAD"/>
    <w:rsid w:val="00AF7D19"/>
    <w:rsid w:val="00B0105A"/>
    <w:rsid w:val="00B02331"/>
    <w:rsid w:val="00B03A60"/>
    <w:rsid w:val="00B04C93"/>
    <w:rsid w:val="00B059D8"/>
    <w:rsid w:val="00B05E4C"/>
    <w:rsid w:val="00B064BF"/>
    <w:rsid w:val="00B078C0"/>
    <w:rsid w:val="00B079F9"/>
    <w:rsid w:val="00B1030F"/>
    <w:rsid w:val="00B105C8"/>
    <w:rsid w:val="00B11489"/>
    <w:rsid w:val="00B1258C"/>
    <w:rsid w:val="00B129B9"/>
    <w:rsid w:val="00B1301C"/>
    <w:rsid w:val="00B1365F"/>
    <w:rsid w:val="00B14276"/>
    <w:rsid w:val="00B14BC1"/>
    <w:rsid w:val="00B1521C"/>
    <w:rsid w:val="00B15643"/>
    <w:rsid w:val="00B15E2E"/>
    <w:rsid w:val="00B16478"/>
    <w:rsid w:val="00B16B9F"/>
    <w:rsid w:val="00B22F2A"/>
    <w:rsid w:val="00B2490E"/>
    <w:rsid w:val="00B250C7"/>
    <w:rsid w:val="00B25DD8"/>
    <w:rsid w:val="00B27230"/>
    <w:rsid w:val="00B30E8F"/>
    <w:rsid w:val="00B31A74"/>
    <w:rsid w:val="00B32963"/>
    <w:rsid w:val="00B33CF3"/>
    <w:rsid w:val="00B35CF2"/>
    <w:rsid w:val="00B379D2"/>
    <w:rsid w:val="00B4060E"/>
    <w:rsid w:val="00B4100C"/>
    <w:rsid w:val="00B418B3"/>
    <w:rsid w:val="00B41C8B"/>
    <w:rsid w:val="00B4285E"/>
    <w:rsid w:val="00B4390A"/>
    <w:rsid w:val="00B44F96"/>
    <w:rsid w:val="00B452E3"/>
    <w:rsid w:val="00B4553C"/>
    <w:rsid w:val="00B45686"/>
    <w:rsid w:val="00B45690"/>
    <w:rsid w:val="00B45720"/>
    <w:rsid w:val="00B45921"/>
    <w:rsid w:val="00B45997"/>
    <w:rsid w:val="00B5091D"/>
    <w:rsid w:val="00B51949"/>
    <w:rsid w:val="00B524CF"/>
    <w:rsid w:val="00B542C8"/>
    <w:rsid w:val="00B54D39"/>
    <w:rsid w:val="00B5573D"/>
    <w:rsid w:val="00B57418"/>
    <w:rsid w:val="00B60FB7"/>
    <w:rsid w:val="00B62774"/>
    <w:rsid w:val="00B6296F"/>
    <w:rsid w:val="00B63A15"/>
    <w:rsid w:val="00B640D9"/>
    <w:rsid w:val="00B642C0"/>
    <w:rsid w:val="00B6607C"/>
    <w:rsid w:val="00B666B7"/>
    <w:rsid w:val="00B66EF6"/>
    <w:rsid w:val="00B70D2D"/>
    <w:rsid w:val="00B70D8F"/>
    <w:rsid w:val="00B713EC"/>
    <w:rsid w:val="00B719D4"/>
    <w:rsid w:val="00B734CD"/>
    <w:rsid w:val="00B73609"/>
    <w:rsid w:val="00B75AC3"/>
    <w:rsid w:val="00B768DB"/>
    <w:rsid w:val="00B76AF0"/>
    <w:rsid w:val="00B807B2"/>
    <w:rsid w:val="00B80826"/>
    <w:rsid w:val="00B8082B"/>
    <w:rsid w:val="00B8135A"/>
    <w:rsid w:val="00B81C68"/>
    <w:rsid w:val="00B81D14"/>
    <w:rsid w:val="00B82DE7"/>
    <w:rsid w:val="00B82E2D"/>
    <w:rsid w:val="00B82FCC"/>
    <w:rsid w:val="00B84121"/>
    <w:rsid w:val="00B84683"/>
    <w:rsid w:val="00B84817"/>
    <w:rsid w:val="00B84BFA"/>
    <w:rsid w:val="00B85FFE"/>
    <w:rsid w:val="00B90F2A"/>
    <w:rsid w:val="00B91750"/>
    <w:rsid w:val="00B91AA6"/>
    <w:rsid w:val="00B92AC3"/>
    <w:rsid w:val="00B93771"/>
    <w:rsid w:val="00B93C33"/>
    <w:rsid w:val="00B93F51"/>
    <w:rsid w:val="00B94B79"/>
    <w:rsid w:val="00B95483"/>
    <w:rsid w:val="00B95EA9"/>
    <w:rsid w:val="00B96529"/>
    <w:rsid w:val="00B96B77"/>
    <w:rsid w:val="00B976B0"/>
    <w:rsid w:val="00BA0AB3"/>
    <w:rsid w:val="00BA0DDF"/>
    <w:rsid w:val="00BA1884"/>
    <w:rsid w:val="00BA3A8D"/>
    <w:rsid w:val="00BA4509"/>
    <w:rsid w:val="00BA472C"/>
    <w:rsid w:val="00BA4B14"/>
    <w:rsid w:val="00BA4E51"/>
    <w:rsid w:val="00BA5640"/>
    <w:rsid w:val="00BA5988"/>
    <w:rsid w:val="00BA598D"/>
    <w:rsid w:val="00BA59B9"/>
    <w:rsid w:val="00BA5B6D"/>
    <w:rsid w:val="00BA6582"/>
    <w:rsid w:val="00BA658C"/>
    <w:rsid w:val="00BA6B68"/>
    <w:rsid w:val="00BA6C24"/>
    <w:rsid w:val="00BB0145"/>
    <w:rsid w:val="00BB0A66"/>
    <w:rsid w:val="00BB2CFB"/>
    <w:rsid w:val="00BB436C"/>
    <w:rsid w:val="00BB4473"/>
    <w:rsid w:val="00BB5076"/>
    <w:rsid w:val="00BB533C"/>
    <w:rsid w:val="00BB5602"/>
    <w:rsid w:val="00BB6E8A"/>
    <w:rsid w:val="00BB6F44"/>
    <w:rsid w:val="00BC041C"/>
    <w:rsid w:val="00BC4102"/>
    <w:rsid w:val="00BC586C"/>
    <w:rsid w:val="00BC6631"/>
    <w:rsid w:val="00BC6A8D"/>
    <w:rsid w:val="00BC6B06"/>
    <w:rsid w:val="00BC6FE8"/>
    <w:rsid w:val="00BD06F0"/>
    <w:rsid w:val="00BD0D1F"/>
    <w:rsid w:val="00BD0DD9"/>
    <w:rsid w:val="00BD2D69"/>
    <w:rsid w:val="00BD371B"/>
    <w:rsid w:val="00BD5C48"/>
    <w:rsid w:val="00BD6758"/>
    <w:rsid w:val="00BD6D44"/>
    <w:rsid w:val="00BE00EC"/>
    <w:rsid w:val="00BE0170"/>
    <w:rsid w:val="00BE0888"/>
    <w:rsid w:val="00BE2BFF"/>
    <w:rsid w:val="00BE49E0"/>
    <w:rsid w:val="00BF0244"/>
    <w:rsid w:val="00BF1355"/>
    <w:rsid w:val="00BF15AD"/>
    <w:rsid w:val="00BF16DE"/>
    <w:rsid w:val="00BF32AE"/>
    <w:rsid w:val="00BF33E7"/>
    <w:rsid w:val="00BF39B2"/>
    <w:rsid w:val="00BF3D02"/>
    <w:rsid w:val="00BF4672"/>
    <w:rsid w:val="00BF4721"/>
    <w:rsid w:val="00BF52E3"/>
    <w:rsid w:val="00BF56C8"/>
    <w:rsid w:val="00BF7C19"/>
    <w:rsid w:val="00C00151"/>
    <w:rsid w:val="00C00CBC"/>
    <w:rsid w:val="00C00F25"/>
    <w:rsid w:val="00C021F3"/>
    <w:rsid w:val="00C0477E"/>
    <w:rsid w:val="00C068D0"/>
    <w:rsid w:val="00C06ADC"/>
    <w:rsid w:val="00C1007B"/>
    <w:rsid w:val="00C101D0"/>
    <w:rsid w:val="00C11931"/>
    <w:rsid w:val="00C1340F"/>
    <w:rsid w:val="00C13B80"/>
    <w:rsid w:val="00C13B83"/>
    <w:rsid w:val="00C15CE8"/>
    <w:rsid w:val="00C16AA1"/>
    <w:rsid w:val="00C2092F"/>
    <w:rsid w:val="00C21627"/>
    <w:rsid w:val="00C23035"/>
    <w:rsid w:val="00C233C2"/>
    <w:rsid w:val="00C237A5"/>
    <w:rsid w:val="00C23835"/>
    <w:rsid w:val="00C23CB9"/>
    <w:rsid w:val="00C23E04"/>
    <w:rsid w:val="00C24181"/>
    <w:rsid w:val="00C24B3A"/>
    <w:rsid w:val="00C2725C"/>
    <w:rsid w:val="00C306E6"/>
    <w:rsid w:val="00C30D76"/>
    <w:rsid w:val="00C324C5"/>
    <w:rsid w:val="00C339C0"/>
    <w:rsid w:val="00C346F6"/>
    <w:rsid w:val="00C34A33"/>
    <w:rsid w:val="00C34DBF"/>
    <w:rsid w:val="00C35193"/>
    <w:rsid w:val="00C37339"/>
    <w:rsid w:val="00C37959"/>
    <w:rsid w:val="00C37A3C"/>
    <w:rsid w:val="00C37BB0"/>
    <w:rsid w:val="00C408A4"/>
    <w:rsid w:val="00C40E84"/>
    <w:rsid w:val="00C4189F"/>
    <w:rsid w:val="00C42CA0"/>
    <w:rsid w:val="00C4326E"/>
    <w:rsid w:val="00C43DEF"/>
    <w:rsid w:val="00C44175"/>
    <w:rsid w:val="00C44A86"/>
    <w:rsid w:val="00C44D52"/>
    <w:rsid w:val="00C45CF8"/>
    <w:rsid w:val="00C46811"/>
    <w:rsid w:val="00C47DE3"/>
    <w:rsid w:val="00C515F1"/>
    <w:rsid w:val="00C52787"/>
    <w:rsid w:val="00C52A6C"/>
    <w:rsid w:val="00C5549F"/>
    <w:rsid w:val="00C55926"/>
    <w:rsid w:val="00C56DA7"/>
    <w:rsid w:val="00C5739C"/>
    <w:rsid w:val="00C57719"/>
    <w:rsid w:val="00C61484"/>
    <w:rsid w:val="00C621E1"/>
    <w:rsid w:val="00C63161"/>
    <w:rsid w:val="00C64ABB"/>
    <w:rsid w:val="00C64C5C"/>
    <w:rsid w:val="00C6652E"/>
    <w:rsid w:val="00C66F59"/>
    <w:rsid w:val="00C67ED5"/>
    <w:rsid w:val="00C7109A"/>
    <w:rsid w:val="00C7185E"/>
    <w:rsid w:val="00C73F4B"/>
    <w:rsid w:val="00C74E58"/>
    <w:rsid w:val="00C75287"/>
    <w:rsid w:val="00C76083"/>
    <w:rsid w:val="00C76AE7"/>
    <w:rsid w:val="00C77367"/>
    <w:rsid w:val="00C77CDF"/>
    <w:rsid w:val="00C800A2"/>
    <w:rsid w:val="00C80131"/>
    <w:rsid w:val="00C80901"/>
    <w:rsid w:val="00C80DF3"/>
    <w:rsid w:val="00C821D7"/>
    <w:rsid w:val="00C8301C"/>
    <w:rsid w:val="00C83C7F"/>
    <w:rsid w:val="00C84301"/>
    <w:rsid w:val="00C84BE5"/>
    <w:rsid w:val="00C8646D"/>
    <w:rsid w:val="00C8673C"/>
    <w:rsid w:val="00C91358"/>
    <w:rsid w:val="00C92BAF"/>
    <w:rsid w:val="00C92BF4"/>
    <w:rsid w:val="00C92F4B"/>
    <w:rsid w:val="00C93079"/>
    <w:rsid w:val="00C940A9"/>
    <w:rsid w:val="00C948D8"/>
    <w:rsid w:val="00C950B5"/>
    <w:rsid w:val="00C9637C"/>
    <w:rsid w:val="00C972D9"/>
    <w:rsid w:val="00CA1AB5"/>
    <w:rsid w:val="00CA1CEE"/>
    <w:rsid w:val="00CA2E56"/>
    <w:rsid w:val="00CA2E84"/>
    <w:rsid w:val="00CA465E"/>
    <w:rsid w:val="00CA56C6"/>
    <w:rsid w:val="00CA5C6D"/>
    <w:rsid w:val="00CA60B0"/>
    <w:rsid w:val="00CA60E3"/>
    <w:rsid w:val="00CA7A5D"/>
    <w:rsid w:val="00CB0163"/>
    <w:rsid w:val="00CB14DF"/>
    <w:rsid w:val="00CB2072"/>
    <w:rsid w:val="00CB44C6"/>
    <w:rsid w:val="00CB48DA"/>
    <w:rsid w:val="00CB4F09"/>
    <w:rsid w:val="00CB5661"/>
    <w:rsid w:val="00CB61EC"/>
    <w:rsid w:val="00CB657C"/>
    <w:rsid w:val="00CB6A13"/>
    <w:rsid w:val="00CC0062"/>
    <w:rsid w:val="00CC0B47"/>
    <w:rsid w:val="00CC1118"/>
    <w:rsid w:val="00CC183C"/>
    <w:rsid w:val="00CC220D"/>
    <w:rsid w:val="00CC337F"/>
    <w:rsid w:val="00CC3460"/>
    <w:rsid w:val="00CC42AE"/>
    <w:rsid w:val="00CC46CD"/>
    <w:rsid w:val="00CC4BC1"/>
    <w:rsid w:val="00CC4FEA"/>
    <w:rsid w:val="00CC71AA"/>
    <w:rsid w:val="00CC7C58"/>
    <w:rsid w:val="00CD026F"/>
    <w:rsid w:val="00CD14D4"/>
    <w:rsid w:val="00CD415D"/>
    <w:rsid w:val="00CD4CE2"/>
    <w:rsid w:val="00CD75BF"/>
    <w:rsid w:val="00CD7C1D"/>
    <w:rsid w:val="00CE01D0"/>
    <w:rsid w:val="00CE02D0"/>
    <w:rsid w:val="00CE1883"/>
    <w:rsid w:val="00CE1F11"/>
    <w:rsid w:val="00CE296D"/>
    <w:rsid w:val="00CE2A1C"/>
    <w:rsid w:val="00CE43E7"/>
    <w:rsid w:val="00CE4B45"/>
    <w:rsid w:val="00CE75E4"/>
    <w:rsid w:val="00CE7781"/>
    <w:rsid w:val="00CE7B85"/>
    <w:rsid w:val="00CF26A2"/>
    <w:rsid w:val="00CF27EB"/>
    <w:rsid w:val="00CF3CA4"/>
    <w:rsid w:val="00CF4AD7"/>
    <w:rsid w:val="00CF6074"/>
    <w:rsid w:val="00CF6A00"/>
    <w:rsid w:val="00CF77C1"/>
    <w:rsid w:val="00D006C7"/>
    <w:rsid w:val="00D009B0"/>
    <w:rsid w:val="00D01008"/>
    <w:rsid w:val="00D01DA3"/>
    <w:rsid w:val="00D047FE"/>
    <w:rsid w:val="00D05555"/>
    <w:rsid w:val="00D06087"/>
    <w:rsid w:val="00D06823"/>
    <w:rsid w:val="00D079EC"/>
    <w:rsid w:val="00D119F1"/>
    <w:rsid w:val="00D11F55"/>
    <w:rsid w:val="00D11F6A"/>
    <w:rsid w:val="00D1259A"/>
    <w:rsid w:val="00D13218"/>
    <w:rsid w:val="00D14846"/>
    <w:rsid w:val="00D15EAF"/>
    <w:rsid w:val="00D16EAB"/>
    <w:rsid w:val="00D177D6"/>
    <w:rsid w:val="00D17AD2"/>
    <w:rsid w:val="00D17C66"/>
    <w:rsid w:val="00D2593D"/>
    <w:rsid w:val="00D25E18"/>
    <w:rsid w:val="00D27CE7"/>
    <w:rsid w:val="00D30A66"/>
    <w:rsid w:val="00D3154D"/>
    <w:rsid w:val="00D3165F"/>
    <w:rsid w:val="00D33A8E"/>
    <w:rsid w:val="00D351ED"/>
    <w:rsid w:val="00D35211"/>
    <w:rsid w:val="00D420D8"/>
    <w:rsid w:val="00D423F3"/>
    <w:rsid w:val="00D43B1A"/>
    <w:rsid w:val="00D44726"/>
    <w:rsid w:val="00D4488B"/>
    <w:rsid w:val="00D44F3E"/>
    <w:rsid w:val="00D459F0"/>
    <w:rsid w:val="00D468FB"/>
    <w:rsid w:val="00D47D34"/>
    <w:rsid w:val="00D5012C"/>
    <w:rsid w:val="00D507F1"/>
    <w:rsid w:val="00D50A25"/>
    <w:rsid w:val="00D51DA0"/>
    <w:rsid w:val="00D523A2"/>
    <w:rsid w:val="00D53F78"/>
    <w:rsid w:val="00D5421D"/>
    <w:rsid w:val="00D54B58"/>
    <w:rsid w:val="00D554CD"/>
    <w:rsid w:val="00D558D1"/>
    <w:rsid w:val="00D55BE5"/>
    <w:rsid w:val="00D55CBD"/>
    <w:rsid w:val="00D56FA7"/>
    <w:rsid w:val="00D60353"/>
    <w:rsid w:val="00D610C4"/>
    <w:rsid w:val="00D61158"/>
    <w:rsid w:val="00D61BA9"/>
    <w:rsid w:val="00D61C2D"/>
    <w:rsid w:val="00D64B9F"/>
    <w:rsid w:val="00D65236"/>
    <w:rsid w:val="00D6668C"/>
    <w:rsid w:val="00D67889"/>
    <w:rsid w:val="00D67A0B"/>
    <w:rsid w:val="00D67D0B"/>
    <w:rsid w:val="00D7025D"/>
    <w:rsid w:val="00D716D6"/>
    <w:rsid w:val="00D74AC7"/>
    <w:rsid w:val="00D75C22"/>
    <w:rsid w:val="00D75EAA"/>
    <w:rsid w:val="00D76A8D"/>
    <w:rsid w:val="00D77DBF"/>
    <w:rsid w:val="00D80518"/>
    <w:rsid w:val="00D80724"/>
    <w:rsid w:val="00D842EC"/>
    <w:rsid w:val="00D8486B"/>
    <w:rsid w:val="00D84F63"/>
    <w:rsid w:val="00D8621B"/>
    <w:rsid w:val="00D86957"/>
    <w:rsid w:val="00D87B39"/>
    <w:rsid w:val="00D9123E"/>
    <w:rsid w:val="00D92FA4"/>
    <w:rsid w:val="00D934D1"/>
    <w:rsid w:val="00D934E6"/>
    <w:rsid w:val="00D94B1B"/>
    <w:rsid w:val="00D94B1C"/>
    <w:rsid w:val="00D963DF"/>
    <w:rsid w:val="00D964D9"/>
    <w:rsid w:val="00D96756"/>
    <w:rsid w:val="00DA1B05"/>
    <w:rsid w:val="00DA1FF1"/>
    <w:rsid w:val="00DA26D8"/>
    <w:rsid w:val="00DA28EE"/>
    <w:rsid w:val="00DA3704"/>
    <w:rsid w:val="00DA39F9"/>
    <w:rsid w:val="00DA3D8A"/>
    <w:rsid w:val="00DA45E1"/>
    <w:rsid w:val="00DA491C"/>
    <w:rsid w:val="00DA5776"/>
    <w:rsid w:val="00DA71F3"/>
    <w:rsid w:val="00DB0F01"/>
    <w:rsid w:val="00DB1039"/>
    <w:rsid w:val="00DB1238"/>
    <w:rsid w:val="00DB1E9E"/>
    <w:rsid w:val="00DB5230"/>
    <w:rsid w:val="00DC08B5"/>
    <w:rsid w:val="00DC2D62"/>
    <w:rsid w:val="00DC3E92"/>
    <w:rsid w:val="00DC7A2A"/>
    <w:rsid w:val="00DC7EC1"/>
    <w:rsid w:val="00DD01BC"/>
    <w:rsid w:val="00DD1D62"/>
    <w:rsid w:val="00DD1E54"/>
    <w:rsid w:val="00DD240F"/>
    <w:rsid w:val="00DD3904"/>
    <w:rsid w:val="00DD45C6"/>
    <w:rsid w:val="00DD4776"/>
    <w:rsid w:val="00DD47A2"/>
    <w:rsid w:val="00DD4AE8"/>
    <w:rsid w:val="00DD4DCC"/>
    <w:rsid w:val="00DD518D"/>
    <w:rsid w:val="00DD59D6"/>
    <w:rsid w:val="00DD7B02"/>
    <w:rsid w:val="00DE2F6C"/>
    <w:rsid w:val="00DE40D7"/>
    <w:rsid w:val="00DE620F"/>
    <w:rsid w:val="00DE645A"/>
    <w:rsid w:val="00DE69AE"/>
    <w:rsid w:val="00DE7B88"/>
    <w:rsid w:val="00DF0B99"/>
    <w:rsid w:val="00DF0FF7"/>
    <w:rsid w:val="00DF4579"/>
    <w:rsid w:val="00DF58B2"/>
    <w:rsid w:val="00DF5A11"/>
    <w:rsid w:val="00DF5AC4"/>
    <w:rsid w:val="00DF6969"/>
    <w:rsid w:val="00E006E8"/>
    <w:rsid w:val="00E00E88"/>
    <w:rsid w:val="00E03230"/>
    <w:rsid w:val="00E03BC0"/>
    <w:rsid w:val="00E06422"/>
    <w:rsid w:val="00E07C5B"/>
    <w:rsid w:val="00E11138"/>
    <w:rsid w:val="00E12463"/>
    <w:rsid w:val="00E1248F"/>
    <w:rsid w:val="00E12CD5"/>
    <w:rsid w:val="00E14825"/>
    <w:rsid w:val="00E16EC0"/>
    <w:rsid w:val="00E21BB6"/>
    <w:rsid w:val="00E2265C"/>
    <w:rsid w:val="00E22870"/>
    <w:rsid w:val="00E22D98"/>
    <w:rsid w:val="00E22F53"/>
    <w:rsid w:val="00E2330A"/>
    <w:rsid w:val="00E2336F"/>
    <w:rsid w:val="00E26E48"/>
    <w:rsid w:val="00E279BE"/>
    <w:rsid w:val="00E27BF8"/>
    <w:rsid w:val="00E27DA9"/>
    <w:rsid w:val="00E309F5"/>
    <w:rsid w:val="00E314A5"/>
    <w:rsid w:val="00E31B2C"/>
    <w:rsid w:val="00E337E9"/>
    <w:rsid w:val="00E338AB"/>
    <w:rsid w:val="00E34ACC"/>
    <w:rsid w:val="00E354F2"/>
    <w:rsid w:val="00E35FDF"/>
    <w:rsid w:val="00E36855"/>
    <w:rsid w:val="00E36B6E"/>
    <w:rsid w:val="00E3744E"/>
    <w:rsid w:val="00E41488"/>
    <w:rsid w:val="00E426A1"/>
    <w:rsid w:val="00E42B83"/>
    <w:rsid w:val="00E43474"/>
    <w:rsid w:val="00E436D8"/>
    <w:rsid w:val="00E43BC9"/>
    <w:rsid w:val="00E442F5"/>
    <w:rsid w:val="00E533F8"/>
    <w:rsid w:val="00E53E85"/>
    <w:rsid w:val="00E54F04"/>
    <w:rsid w:val="00E55F42"/>
    <w:rsid w:val="00E60BE4"/>
    <w:rsid w:val="00E60DFD"/>
    <w:rsid w:val="00E63538"/>
    <w:rsid w:val="00E639BC"/>
    <w:rsid w:val="00E64323"/>
    <w:rsid w:val="00E6563E"/>
    <w:rsid w:val="00E65A61"/>
    <w:rsid w:val="00E66E0E"/>
    <w:rsid w:val="00E67780"/>
    <w:rsid w:val="00E67ABA"/>
    <w:rsid w:val="00E707B2"/>
    <w:rsid w:val="00E70800"/>
    <w:rsid w:val="00E71CDD"/>
    <w:rsid w:val="00E73619"/>
    <w:rsid w:val="00E73D26"/>
    <w:rsid w:val="00E7537B"/>
    <w:rsid w:val="00E75847"/>
    <w:rsid w:val="00E80515"/>
    <w:rsid w:val="00E81E3C"/>
    <w:rsid w:val="00E82F07"/>
    <w:rsid w:val="00E83190"/>
    <w:rsid w:val="00E83369"/>
    <w:rsid w:val="00E836C3"/>
    <w:rsid w:val="00E84004"/>
    <w:rsid w:val="00E84290"/>
    <w:rsid w:val="00E84D0D"/>
    <w:rsid w:val="00E85B70"/>
    <w:rsid w:val="00E870BB"/>
    <w:rsid w:val="00E876D9"/>
    <w:rsid w:val="00E90577"/>
    <w:rsid w:val="00E92A11"/>
    <w:rsid w:val="00E94420"/>
    <w:rsid w:val="00E94F67"/>
    <w:rsid w:val="00E94F83"/>
    <w:rsid w:val="00E9722B"/>
    <w:rsid w:val="00E9797C"/>
    <w:rsid w:val="00EA0166"/>
    <w:rsid w:val="00EA10A1"/>
    <w:rsid w:val="00EA1669"/>
    <w:rsid w:val="00EA17B4"/>
    <w:rsid w:val="00EA1AAB"/>
    <w:rsid w:val="00EA221E"/>
    <w:rsid w:val="00EA56EA"/>
    <w:rsid w:val="00EA5A61"/>
    <w:rsid w:val="00EA67B3"/>
    <w:rsid w:val="00EA74B4"/>
    <w:rsid w:val="00EA7745"/>
    <w:rsid w:val="00EB01E0"/>
    <w:rsid w:val="00EB0AA2"/>
    <w:rsid w:val="00EB13A6"/>
    <w:rsid w:val="00EB1B29"/>
    <w:rsid w:val="00EB2FD6"/>
    <w:rsid w:val="00EB4D21"/>
    <w:rsid w:val="00EB5AE2"/>
    <w:rsid w:val="00EB6395"/>
    <w:rsid w:val="00EB6B4E"/>
    <w:rsid w:val="00EB7811"/>
    <w:rsid w:val="00EC0AFF"/>
    <w:rsid w:val="00EC1FAB"/>
    <w:rsid w:val="00EC208C"/>
    <w:rsid w:val="00EC2D0D"/>
    <w:rsid w:val="00EC432B"/>
    <w:rsid w:val="00EC44ED"/>
    <w:rsid w:val="00EC5CBB"/>
    <w:rsid w:val="00ED152D"/>
    <w:rsid w:val="00ED1AB0"/>
    <w:rsid w:val="00ED1B12"/>
    <w:rsid w:val="00ED372E"/>
    <w:rsid w:val="00ED4467"/>
    <w:rsid w:val="00ED52D1"/>
    <w:rsid w:val="00EE04DD"/>
    <w:rsid w:val="00EE1079"/>
    <w:rsid w:val="00EE11D8"/>
    <w:rsid w:val="00EE21D6"/>
    <w:rsid w:val="00EE3DDB"/>
    <w:rsid w:val="00EE43B4"/>
    <w:rsid w:val="00EE443F"/>
    <w:rsid w:val="00EE58D8"/>
    <w:rsid w:val="00EE60EA"/>
    <w:rsid w:val="00EE6586"/>
    <w:rsid w:val="00EE6AA5"/>
    <w:rsid w:val="00EE7E91"/>
    <w:rsid w:val="00EF2672"/>
    <w:rsid w:val="00EF2D0E"/>
    <w:rsid w:val="00EF51AF"/>
    <w:rsid w:val="00EF51BF"/>
    <w:rsid w:val="00EF683A"/>
    <w:rsid w:val="00EF6CC7"/>
    <w:rsid w:val="00EF6CEB"/>
    <w:rsid w:val="00EF74AC"/>
    <w:rsid w:val="00F00ADD"/>
    <w:rsid w:val="00F00CDB"/>
    <w:rsid w:val="00F0109D"/>
    <w:rsid w:val="00F01E8F"/>
    <w:rsid w:val="00F0232C"/>
    <w:rsid w:val="00F02CA3"/>
    <w:rsid w:val="00F04081"/>
    <w:rsid w:val="00F046BF"/>
    <w:rsid w:val="00F06173"/>
    <w:rsid w:val="00F061E1"/>
    <w:rsid w:val="00F06F61"/>
    <w:rsid w:val="00F071F6"/>
    <w:rsid w:val="00F0726B"/>
    <w:rsid w:val="00F10782"/>
    <w:rsid w:val="00F12F19"/>
    <w:rsid w:val="00F131E4"/>
    <w:rsid w:val="00F13D36"/>
    <w:rsid w:val="00F13EFF"/>
    <w:rsid w:val="00F148AD"/>
    <w:rsid w:val="00F14DAF"/>
    <w:rsid w:val="00F16294"/>
    <w:rsid w:val="00F174E9"/>
    <w:rsid w:val="00F20795"/>
    <w:rsid w:val="00F209DB"/>
    <w:rsid w:val="00F22830"/>
    <w:rsid w:val="00F23EA2"/>
    <w:rsid w:val="00F260BC"/>
    <w:rsid w:val="00F266D9"/>
    <w:rsid w:val="00F307EE"/>
    <w:rsid w:val="00F32434"/>
    <w:rsid w:val="00F32D3A"/>
    <w:rsid w:val="00F33242"/>
    <w:rsid w:val="00F338E1"/>
    <w:rsid w:val="00F35FAC"/>
    <w:rsid w:val="00F364F3"/>
    <w:rsid w:val="00F37EDA"/>
    <w:rsid w:val="00F40654"/>
    <w:rsid w:val="00F41531"/>
    <w:rsid w:val="00F41AA6"/>
    <w:rsid w:val="00F41B26"/>
    <w:rsid w:val="00F438F9"/>
    <w:rsid w:val="00F43B24"/>
    <w:rsid w:val="00F45D93"/>
    <w:rsid w:val="00F47DAF"/>
    <w:rsid w:val="00F52035"/>
    <w:rsid w:val="00F52F84"/>
    <w:rsid w:val="00F5321B"/>
    <w:rsid w:val="00F53684"/>
    <w:rsid w:val="00F548DA"/>
    <w:rsid w:val="00F54F71"/>
    <w:rsid w:val="00F5534D"/>
    <w:rsid w:val="00F557E8"/>
    <w:rsid w:val="00F559E3"/>
    <w:rsid w:val="00F55FC2"/>
    <w:rsid w:val="00F565C2"/>
    <w:rsid w:val="00F56A3C"/>
    <w:rsid w:val="00F56E8E"/>
    <w:rsid w:val="00F57629"/>
    <w:rsid w:val="00F57C77"/>
    <w:rsid w:val="00F60B9C"/>
    <w:rsid w:val="00F60F5B"/>
    <w:rsid w:val="00F6385D"/>
    <w:rsid w:val="00F63B8E"/>
    <w:rsid w:val="00F6673A"/>
    <w:rsid w:val="00F66A8A"/>
    <w:rsid w:val="00F67ADA"/>
    <w:rsid w:val="00F67BDD"/>
    <w:rsid w:val="00F67E68"/>
    <w:rsid w:val="00F70B13"/>
    <w:rsid w:val="00F7110C"/>
    <w:rsid w:val="00F71777"/>
    <w:rsid w:val="00F71F60"/>
    <w:rsid w:val="00F7297A"/>
    <w:rsid w:val="00F73275"/>
    <w:rsid w:val="00F73340"/>
    <w:rsid w:val="00F7365F"/>
    <w:rsid w:val="00F739EC"/>
    <w:rsid w:val="00F73E5D"/>
    <w:rsid w:val="00F7458A"/>
    <w:rsid w:val="00F7597E"/>
    <w:rsid w:val="00F76007"/>
    <w:rsid w:val="00F76696"/>
    <w:rsid w:val="00F76BB3"/>
    <w:rsid w:val="00F76CCD"/>
    <w:rsid w:val="00F7771E"/>
    <w:rsid w:val="00F8099F"/>
    <w:rsid w:val="00F81701"/>
    <w:rsid w:val="00F81BBC"/>
    <w:rsid w:val="00F81DE8"/>
    <w:rsid w:val="00F83559"/>
    <w:rsid w:val="00F869A3"/>
    <w:rsid w:val="00F86C12"/>
    <w:rsid w:val="00F87468"/>
    <w:rsid w:val="00F908FF"/>
    <w:rsid w:val="00F90FE4"/>
    <w:rsid w:val="00F91C21"/>
    <w:rsid w:val="00F93572"/>
    <w:rsid w:val="00F951F7"/>
    <w:rsid w:val="00F95300"/>
    <w:rsid w:val="00F96182"/>
    <w:rsid w:val="00F9687B"/>
    <w:rsid w:val="00FA084F"/>
    <w:rsid w:val="00FA1E02"/>
    <w:rsid w:val="00FA3099"/>
    <w:rsid w:val="00FA33DA"/>
    <w:rsid w:val="00FA3615"/>
    <w:rsid w:val="00FA3901"/>
    <w:rsid w:val="00FA4064"/>
    <w:rsid w:val="00FA4533"/>
    <w:rsid w:val="00FA56B0"/>
    <w:rsid w:val="00FA58BF"/>
    <w:rsid w:val="00FA5F53"/>
    <w:rsid w:val="00FA6B8B"/>
    <w:rsid w:val="00FB20F5"/>
    <w:rsid w:val="00FB26AD"/>
    <w:rsid w:val="00FB3911"/>
    <w:rsid w:val="00FB4427"/>
    <w:rsid w:val="00FB5D91"/>
    <w:rsid w:val="00FB7107"/>
    <w:rsid w:val="00FB711C"/>
    <w:rsid w:val="00FC1C6B"/>
    <w:rsid w:val="00FC1FBB"/>
    <w:rsid w:val="00FC23AE"/>
    <w:rsid w:val="00FC2931"/>
    <w:rsid w:val="00FC3356"/>
    <w:rsid w:val="00FC3477"/>
    <w:rsid w:val="00FC4013"/>
    <w:rsid w:val="00FC45A5"/>
    <w:rsid w:val="00FC49CF"/>
    <w:rsid w:val="00FD0875"/>
    <w:rsid w:val="00FD1781"/>
    <w:rsid w:val="00FD199E"/>
    <w:rsid w:val="00FD2E76"/>
    <w:rsid w:val="00FD462B"/>
    <w:rsid w:val="00FD5027"/>
    <w:rsid w:val="00FD5E63"/>
    <w:rsid w:val="00FD5FE8"/>
    <w:rsid w:val="00FD63DD"/>
    <w:rsid w:val="00FD6574"/>
    <w:rsid w:val="00FD6CCF"/>
    <w:rsid w:val="00FD6F19"/>
    <w:rsid w:val="00FD73A2"/>
    <w:rsid w:val="00FD7913"/>
    <w:rsid w:val="00FD791C"/>
    <w:rsid w:val="00FE0218"/>
    <w:rsid w:val="00FE1946"/>
    <w:rsid w:val="00FE2933"/>
    <w:rsid w:val="00FE3830"/>
    <w:rsid w:val="00FE3FA8"/>
    <w:rsid w:val="00FE62E6"/>
    <w:rsid w:val="00FE73AC"/>
    <w:rsid w:val="00FE7624"/>
    <w:rsid w:val="00FF01DA"/>
    <w:rsid w:val="00FF154F"/>
    <w:rsid w:val="00FF18FD"/>
    <w:rsid w:val="00FF249A"/>
    <w:rsid w:val="00FF39E5"/>
    <w:rsid w:val="00FF4DB3"/>
    <w:rsid w:val="00FF5CBE"/>
    <w:rsid w:val="00FF5D70"/>
    <w:rsid w:val="00FF6679"/>
    <w:rsid w:val="00FF6BBD"/>
    <w:rsid w:val="00FF6C73"/>
    <w:rsid w:val="00FF7424"/>
    <w:rsid w:val="00FF7BC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18FB06A"/>
  <w15:docId w15:val="{51CF95E8-B34A-4093-8FA6-8C248E6BE6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214F5"/>
  </w:style>
  <w:style w:type="paragraph" w:styleId="Heading1">
    <w:name w:val="heading 1"/>
    <w:basedOn w:val="Normal"/>
    <w:next w:val="Normal"/>
    <w:link w:val="Heading1Char"/>
    <w:uiPriority w:val="9"/>
    <w:qFormat/>
    <w:rsid w:val="007028B6"/>
    <w:pPr>
      <w:keepNext/>
      <w:keepLines/>
      <w:spacing w:line="480" w:lineRule="auto"/>
      <w:outlineLvl w:val="0"/>
    </w:pPr>
    <w:rPr>
      <w:rFonts w:asciiTheme="majorHAnsi" w:eastAsiaTheme="majorEastAsia" w:hAnsiTheme="majorHAnsi" w:cstheme="majorBidi"/>
      <w:b/>
      <w:bCs/>
      <w:sz w:val="24"/>
      <w:szCs w:val="28"/>
    </w:rPr>
  </w:style>
  <w:style w:type="paragraph" w:styleId="Heading2">
    <w:name w:val="heading 2"/>
    <w:basedOn w:val="Normal"/>
    <w:next w:val="Normal"/>
    <w:link w:val="Heading2Char"/>
    <w:uiPriority w:val="9"/>
    <w:unhideWhenUsed/>
    <w:qFormat/>
    <w:rsid w:val="005E6A5F"/>
    <w:pPr>
      <w:keepNext/>
      <w:keepLines/>
      <w:spacing w:before="200"/>
      <w:outlineLvl w:val="1"/>
    </w:pPr>
    <w:rPr>
      <w:rFonts w:asciiTheme="majorHAnsi" w:eastAsiaTheme="majorEastAsia" w:hAnsiTheme="majorHAnsi" w:cstheme="majorBidi"/>
      <w:b/>
      <w:bCs/>
      <w:color w:val="6F6F74" w:themeColor="accent1"/>
      <w:sz w:val="26"/>
      <w:szCs w:val="26"/>
    </w:rPr>
  </w:style>
  <w:style w:type="paragraph" w:styleId="Heading3">
    <w:name w:val="heading 3"/>
    <w:basedOn w:val="Normal"/>
    <w:next w:val="Normal"/>
    <w:link w:val="Heading3Char"/>
    <w:uiPriority w:val="9"/>
    <w:unhideWhenUsed/>
    <w:qFormat/>
    <w:rsid w:val="005E6A5F"/>
    <w:pPr>
      <w:keepNext/>
      <w:keepLines/>
      <w:spacing w:before="200"/>
      <w:outlineLvl w:val="2"/>
    </w:pPr>
    <w:rPr>
      <w:rFonts w:asciiTheme="majorHAnsi" w:eastAsiaTheme="majorEastAsia" w:hAnsiTheme="majorHAnsi" w:cstheme="majorBidi"/>
      <w:b/>
      <w:bCs/>
      <w:color w:val="6F6F7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028B6"/>
    <w:rPr>
      <w:rFonts w:asciiTheme="majorHAnsi" w:eastAsiaTheme="majorEastAsia" w:hAnsiTheme="majorHAnsi" w:cstheme="majorBidi"/>
      <w:b/>
      <w:bCs/>
      <w:sz w:val="24"/>
      <w:szCs w:val="28"/>
    </w:rPr>
  </w:style>
  <w:style w:type="paragraph" w:styleId="Header">
    <w:name w:val="header"/>
    <w:basedOn w:val="Normal"/>
    <w:link w:val="HeaderChar"/>
    <w:uiPriority w:val="99"/>
    <w:unhideWhenUsed/>
    <w:rsid w:val="007028B6"/>
    <w:pPr>
      <w:tabs>
        <w:tab w:val="center" w:pos="4680"/>
        <w:tab w:val="right" w:pos="9360"/>
      </w:tabs>
    </w:pPr>
  </w:style>
  <w:style w:type="character" w:customStyle="1" w:styleId="HeaderChar">
    <w:name w:val="Header Char"/>
    <w:basedOn w:val="DefaultParagraphFont"/>
    <w:link w:val="Header"/>
    <w:uiPriority w:val="99"/>
    <w:rsid w:val="007028B6"/>
  </w:style>
  <w:style w:type="paragraph" w:styleId="Footer">
    <w:name w:val="footer"/>
    <w:basedOn w:val="Normal"/>
    <w:link w:val="FooterChar"/>
    <w:uiPriority w:val="99"/>
    <w:unhideWhenUsed/>
    <w:rsid w:val="007028B6"/>
    <w:pPr>
      <w:tabs>
        <w:tab w:val="center" w:pos="4680"/>
        <w:tab w:val="right" w:pos="9360"/>
      </w:tabs>
    </w:pPr>
  </w:style>
  <w:style w:type="character" w:customStyle="1" w:styleId="FooterChar">
    <w:name w:val="Footer Char"/>
    <w:basedOn w:val="DefaultParagraphFont"/>
    <w:link w:val="Footer"/>
    <w:uiPriority w:val="99"/>
    <w:rsid w:val="007028B6"/>
  </w:style>
  <w:style w:type="paragraph" w:styleId="TOCHeading">
    <w:name w:val="TOC Heading"/>
    <w:basedOn w:val="Heading1"/>
    <w:next w:val="Normal"/>
    <w:uiPriority w:val="39"/>
    <w:unhideWhenUsed/>
    <w:qFormat/>
    <w:rsid w:val="00B95483"/>
    <w:pPr>
      <w:spacing w:before="480" w:line="276" w:lineRule="auto"/>
      <w:outlineLvl w:val="9"/>
    </w:pPr>
    <w:rPr>
      <w:color w:val="535356" w:themeColor="accent1" w:themeShade="BF"/>
      <w:sz w:val="28"/>
      <w:lang w:eastAsia="ja-JP"/>
    </w:rPr>
  </w:style>
  <w:style w:type="paragraph" w:styleId="TOC1">
    <w:name w:val="toc 1"/>
    <w:basedOn w:val="Normal"/>
    <w:next w:val="Normal"/>
    <w:autoRedefine/>
    <w:uiPriority w:val="39"/>
    <w:unhideWhenUsed/>
    <w:rsid w:val="00345A2D"/>
    <w:pPr>
      <w:tabs>
        <w:tab w:val="right" w:leader="dot" w:pos="9350"/>
      </w:tabs>
      <w:spacing w:line="360" w:lineRule="auto"/>
    </w:pPr>
  </w:style>
  <w:style w:type="character" w:styleId="Hyperlink">
    <w:name w:val="Hyperlink"/>
    <w:basedOn w:val="DefaultParagraphFont"/>
    <w:uiPriority w:val="99"/>
    <w:unhideWhenUsed/>
    <w:rsid w:val="00B95483"/>
    <w:rPr>
      <w:color w:val="67AABF" w:themeColor="hyperlink"/>
      <w:u w:val="single"/>
    </w:rPr>
  </w:style>
  <w:style w:type="paragraph" w:styleId="BalloonText">
    <w:name w:val="Balloon Text"/>
    <w:basedOn w:val="Normal"/>
    <w:link w:val="BalloonTextChar"/>
    <w:uiPriority w:val="99"/>
    <w:semiHidden/>
    <w:unhideWhenUsed/>
    <w:rsid w:val="00B95483"/>
    <w:rPr>
      <w:rFonts w:ascii="Tahoma" w:hAnsi="Tahoma" w:cs="Tahoma"/>
      <w:sz w:val="16"/>
      <w:szCs w:val="16"/>
    </w:rPr>
  </w:style>
  <w:style w:type="character" w:customStyle="1" w:styleId="BalloonTextChar">
    <w:name w:val="Balloon Text Char"/>
    <w:basedOn w:val="DefaultParagraphFont"/>
    <w:link w:val="BalloonText"/>
    <w:uiPriority w:val="99"/>
    <w:semiHidden/>
    <w:rsid w:val="00B95483"/>
    <w:rPr>
      <w:rFonts w:ascii="Tahoma" w:hAnsi="Tahoma" w:cs="Tahoma"/>
      <w:sz w:val="16"/>
      <w:szCs w:val="16"/>
    </w:rPr>
  </w:style>
  <w:style w:type="character" w:customStyle="1" w:styleId="Heading2Char">
    <w:name w:val="Heading 2 Char"/>
    <w:basedOn w:val="DefaultParagraphFont"/>
    <w:link w:val="Heading2"/>
    <w:uiPriority w:val="9"/>
    <w:rsid w:val="005E6A5F"/>
    <w:rPr>
      <w:rFonts w:asciiTheme="majorHAnsi" w:eastAsiaTheme="majorEastAsia" w:hAnsiTheme="majorHAnsi" w:cstheme="majorBidi"/>
      <w:b/>
      <w:bCs/>
      <w:color w:val="6F6F74" w:themeColor="accent1"/>
      <w:sz w:val="26"/>
      <w:szCs w:val="26"/>
    </w:rPr>
  </w:style>
  <w:style w:type="character" w:customStyle="1" w:styleId="Heading3Char">
    <w:name w:val="Heading 3 Char"/>
    <w:basedOn w:val="DefaultParagraphFont"/>
    <w:link w:val="Heading3"/>
    <w:uiPriority w:val="9"/>
    <w:rsid w:val="005E6A5F"/>
    <w:rPr>
      <w:rFonts w:asciiTheme="majorHAnsi" w:eastAsiaTheme="majorEastAsia" w:hAnsiTheme="majorHAnsi" w:cstheme="majorBidi"/>
      <w:b/>
      <w:bCs/>
      <w:color w:val="6F6F74" w:themeColor="accent1"/>
    </w:rPr>
  </w:style>
  <w:style w:type="paragraph" w:styleId="TOC2">
    <w:name w:val="toc 2"/>
    <w:basedOn w:val="Normal"/>
    <w:next w:val="Normal"/>
    <w:autoRedefine/>
    <w:uiPriority w:val="39"/>
    <w:unhideWhenUsed/>
    <w:rsid w:val="005E6A5F"/>
    <w:pPr>
      <w:spacing w:after="100"/>
      <w:ind w:left="220"/>
    </w:pPr>
  </w:style>
  <w:style w:type="paragraph" w:customStyle="1" w:styleId="TitlePage">
    <w:name w:val="TitlePage"/>
    <w:basedOn w:val="Normal"/>
    <w:rsid w:val="00EB7811"/>
    <w:pPr>
      <w:tabs>
        <w:tab w:val="left" w:pos="576"/>
      </w:tabs>
      <w:overflowPunct w:val="0"/>
      <w:autoSpaceDE w:val="0"/>
      <w:autoSpaceDN w:val="0"/>
      <w:adjustRightInd w:val="0"/>
      <w:spacing w:line="480" w:lineRule="atLeast"/>
      <w:jc w:val="center"/>
      <w:textAlignment w:val="baseline"/>
    </w:pPr>
    <w:rPr>
      <w:rFonts w:ascii="Courier New" w:eastAsia="Times New Roman" w:hAnsi="Courier New" w:cs="Times New Roman"/>
      <w:sz w:val="24"/>
      <w:szCs w:val="20"/>
    </w:rPr>
  </w:style>
  <w:style w:type="paragraph" w:styleId="ListParagraph">
    <w:name w:val="List Paragraph"/>
    <w:basedOn w:val="Normal"/>
    <w:uiPriority w:val="34"/>
    <w:qFormat/>
    <w:rsid w:val="008D33AF"/>
    <w:pPr>
      <w:ind w:left="720"/>
      <w:contextualSpacing/>
    </w:pPr>
  </w:style>
  <w:style w:type="paragraph" w:customStyle="1" w:styleId="Normal1">
    <w:name w:val="Normal1"/>
    <w:link w:val="Normal1Char"/>
    <w:rsid w:val="00E9722B"/>
    <w:pPr>
      <w:widowControl w:val="0"/>
      <w:spacing w:after="200" w:line="276" w:lineRule="auto"/>
      <w:contextualSpacing/>
    </w:pPr>
    <w:rPr>
      <w:rFonts w:ascii="Calibri" w:eastAsia="Calibri" w:hAnsi="Calibri" w:cs="Calibri"/>
      <w:color w:val="000000"/>
      <w:szCs w:val="20"/>
    </w:rPr>
  </w:style>
  <w:style w:type="table" w:styleId="TableGrid">
    <w:name w:val="Table Grid"/>
    <w:basedOn w:val="TableNormal"/>
    <w:uiPriority w:val="59"/>
    <w:rsid w:val="00E3685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345A2D"/>
    <w:rPr>
      <w:sz w:val="16"/>
      <w:szCs w:val="16"/>
    </w:rPr>
  </w:style>
  <w:style w:type="paragraph" w:styleId="CommentText">
    <w:name w:val="annotation text"/>
    <w:basedOn w:val="Normal"/>
    <w:link w:val="CommentTextChar"/>
    <w:uiPriority w:val="99"/>
    <w:semiHidden/>
    <w:unhideWhenUsed/>
    <w:rsid w:val="00345A2D"/>
    <w:rPr>
      <w:sz w:val="20"/>
      <w:szCs w:val="20"/>
    </w:rPr>
  </w:style>
  <w:style w:type="character" w:customStyle="1" w:styleId="CommentTextChar">
    <w:name w:val="Comment Text Char"/>
    <w:basedOn w:val="DefaultParagraphFont"/>
    <w:link w:val="CommentText"/>
    <w:uiPriority w:val="99"/>
    <w:semiHidden/>
    <w:rsid w:val="00345A2D"/>
    <w:rPr>
      <w:sz w:val="20"/>
      <w:szCs w:val="20"/>
    </w:rPr>
  </w:style>
  <w:style w:type="paragraph" w:styleId="CommentSubject">
    <w:name w:val="annotation subject"/>
    <w:basedOn w:val="CommentText"/>
    <w:next w:val="CommentText"/>
    <w:link w:val="CommentSubjectChar"/>
    <w:uiPriority w:val="99"/>
    <w:semiHidden/>
    <w:unhideWhenUsed/>
    <w:rsid w:val="00345A2D"/>
    <w:rPr>
      <w:b/>
      <w:bCs/>
    </w:rPr>
  </w:style>
  <w:style w:type="character" w:customStyle="1" w:styleId="CommentSubjectChar">
    <w:name w:val="Comment Subject Char"/>
    <w:basedOn w:val="CommentTextChar"/>
    <w:link w:val="CommentSubject"/>
    <w:uiPriority w:val="99"/>
    <w:semiHidden/>
    <w:rsid w:val="00345A2D"/>
    <w:rPr>
      <w:b/>
      <w:bCs/>
      <w:sz w:val="20"/>
      <w:szCs w:val="20"/>
    </w:rPr>
  </w:style>
  <w:style w:type="character" w:styleId="FollowedHyperlink">
    <w:name w:val="FollowedHyperlink"/>
    <w:basedOn w:val="DefaultParagraphFont"/>
    <w:uiPriority w:val="99"/>
    <w:semiHidden/>
    <w:unhideWhenUsed/>
    <w:rsid w:val="00995865"/>
    <w:rPr>
      <w:color w:val="B1B5AB" w:themeColor="followedHyperlink"/>
      <w:u w:val="single"/>
    </w:rPr>
  </w:style>
  <w:style w:type="character" w:customStyle="1" w:styleId="Normal1Char">
    <w:name w:val="Normal1 Char"/>
    <w:basedOn w:val="DefaultParagraphFont"/>
    <w:link w:val="Normal1"/>
    <w:rsid w:val="00F02CA3"/>
    <w:rPr>
      <w:rFonts w:ascii="Calibri" w:eastAsia="Calibri" w:hAnsi="Calibri" w:cs="Calibri"/>
      <w:color w:val="000000"/>
      <w:szCs w:val="20"/>
    </w:rPr>
  </w:style>
  <w:style w:type="paragraph" w:styleId="Title">
    <w:name w:val="Title"/>
    <w:basedOn w:val="Normal"/>
    <w:next w:val="Normal"/>
    <w:link w:val="TitleChar"/>
    <w:uiPriority w:val="10"/>
    <w:qFormat/>
    <w:rsid w:val="000164A0"/>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164A0"/>
    <w:rPr>
      <w:rFonts w:asciiTheme="majorHAnsi" w:eastAsiaTheme="majorEastAsia" w:hAnsiTheme="majorHAnsi" w:cstheme="majorBidi"/>
      <w:spacing w:val="-10"/>
      <w:kern w:val="28"/>
      <w:sz w:val="56"/>
      <w:szCs w:val="56"/>
    </w:rPr>
  </w:style>
  <w:style w:type="character" w:customStyle="1" w:styleId="mi">
    <w:name w:val="mi"/>
    <w:basedOn w:val="DefaultParagraphFont"/>
    <w:rsid w:val="00C13B83"/>
  </w:style>
  <w:style w:type="character" w:customStyle="1" w:styleId="mn">
    <w:name w:val="mn"/>
    <w:basedOn w:val="DefaultParagraphFont"/>
    <w:rsid w:val="00C13B83"/>
  </w:style>
  <w:style w:type="character" w:styleId="UnresolvedMention">
    <w:name w:val="Unresolved Mention"/>
    <w:basedOn w:val="DefaultParagraphFont"/>
    <w:uiPriority w:val="99"/>
    <w:semiHidden/>
    <w:unhideWhenUsed/>
    <w:rsid w:val="00EF6CEB"/>
    <w:rPr>
      <w:color w:val="605E5C"/>
      <w:shd w:val="clear" w:color="auto" w:fill="E1DFDD"/>
    </w:rPr>
  </w:style>
  <w:style w:type="character" w:styleId="PlaceholderText">
    <w:name w:val="Placeholder Text"/>
    <w:basedOn w:val="DefaultParagraphFont"/>
    <w:uiPriority w:val="99"/>
    <w:semiHidden/>
    <w:rsid w:val="007063B4"/>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201139">
      <w:bodyDiv w:val="1"/>
      <w:marLeft w:val="0"/>
      <w:marRight w:val="0"/>
      <w:marTop w:val="0"/>
      <w:marBottom w:val="0"/>
      <w:divBdr>
        <w:top w:val="none" w:sz="0" w:space="0" w:color="auto"/>
        <w:left w:val="none" w:sz="0" w:space="0" w:color="auto"/>
        <w:bottom w:val="none" w:sz="0" w:space="0" w:color="auto"/>
        <w:right w:val="none" w:sz="0" w:space="0" w:color="auto"/>
      </w:divBdr>
    </w:div>
    <w:div w:id="267350037">
      <w:bodyDiv w:val="1"/>
      <w:marLeft w:val="0"/>
      <w:marRight w:val="0"/>
      <w:marTop w:val="0"/>
      <w:marBottom w:val="0"/>
      <w:divBdr>
        <w:top w:val="none" w:sz="0" w:space="0" w:color="auto"/>
        <w:left w:val="none" w:sz="0" w:space="0" w:color="auto"/>
        <w:bottom w:val="none" w:sz="0" w:space="0" w:color="auto"/>
        <w:right w:val="none" w:sz="0" w:space="0" w:color="auto"/>
      </w:divBdr>
    </w:div>
    <w:div w:id="303705108">
      <w:bodyDiv w:val="1"/>
      <w:marLeft w:val="0"/>
      <w:marRight w:val="0"/>
      <w:marTop w:val="0"/>
      <w:marBottom w:val="0"/>
      <w:divBdr>
        <w:top w:val="none" w:sz="0" w:space="0" w:color="auto"/>
        <w:left w:val="none" w:sz="0" w:space="0" w:color="auto"/>
        <w:bottom w:val="none" w:sz="0" w:space="0" w:color="auto"/>
        <w:right w:val="none" w:sz="0" w:space="0" w:color="auto"/>
      </w:divBdr>
      <w:divsChild>
        <w:div w:id="1016268407">
          <w:marLeft w:val="0"/>
          <w:marRight w:val="0"/>
          <w:marTop w:val="225"/>
          <w:marBottom w:val="0"/>
          <w:divBdr>
            <w:top w:val="none" w:sz="0" w:space="0" w:color="auto"/>
            <w:left w:val="none" w:sz="0" w:space="0" w:color="auto"/>
            <w:bottom w:val="none" w:sz="0" w:space="0" w:color="auto"/>
            <w:right w:val="none" w:sz="0" w:space="0" w:color="auto"/>
          </w:divBdr>
          <w:divsChild>
            <w:div w:id="1479179965">
              <w:marLeft w:val="0"/>
              <w:marRight w:val="0"/>
              <w:marTop w:val="0"/>
              <w:marBottom w:val="0"/>
              <w:divBdr>
                <w:top w:val="none" w:sz="0" w:space="0" w:color="auto"/>
                <w:left w:val="none" w:sz="0" w:space="0" w:color="auto"/>
                <w:bottom w:val="none" w:sz="0" w:space="0" w:color="auto"/>
                <w:right w:val="none" w:sz="0" w:space="0" w:color="auto"/>
              </w:divBdr>
            </w:div>
          </w:divsChild>
        </w:div>
        <w:div w:id="507646447">
          <w:marLeft w:val="0"/>
          <w:marRight w:val="0"/>
          <w:marTop w:val="375"/>
          <w:marBottom w:val="0"/>
          <w:divBdr>
            <w:top w:val="none" w:sz="0" w:space="0" w:color="auto"/>
            <w:left w:val="none" w:sz="0" w:space="0" w:color="auto"/>
            <w:bottom w:val="none" w:sz="0" w:space="0" w:color="auto"/>
            <w:right w:val="none" w:sz="0" w:space="0" w:color="auto"/>
          </w:divBdr>
        </w:div>
      </w:divsChild>
    </w:div>
    <w:div w:id="546918068">
      <w:bodyDiv w:val="1"/>
      <w:marLeft w:val="0"/>
      <w:marRight w:val="0"/>
      <w:marTop w:val="0"/>
      <w:marBottom w:val="0"/>
      <w:divBdr>
        <w:top w:val="none" w:sz="0" w:space="0" w:color="auto"/>
        <w:left w:val="none" w:sz="0" w:space="0" w:color="auto"/>
        <w:bottom w:val="none" w:sz="0" w:space="0" w:color="auto"/>
        <w:right w:val="none" w:sz="0" w:space="0" w:color="auto"/>
      </w:divBdr>
    </w:div>
    <w:div w:id="650063273">
      <w:bodyDiv w:val="1"/>
      <w:marLeft w:val="0"/>
      <w:marRight w:val="0"/>
      <w:marTop w:val="0"/>
      <w:marBottom w:val="0"/>
      <w:divBdr>
        <w:top w:val="none" w:sz="0" w:space="0" w:color="auto"/>
        <w:left w:val="none" w:sz="0" w:space="0" w:color="auto"/>
        <w:bottom w:val="none" w:sz="0" w:space="0" w:color="auto"/>
        <w:right w:val="none" w:sz="0" w:space="0" w:color="auto"/>
      </w:divBdr>
    </w:div>
    <w:div w:id="732003349">
      <w:bodyDiv w:val="1"/>
      <w:marLeft w:val="0"/>
      <w:marRight w:val="0"/>
      <w:marTop w:val="0"/>
      <w:marBottom w:val="0"/>
      <w:divBdr>
        <w:top w:val="none" w:sz="0" w:space="0" w:color="auto"/>
        <w:left w:val="none" w:sz="0" w:space="0" w:color="auto"/>
        <w:bottom w:val="none" w:sz="0" w:space="0" w:color="auto"/>
        <w:right w:val="none" w:sz="0" w:space="0" w:color="auto"/>
      </w:divBdr>
    </w:div>
    <w:div w:id="772632472">
      <w:bodyDiv w:val="1"/>
      <w:marLeft w:val="0"/>
      <w:marRight w:val="0"/>
      <w:marTop w:val="0"/>
      <w:marBottom w:val="0"/>
      <w:divBdr>
        <w:top w:val="none" w:sz="0" w:space="0" w:color="auto"/>
        <w:left w:val="none" w:sz="0" w:space="0" w:color="auto"/>
        <w:bottom w:val="none" w:sz="0" w:space="0" w:color="auto"/>
        <w:right w:val="none" w:sz="0" w:space="0" w:color="auto"/>
      </w:divBdr>
    </w:div>
    <w:div w:id="792938964">
      <w:bodyDiv w:val="1"/>
      <w:marLeft w:val="0"/>
      <w:marRight w:val="0"/>
      <w:marTop w:val="0"/>
      <w:marBottom w:val="0"/>
      <w:divBdr>
        <w:top w:val="none" w:sz="0" w:space="0" w:color="auto"/>
        <w:left w:val="none" w:sz="0" w:space="0" w:color="auto"/>
        <w:bottom w:val="none" w:sz="0" w:space="0" w:color="auto"/>
        <w:right w:val="none" w:sz="0" w:space="0" w:color="auto"/>
      </w:divBdr>
    </w:div>
    <w:div w:id="847257918">
      <w:bodyDiv w:val="1"/>
      <w:marLeft w:val="0"/>
      <w:marRight w:val="0"/>
      <w:marTop w:val="0"/>
      <w:marBottom w:val="0"/>
      <w:divBdr>
        <w:top w:val="none" w:sz="0" w:space="0" w:color="auto"/>
        <w:left w:val="none" w:sz="0" w:space="0" w:color="auto"/>
        <w:bottom w:val="none" w:sz="0" w:space="0" w:color="auto"/>
        <w:right w:val="none" w:sz="0" w:space="0" w:color="auto"/>
      </w:divBdr>
    </w:div>
    <w:div w:id="913512602">
      <w:bodyDiv w:val="1"/>
      <w:marLeft w:val="0"/>
      <w:marRight w:val="0"/>
      <w:marTop w:val="0"/>
      <w:marBottom w:val="0"/>
      <w:divBdr>
        <w:top w:val="none" w:sz="0" w:space="0" w:color="auto"/>
        <w:left w:val="none" w:sz="0" w:space="0" w:color="auto"/>
        <w:bottom w:val="none" w:sz="0" w:space="0" w:color="auto"/>
        <w:right w:val="none" w:sz="0" w:space="0" w:color="auto"/>
      </w:divBdr>
    </w:div>
    <w:div w:id="1051928941">
      <w:bodyDiv w:val="1"/>
      <w:marLeft w:val="0"/>
      <w:marRight w:val="0"/>
      <w:marTop w:val="0"/>
      <w:marBottom w:val="0"/>
      <w:divBdr>
        <w:top w:val="none" w:sz="0" w:space="0" w:color="auto"/>
        <w:left w:val="none" w:sz="0" w:space="0" w:color="auto"/>
        <w:bottom w:val="none" w:sz="0" w:space="0" w:color="auto"/>
        <w:right w:val="none" w:sz="0" w:space="0" w:color="auto"/>
      </w:divBdr>
    </w:div>
    <w:div w:id="1077089872">
      <w:bodyDiv w:val="1"/>
      <w:marLeft w:val="0"/>
      <w:marRight w:val="0"/>
      <w:marTop w:val="0"/>
      <w:marBottom w:val="0"/>
      <w:divBdr>
        <w:top w:val="none" w:sz="0" w:space="0" w:color="auto"/>
        <w:left w:val="none" w:sz="0" w:space="0" w:color="auto"/>
        <w:bottom w:val="none" w:sz="0" w:space="0" w:color="auto"/>
        <w:right w:val="none" w:sz="0" w:space="0" w:color="auto"/>
      </w:divBdr>
    </w:div>
    <w:div w:id="1121681093">
      <w:bodyDiv w:val="1"/>
      <w:marLeft w:val="0"/>
      <w:marRight w:val="0"/>
      <w:marTop w:val="0"/>
      <w:marBottom w:val="0"/>
      <w:divBdr>
        <w:top w:val="none" w:sz="0" w:space="0" w:color="auto"/>
        <w:left w:val="none" w:sz="0" w:space="0" w:color="auto"/>
        <w:bottom w:val="none" w:sz="0" w:space="0" w:color="auto"/>
        <w:right w:val="none" w:sz="0" w:space="0" w:color="auto"/>
      </w:divBdr>
    </w:div>
    <w:div w:id="1308975078">
      <w:bodyDiv w:val="1"/>
      <w:marLeft w:val="0"/>
      <w:marRight w:val="0"/>
      <w:marTop w:val="0"/>
      <w:marBottom w:val="0"/>
      <w:divBdr>
        <w:top w:val="none" w:sz="0" w:space="0" w:color="auto"/>
        <w:left w:val="none" w:sz="0" w:space="0" w:color="auto"/>
        <w:bottom w:val="none" w:sz="0" w:space="0" w:color="auto"/>
        <w:right w:val="none" w:sz="0" w:space="0" w:color="auto"/>
      </w:divBdr>
    </w:div>
    <w:div w:id="1386488593">
      <w:bodyDiv w:val="1"/>
      <w:marLeft w:val="0"/>
      <w:marRight w:val="0"/>
      <w:marTop w:val="0"/>
      <w:marBottom w:val="0"/>
      <w:divBdr>
        <w:top w:val="none" w:sz="0" w:space="0" w:color="auto"/>
        <w:left w:val="none" w:sz="0" w:space="0" w:color="auto"/>
        <w:bottom w:val="none" w:sz="0" w:space="0" w:color="auto"/>
        <w:right w:val="none" w:sz="0" w:space="0" w:color="auto"/>
      </w:divBdr>
    </w:div>
    <w:div w:id="1461996507">
      <w:bodyDiv w:val="1"/>
      <w:marLeft w:val="0"/>
      <w:marRight w:val="0"/>
      <w:marTop w:val="0"/>
      <w:marBottom w:val="0"/>
      <w:divBdr>
        <w:top w:val="none" w:sz="0" w:space="0" w:color="auto"/>
        <w:left w:val="none" w:sz="0" w:space="0" w:color="auto"/>
        <w:bottom w:val="none" w:sz="0" w:space="0" w:color="auto"/>
        <w:right w:val="none" w:sz="0" w:space="0" w:color="auto"/>
      </w:divBdr>
    </w:div>
    <w:div w:id="1666011644">
      <w:bodyDiv w:val="1"/>
      <w:marLeft w:val="0"/>
      <w:marRight w:val="0"/>
      <w:marTop w:val="0"/>
      <w:marBottom w:val="0"/>
      <w:divBdr>
        <w:top w:val="none" w:sz="0" w:space="0" w:color="auto"/>
        <w:left w:val="none" w:sz="0" w:space="0" w:color="auto"/>
        <w:bottom w:val="none" w:sz="0" w:space="0" w:color="auto"/>
        <w:right w:val="none" w:sz="0" w:space="0" w:color="auto"/>
      </w:divBdr>
    </w:div>
    <w:div w:id="1749493715">
      <w:bodyDiv w:val="1"/>
      <w:marLeft w:val="0"/>
      <w:marRight w:val="0"/>
      <w:marTop w:val="0"/>
      <w:marBottom w:val="0"/>
      <w:divBdr>
        <w:top w:val="none" w:sz="0" w:space="0" w:color="auto"/>
        <w:left w:val="none" w:sz="0" w:space="0" w:color="auto"/>
        <w:bottom w:val="none" w:sz="0" w:space="0" w:color="auto"/>
        <w:right w:val="none" w:sz="0" w:space="0" w:color="auto"/>
      </w:divBdr>
    </w:div>
    <w:div w:id="1845822938">
      <w:bodyDiv w:val="1"/>
      <w:marLeft w:val="0"/>
      <w:marRight w:val="0"/>
      <w:marTop w:val="0"/>
      <w:marBottom w:val="0"/>
      <w:divBdr>
        <w:top w:val="none" w:sz="0" w:space="0" w:color="auto"/>
        <w:left w:val="none" w:sz="0" w:space="0" w:color="auto"/>
        <w:bottom w:val="none" w:sz="0" w:space="0" w:color="auto"/>
        <w:right w:val="none" w:sz="0" w:space="0" w:color="auto"/>
      </w:divBdr>
    </w:div>
    <w:div w:id="19944881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glossaryDocument" Target="glossary/document.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79EAB554A504CE5A1B59FFD8C2DDA60"/>
        <w:category>
          <w:name w:val="General"/>
          <w:gallery w:val="placeholder"/>
        </w:category>
        <w:types>
          <w:type w:val="bbPlcHdr"/>
        </w:types>
        <w:behaviors>
          <w:behavior w:val="content"/>
        </w:behaviors>
        <w:guid w:val="{6EDC1D5A-A57C-4E7E-8D10-269B86E1E123}"/>
      </w:docPartPr>
      <w:docPartBody>
        <w:p w:rsidR="004A155F" w:rsidRDefault="00D52B9C" w:rsidP="00D52B9C">
          <w:pPr>
            <w:pStyle w:val="E79EAB554A504CE5A1B59FFD8C2DDA60"/>
          </w:pPr>
          <w:r w:rsidRPr="00196C73">
            <w:rPr>
              <w:rStyle w:val="PlaceholderText"/>
            </w:rPr>
            <w:t>Click here to enter text.</w:t>
          </w:r>
        </w:p>
      </w:docPartBody>
    </w:docPart>
    <w:docPart>
      <w:docPartPr>
        <w:name w:val="6AD792753CDD484D9DD4EEF438E05948"/>
        <w:category>
          <w:name w:val="General"/>
          <w:gallery w:val="placeholder"/>
        </w:category>
        <w:types>
          <w:type w:val="bbPlcHdr"/>
        </w:types>
        <w:behaviors>
          <w:behavior w:val="content"/>
        </w:behaviors>
        <w:guid w:val="{1B91FC7F-EFCF-4B7C-9664-892B39B9877A}"/>
      </w:docPartPr>
      <w:docPartBody>
        <w:p w:rsidR="004A155F" w:rsidRDefault="00D52B9C" w:rsidP="00D52B9C">
          <w:pPr>
            <w:pStyle w:val="6AD792753CDD484D9DD4EEF438E05948"/>
          </w:pPr>
          <w:r w:rsidRPr="00196C73">
            <w:rPr>
              <w:rStyle w:val="PlaceholderText"/>
            </w:rPr>
            <w:t>Click here to enter text.</w:t>
          </w:r>
        </w:p>
      </w:docPartBody>
    </w:docPart>
    <w:docPart>
      <w:docPartPr>
        <w:name w:val="29E69F5DB8CA4B9BA87DB50D81AAB468"/>
        <w:category>
          <w:name w:val="General"/>
          <w:gallery w:val="placeholder"/>
        </w:category>
        <w:types>
          <w:type w:val="bbPlcHdr"/>
        </w:types>
        <w:behaviors>
          <w:behavior w:val="content"/>
        </w:behaviors>
        <w:guid w:val="{4EA391BA-4A78-4DD5-AB37-702D69B6977A}"/>
      </w:docPartPr>
      <w:docPartBody>
        <w:p w:rsidR="004A155F" w:rsidRDefault="00D52B9C" w:rsidP="00D52B9C">
          <w:pPr>
            <w:pStyle w:val="29E69F5DB8CA4B9BA87DB50D81AAB468"/>
          </w:pPr>
          <w:r w:rsidRPr="00196C73">
            <w:rPr>
              <w:rStyle w:val="PlaceholderText"/>
            </w:rPr>
            <w:t>Click here to enter text.</w:t>
          </w:r>
        </w:p>
      </w:docPartBody>
    </w:docPart>
    <w:docPart>
      <w:docPartPr>
        <w:name w:val="5C78E1903C6B41168D9EA651644D3181"/>
        <w:category>
          <w:name w:val="General"/>
          <w:gallery w:val="placeholder"/>
        </w:category>
        <w:types>
          <w:type w:val="bbPlcHdr"/>
        </w:types>
        <w:behaviors>
          <w:behavior w:val="content"/>
        </w:behaviors>
        <w:guid w:val="{3E9D98F3-80C1-429A-95AB-848901E10151}"/>
      </w:docPartPr>
      <w:docPartBody>
        <w:p w:rsidR="004A155F" w:rsidRDefault="00D52B9C" w:rsidP="00D52B9C">
          <w:pPr>
            <w:pStyle w:val="5C78E1903C6B41168D9EA651644D3181"/>
          </w:pPr>
          <w:r w:rsidRPr="00196C73">
            <w:rPr>
              <w:rStyle w:val="PlaceholderText"/>
            </w:rPr>
            <w:t>Click here to enter text.</w:t>
          </w:r>
        </w:p>
      </w:docPartBody>
    </w:docPart>
    <w:docPart>
      <w:docPartPr>
        <w:name w:val="E9480D6E72064F41B604CE37CC905477"/>
        <w:category>
          <w:name w:val="General"/>
          <w:gallery w:val="placeholder"/>
        </w:category>
        <w:types>
          <w:type w:val="bbPlcHdr"/>
        </w:types>
        <w:behaviors>
          <w:behavior w:val="content"/>
        </w:behaviors>
        <w:guid w:val="{A42B0E92-F118-4D88-89E2-5EDADE87C30E}"/>
      </w:docPartPr>
      <w:docPartBody>
        <w:p w:rsidR="004A155F" w:rsidRDefault="00D52B9C" w:rsidP="00D52B9C">
          <w:pPr>
            <w:pStyle w:val="E9480D6E72064F41B604CE37CC905477"/>
          </w:pPr>
          <w:r w:rsidRPr="00196C73">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52B9C"/>
    <w:rsid w:val="0011371E"/>
    <w:rsid w:val="001579EC"/>
    <w:rsid w:val="001766F4"/>
    <w:rsid w:val="001A061E"/>
    <w:rsid w:val="003E206A"/>
    <w:rsid w:val="00437B70"/>
    <w:rsid w:val="004A155F"/>
    <w:rsid w:val="0077579E"/>
    <w:rsid w:val="008A1409"/>
    <w:rsid w:val="009A5C31"/>
    <w:rsid w:val="00D52B9C"/>
    <w:rsid w:val="00ED22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7579E"/>
    <w:rPr>
      <w:color w:val="808080"/>
    </w:rPr>
  </w:style>
  <w:style w:type="paragraph" w:customStyle="1" w:styleId="E79EAB554A504CE5A1B59FFD8C2DDA60">
    <w:name w:val="E79EAB554A504CE5A1B59FFD8C2DDA60"/>
    <w:rsid w:val="00D52B9C"/>
  </w:style>
  <w:style w:type="paragraph" w:customStyle="1" w:styleId="6AD792753CDD484D9DD4EEF438E05948">
    <w:name w:val="6AD792753CDD484D9DD4EEF438E05948"/>
    <w:rsid w:val="00D52B9C"/>
  </w:style>
  <w:style w:type="paragraph" w:customStyle="1" w:styleId="29E69F5DB8CA4B9BA87DB50D81AAB468">
    <w:name w:val="29E69F5DB8CA4B9BA87DB50D81AAB468"/>
    <w:rsid w:val="00D52B9C"/>
  </w:style>
  <w:style w:type="paragraph" w:customStyle="1" w:styleId="5C78E1903C6B41168D9EA651644D3181">
    <w:name w:val="5C78E1903C6B41168D9EA651644D3181"/>
    <w:rsid w:val="00D52B9C"/>
  </w:style>
  <w:style w:type="paragraph" w:customStyle="1" w:styleId="E9480D6E72064F41B604CE37CC905477">
    <w:name w:val="E9480D6E72064F41B604CE37CC905477"/>
    <w:rsid w:val="00D52B9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_rels/theme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BlackTie">
  <a:themeElements>
    <a:clrScheme name="BlackTie">
      <a:dk1>
        <a:srgbClr val="000000"/>
      </a:dk1>
      <a:lt1>
        <a:srgbClr val="FFFFFF"/>
      </a:lt1>
      <a:dk2>
        <a:srgbClr val="46464A"/>
      </a:dk2>
      <a:lt2>
        <a:srgbClr val="E3DCCF"/>
      </a:lt2>
      <a:accent1>
        <a:srgbClr val="6F6F74"/>
      </a:accent1>
      <a:accent2>
        <a:srgbClr val="A7B789"/>
      </a:accent2>
      <a:accent3>
        <a:srgbClr val="BEAE98"/>
      </a:accent3>
      <a:accent4>
        <a:srgbClr val="92A9B9"/>
      </a:accent4>
      <a:accent5>
        <a:srgbClr val="9C8265"/>
      </a:accent5>
      <a:accent6>
        <a:srgbClr val="8D6974"/>
      </a:accent6>
      <a:hlink>
        <a:srgbClr val="67AABF"/>
      </a:hlink>
      <a:folHlink>
        <a:srgbClr val="B1B5AB"/>
      </a:folHlink>
    </a:clrScheme>
    <a:fontScheme name="APA">
      <a:majorFont>
        <a:latin typeface="Times New Roman"/>
        <a:ea typeface=""/>
        <a:cs typeface=""/>
      </a:majorFont>
      <a:minorFont>
        <a:latin typeface="Times New Roman"/>
        <a:ea typeface=""/>
        <a:cs typeface=""/>
      </a:minorFont>
    </a:fontScheme>
    <a:fmtScheme name="BlackTie">
      <a:fillStyleLst>
        <a:solidFill>
          <a:schemeClr val="phClr"/>
        </a:solidFill>
        <a:gradFill rotWithShape="1">
          <a:gsLst>
            <a:gs pos="0">
              <a:schemeClr val="phClr">
                <a:tint val="45000"/>
                <a:satMod val="220000"/>
              </a:schemeClr>
            </a:gs>
            <a:gs pos="30000">
              <a:schemeClr val="phClr">
                <a:tint val="61000"/>
                <a:satMod val="220000"/>
              </a:schemeClr>
            </a:gs>
            <a:gs pos="45000">
              <a:schemeClr val="phClr">
                <a:tint val="66000"/>
                <a:satMod val="240000"/>
              </a:schemeClr>
            </a:gs>
            <a:gs pos="55000">
              <a:schemeClr val="phClr">
                <a:tint val="66000"/>
                <a:satMod val="220000"/>
              </a:schemeClr>
            </a:gs>
            <a:gs pos="73000">
              <a:schemeClr val="phClr">
                <a:tint val="61000"/>
                <a:satMod val="220000"/>
              </a:schemeClr>
            </a:gs>
            <a:gs pos="100000">
              <a:schemeClr val="phClr">
                <a:tint val="45000"/>
                <a:satMod val="220000"/>
              </a:schemeClr>
            </a:gs>
          </a:gsLst>
          <a:lin ang="950000" scaled="1"/>
        </a:gradFill>
        <a:gradFill rotWithShape="1">
          <a:gsLst>
            <a:gs pos="0">
              <a:schemeClr val="phClr">
                <a:shade val="63000"/>
                <a:satMod val="110000"/>
              </a:schemeClr>
            </a:gs>
            <a:gs pos="30000">
              <a:schemeClr val="phClr">
                <a:shade val="90000"/>
                <a:satMod val="120000"/>
              </a:schemeClr>
            </a:gs>
            <a:gs pos="45000">
              <a:schemeClr val="phClr">
                <a:shade val="100000"/>
                <a:satMod val="128000"/>
              </a:schemeClr>
            </a:gs>
            <a:gs pos="55000">
              <a:schemeClr val="phClr">
                <a:shade val="100000"/>
                <a:satMod val="128000"/>
              </a:schemeClr>
            </a:gs>
            <a:gs pos="73000">
              <a:schemeClr val="phClr">
                <a:shade val="90000"/>
                <a:satMod val="120000"/>
              </a:schemeClr>
            </a:gs>
            <a:gs pos="100000">
              <a:schemeClr val="phClr">
                <a:shade val="63000"/>
                <a:satMod val="110000"/>
              </a:schemeClr>
            </a:gs>
          </a:gsLst>
          <a:lin ang="950000" scaled="1"/>
        </a:gradFill>
      </a:fillStyleLst>
      <a:lnStyleLst>
        <a:ln w="9525" cap="flat" cmpd="sng" algn="ctr">
          <a:solidFill>
            <a:schemeClr val="phClr"/>
          </a:solidFill>
          <a:prstDash val="solid"/>
        </a:ln>
        <a:ln w="19050" cap="flat" cmpd="sng" algn="ctr">
          <a:solidFill>
            <a:schemeClr val="phClr"/>
          </a:solidFill>
          <a:prstDash val="solid"/>
        </a:ln>
        <a:ln w="53975" cap="flat" cmpd="dbl" algn="ctr">
          <a:solidFill>
            <a:schemeClr val="phClr"/>
          </a:solidFill>
          <a:prstDash val="solid"/>
        </a:ln>
      </a:lnStyleLst>
      <a:effectStyleLst>
        <a:effectStyle>
          <a:effectLst>
            <a:outerShdw blurRad="38100" dist="25400" dir="5400000" rotWithShape="0">
              <a:srgbClr val="000000">
                <a:alpha val="40000"/>
              </a:srgbClr>
            </a:outerShdw>
          </a:effectLst>
        </a:effectStyle>
        <a:effectStyle>
          <a:effectLst>
            <a:outerShdw blurRad="50800" dist="41909" dir="5400000" rotWithShape="0">
              <a:srgbClr val="000000">
                <a:alpha val="40000"/>
              </a:srgbClr>
            </a:outerShdw>
          </a:effectLst>
        </a:effectStyle>
        <a:effectStyle>
          <a:effectLst>
            <a:outerShdw blurRad="57150" dist="38100" dir="5400000" algn="br" rotWithShape="0">
              <a:srgbClr val="000000">
                <a:alpha val="57000"/>
              </a:srgbClr>
            </a:outerShdw>
          </a:effectLst>
          <a:scene3d>
            <a:camera prst="orthographicFront">
              <a:rot lat="0" lon="0" rev="0"/>
            </a:camera>
            <a:lightRig rig="twoPt" dir="t">
              <a:rot lat="0" lon="0" rev="1800000"/>
            </a:lightRig>
          </a:scene3d>
          <a:sp3d>
            <a:bevelT w="44450" h="31750" prst="coolSlant"/>
          </a:sp3d>
        </a:effectStyle>
      </a:effectStyleLst>
      <a:bgFillStyleLst>
        <a:solidFill>
          <a:schemeClr val="phClr"/>
        </a:solidFill>
        <a:blipFill rotWithShape="1">
          <a:blip xmlns:r="http://schemas.openxmlformats.org/officeDocument/2006/relationships" r:embed="rId1">
            <a:duotone>
              <a:schemeClr val="phClr">
                <a:tint val="95000"/>
              </a:schemeClr>
              <a:schemeClr val="phClr">
                <a:shade val="20000"/>
              </a:schemeClr>
            </a:duotone>
          </a:blip>
          <a:stretch/>
        </a:blipFill>
        <a:gradFill rotWithShape="1">
          <a:gsLst>
            <a:gs pos="0">
              <a:schemeClr val="phClr">
                <a:tint val="40000"/>
                <a:satMod val="350000"/>
              </a:schemeClr>
            </a:gs>
            <a:gs pos="40000">
              <a:schemeClr val="phClr">
                <a:tint val="45000"/>
                <a:shade val="99000"/>
                <a:satMod val="350000"/>
              </a:schemeClr>
            </a:gs>
            <a:gs pos="100000">
              <a:schemeClr val="phClr">
                <a:shade val="30000"/>
                <a:satMod val="255000"/>
              </a:schemeClr>
            </a:gs>
          </a:gsLst>
          <a:path path="circle">
            <a:fillToRect l="50000" t="-80000" r="50000" b="18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A30F1838F1A9C4C8369A1109B92D3A0" ma:contentTypeVersion="25" ma:contentTypeDescription="Create a new document." ma:contentTypeScope="" ma:versionID="fd847eb69213a28af7045ac4fae54026">
  <xsd:schema xmlns:xsd="http://www.w3.org/2001/XMLSchema" xmlns:xs="http://www.w3.org/2001/XMLSchema" xmlns:p="http://schemas.microsoft.com/office/2006/metadata/properties" xmlns:ns2="cf660112-59e0-48e5-9b60-3f2262d4e05d" targetNamespace="http://schemas.microsoft.com/office/2006/metadata/properties" ma:root="true" ma:fieldsID="20cce8b9bdf545eb805bf21ed5ebd307" ns2:_="">
    <xsd:import namespace="cf660112-59e0-48e5-9b60-3f2262d4e05d"/>
    <xsd:element name="properties">
      <xsd:complexType>
        <xsd:sequence>
          <xsd:element name="documentManagement">
            <xsd:complexType>
              <xsd:all>
                <xsd:element ref="ns2:SME" minOccurs="0"/>
                <xsd:element ref="ns2:Editor0" minOccurs="0"/>
                <xsd:element ref="ns2:Assessment_x0020_Type" minOccurs="0"/>
                <xsd:element ref="ns2:Step_x0020_Completed" minOccurs="0"/>
                <xsd:element ref="ns2:Performance_x0020_Steps_x0020_Completed" minOccurs="0"/>
                <xsd:element ref="ns2:Publication_x0020_Date" minOccurs="0"/>
                <xsd:element ref="ns2:Launch_x0020_Date" minOccurs="0"/>
                <xsd:element ref="ns2:Vendor" minOccurs="0"/>
                <xsd:element ref="ns2:Doc_x0020_Type" minOccurs="0"/>
                <xsd:element ref="ns2:Course_x0020_code" minOccurs="0"/>
                <xsd:element ref="ns2:Discipline" minOccurs="0"/>
                <xsd:element ref="ns2:Course_x0020_number" minOccurs="0"/>
                <xsd:element ref="ns2:Course_x0020_title" minOccurs="0"/>
                <xsd:element ref="ns2:Course_x0020_short_x0020_name" minOccurs="0"/>
                <xsd:element ref="ns2:d5fh" minOccurs="0"/>
                <xsd:element ref="ns2:qrac"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f660112-59e0-48e5-9b60-3f2262d4e05d" elementFormDefault="qualified">
    <xsd:import namespace="http://schemas.microsoft.com/office/2006/documentManagement/types"/>
    <xsd:import namespace="http://schemas.microsoft.com/office/infopath/2007/PartnerControls"/>
    <xsd:element name="SME" ma:index="2" nillable="true" ma:displayName="SME" ma:internalName="SME" ma:readOnly="false">
      <xsd:simpleType>
        <xsd:restriction base="dms:Text">
          <xsd:maxLength value="255"/>
        </xsd:restriction>
      </xsd:simpleType>
    </xsd:element>
    <xsd:element name="Editor0" ma:index="3" nillable="true" ma:displayName="Editor" ma:list="UserInfo" ma:SharePointGroup="0" ma:internalName="Editor0"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ssessment_x0020_Type" ma:index="4" nillable="true" ma:displayName="Assessment Type" ma:default="Objective" ma:description="Either for objective or performance assessments" ma:internalName="Assessment_x0020_Type">
      <xsd:complexType>
        <xsd:complexContent>
          <xsd:extension base="dms:MultiChoice">
            <xsd:sequence>
              <xsd:element name="Value" maxOccurs="unbounded" minOccurs="0" nillable="true">
                <xsd:simpleType>
                  <xsd:restriction base="dms:Choice">
                    <xsd:enumeration value="Objective"/>
                    <xsd:enumeration value="Performance"/>
                  </xsd:restriction>
                </xsd:simpleType>
              </xsd:element>
            </xsd:sequence>
          </xsd:extension>
        </xsd:complexContent>
      </xsd:complexType>
    </xsd:element>
    <xsd:element name="Step_x0020_Completed" ma:index="5" nillable="true" ma:displayName="OA Steps Completed" ma:default="N/A" ma:description="Where the document is currently in the process." ma:internalName="Step_x0020_Completed"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Item Writing"/>
                        <xsd:enumeration value="Psychometric Edit"/>
                        <xsd:enumeration value="Accuracy Review"/>
                        <xsd:enumeration value="Standard Setting"/>
                        <xsd:enumeration value="ADM Review"/>
                        <xsd:enumeration value="PDM Final Approval"/>
                        <xsd:enumeration value="Final Edit"/>
                        <xsd:enumeration value="Publication"/>
                        <xsd:enumeration value="Published"/>
                      </xsd:restriction>
                    </xsd:simpleType>
                  </xsd:union>
                </xsd:simpleType>
              </xsd:element>
            </xsd:sequence>
          </xsd:extension>
        </xsd:complexContent>
      </xsd:complexType>
    </xsd:element>
    <xsd:element name="Performance_x0020_Steps_x0020_Completed" ma:index="6" nillable="true" ma:displayName="PA Steps Completed" ma:default="N/A" ma:description="Where the performance assessment is currently in the process." ma:internalName="Performance_x0020_Steps_x0020_Completed"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Design Notes"/>
                        <xsd:enumeration value="Design Integrity"/>
                        <xsd:enumeration value="Tech Edit"/>
                        <xsd:enumeration value="QA1"/>
                        <xsd:enumeration value="Senior Edit"/>
                        <xsd:enumeration value="Student Focus Group"/>
                        <xsd:enumeration value="QA2"/>
                        <xsd:enumeration value="PDM Approval"/>
                        <xsd:enumeration value="Publication"/>
                        <xsd:enumeration value="Published"/>
                      </xsd:restriction>
                    </xsd:simpleType>
                  </xsd:union>
                </xsd:simpleType>
              </xsd:element>
            </xsd:sequence>
          </xsd:extension>
        </xsd:complexContent>
      </xsd:complexType>
    </xsd:element>
    <xsd:element name="Publication_x0020_Date" ma:index="7" nillable="true" ma:displayName="Publication Date" ma:format="DateOnly" ma:internalName="Publication_x0020_Date" ma:readOnly="false">
      <xsd:simpleType>
        <xsd:restriction base="dms:DateTime"/>
      </xsd:simpleType>
    </xsd:element>
    <xsd:element name="Launch_x0020_Date" ma:index="8" nillable="true" ma:displayName="Launch Date" ma:format="DateOnly" ma:internalName="Launch_x0020_Date" ma:readOnly="false">
      <xsd:simpleType>
        <xsd:restriction base="dms:DateTime"/>
      </xsd:simpleType>
    </xsd:element>
    <xsd:element name="Vendor" ma:index="9" nillable="true" ma:displayName="Vendor" ma:default="N/A" ma:format="Dropdown" ma:internalName="Vendor" ma:readOnly="false">
      <xsd:simpleType>
        <xsd:union memberTypes="dms:Text">
          <xsd:simpleType>
            <xsd:restriction base="dms:Choice">
              <xsd:enumeration value="N/A"/>
              <xsd:enumeration value="In-house"/>
              <xsd:enumeration value="Caveon"/>
              <xsd:enumeration value="CMS"/>
            </xsd:restriction>
          </xsd:simpleType>
        </xsd:union>
      </xsd:simpleType>
    </xsd:element>
    <xsd:element name="Doc_x0020_Type" ma:index="10" nillable="true" ma:displayName="Doc Type" ma:internalName="Doc_x0020_Type"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Portfolio"/>
                        <xsd:enumeration value="Item"/>
                        <xsd:enumeration value="PA Template"/>
                        <xsd:enumeration value="Attachment"/>
                        <xsd:enumeration value="Approval"/>
                      </xsd:restriction>
                    </xsd:simpleType>
                  </xsd:union>
                </xsd:simpleType>
              </xsd:element>
            </xsd:sequence>
          </xsd:extension>
        </xsd:complexContent>
      </xsd:complexType>
    </xsd:element>
    <xsd:element name="Course_x0020_code" ma:index="17" nillable="true" ma:displayName="Course code" ma:indexed="true" ma:internalName="Course_x0020_code">
      <xsd:simpleType>
        <xsd:restriction base="dms:Text">
          <xsd:maxLength value="255"/>
        </xsd:restriction>
      </xsd:simpleType>
    </xsd:element>
    <xsd:element name="Discipline" ma:index="18" nillable="true" ma:displayName="Discipline" ma:indexed="true" ma:internalName="Discipline">
      <xsd:simpleType>
        <xsd:restriction base="dms:Text">
          <xsd:maxLength value="255"/>
        </xsd:restriction>
      </xsd:simpleType>
    </xsd:element>
    <xsd:element name="Course_x0020_number" ma:index="19" nillable="true" ma:displayName="Course number" ma:indexed="true" ma:internalName="Course_x0020_number">
      <xsd:simpleType>
        <xsd:restriction base="dms:Text">
          <xsd:maxLength value="255"/>
        </xsd:restriction>
      </xsd:simpleType>
    </xsd:element>
    <xsd:element name="Course_x0020_title" ma:index="20" nillable="true" ma:displayName="Course title" ma:description="The full name of the course." ma:indexed="true" ma:internalName="Course_x0020_title">
      <xsd:simpleType>
        <xsd:restriction base="dms:Text">
          <xsd:maxLength value="255"/>
        </xsd:restriction>
      </xsd:simpleType>
    </xsd:element>
    <xsd:element name="Course_x0020_short_x0020_name" ma:index="21" nillable="true" ma:displayName="Course short name" ma:indexed="true" ma:internalName="Course_x0020_short_x0020_name">
      <xsd:simpleType>
        <xsd:restriction base="dms:Text">
          <xsd:maxLength value="255"/>
        </xsd:restriction>
      </xsd:simpleType>
    </xsd:element>
    <xsd:element name="d5fh" ma:index="22" nillable="true" ma:displayName="Domain" ma:internalName="d5fh">
      <xsd:simpleType>
        <xsd:restriction base="dms:Number"/>
      </xsd:simpleType>
    </xsd:element>
    <xsd:element name="qrac" ma:index="23" nillable="true" ma:displayName="Domain" ma:internalName="qrac">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3"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Vendor xmlns="cf660112-59e0-48e5-9b60-3f2262d4e05d">In-house</Vendor>
    <Course_x0020_title xmlns="cf660112-59e0-48e5-9b60-3f2262d4e05d">IT Capstone Written Project</Course_x0020_title>
    <Launch_x0020_Date xmlns="cf660112-59e0-48e5-9b60-3f2262d4e05d" xsi:nil="true"/>
    <Discipline xmlns="cf660112-59e0-48e5-9b60-3f2262d4e05d">IT</Discipline>
    <Course_x0020_short_x0020_name xmlns="cf660112-59e0-48e5-9b60-3f2262d4e05d" xsi:nil="true"/>
    <SME xmlns="cf660112-59e0-48e5-9b60-3f2262d4e05d" xsi:nil="true"/>
    <Course_x0020_code xmlns="cf660112-59e0-48e5-9b60-3f2262d4e05d">C436</Course_x0020_code>
    <qrac xmlns="cf660112-59e0-48e5-9b60-3f2262d4e05d" xsi:nil="true"/>
    <Step_x0020_Completed xmlns="cf660112-59e0-48e5-9b60-3f2262d4e05d">
      <Value>N/A</Value>
    </Step_x0020_Completed>
    <Course_x0020_number xmlns="cf660112-59e0-48e5-9b60-3f2262d4e05d">4902</Course_x0020_number>
    <d5fh xmlns="cf660112-59e0-48e5-9b60-3f2262d4e05d" xsi:nil="true"/>
    <Publication_x0020_Date xmlns="cf660112-59e0-48e5-9b60-3f2262d4e05d" xsi:nil="true"/>
    <Assessment_x0020_Type xmlns="cf660112-59e0-48e5-9b60-3f2262d4e05d">
      <Value>Performance</Value>
    </Assessment_x0020_Type>
    <Editor0 xmlns="cf660112-59e0-48e5-9b60-3f2262d4e05d">
      <UserInfo>
        <DisplayName/>
        <AccountId xsi:nil="true"/>
        <AccountType/>
      </UserInfo>
    </Editor0>
    <Doc_x0020_Type xmlns="cf660112-59e0-48e5-9b60-3f2262d4e05d">
      <Value>Attachment</Value>
    </Doc_x0020_Type>
    <Performance_x0020_Steps_x0020_Completed xmlns="cf660112-59e0-48e5-9b60-3f2262d4e05d">
      <Value>N/A</Value>
    </Performance_x0020_Steps_x0020_Completed>
  </documentManagement>
</p:properties>
</file>

<file path=customXml/itemProps1.xml><?xml version="1.0" encoding="utf-8"?>
<ds:datastoreItem xmlns:ds="http://schemas.openxmlformats.org/officeDocument/2006/customXml" ds:itemID="{0EB9C17D-1B4E-4BB6-812D-5CEF00E3E328}">
  <ds:schemaRefs>
    <ds:schemaRef ds:uri="http://schemas.openxmlformats.org/officeDocument/2006/bibliography"/>
  </ds:schemaRefs>
</ds:datastoreItem>
</file>

<file path=customXml/itemProps2.xml><?xml version="1.0" encoding="utf-8"?>
<ds:datastoreItem xmlns:ds="http://schemas.openxmlformats.org/officeDocument/2006/customXml" ds:itemID="{6EA722DC-59D4-41FC-B975-88A10B674C4A}">
  <ds:schemaRefs>
    <ds:schemaRef ds:uri="http://schemas.microsoft.com/sharepoint/v3/contenttype/forms"/>
  </ds:schemaRefs>
</ds:datastoreItem>
</file>

<file path=customXml/itemProps3.xml><?xml version="1.0" encoding="utf-8"?>
<ds:datastoreItem xmlns:ds="http://schemas.openxmlformats.org/officeDocument/2006/customXml" ds:itemID="{EACD94C4-BE16-4C91-9A99-00DC307EDBF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f660112-59e0-48e5-9b60-3f2262d4e05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3C864AF-05BE-4715-8808-53FC746E3DE1}">
  <ds:schemaRefs>
    <ds:schemaRef ds:uri="http://schemas.microsoft.com/office/2006/metadata/properties"/>
    <ds:schemaRef ds:uri="http://schemas.microsoft.com/office/infopath/2007/PartnerControls"/>
    <ds:schemaRef ds:uri="cf660112-59e0-48e5-9b60-3f2262d4e05d"/>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9</Pages>
  <Words>4639</Words>
  <Characters>26443</Characters>
  <Application>Microsoft Office Word</Application>
  <DocSecurity>0</DocSecurity>
  <Lines>220</Lines>
  <Paragraphs>62</Paragraphs>
  <ScaleCrop>false</ScaleCrop>
  <HeadingPairs>
    <vt:vector size="2" baseType="variant">
      <vt:variant>
        <vt:lpstr>Title</vt:lpstr>
      </vt:variant>
      <vt:variant>
        <vt:i4>1</vt:i4>
      </vt:variant>
    </vt:vector>
  </HeadingPairs>
  <TitlesOfParts>
    <vt:vector size="1" baseType="lpstr">
      <vt:lpstr/>
    </vt:vector>
  </TitlesOfParts>
  <Company>WGU</Company>
  <LinksUpToDate>false</LinksUpToDate>
  <CharactersWithSpaces>310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ustin Edwards</dc:creator>
  <cp:lastModifiedBy>Justin Edwards</cp:lastModifiedBy>
  <cp:revision>4</cp:revision>
  <dcterms:created xsi:type="dcterms:W3CDTF">2023-07-06T17:51:00Z</dcterms:created>
  <dcterms:modified xsi:type="dcterms:W3CDTF">2023-07-06T17: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A30F1838F1A9C4C8369A1109B92D3A0</vt:lpwstr>
  </property>
</Properties>
</file>